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4466065" w14:textId="54427921" w:rsidR="00153EAE" w:rsidRDefault="008804B5" w:rsidP="008804B5">
      <w:pPr>
        <w:jc w:val="center"/>
        <w:rPr>
          <w:rFonts w:ascii="Avenir LT Std 35 Light" w:hAnsi="Avenir LT Std 35 Light"/>
          <w:sz w:val="44"/>
          <w:szCs w:val="44"/>
        </w:rPr>
      </w:pPr>
      <w:r w:rsidRPr="008804B5">
        <w:rPr>
          <w:rFonts w:ascii="Avenir LT Std 35 Light" w:hAnsi="Avenir LT Std 35 Light"/>
          <w:sz w:val="44"/>
          <w:szCs w:val="44"/>
        </w:rPr>
        <w:t>BSB50618 - Diploma of Human Resources Management (Release 3)</w:t>
      </w:r>
    </w:p>
    <w:p w14:paraId="152DB883" w14:textId="26950EEA" w:rsidR="008804B5" w:rsidRDefault="008804B5" w:rsidP="008804B5">
      <w:pPr>
        <w:jc w:val="center"/>
        <w:rPr>
          <w:rFonts w:ascii="Avenir LT Std 35 Light" w:hAnsi="Avenir LT Std 35 Light"/>
          <w:sz w:val="44"/>
          <w:szCs w:val="44"/>
        </w:rPr>
      </w:pPr>
      <w:r w:rsidRPr="008804B5">
        <w:rPr>
          <w:rFonts w:ascii="Avenir LT Std 35 Light" w:hAnsi="Avenir LT Std 35 Light"/>
          <w:sz w:val="44"/>
          <w:szCs w:val="44"/>
        </w:rPr>
        <w:t>BSB51918 - Diploma of Leadership and Management (Release 3)</w:t>
      </w:r>
    </w:p>
    <w:p w14:paraId="3E048534" w14:textId="4E76E70B" w:rsidR="008804B5" w:rsidRDefault="008804B5"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0D189AE7" w14:textId="77777777"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42"/>
      <w:r>
        <w:br w:type="page"/>
      </w:r>
    </w:p>
    <w:p w14:paraId="500FC03B" w14:textId="4ACBF23B" w:rsidR="008804B5" w:rsidRPr="00F418ED" w:rsidRDefault="008804B5" w:rsidP="008804B5">
      <w:pPr>
        <w:pStyle w:val="Heading1"/>
      </w:pPr>
      <w:r w:rsidRPr="00F418ED">
        <w:lastRenderedPageBreak/>
        <w:t>BSBLDR502 Lead and Manage Effective Workplace Relationships</w:t>
      </w:r>
      <w:bookmarkEnd w:id="5"/>
    </w:p>
    <w:p w14:paraId="074E7DF0" w14:textId="77777777" w:rsidR="008804B5" w:rsidRDefault="008804B5" w:rsidP="008804B5">
      <w:r>
        <w:t>This unit describes the skills and knowledge required to lead and manage effective workplace relationships. It applies to individuals in leadership or management who have a prominent role in establishing and managing processes and procedures to support workplace relationships taking into account the organisation's values, goals and cultural diversity. At this level work will normally be carried out within complex and diverse methods and procedures, which require the exercise of considerable discretion and judgement, using a range of problem solving and decision making strategies.</w:t>
      </w:r>
    </w:p>
    <w:p w14:paraId="6942263E" w14:textId="77777777" w:rsidR="008804B5" w:rsidRDefault="008804B5" w:rsidP="008804B5"/>
    <w:tbl>
      <w:tblPr>
        <w:tblStyle w:val="TableGrid"/>
        <w:tblW w:w="0" w:type="auto"/>
        <w:tblLook w:val="04A0" w:firstRow="1" w:lastRow="0" w:firstColumn="1" w:lastColumn="0" w:noHBand="0" w:noVBand="1"/>
      </w:tblPr>
      <w:tblGrid>
        <w:gridCol w:w="2208"/>
        <w:gridCol w:w="1359"/>
        <w:gridCol w:w="1322"/>
        <w:gridCol w:w="1579"/>
        <w:gridCol w:w="1382"/>
        <w:gridCol w:w="1159"/>
      </w:tblGrid>
      <w:tr w:rsidR="008804B5" w14:paraId="08E90235" w14:textId="77777777" w:rsidTr="00854AF1">
        <w:trPr>
          <w:tblHeader/>
        </w:trPr>
        <w:tc>
          <w:tcPr>
            <w:tcW w:w="2912" w:type="dxa"/>
          </w:tcPr>
          <w:p w14:paraId="29C2125C" w14:textId="77777777" w:rsidR="008804B5" w:rsidRDefault="008804B5" w:rsidP="00854AF1"/>
        </w:tc>
        <w:tc>
          <w:tcPr>
            <w:tcW w:w="1431" w:type="dxa"/>
          </w:tcPr>
          <w:p w14:paraId="1547143D" w14:textId="77777777" w:rsidR="008804B5" w:rsidRDefault="008804B5" w:rsidP="00854AF1">
            <w:pPr>
              <w:rPr>
                <w:b/>
                <w:bCs/>
              </w:rPr>
            </w:pPr>
            <w:r w:rsidRPr="00C17BDE">
              <w:rPr>
                <w:b/>
                <w:bCs/>
              </w:rPr>
              <w:t>I have skills and knowledge in this area</w:t>
            </w:r>
          </w:p>
          <w:p w14:paraId="62E02034" w14:textId="77777777" w:rsidR="008804B5" w:rsidRPr="00620271" w:rsidRDefault="008804B5" w:rsidP="00854AF1">
            <w:pPr>
              <w:rPr>
                <w:b/>
                <w:bCs/>
              </w:rPr>
            </w:pPr>
            <w:r>
              <w:rPr>
                <w:b/>
                <w:bCs/>
              </w:rPr>
              <w:t>(1 point)</w:t>
            </w:r>
          </w:p>
        </w:tc>
        <w:tc>
          <w:tcPr>
            <w:tcW w:w="1325" w:type="dxa"/>
          </w:tcPr>
          <w:p w14:paraId="4B4065FF"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95D230" w14:textId="77777777" w:rsidR="008804B5" w:rsidRPr="00C17BDE" w:rsidRDefault="008804B5" w:rsidP="00854AF1">
            <w:pPr>
              <w:rPr>
                <w:b/>
                <w:bCs/>
              </w:rPr>
            </w:pPr>
            <w:r w:rsidRPr="00C17BDE">
              <w:rPr>
                <w:b/>
                <w:bCs/>
              </w:rPr>
              <w:t>I have performed these tasks:</w:t>
            </w:r>
          </w:p>
          <w:p w14:paraId="0EAD3A28" w14:textId="77777777" w:rsidR="008804B5" w:rsidRPr="007C797B" w:rsidRDefault="008804B5" w:rsidP="00854AF1">
            <w:pPr>
              <w:rPr>
                <w:b/>
                <w:bCs/>
              </w:rPr>
            </w:pPr>
            <w:r w:rsidRPr="007C797B">
              <w:rPr>
                <w:b/>
                <w:bCs/>
              </w:rPr>
              <w:t>Rarely = 1 point</w:t>
            </w:r>
          </w:p>
          <w:p w14:paraId="269CC549" w14:textId="77777777" w:rsidR="008804B5" w:rsidRPr="007C797B" w:rsidRDefault="008804B5" w:rsidP="00854AF1">
            <w:pPr>
              <w:rPr>
                <w:b/>
                <w:bCs/>
              </w:rPr>
            </w:pPr>
            <w:r w:rsidRPr="007C797B">
              <w:rPr>
                <w:b/>
                <w:bCs/>
              </w:rPr>
              <w:t>Sometimes</w:t>
            </w:r>
            <w:r>
              <w:rPr>
                <w:b/>
                <w:bCs/>
              </w:rPr>
              <w:t xml:space="preserve"> = 2 points</w:t>
            </w:r>
          </w:p>
          <w:p w14:paraId="67493BB3" w14:textId="77777777" w:rsidR="008804B5" w:rsidRPr="007C797B" w:rsidRDefault="008804B5" w:rsidP="00854AF1">
            <w:pPr>
              <w:rPr>
                <w:b/>
                <w:bCs/>
              </w:rPr>
            </w:pPr>
            <w:r w:rsidRPr="007C797B">
              <w:rPr>
                <w:b/>
                <w:bCs/>
              </w:rPr>
              <w:t>Frequently = 3 points</w:t>
            </w:r>
          </w:p>
        </w:tc>
        <w:tc>
          <w:tcPr>
            <w:tcW w:w="1392" w:type="dxa"/>
          </w:tcPr>
          <w:p w14:paraId="7F8430BB" w14:textId="77777777" w:rsidR="008804B5" w:rsidRDefault="008804B5" w:rsidP="00854AF1">
            <w:pPr>
              <w:rPr>
                <w:b/>
                <w:bCs/>
              </w:rPr>
            </w:pPr>
            <w:r w:rsidRPr="00C17BDE">
              <w:rPr>
                <w:b/>
                <w:bCs/>
              </w:rPr>
              <w:t>I can collect documents and evidence that show I have undertaken these tasks</w:t>
            </w:r>
          </w:p>
          <w:p w14:paraId="0D4E7145" w14:textId="77777777" w:rsidR="008804B5" w:rsidRPr="00620271" w:rsidRDefault="008804B5" w:rsidP="00854AF1">
            <w:pPr>
              <w:rPr>
                <w:b/>
                <w:bCs/>
              </w:rPr>
            </w:pPr>
            <w:r>
              <w:rPr>
                <w:b/>
                <w:bCs/>
              </w:rPr>
              <w:t>(2 points)</w:t>
            </w:r>
          </w:p>
        </w:tc>
        <w:tc>
          <w:tcPr>
            <w:tcW w:w="1392" w:type="dxa"/>
          </w:tcPr>
          <w:p w14:paraId="155C16F2" w14:textId="77777777" w:rsidR="008804B5" w:rsidRPr="00C17BDE" w:rsidRDefault="008804B5" w:rsidP="00854AF1">
            <w:pPr>
              <w:rPr>
                <w:b/>
                <w:bCs/>
              </w:rPr>
            </w:pPr>
            <w:r>
              <w:rPr>
                <w:b/>
                <w:bCs/>
              </w:rPr>
              <w:t>Total number of points</w:t>
            </w:r>
          </w:p>
        </w:tc>
      </w:tr>
      <w:tr w:rsidR="008804B5" w14:paraId="523EAC75" w14:textId="77777777" w:rsidTr="00854AF1">
        <w:tc>
          <w:tcPr>
            <w:tcW w:w="2912" w:type="dxa"/>
          </w:tcPr>
          <w:p w14:paraId="6E0658E2" w14:textId="77777777" w:rsidR="008804B5" w:rsidRDefault="008804B5" w:rsidP="00854AF1">
            <w:r>
              <w:t>I have developed and implemented processes to manage ideas and information in a work team.</w:t>
            </w:r>
          </w:p>
        </w:tc>
        <w:tc>
          <w:tcPr>
            <w:tcW w:w="1431" w:type="dxa"/>
          </w:tcPr>
          <w:p w14:paraId="048CC7B2" w14:textId="77777777" w:rsidR="008804B5" w:rsidRDefault="008804B5" w:rsidP="00854AF1"/>
        </w:tc>
        <w:tc>
          <w:tcPr>
            <w:tcW w:w="1325" w:type="dxa"/>
          </w:tcPr>
          <w:p w14:paraId="27D5B93A" w14:textId="77777777" w:rsidR="008804B5" w:rsidRDefault="008804B5" w:rsidP="00854AF1"/>
        </w:tc>
        <w:tc>
          <w:tcPr>
            <w:tcW w:w="1956" w:type="dxa"/>
          </w:tcPr>
          <w:p w14:paraId="4D2FBD70" w14:textId="77777777" w:rsidR="008804B5" w:rsidRDefault="008804B5" w:rsidP="00854AF1"/>
        </w:tc>
        <w:tc>
          <w:tcPr>
            <w:tcW w:w="1392" w:type="dxa"/>
          </w:tcPr>
          <w:p w14:paraId="3B834396" w14:textId="77777777" w:rsidR="008804B5" w:rsidRDefault="008804B5" w:rsidP="00854AF1"/>
        </w:tc>
        <w:tc>
          <w:tcPr>
            <w:tcW w:w="1392" w:type="dxa"/>
          </w:tcPr>
          <w:p w14:paraId="35C4996D" w14:textId="77777777" w:rsidR="008804B5" w:rsidRDefault="008804B5" w:rsidP="00854AF1"/>
        </w:tc>
      </w:tr>
      <w:tr w:rsidR="008804B5" w14:paraId="4C1CB333" w14:textId="77777777" w:rsidTr="00854AF1">
        <w:tc>
          <w:tcPr>
            <w:tcW w:w="2912" w:type="dxa"/>
          </w:tcPr>
          <w:p w14:paraId="496AF7BE" w14:textId="77777777" w:rsidR="008804B5" w:rsidRDefault="008804B5" w:rsidP="00854AF1">
            <w:r>
              <w:t xml:space="preserve">I have developed and implemented processes to </w:t>
            </w:r>
            <w:r w:rsidRPr="001614ED">
              <w:t>ensure that employees have the opportunity to contribute to issues related to their work role</w:t>
            </w:r>
            <w:r>
              <w:t>.</w:t>
            </w:r>
          </w:p>
        </w:tc>
        <w:tc>
          <w:tcPr>
            <w:tcW w:w="1431" w:type="dxa"/>
          </w:tcPr>
          <w:p w14:paraId="27AF1BCD" w14:textId="77777777" w:rsidR="008804B5" w:rsidRDefault="008804B5" w:rsidP="00854AF1"/>
        </w:tc>
        <w:tc>
          <w:tcPr>
            <w:tcW w:w="1325" w:type="dxa"/>
          </w:tcPr>
          <w:p w14:paraId="03CA50E8" w14:textId="77777777" w:rsidR="008804B5" w:rsidRDefault="008804B5" w:rsidP="00854AF1"/>
        </w:tc>
        <w:tc>
          <w:tcPr>
            <w:tcW w:w="1956" w:type="dxa"/>
          </w:tcPr>
          <w:p w14:paraId="038E8810" w14:textId="77777777" w:rsidR="008804B5" w:rsidRDefault="008804B5" w:rsidP="00854AF1"/>
        </w:tc>
        <w:tc>
          <w:tcPr>
            <w:tcW w:w="1392" w:type="dxa"/>
          </w:tcPr>
          <w:p w14:paraId="0E066EA2" w14:textId="77777777" w:rsidR="008804B5" w:rsidRDefault="008804B5" w:rsidP="00854AF1"/>
        </w:tc>
        <w:tc>
          <w:tcPr>
            <w:tcW w:w="1392" w:type="dxa"/>
          </w:tcPr>
          <w:p w14:paraId="27CF05C2" w14:textId="77777777" w:rsidR="008804B5" w:rsidRDefault="008804B5" w:rsidP="00854AF1"/>
        </w:tc>
      </w:tr>
      <w:tr w:rsidR="008804B5" w14:paraId="063FD3B7" w14:textId="77777777" w:rsidTr="00854AF1">
        <w:tc>
          <w:tcPr>
            <w:tcW w:w="2912" w:type="dxa"/>
          </w:tcPr>
          <w:p w14:paraId="04138F90" w14:textId="77777777" w:rsidR="008804B5" w:rsidRPr="00212219" w:rsidRDefault="008804B5" w:rsidP="00854AF1">
            <w:r>
              <w:t>I have provided feedback to employees about the consultation process and resolved issues raised promptly or referred them onto appropriate people.</w:t>
            </w:r>
          </w:p>
        </w:tc>
        <w:tc>
          <w:tcPr>
            <w:tcW w:w="1431" w:type="dxa"/>
          </w:tcPr>
          <w:p w14:paraId="7D77273B" w14:textId="77777777" w:rsidR="008804B5" w:rsidRDefault="008804B5" w:rsidP="00854AF1"/>
        </w:tc>
        <w:tc>
          <w:tcPr>
            <w:tcW w:w="1325" w:type="dxa"/>
          </w:tcPr>
          <w:p w14:paraId="5F28EACF" w14:textId="77777777" w:rsidR="008804B5" w:rsidRDefault="008804B5" w:rsidP="00854AF1"/>
        </w:tc>
        <w:tc>
          <w:tcPr>
            <w:tcW w:w="1956" w:type="dxa"/>
          </w:tcPr>
          <w:p w14:paraId="3FC4E216" w14:textId="77777777" w:rsidR="008804B5" w:rsidRDefault="008804B5" w:rsidP="00854AF1"/>
        </w:tc>
        <w:tc>
          <w:tcPr>
            <w:tcW w:w="1392" w:type="dxa"/>
          </w:tcPr>
          <w:p w14:paraId="7F224C7E" w14:textId="77777777" w:rsidR="008804B5" w:rsidRDefault="008804B5" w:rsidP="00854AF1"/>
        </w:tc>
        <w:tc>
          <w:tcPr>
            <w:tcW w:w="1392" w:type="dxa"/>
          </w:tcPr>
          <w:p w14:paraId="61DD6A31" w14:textId="77777777" w:rsidR="008804B5" w:rsidRDefault="008804B5" w:rsidP="00854AF1"/>
        </w:tc>
      </w:tr>
      <w:tr w:rsidR="008804B5" w14:paraId="08150AD7" w14:textId="77777777" w:rsidTr="00854AF1">
        <w:tc>
          <w:tcPr>
            <w:tcW w:w="2912" w:type="dxa"/>
          </w:tcPr>
          <w:p w14:paraId="59A9B4E6" w14:textId="77777777" w:rsidR="008804B5" w:rsidRPr="00212219" w:rsidRDefault="008804B5" w:rsidP="00854AF1">
            <w:r>
              <w:t xml:space="preserve">I have </w:t>
            </w:r>
            <w:r w:rsidRPr="001462CD">
              <w:t>establish</w:t>
            </w:r>
            <w:r>
              <w:t>ed</w:t>
            </w:r>
            <w:r w:rsidRPr="001462CD">
              <w:t xml:space="preserve"> and</w:t>
            </w:r>
            <w:r>
              <w:t xml:space="preserve"> </w:t>
            </w:r>
            <w:r w:rsidRPr="001462CD">
              <w:t>implement</w:t>
            </w:r>
            <w:r>
              <w:t>ed</w:t>
            </w:r>
            <w:r w:rsidRPr="001462CD">
              <w:t xml:space="preserve"> policies to ensure that the </w:t>
            </w:r>
            <w:r w:rsidRPr="001462CD">
              <w:lastRenderedPageBreak/>
              <w:t>organisation’s cultural diversity and ethical values are adhered to</w:t>
            </w:r>
            <w:r>
              <w:t>.</w:t>
            </w:r>
          </w:p>
        </w:tc>
        <w:tc>
          <w:tcPr>
            <w:tcW w:w="1431" w:type="dxa"/>
          </w:tcPr>
          <w:p w14:paraId="5E8DB5D7" w14:textId="77777777" w:rsidR="008804B5" w:rsidRDefault="008804B5" w:rsidP="00854AF1"/>
        </w:tc>
        <w:tc>
          <w:tcPr>
            <w:tcW w:w="1325" w:type="dxa"/>
          </w:tcPr>
          <w:p w14:paraId="7D85F495" w14:textId="77777777" w:rsidR="008804B5" w:rsidRDefault="008804B5" w:rsidP="00854AF1"/>
        </w:tc>
        <w:tc>
          <w:tcPr>
            <w:tcW w:w="1956" w:type="dxa"/>
          </w:tcPr>
          <w:p w14:paraId="17050585" w14:textId="77777777" w:rsidR="008804B5" w:rsidRDefault="008804B5" w:rsidP="00854AF1"/>
        </w:tc>
        <w:tc>
          <w:tcPr>
            <w:tcW w:w="1392" w:type="dxa"/>
          </w:tcPr>
          <w:p w14:paraId="36B18FDD" w14:textId="77777777" w:rsidR="008804B5" w:rsidRDefault="008804B5" w:rsidP="00854AF1"/>
        </w:tc>
        <w:tc>
          <w:tcPr>
            <w:tcW w:w="1392" w:type="dxa"/>
          </w:tcPr>
          <w:p w14:paraId="54E8F53D" w14:textId="77777777" w:rsidR="008804B5" w:rsidRDefault="008804B5" w:rsidP="00854AF1"/>
        </w:tc>
      </w:tr>
      <w:tr w:rsidR="008804B5" w14:paraId="589F72A9" w14:textId="77777777" w:rsidTr="00854AF1">
        <w:tc>
          <w:tcPr>
            <w:tcW w:w="2912" w:type="dxa"/>
          </w:tcPr>
          <w:p w14:paraId="2A4DA03D" w14:textId="77777777" w:rsidR="008804B5" w:rsidRDefault="008804B5" w:rsidP="00854AF1">
            <w:r>
              <w:t xml:space="preserve">I have </w:t>
            </w:r>
            <w:r w:rsidRPr="001614ED">
              <w:t>adjust</w:t>
            </w:r>
            <w:r>
              <w:t>ed my</w:t>
            </w:r>
            <w:r w:rsidRPr="001614ED">
              <w:t xml:space="preserve"> own interpersonal communication style to meet the organisation’s cultural diversity and ethical environment</w:t>
            </w:r>
            <w:r>
              <w:t>.</w:t>
            </w:r>
          </w:p>
        </w:tc>
        <w:tc>
          <w:tcPr>
            <w:tcW w:w="1431" w:type="dxa"/>
          </w:tcPr>
          <w:p w14:paraId="7F091E98" w14:textId="77777777" w:rsidR="008804B5" w:rsidRDefault="008804B5" w:rsidP="00854AF1"/>
        </w:tc>
        <w:tc>
          <w:tcPr>
            <w:tcW w:w="1325" w:type="dxa"/>
          </w:tcPr>
          <w:p w14:paraId="1BE7B6A4" w14:textId="77777777" w:rsidR="008804B5" w:rsidRDefault="008804B5" w:rsidP="00854AF1"/>
        </w:tc>
        <w:tc>
          <w:tcPr>
            <w:tcW w:w="1956" w:type="dxa"/>
          </w:tcPr>
          <w:p w14:paraId="23566A27" w14:textId="77777777" w:rsidR="008804B5" w:rsidRDefault="008804B5" w:rsidP="00854AF1"/>
        </w:tc>
        <w:tc>
          <w:tcPr>
            <w:tcW w:w="1392" w:type="dxa"/>
          </w:tcPr>
          <w:p w14:paraId="453312F7" w14:textId="77777777" w:rsidR="008804B5" w:rsidRDefault="008804B5" w:rsidP="00854AF1"/>
        </w:tc>
        <w:tc>
          <w:tcPr>
            <w:tcW w:w="1392" w:type="dxa"/>
          </w:tcPr>
          <w:p w14:paraId="536B5B6E" w14:textId="77777777" w:rsidR="008804B5" w:rsidRDefault="008804B5" w:rsidP="00854AF1"/>
        </w:tc>
      </w:tr>
      <w:tr w:rsidR="008804B5" w14:paraId="5980AAF0" w14:textId="77777777" w:rsidTr="00854AF1">
        <w:tc>
          <w:tcPr>
            <w:tcW w:w="2912" w:type="dxa"/>
          </w:tcPr>
          <w:p w14:paraId="77FEA637" w14:textId="77777777" w:rsidR="008804B5" w:rsidRPr="00620271" w:rsidRDefault="008804B5" w:rsidP="00854AF1">
            <w:r>
              <w:t xml:space="preserve">I have </w:t>
            </w:r>
            <w:r w:rsidRPr="001462CD">
              <w:t>provide</w:t>
            </w:r>
            <w:r>
              <w:t>d</w:t>
            </w:r>
            <w:r w:rsidRPr="001462CD">
              <w:t xml:space="preserve"> leadership </w:t>
            </w:r>
            <w:r>
              <w:t xml:space="preserve">and modelled professional behaviours which have promoted trust with internal and external stakeholders. </w:t>
            </w:r>
          </w:p>
        </w:tc>
        <w:tc>
          <w:tcPr>
            <w:tcW w:w="1431" w:type="dxa"/>
          </w:tcPr>
          <w:p w14:paraId="7F3B909A" w14:textId="77777777" w:rsidR="008804B5" w:rsidRDefault="008804B5" w:rsidP="00854AF1"/>
        </w:tc>
        <w:tc>
          <w:tcPr>
            <w:tcW w:w="1325" w:type="dxa"/>
          </w:tcPr>
          <w:p w14:paraId="2B275144" w14:textId="77777777" w:rsidR="008804B5" w:rsidRDefault="008804B5" w:rsidP="00854AF1"/>
        </w:tc>
        <w:tc>
          <w:tcPr>
            <w:tcW w:w="1956" w:type="dxa"/>
          </w:tcPr>
          <w:p w14:paraId="1E657825" w14:textId="77777777" w:rsidR="008804B5" w:rsidRDefault="008804B5" w:rsidP="00854AF1"/>
        </w:tc>
        <w:tc>
          <w:tcPr>
            <w:tcW w:w="1392" w:type="dxa"/>
          </w:tcPr>
          <w:p w14:paraId="35BEE022" w14:textId="77777777" w:rsidR="008804B5" w:rsidRDefault="008804B5" w:rsidP="00854AF1"/>
        </w:tc>
        <w:tc>
          <w:tcPr>
            <w:tcW w:w="1392" w:type="dxa"/>
          </w:tcPr>
          <w:p w14:paraId="76A95722" w14:textId="77777777" w:rsidR="008804B5" w:rsidRDefault="008804B5" w:rsidP="00854AF1"/>
        </w:tc>
      </w:tr>
      <w:tr w:rsidR="008804B5" w14:paraId="35DD0BE6" w14:textId="77777777" w:rsidTr="00854AF1">
        <w:tc>
          <w:tcPr>
            <w:tcW w:w="2912" w:type="dxa"/>
          </w:tcPr>
          <w:p w14:paraId="382A8F22" w14:textId="77777777" w:rsidR="008804B5" w:rsidRPr="00620271" w:rsidRDefault="008804B5" w:rsidP="00854AF1">
            <w:r>
              <w:t>I have p</w:t>
            </w:r>
            <w:r w:rsidRPr="001614ED">
              <w:t>lan</w:t>
            </w:r>
            <w:r>
              <w:t>ned</w:t>
            </w:r>
            <w:r w:rsidRPr="001614ED">
              <w:t xml:space="preserve"> for, and manage</w:t>
            </w:r>
            <w:r>
              <w:t>d</w:t>
            </w:r>
            <w:r w:rsidRPr="001614ED">
              <w:t>, the use of networks to support identifiable outcomes for the team and the organisation</w:t>
            </w:r>
            <w:r>
              <w:t>.</w:t>
            </w:r>
          </w:p>
        </w:tc>
        <w:tc>
          <w:tcPr>
            <w:tcW w:w="1431" w:type="dxa"/>
          </w:tcPr>
          <w:p w14:paraId="53C1CBF0" w14:textId="77777777" w:rsidR="008804B5" w:rsidRDefault="008804B5" w:rsidP="00854AF1"/>
        </w:tc>
        <w:tc>
          <w:tcPr>
            <w:tcW w:w="1325" w:type="dxa"/>
          </w:tcPr>
          <w:p w14:paraId="4CB9A60E" w14:textId="77777777" w:rsidR="008804B5" w:rsidRDefault="008804B5" w:rsidP="00854AF1"/>
        </w:tc>
        <w:tc>
          <w:tcPr>
            <w:tcW w:w="1956" w:type="dxa"/>
          </w:tcPr>
          <w:p w14:paraId="09244832" w14:textId="77777777" w:rsidR="008804B5" w:rsidRDefault="008804B5" w:rsidP="00854AF1"/>
        </w:tc>
        <w:tc>
          <w:tcPr>
            <w:tcW w:w="1392" w:type="dxa"/>
          </w:tcPr>
          <w:p w14:paraId="4FF26939" w14:textId="77777777" w:rsidR="008804B5" w:rsidRDefault="008804B5" w:rsidP="00854AF1"/>
        </w:tc>
        <w:tc>
          <w:tcPr>
            <w:tcW w:w="1392" w:type="dxa"/>
          </w:tcPr>
          <w:p w14:paraId="21BB9F5A" w14:textId="77777777" w:rsidR="008804B5" w:rsidRDefault="008804B5" w:rsidP="00854AF1"/>
        </w:tc>
      </w:tr>
      <w:tr w:rsidR="008804B5" w14:paraId="5EF07402" w14:textId="77777777" w:rsidTr="00854AF1">
        <w:tc>
          <w:tcPr>
            <w:tcW w:w="2912" w:type="dxa"/>
          </w:tcPr>
          <w:p w14:paraId="7C1E45FA" w14:textId="77777777" w:rsidR="008804B5" w:rsidRDefault="008804B5" w:rsidP="00854AF1">
            <w:r>
              <w:t>I have c</w:t>
            </w:r>
            <w:r w:rsidRPr="0053505B">
              <w:t>onduct</w:t>
            </w:r>
            <w:r>
              <w:t>ed</w:t>
            </w:r>
            <w:r w:rsidRPr="0053505B">
              <w:t xml:space="preserve"> ongoing planning to ensure that effective internal and external workplace relationships are developed and maintained</w:t>
            </w:r>
          </w:p>
        </w:tc>
        <w:tc>
          <w:tcPr>
            <w:tcW w:w="1431" w:type="dxa"/>
          </w:tcPr>
          <w:p w14:paraId="306F7657" w14:textId="77777777" w:rsidR="008804B5" w:rsidRDefault="008804B5" w:rsidP="00854AF1"/>
        </w:tc>
        <w:tc>
          <w:tcPr>
            <w:tcW w:w="1325" w:type="dxa"/>
          </w:tcPr>
          <w:p w14:paraId="3F1BBE73" w14:textId="77777777" w:rsidR="008804B5" w:rsidRDefault="008804B5" w:rsidP="00854AF1"/>
        </w:tc>
        <w:tc>
          <w:tcPr>
            <w:tcW w:w="1956" w:type="dxa"/>
          </w:tcPr>
          <w:p w14:paraId="26660943" w14:textId="77777777" w:rsidR="008804B5" w:rsidRDefault="008804B5" w:rsidP="00854AF1"/>
        </w:tc>
        <w:tc>
          <w:tcPr>
            <w:tcW w:w="1392" w:type="dxa"/>
          </w:tcPr>
          <w:p w14:paraId="337E0DC2" w14:textId="77777777" w:rsidR="008804B5" w:rsidRDefault="008804B5" w:rsidP="00854AF1"/>
        </w:tc>
        <w:tc>
          <w:tcPr>
            <w:tcW w:w="1392" w:type="dxa"/>
          </w:tcPr>
          <w:p w14:paraId="05E28AB8" w14:textId="77777777" w:rsidR="008804B5" w:rsidRDefault="008804B5" w:rsidP="00854AF1"/>
        </w:tc>
      </w:tr>
      <w:tr w:rsidR="008804B5" w14:paraId="5C676A23" w14:textId="77777777" w:rsidTr="00854AF1">
        <w:tc>
          <w:tcPr>
            <w:tcW w:w="2912" w:type="dxa"/>
          </w:tcPr>
          <w:p w14:paraId="499F4F49" w14:textId="77777777" w:rsidR="008804B5" w:rsidRDefault="008804B5" w:rsidP="00854AF1">
            <w:r>
              <w:lastRenderedPageBreak/>
              <w:t xml:space="preserve">I have </w:t>
            </w:r>
            <w:r w:rsidRPr="001156E5">
              <w:t>identif</w:t>
            </w:r>
            <w:r>
              <w:t>ied</w:t>
            </w:r>
            <w:r w:rsidRPr="001156E5">
              <w:t xml:space="preserve"> and resolv</w:t>
            </w:r>
            <w:r>
              <w:t>ed</w:t>
            </w:r>
            <w:r w:rsidRPr="001156E5">
              <w:t xml:space="preserve"> conflicts and other difficulties</w:t>
            </w:r>
            <w:r>
              <w:t xml:space="preserve"> within an organisation</w:t>
            </w:r>
            <w:r w:rsidRPr="001156E5">
              <w:t xml:space="preserve"> according to organisational policies and procedures</w:t>
            </w:r>
            <w:r>
              <w:t>.</w:t>
            </w:r>
          </w:p>
        </w:tc>
        <w:tc>
          <w:tcPr>
            <w:tcW w:w="1431" w:type="dxa"/>
          </w:tcPr>
          <w:p w14:paraId="7FB18632" w14:textId="77777777" w:rsidR="008804B5" w:rsidRDefault="008804B5" w:rsidP="00854AF1"/>
        </w:tc>
        <w:tc>
          <w:tcPr>
            <w:tcW w:w="1325" w:type="dxa"/>
          </w:tcPr>
          <w:p w14:paraId="587634D5" w14:textId="77777777" w:rsidR="008804B5" w:rsidRDefault="008804B5" w:rsidP="00854AF1"/>
        </w:tc>
        <w:tc>
          <w:tcPr>
            <w:tcW w:w="1956" w:type="dxa"/>
          </w:tcPr>
          <w:p w14:paraId="49D5B535" w14:textId="77777777" w:rsidR="008804B5" w:rsidRDefault="008804B5" w:rsidP="00854AF1"/>
        </w:tc>
        <w:tc>
          <w:tcPr>
            <w:tcW w:w="1392" w:type="dxa"/>
          </w:tcPr>
          <w:p w14:paraId="26958653" w14:textId="77777777" w:rsidR="008804B5" w:rsidRDefault="008804B5" w:rsidP="00854AF1"/>
        </w:tc>
        <w:tc>
          <w:tcPr>
            <w:tcW w:w="1392" w:type="dxa"/>
          </w:tcPr>
          <w:p w14:paraId="514EF059" w14:textId="77777777" w:rsidR="008804B5" w:rsidRDefault="008804B5" w:rsidP="00854AF1"/>
        </w:tc>
      </w:tr>
      <w:tr w:rsidR="008804B5" w14:paraId="763D7BEF" w14:textId="77777777" w:rsidTr="00854AF1">
        <w:tc>
          <w:tcPr>
            <w:tcW w:w="2912" w:type="dxa"/>
          </w:tcPr>
          <w:p w14:paraId="065F9876" w14:textId="77777777" w:rsidR="008804B5" w:rsidRDefault="008804B5" w:rsidP="00854AF1">
            <w:r>
              <w:t xml:space="preserve">I have </w:t>
            </w:r>
            <w:r w:rsidRPr="001156E5">
              <w:t>plann</w:t>
            </w:r>
            <w:r>
              <w:t>ed</w:t>
            </w:r>
            <w:r w:rsidRPr="001156E5">
              <w:t xml:space="preserve"> how to address difficulties</w:t>
            </w:r>
            <w:r>
              <w:t>.</w:t>
            </w:r>
          </w:p>
        </w:tc>
        <w:tc>
          <w:tcPr>
            <w:tcW w:w="1431" w:type="dxa"/>
          </w:tcPr>
          <w:p w14:paraId="1C688EE2" w14:textId="77777777" w:rsidR="008804B5" w:rsidRDefault="008804B5" w:rsidP="00854AF1"/>
        </w:tc>
        <w:tc>
          <w:tcPr>
            <w:tcW w:w="1325" w:type="dxa"/>
          </w:tcPr>
          <w:p w14:paraId="723E276D" w14:textId="77777777" w:rsidR="008804B5" w:rsidRDefault="008804B5" w:rsidP="00854AF1"/>
        </w:tc>
        <w:tc>
          <w:tcPr>
            <w:tcW w:w="1956" w:type="dxa"/>
          </w:tcPr>
          <w:p w14:paraId="557B6AB2" w14:textId="77777777" w:rsidR="008804B5" w:rsidRDefault="008804B5" w:rsidP="00854AF1"/>
        </w:tc>
        <w:tc>
          <w:tcPr>
            <w:tcW w:w="1392" w:type="dxa"/>
          </w:tcPr>
          <w:p w14:paraId="7AB9104B" w14:textId="77777777" w:rsidR="008804B5" w:rsidRDefault="008804B5" w:rsidP="00854AF1"/>
        </w:tc>
        <w:tc>
          <w:tcPr>
            <w:tcW w:w="1392" w:type="dxa"/>
          </w:tcPr>
          <w:p w14:paraId="28B30116" w14:textId="77777777" w:rsidR="008804B5" w:rsidRDefault="008804B5" w:rsidP="00854AF1"/>
        </w:tc>
      </w:tr>
      <w:tr w:rsidR="008804B5" w14:paraId="270604C5" w14:textId="77777777" w:rsidTr="00854AF1">
        <w:tc>
          <w:tcPr>
            <w:tcW w:w="2912" w:type="dxa"/>
          </w:tcPr>
          <w:p w14:paraId="2FC882F3" w14:textId="77777777" w:rsidR="008804B5" w:rsidRDefault="008804B5" w:rsidP="00854AF1">
            <w:r>
              <w:t xml:space="preserve">I have </w:t>
            </w:r>
            <w:r w:rsidRPr="001156E5">
              <w:t>provid</w:t>
            </w:r>
            <w:r>
              <w:t>ed</w:t>
            </w:r>
            <w:r w:rsidRPr="001156E5">
              <w:t xml:space="preserve"> guidance, counselling and support to assist co-workers in resolving their work difficulties.</w:t>
            </w:r>
          </w:p>
        </w:tc>
        <w:tc>
          <w:tcPr>
            <w:tcW w:w="1431" w:type="dxa"/>
          </w:tcPr>
          <w:p w14:paraId="3A547952" w14:textId="77777777" w:rsidR="008804B5" w:rsidRDefault="008804B5" w:rsidP="00854AF1"/>
        </w:tc>
        <w:tc>
          <w:tcPr>
            <w:tcW w:w="1325" w:type="dxa"/>
          </w:tcPr>
          <w:p w14:paraId="55BF1ED9" w14:textId="77777777" w:rsidR="008804B5" w:rsidRDefault="008804B5" w:rsidP="00854AF1"/>
        </w:tc>
        <w:tc>
          <w:tcPr>
            <w:tcW w:w="1956" w:type="dxa"/>
          </w:tcPr>
          <w:p w14:paraId="200F3F6E" w14:textId="77777777" w:rsidR="008804B5" w:rsidRDefault="008804B5" w:rsidP="00854AF1"/>
        </w:tc>
        <w:tc>
          <w:tcPr>
            <w:tcW w:w="1392" w:type="dxa"/>
          </w:tcPr>
          <w:p w14:paraId="04011537" w14:textId="77777777" w:rsidR="008804B5" w:rsidRDefault="008804B5" w:rsidP="00854AF1"/>
        </w:tc>
        <w:tc>
          <w:tcPr>
            <w:tcW w:w="1392" w:type="dxa"/>
          </w:tcPr>
          <w:p w14:paraId="38977F93" w14:textId="77777777" w:rsidR="008804B5" w:rsidRDefault="008804B5" w:rsidP="00854AF1"/>
        </w:tc>
      </w:tr>
    </w:tbl>
    <w:p w14:paraId="05EA1D44" w14:textId="01717D5E" w:rsidR="008804B5" w:rsidRDefault="008804B5" w:rsidP="0028339C">
      <w:pPr>
        <w:pStyle w:val="BasicParagraph"/>
        <w:spacing w:line="264" w:lineRule="auto"/>
        <w:rPr>
          <w:rFonts w:ascii="Avenir LT Std 35 Light" w:hAnsi="Avenir LT Std 35 Light"/>
          <w:color w:val="auto"/>
          <w:sz w:val="20"/>
          <w:szCs w:val="20"/>
        </w:rPr>
      </w:pPr>
    </w:p>
    <w:p w14:paraId="79E33372" w14:textId="03FB3EC1" w:rsidR="008804B5" w:rsidRDefault="008804B5" w:rsidP="0028339C">
      <w:pPr>
        <w:pStyle w:val="BasicParagraph"/>
        <w:spacing w:line="264" w:lineRule="auto"/>
        <w:rPr>
          <w:rFonts w:ascii="Avenir LT Std 35 Light" w:hAnsi="Avenir LT Std 35 Light"/>
          <w:color w:val="auto"/>
          <w:sz w:val="20"/>
          <w:szCs w:val="20"/>
        </w:rPr>
      </w:pPr>
    </w:p>
    <w:p w14:paraId="58A31361" w14:textId="032B62F5" w:rsidR="008804B5" w:rsidRDefault="008804B5" w:rsidP="0028339C">
      <w:pPr>
        <w:pStyle w:val="BasicParagraph"/>
        <w:spacing w:line="264" w:lineRule="auto"/>
        <w:rPr>
          <w:rFonts w:ascii="Avenir LT Std 35 Light" w:hAnsi="Avenir LT Std 35 Light"/>
          <w:color w:val="auto"/>
          <w:sz w:val="20"/>
          <w:szCs w:val="20"/>
        </w:rPr>
      </w:pPr>
    </w:p>
    <w:p w14:paraId="2DF35061" w14:textId="77777777"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79"/>
      <w:r>
        <w:br w:type="page"/>
      </w:r>
    </w:p>
    <w:p w14:paraId="60C63969" w14:textId="06776892" w:rsidR="008804B5" w:rsidRPr="00DD3DF1" w:rsidRDefault="008804B5" w:rsidP="008804B5">
      <w:pPr>
        <w:pStyle w:val="Heading1"/>
      </w:pPr>
      <w:r w:rsidRPr="00DD3DF1">
        <w:lastRenderedPageBreak/>
        <w:t>BSBWOR502 Lead and manage team effectiveness</w:t>
      </w:r>
      <w:bookmarkEnd w:id="6"/>
    </w:p>
    <w:p w14:paraId="2F955E0E" w14:textId="77777777" w:rsidR="008804B5" w:rsidRDefault="008804B5" w:rsidP="008804B5">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10460645" w14:textId="77777777" w:rsidR="008804B5" w:rsidRDefault="008804B5" w:rsidP="008804B5"/>
    <w:tbl>
      <w:tblPr>
        <w:tblStyle w:val="TableGrid"/>
        <w:tblW w:w="0" w:type="auto"/>
        <w:tblLook w:val="04A0" w:firstRow="1" w:lastRow="0" w:firstColumn="1" w:lastColumn="0" w:noHBand="0" w:noVBand="1"/>
      </w:tblPr>
      <w:tblGrid>
        <w:gridCol w:w="2208"/>
        <w:gridCol w:w="1359"/>
        <w:gridCol w:w="1322"/>
        <w:gridCol w:w="1579"/>
        <w:gridCol w:w="1382"/>
        <w:gridCol w:w="1159"/>
      </w:tblGrid>
      <w:tr w:rsidR="008804B5" w14:paraId="6AE6B955" w14:textId="77777777" w:rsidTr="00854AF1">
        <w:trPr>
          <w:tblHeader/>
        </w:trPr>
        <w:tc>
          <w:tcPr>
            <w:tcW w:w="2912" w:type="dxa"/>
          </w:tcPr>
          <w:p w14:paraId="696B4DF8" w14:textId="77777777" w:rsidR="008804B5" w:rsidRDefault="008804B5" w:rsidP="00854AF1"/>
        </w:tc>
        <w:tc>
          <w:tcPr>
            <w:tcW w:w="1431" w:type="dxa"/>
          </w:tcPr>
          <w:p w14:paraId="549B192E" w14:textId="77777777" w:rsidR="008804B5" w:rsidRDefault="008804B5" w:rsidP="00854AF1">
            <w:pPr>
              <w:rPr>
                <w:b/>
                <w:bCs/>
              </w:rPr>
            </w:pPr>
            <w:r w:rsidRPr="00C17BDE">
              <w:rPr>
                <w:b/>
                <w:bCs/>
              </w:rPr>
              <w:t>I have skills and knowledge in this area</w:t>
            </w:r>
          </w:p>
          <w:p w14:paraId="5D21DDBD" w14:textId="77777777" w:rsidR="008804B5" w:rsidRPr="00620271" w:rsidRDefault="008804B5" w:rsidP="00854AF1">
            <w:pPr>
              <w:rPr>
                <w:b/>
                <w:bCs/>
              </w:rPr>
            </w:pPr>
            <w:r>
              <w:rPr>
                <w:b/>
                <w:bCs/>
              </w:rPr>
              <w:t>(1 point)</w:t>
            </w:r>
          </w:p>
        </w:tc>
        <w:tc>
          <w:tcPr>
            <w:tcW w:w="1325" w:type="dxa"/>
          </w:tcPr>
          <w:p w14:paraId="7744884E"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B2E00B7" w14:textId="77777777" w:rsidR="008804B5" w:rsidRPr="00C17BDE" w:rsidRDefault="008804B5" w:rsidP="00854AF1">
            <w:pPr>
              <w:rPr>
                <w:b/>
                <w:bCs/>
              </w:rPr>
            </w:pPr>
            <w:r w:rsidRPr="00C17BDE">
              <w:rPr>
                <w:b/>
                <w:bCs/>
              </w:rPr>
              <w:t>I have performed these tasks:</w:t>
            </w:r>
          </w:p>
          <w:p w14:paraId="4EDE2101" w14:textId="77777777" w:rsidR="008804B5" w:rsidRPr="007C797B" w:rsidRDefault="008804B5" w:rsidP="00854AF1">
            <w:pPr>
              <w:rPr>
                <w:b/>
                <w:bCs/>
              </w:rPr>
            </w:pPr>
            <w:r w:rsidRPr="007C797B">
              <w:rPr>
                <w:b/>
                <w:bCs/>
              </w:rPr>
              <w:t>Rarely = 1 point</w:t>
            </w:r>
          </w:p>
          <w:p w14:paraId="3AA509DE" w14:textId="77777777" w:rsidR="008804B5" w:rsidRPr="007C797B" w:rsidRDefault="008804B5" w:rsidP="00854AF1">
            <w:pPr>
              <w:rPr>
                <w:b/>
                <w:bCs/>
              </w:rPr>
            </w:pPr>
            <w:r w:rsidRPr="007C797B">
              <w:rPr>
                <w:b/>
                <w:bCs/>
              </w:rPr>
              <w:t>Sometimes</w:t>
            </w:r>
            <w:r>
              <w:rPr>
                <w:b/>
                <w:bCs/>
              </w:rPr>
              <w:t xml:space="preserve"> = 2 points</w:t>
            </w:r>
          </w:p>
          <w:p w14:paraId="68784FB4" w14:textId="77777777" w:rsidR="008804B5" w:rsidRPr="007C797B" w:rsidRDefault="008804B5" w:rsidP="00854AF1">
            <w:pPr>
              <w:rPr>
                <w:b/>
                <w:bCs/>
              </w:rPr>
            </w:pPr>
            <w:r w:rsidRPr="007C797B">
              <w:rPr>
                <w:b/>
                <w:bCs/>
              </w:rPr>
              <w:t>Frequently = 3 points</w:t>
            </w:r>
          </w:p>
        </w:tc>
        <w:tc>
          <w:tcPr>
            <w:tcW w:w="1392" w:type="dxa"/>
          </w:tcPr>
          <w:p w14:paraId="6A96A639" w14:textId="77777777" w:rsidR="008804B5" w:rsidRDefault="008804B5" w:rsidP="00854AF1">
            <w:pPr>
              <w:rPr>
                <w:b/>
                <w:bCs/>
              </w:rPr>
            </w:pPr>
            <w:r w:rsidRPr="00C17BDE">
              <w:rPr>
                <w:b/>
                <w:bCs/>
              </w:rPr>
              <w:t>I can collect documents and evidence that show I have undertaken these tasks</w:t>
            </w:r>
          </w:p>
          <w:p w14:paraId="3073BFE2" w14:textId="77777777" w:rsidR="008804B5" w:rsidRPr="00620271" w:rsidRDefault="008804B5" w:rsidP="00854AF1">
            <w:pPr>
              <w:rPr>
                <w:b/>
                <w:bCs/>
              </w:rPr>
            </w:pPr>
            <w:r>
              <w:rPr>
                <w:b/>
                <w:bCs/>
              </w:rPr>
              <w:t>(2 points)</w:t>
            </w:r>
          </w:p>
        </w:tc>
        <w:tc>
          <w:tcPr>
            <w:tcW w:w="1392" w:type="dxa"/>
          </w:tcPr>
          <w:p w14:paraId="63951F82" w14:textId="77777777" w:rsidR="008804B5" w:rsidRPr="00C17BDE" w:rsidRDefault="008804B5" w:rsidP="00854AF1">
            <w:pPr>
              <w:rPr>
                <w:b/>
                <w:bCs/>
              </w:rPr>
            </w:pPr>
            <w:r>
              <w:rPr>
                <w:b/>
                <w:bCs/>
              </w:rPr>
              <w:t>Total number of points</w:t>
            </w:r>
          </w:p>
        </w:tc>
      </w:tr>
      <w:tr w:rsidR="008804B5" w14:paraId="60DC1DDD" w14:textId="77777777" w:rsidTr="00854AF1">
        <w:tc>
          <w:tcPr>
            <w:tcW w:w="2912" w:type="dxa"/>
          </w:tcPr>
          <w:p w14:paraId="3060DC6E" w14:textId="77777777" w:rsidR="008804B5" w:rsidRDefault="008804B5" w:rsidP="00854AF1">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0EF526D4" w14:textId="77777777" w:rsidR="008804B5" w:rsidRDefault="008804B5" w:rsidP="00854AF1">
            <w:r>
              <w:t>modelling desired behaviour and practices.</w:t>
            </w:r>
          </w:p>
        </w:tc>
        <w:tc>
          <w:tcPr>
            <w:tcW w:w="1431" w:type="dxa"/>
          </w:tcPr>
          <w:p w14:paraId="6DDF55B3" w14:textId="77777777" w:rsidR="008804B5" w:rsidRDefault="008804B5" w:rsidP="00854AF1"/>
        </w:tc>
        <w:tc>
          <w:tcPr>
            <w:tcW w:w="1325" w:type="dxa"/>
          </w:tcPr>
          <w:p w14:paraId="2BE7A732" w14:textId="77777777" w:rsidR="008804B5" w:rsidRDefault="008804B5" w:rsidP="00854AF1"/>
        </w:tc>
        <w:tc>
          <w:tcPr>
            <w:tcW w:w="1956" w:type="dxa"/>
          </w:tcPr>
          <w:p w14:paraId="7105E3AE" w14:textId="77777777" w:rsidR="008804B5" w:rsidRDefault="008804B5" w:rsidP="00854AF1"/>
        </w:tc>
        <w:tc>
          <w:tcPr>
            <w:tcW w:w="1392" w:type="dxa"/>
          </w:tcPr>
          <w:p w14:paraId="09FC8519" w14:textId="77777777" w:rsidR="008804B5" w:rsidRDefault="008804B5" w:rsidP="00854AF1"/>
        </w:tc>
        <w:tc>
          <w:tcPr>
            <w:tcW w:w="1392" w:type="dxa"/>
          </w:tcPr>
          <w:p w14:paraId="378ABF5D" w14:textId="77777777" w:rsidR="008804B5" w:rsidRDefault="008804B5" w:rsidP="00854AF1"/>
        </w:tc>
      </w:tr>
      <w:tr w:rsidR="008804B5" w14:paraId="5C47DEEC" w14:textId="77777777" w:rsidTr="00854AF1">
        <w:tc>
          <w:tcPr>
            <w:tcW w:w="2912" w:type="dxa"/>
          </w:tcPr>
          <w:p w14:paraId="77728145" w14:textId="77777777" w:rsidR="008804B5" w:rsidRDefault="008804B5" w:rsidP="00854AF1">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7ED63A09" w14:textId="77777777" w:rsidR="008804B5" w:rsidRDefault="008804B5" w:rsidP="00854AF1"/>
        </w:tc>
        <w:tc>
          <w:tcPr>
            <w:tcW w:w="1325" w:type="dxa"/>
          </w:tcPr>
          <w:p w14:paraId="7B7D62C7" w14:textId="77777777" w:rsidR="008804B5" w:rsidRDefault="008804B5" w:rsidP="00854AF1"/>
        </w:tc>
        <w:tc>
          <w:tcPr>
            <w:tcW w:w="1956" w:type="dxa"/>
          </w:tcPr>
          <w:p w14:paraId="144361B5" w14:textId="77777777" w:rsidR="008804B5" w:rsidRDefault="008804B5" w:rsidP="00854AF1"/>
        </w:tc>
        <w:tc>
          <w:tcPr>
            <w:tcW w:w="1392" w:type="dxa"/>
          </w:tcPr>
          <w:p w14:paraId="78082881" w14:textId="77777777" w:rsidR="008804B5" w:rsidRDefault="008804B5" w:rsidP="00854AF1"/>
        </w:tc>
        <w:tc>
          <w:tcPr>
            <w:tcW w:w="1392" w:type="dxa"/>
          </w:tcPr>
          <w:p w14:paraId="6C06CF34" w14:textId="77777777" w:rsidR="008804B5" w:rsidRDefault="008804B5" w:rsidP="00854AF1"/>
        </w:tc>
      </w:tr>
      <w:tr w:rsidR="008804B5" w14:paraId="0C4FA5D2" w14:textId="77777777" w:rsidTr="00854AF1">
        <w:tc>
          <w:tcPr>
            <w:tcW w:w="2912" w:type="dxa"/>
          </w:tcPr>
          <w:p w14:paraId="4C3FE644" w14:textId="77777777" w:rsidR="008804B5" w:rsidRPr="00212219" w:rsidRDefault="008804B5" w:rsidP="00854AF1">
            <w:r>
              <w:t xml:space="preserve">I have </w:t>
            </w:r>
            <w:r w:rsidRPr="006E24D0">
              <w:t>establish</w:t>
            </w:r>
            <w:r>
              <w:t>ed</w:t>
            </w:r>
            <w:r w:rsidRPr="006E24D0">
              <w:t xml:space="preserve"> processes to address issues and resolve performance issues</w:t>
            </w:r>
            <w:r>
              <w:t>.</w:t>
            </w:r>
          </w:p>
        </w:tc>
        <w:tc>
          <w:tcPr>
            <w:tcW w:w="1431" w:type="dxa"/>
          </w:tcPr>
          <w:p w14:paraId="4A719312" w14:textId="77777777" w:rsidR="008804B5" w:rsidRDefault="008804B5" w:rsidP="00854AF1"/>
        </w:tc>
        <w:tc>
          <w:tcPr>
            <w:tcW w:w="1325" w:type="dxa"/>
          </w:tcPr>
          <w:p w14:paraId="0224079D" w14:textId="77777777" w:rsidR="008804B5" w:rsidRDefault="008804B5" w:rsidP="00854AF1"/>
        </w:tc>
        <w:tc>
          <w:tcPr>
            <w:tcW w:w="1956" w:type="dxa"/>
          </w:tcPr>
          <w:p w14:paraId="3B44BEFE" w14:textId="77777777" w:rsidR="008804B5" w:rsidRDefault="008804B5" w:rsidP="00854AF1"/>
        </w:tc>
        <w:tc>
          <w:tcPr>
            <w:tcW w:w="1392" w:type="dxa"/>
          </w:tcPr>
          <w:p w14:paraId="575FEF84" w14:textId="77777777" w:rsidR="008804B5" w:rsidRDefault="008804B5" w:rsidP="00854AF1"/>
        </w:tc>
        <w:tc>
          <w:tcPr>
            <w:tcW w:w="1392" w:type="dxa"/>
          </w:tcPr>
          <w:p w14:paraId="1674723F" w14:textId="77777777" w:rsidR="008804B5" w:rsidRDefault="008804B5" w:rsidP="00854AF1"/>
        </w:tc>
      </w:tr>
      <w:tr w:rsidR="008804B5" w14:paraId="4312DAD6" w14:textId="77777777" w:rsidTr="00854AF1">
        <w:tc>
          <w:tcPr>
            <w:tcW w:w="2912" w:type="dxa"/>
          </w:tcPr>
          <w:p w14:paraId="66990EFA" w14:textId="77777777" w:rsidR="008804B5" w:rsidRPr="00212219" w:rsidRDefault="008804B5" w:rsidP="00854AF1">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18E074AC" w14:textId="77777777" w:rsidR="008804B5" w:rsidRDefault="008804B5" w:rsidP="00854AF1"/>
        </w:tc>
        <w:tc>
          <w:tcPr>
            <w:tcW w:w="1325" w:type="dxa"/>
          </w:tcPr>
          <w:p w14:paraId="75E8BAE1" w14:textId="77777777" w:rsidR="008804B5" w:rsidRDefault="008804B5" w:rsidP="00854AF1"/>
        </w:tc>
        <w:tc>
          <w:tcPr>
            <w:tcW w:w="1956" w:type="dxa"/>
          </w:tcPr>
          <w:p w14:paraId="7C56461E" w14:textId="77777777" w:rsidR="008804B5" w:rsidRDefault="008804B5" w:rsidP="00854AF1"/>
        </w:tc>
        <w:tc>
          <w:tcPr>
            <w:tcW w:w="1392" w:type="dxa"/>
          </w:tcPr>
          <w:p w14:paraId="14CCDAD2" w14:textId="77777777" w:rsidR="008804B5" w:rsidRDefault="008804B5" w:rsidP="00854AF1"/>
        </w:tc>
        <w:tc>
          <w:tcPr>
            <w:tcW w:w="1392" w:type="dxa"/>
          </w:tcPr>
          <w:p w14:paraId="11F36FC0" w14:textId="77777777" w:rsidR="008804B5" w:rsidRDefault="008804B5" w:rsidP="00854AF1"/>
        </w:tc>
      </w:tr>
      <w:tr w:rsidR="008804B5" w14:paraId="3B718C2B" w14:textId="77777777" w:rsidTr="00854AF1">
        <w:tc>
          <w:tcPr>
            <w:tcW w:w="2912" w:type="dxa"/>
          </w:tcPr>
          <w:p w14:paraId="45622586" w14:textId="77777777" w:rsidR="008804B5" w:rsidRPr="00620271" w:rsidRDefault="008804B5" w:rsidP="00854AF1">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61466117" w14:textId="77777777" w:rsidR="008804B5" w:rsidRDefault="008804B5" w:rsidP="00854AF1"/>
        </w:tc>
        <w:tc>
          <w:tcPr>
            <w:tcW w:w="1325" w:type="dxa"/>
          </w:tcPr>
          <w:p w14:paraId="6407A045" w14:textId="77777777" w:rsidR="008804B5" w:rsidRDefault="008804B5" w:rsidP="00854AF1"/>
        </w:tc>
        <w:tc>
          <w:tcPr>
            <w:tcW w:w="1956" w:type="dxa"/>
          </w:tcPr>
          <w:p w14:paraId="139C6D02" w14:textId="77777777" w:rsidR="008804B5" w:rsidRDefault="008804B5" w:rsidP="00854AF1"/>
        </w:tc>
        <w:tc>
          <w:tcPr>
            <w:tcW w:w="1392" w:type="dxa"/>
          </w:tcPr>
          <w:p w14:paraId="730E9574" w14:textId="77777777" w:rsidR="008804B5" w:rsidRDefault="008804B5" w:rsidP="00854AF1"/>
        </w:tc>
        <w:tc>
          <w:tcPr>
            <w:tcW w:w="1392" w:type="dxa"/>
          </w:tcPr>
          <w:p w14:paraId="11887808" w14:textId="77777777" w:rsidR="008804B5" w:rsidRDefault="008804B5" w:rsidP="00854AF1"/>
        </w:tc>
      </w:tr>
      <w:tr w:rsidR="008804B5" w14:paraId="1684134C" w14:textId="77777777" w:rsidTr="00854AF1">
        <w:tc>
          <w:tcPr>
            <w:tcW w:w="2912" w:type="dxa"/>
          </w:tcPr>
          <w:p w14:paraId="0E1B2F7B" w14:textId="77777777" w:rsidR="008804B5" w:rsidRPr="00620271" w:rsidRDefault="008804B5" w:rsidP="00854AF1">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43F93DB4" w14:textId="77777777" w:rsidR="008804B5" w:rsidRDefault="008804B5" w:rsidP="00854AF1"/>
        </w:tc>
        <w:tc>
          <w:tcPr>
            <w:tcW w:w="1325" w:type="dxa"/>
          </w:tcPr>
          <w:p w14:paraId="4BC0E8D3" w14:textId="77777777" w:rsidR="008804B5" w:rsidRDefault="008804B5" w:rsidP="00854AF1"/>
        </w:tc>
        <w:tc>
          <w:tcPr>
            <w:tcW w:w="1956" w:type="dxa"/>
          </w:tcPr>
          <w:p w14:paraId="42B0B69A" w14:textId="77777777" w:rsidR="008804B5" w:rsidRDefault="008804B5" w:rsidP="00854AF1"/>
        </w:tc>
        <w:tc>
          <w:tcPr>
            <w:tcW w:w="1392" w:type="dxa"/>
          </w:tcPr>
          <w:p w14:paraId="105A0485" w14:textId="77777777" w:rsidR="008804B5" w:rsidRDefault="008804B5" w:rsidP="00854AF1"/>
        </w:tc>
        <w:tc>
          <w:tcPr>
            <w:tcW w:w="1392" w:type="dxa"/>
          </w:tcPr>
          <w:p w14:paraId="686C1C3C" w14:textId="77777777" w:rsidR="008804B5" w:rsidRDefault="008804B5" w:rsidP="00854AF1"/>
        </w:tc>
      </w:tr>
      <w:tr w:rsidR="008804B5" w14:paraId="242FF3B5" w14:textId="77777777" w:rsidTr="00854AF1">
        <w:tc>
          <w:tcPr>
            <w:tcW w:w="2912" w:type="dxa"/>
          </w:tcPr>
          <w:p w14:paraId="63E51ADB" w14:textId="77777777" w:rsidR="008804B5" w:rsidRDefault="008804B5" w:rsidP="00854AF1">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67443200" w14:textId="77777777" w:rsidR="008804B5" w:rsidRDefault="008804B5" w:rsidP="00854AF1"/>
        </w:tc>
        <w:tc>
          <w:tcPr>
            <w:tcW w:w="1325" w:type="dxa"/>
          </w:tcPr>
          <w:p w14:paraId="3E3F202A" w14:textId="77777777" w:rsidR="008804B5" w:rsidRDefault="008804B5" w:rsidP="00854AF1"/>
        </w:tc>
        <w:tc>
          <w:tcPr>
            <w:tcW w:w="1956" w:type="dxa"/>
          </w:tcPr>
          <w:p w14:paraId="16C1AFE5" w14:textId="77777777" w:rsidR="008804B5" w:rsidRDefault="008804B5" w:rsidP="00854AF1"/>
        </w:tc>
        <w:tc>
          <w:tcPr>
            <w:tcW w:w="1392" w:type="dxa"/>
          </w:tcPr>
          <w:p w14:paraId="1F85A65B" w14:textId="77777777" w:rsidR="008804B5" w:rsidRDefault="008804B5" w:rsidP="00854AF1"/>
        </w:tc>
        <w:tc>
          <w:tcPr>
            <w:tcW w:w="1392" w:type="dxa"/>
          </w:tcPr>
          <w:p w14:paraId="654BB371" w14:textId="77777777" w:rsidR="008804B5" w:rsidRDefault="008804B5" w:rsidP="00854AF1"/>
        </w:tc>
      </w:tr>
      <w:tr w:rsidR="008804B5" w14:paraId="6EB974C9" w14:textId="77777777" w:rsidTr="00854AF1">
        <w:tc>
          <w:tcPr>
            <w:tcW w:w="2912" w:type="dxa"/>
          </w:tcPr>
          <w:p w14:paraId="5EA531AE" w14:textId="77777777" w:rsidR="008804B5" w:rsidRDefault="008804B5" w:rsidP="00854AF1">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026FD2A1" w14:textId="77777777" w:rsidR="008804B5" w:rsidRDefault="008804B5" w:rsidP="00854AF1"/>
        </w:tc>
        <w:tc>
          <w:tcPr>
            <w:tcW w:w="1325" w:type="dxa"/>
          </w:tcPr>
          <w:p w14:paraId="16F02BFA" w14:textId="77777777" w:rsidR="008804B5" w:rsidRDefault="008804B5" w:rsidP="00854AF1"/>
        </w:tc>
        <w:tc>
          <w:tcPr>
            <w:tcW w:w="1956" w:type="dxa"/>
          </w:tcPr>
          <w:p w14:paraId="16D3E639" w14:textId="77777777" w:rsidR="008804B5" w:rsidRDefault="008804B5" w:rsidP="00854AF1"/>
        </w:tc>
        <w:tc>
          <w:tcPr>
            <w:tcW w:w="1392" w:type="dxa"/>
          </w:tcPr>
          <w:p w14:paraId="5A33DF5D" w14:textId="77777777" w:rsidR="008804B5" w:rsidRDefault="008804B5" w:rsidP="00854AF1"/>
        </w:tc>
        <w:tc>
          <w:tcPr>
            <w:tcW w:w="1392" w:type="dxa"/>
          </w:tcPr>
          <w:p w14:paraId="130CD7A4" w14:textId="77777777" w:rsidR="008804B5" w:rsidRDefault="008804B5" w:rsidP="00854AF1"/>
        </w:tc>
      </w:tr>
    </w:tbl>
    <w:p w14:paraId="32800801" w14:textId="6A5F5A93" w:rsidR="008804B5" w:rsidRDefault="008804B5" w:rsidP="0028339C">
      <w:pPr>
        <w:pStyle w:val="BasicParagraph"/>
        <w:spacing w:line="264" w:lineRule="auto"/>
        <w:rPr>
          <w:rFonts w:ascii="Avenir LT Std 35 Light" w:hAnsi="Avenir LT Std 35 Light"/>
          <w:color w:val="auto"/>
          <w:sz w:val="20"/>
          <w:szCs w:val="20"/>
        </w:rPr>
      </w:pPr>
    </w:p>
    <w:p w14:paraId="6722A23A" w14:textId="36B66955" w:rsidR="008804B5" w:rsidRDefault="008804B5" w:rsidP="0028339C">
      <w:pPr>
        <w:pStyle w:val="BasicParagraph"/>
        <w:spacing w:line="264" w:lineRule="auto"/>
        <w:rPr>
          <w:rFonts w:ascii="Avenir LT Std 35 Light" w:hAnsi="Avenir LT Std 35 Light"/>
          <w:color w:val="auto"/>
          <w:sz w:val="20"/>
          <w:szCs w:val="20"/>
        </w:rPr>
      </w:pPr>
    </w:p>
    <w:p w14:paraId="0EF3A8B1" w14:textId="349B345E" w:rsidR="008804B5" w:rsidRDefault="008804B5" w:rsidP="0028339C">
      <w:pPr>
        <w:pStyle w:val="BasicParagraph"/>
        <w:spacing w:line="264" w:lineRule="auto"/>
        <w:rPr>
          <w:rFonts w:ascii="Avenir LT Std 35 Light" w:hAnsi="Avenir LT Std 35 Light"/>
          <w:color w:val="auto"/>
          <w:sz w:val="20"/>
          <w:szCs w:val="20"/>
        </w:rPr>
      </w:pPr>
    </w:p>
    <w:p w14:paraId="4134B81D" w14:textId="1E8812B2" w:rsidR="008804B5" w:rsidRDefault="008804B5" w:rsidP="0028339C">
      <w:pPr>
        <w:pStyle w:val="BasicParagraph"/>
        <w:spacing w:line="264" w:lineRule="auto"/>
        <w:rPr>
          <w:rFonts w:ascii="Avenir LT Std 35 Light" w:hAnsi="Avenir LT Std 35 Light"/>
          <w:color w:val="auto"/>
          <w:sz w:val="20"/>
          <w:szCs w:val="20"/>
        </w:rPr>
      </w:pPr>
    </w:p>
    <w:p w14:paraId="6541E831" w14:textId="2C757C1D" w:rsidR="008804B5" w:rsidRDefault="008804B5" w:rsidP="0028339C">
      <w:pPr>
        <w:pStyle w:val="BasicParagraph"/>
        <w:spacing w:line="264" w:lineRule="auto"/>
        <w:rPr>
          <w:rFonts w:ascii="Avenir LT Std 35 Light" w:hAnsi="Avenir LT Std 35 Light"/>
          <w:color w:val="auto"/>
          <w:sz w:val="20"/>
          <w:szCs w:val="20"/>
        </w:rPr>
      </w:pPr>
    </w:p>
    <w:p w14:paraId="322735FC" w14:textId="254EC909" w:rsidR="008804B5" w:rsidRDefault="008804B5" w:rsidP="0028339C">
      <w:pPr>
        <w:pStyle w:val="BasicParagraph"/>
        <w:spacing w:line="264" w:lineRule="auto"/>
        <w:rPr>
          <w:rFonts w:ascii="Avenir LT Std 35 Light" w:hAnsi="Avenir LT Std 35 Light"/>
          <w:color w:val="auto"/>
          <w:sz w:val="20"/>
          <w:szCs w:val="20"/>
        </w:rPr>
      </w:pPr>
    </w:p>
    <w:p w14:paraId="5A83127E" w14:textId="71695CC3" w:rsidR="008804B5" w:rsidRDefault="008804B5" w:rsidP="0028339C">
      <w:pPr>
        <w:pStyle w:val="BasicParagraph"/>
        <w:spacing w:line="264" w:lineRule="auto"/>
        <w:rPr>
          <w:rFonts w:ascii="Avenir LT Std 35 Light" w:hAnsi="Avenir LT Std 35 Light"/>
          <w:color w:val="auto"/>
          <w:sz w:val="20"/>
          <w:szCs w:val="20"/>
        </w:rPr>
      </w:pPr>
    </w:p>
    <w:p w14:paraId="7218A1BE" w14:textId="3601EE6F" w:rsidR="008804B5" w:rsidRDefault="008804B5" w:rsidP="0028339C">
      <w:pPr>
        <w:pStyle w:val="BasicParagraph"/>
        <w:spacing w:line="264" w:lineRule="auto"/>
        <w:rPr>
          <w:rFonts w:ascii="Avenir LT Std 35 Light" w:hAnsi="Avenir LT Std 35 Light"/>
          <w:color w:val="auto"/>
          <w:sz w:val="20"/>
          <w:szCs w:val="20"/>
        </w:rPr>
      </w:pPr>
    </w:p>
    <w:p w14:paraId="49FB76B3" w14:textId="77777777"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41"/>
      <w:r>
        <w:br w:type="page"/>
      </w:r>
    </w:p>
    <w:p w14:paraId="49F7B6B5" w14:textId="04123803" w:rsidR="008804B5" w:rsidRPr="00F418ED" w:rsidRDefault="008804B5" w:rsidP="008804B5">
      <w:pPr>
        <w:pStyle w:val="Heading1"/>
      </w:pPr>
      <w:r w:rsidRPr="00F418ED">
        <w:lastRenderedPageBreak/>
        <w:t>BSBLDR511 Develop and use emotional intelligence</w:t>
      </w:r>
      <w:bookmarkEnd w:id="7"/>
    </w:p>
    <w:p w14:paraId="3F2908E8" w14:textId="77777777" w:rsidR="008804B5" w:rsidRDefault="008804B5" w:rsidP="008804B5">
      <w:r>
        <w:t>This unit covers the development and use of emotional intelligence to increase self-awareness, self-management, social awareness and relationship management in the context of the workplace. It includes identifying the impact of own emotions on others in the workplace, recognising and appreciating the emotional strengths and weaknesses of others, promoting the development of emotional intelligence in others and utilising emotional intelligence to maximise team outcomes. It applies to managers who are required to identify, analyse, synthesise and act on information from a range of sources and who deal with unpredictable problems as part of their job role. They use initiative and judgement to organise the work of self and others and plan, evaluate and co-ordinate the work of teams.</w:t>
      </w:r>
    </w:p>
    <w:p w14:paraId="24478D3E" w14:textId="77777777" w:rsidR="008804B5" w:rsidRDefault="008804B5" w:rsidP="008804B5"/>
    <w:tbl>
      <w:tblPr>
        <w:tblStyle w:val="TableGrid"/>
        <w:tblW w:w="0" w:type="auto"/>
        <w:tblLook w:val="04A0" w:firstRow="1" w:lastRow="0" w:firstColumn="1" w:lastColumn="0" w:noHBand="0" w:noVBand="1"/>
      </w:tblPr>
      <w:tblGrid>
        <w:gridCol w:w="2161"/>
        <w:gridCol w:w="1364"/>
        <w:gridCol w:w="1322"/>
        <w:gridCol w:w="1605"/>
        <w:gridCol w:w="1382"/>
        <w:gridCol w:w="1175"/>
      </w:tblGrid>
      <w:tr w:rsidR="008804B5" w14:paraId="477C4368" w14:textId="77777777" w:rsidTr="00854AF1">
        <w:trPr>
          <w:tblHeader/>
        </w:trPr>
        <w:tc>
          <w:tcPr>
            <w:tcW w:w="2912" w:type="dxa"/>
          </w:tcPr>
          <w:p w14:paraId="680238A5" w14:textId="77777777" w:rsidR="008804B5" w:rsidRDefault="008804B5" w:rsidP="00854AF1"/>
        </w:tc>
        <w:tc>
          <w:tcPr>
            <w:tcW w:w="1431" w:type="dxa"/>
          </w:tcPr>
          <w:p w14:paraId="384409D4" w14:textId="77777777" w:rsidR="008804B5" w:rsidRDefault="008804B5" w:rsidP="00854AF1">
            <w:pPr>
              <w:rPr>
                <w:b/>
                <w:bCs/>
              </w:rPr>
            </w:pPr>
            <w:r w:rsidRPr="00C17BDE">
              <w:rPr>
                <w:b/>
                <w:bCs/>
              </w:rPr>
              <w:t>I have skills and knowledge in this area</w:t>
            </w:r>
          </w:p>
          <w:p w14:paraId="2539D578" w14:textId="77777777" w:rsidR="008804B5" w:rsidRPr="00620271" w:rsidRDefault="008804B5" w:rsidP="00854AF1">
            <w:pPr>
              <w:rPr>
                <w:b/>
                <w:bCs/>
              </w:rPr>
            </w:pPr>
            <w:r>
              <w:rPr>
                <w:b/>
                <w:bCs/>
              </w:rPr>
              <w:t>(1 point)</w:t>
            </w:r>
          </w:p>
        </w:tc>
        <w:tc>
          <w:tcPr>
            <w:tcW w:w="1325" w:type="dxa"/>
          </w:tcPr>
          <w:p w14:paraId="36BF3310"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016B7D0" w14:textId="77777777" w:rsidR="008804B5" w:rsidRPr="00C17BDE" w:rsidRDefault="008804B5" w:rsidP="00854AF1">
            <w:pPr>
              <w:rPr>
                <w:b/>
                <w:bCs/>
              </w:rPr>
            </w:pPr>
            <w:r w:rsidRPr="00C17BDE">
              <w:rPr>
                <w:b/>
                <w:bCs/>
              </w:rPr>
              <w:t>I have performed these tasks:</w:t>
            </w:r>
          </w:p>
          <w:p w14:paraId="62969FF2" w14:textId="77777777" w:rsidR="008804B5" w:rsidRPr="007C797B" w:rsidRDefault="008804B5" w:rsidP="00854AF1">
            <w:pPr>
              <w:rPr>
                <w:b/>
                <w:bCs/>
              </w:rPr>
            </w:pPr>
            <w:r w:rsidRPr="007C797B">
              <w:rPr>
                <w:b/>
                <w:bCs/>
              </w:rPr>
              <w:t>Rarely = 1 point</w:t>
            </w:r>
          </w:p>
          <w:p w14:paraId="4782EAA5" w14:textId="77777777" w:rsidR="008804B5" w:rsidRPr="007C797B" w:rsidRDefault="008804B5" w:rsidP="00854AF1">
            <w:pPr>
              <w:rPr>
                <w:b/>
                <w:bCs/>
              </w:rPr>
            </w:pPr>
            <w:r w:rsidRPr="007C797B">
              <w:rPr>
                <w:b/>
                <w:bCs/>
              </w:rPr>
              <w:t>Sometimes</w:t>
            </w:r>
            <w:r>
              <w:rPr>
                <w:b/>
                <w:bCs/>
              </w:rPr>
              <w:t xml:space="preserve"> = 2 points</w:t>
            </w:r>
          </w:p>
          <w:p w14:paraId="04708CB8" w14:textId="77777777" w:rsidR="008804B5" w:rsidRPr="007C797B" w:rsidRDefault="008804B5" w:rsidP="00854AF1">
            <w:pPr>
              <w:rPr>
                <w:b/>
                <w:bCs/>
              </w:rPr>
            </w:pPr>
            <w:r w:rsidRPr="007C797B">
              <w:rPr>
                <w:b/>
                <w:bCs/>
              </w:rPr>
              <w:t>Frequently = 3 points</w:t>
            </w:r>
          </w:p>
        </w:tc>
        <w:tc>
          <w:tcPr>
            <w:tcW w:w="1392" w:type="dxa"/>
          </w:tcPr>
          <w:p w14:paraId="6CD31AF9" w14:textId="77777777" w:rsidR="008804B5" w:rsidRDefault="008804B5" w:rsidP="00854AF1">
            <w:pPr>
              <w:rPr>
                <w:b/>
                <w:bCs/>
              </w:rPr>
            </w:pPr>
            <w:r w:rsidRPr="00C17BDE">
              <w:rPr>
                <w:b/>
                <w:bCs/>
              </w:rPr>
              <w:t>I can collect documents and evidence that show I have undertaken these tasks</w:t>
            </w:r>
          </w:p>
          <w:p w14:paraId="79BEC222" w14:textId="77777777" w:rsidR="008804B5" w:rsidRPr="00620271" w:rsidRDefault="008804B5" w:rsidP="00854AF1">
            <w:pPr>
              <w:rPr>
                <w:b/>
                <w:bCs/>
              </w:rPr>
            </w:pPr>
            <w:r>
              <w:rPr>
                <w:b/>
                <w:bCs/>
              </w:rPr>
              <w:t>(2 points)</w:t>
            </w:r>
          </w:p>
        </w:tc>
        <w:tc>
          <w:tcPr>
            <w:tcW w:w="1392" w:type="dxa"/>
          </w:tcPr>
          <w:p w14:paraId="262A7FF9" w14:textId="77777777" w:rsidR="008804B5" w:rsidRPr="00C17BDE" w:rsidRDefault="008804B5" w:rsidP="00854AF1">
            <w:pPr>
              <w:rPr>
                <w:b/>
                <w:bCs/>
              </w:rPr>
            </w:pPr>
            <w:r>
              <w:rPr>
                <w:b/>
                <w:bCs/>
              </w:rPr>
              <w:t>Total number of points</w:t>
            </w:r>
          </w:p>
        </w:tc>
      </w:tr>
      <w:tr w:rsidR="008804B5" w14:paraId="30E7CECB" w14:textId="77777777" w:rsidTr="00854AF1">
        <w:tc>
          <w:tcPr>
            <w:tcW w:w="2912" w:type="dxa"/>
          </w:tcPr>
          <w:p w14:paraId="0532BF5B" w14:textId="77777777" w:rsidR="008804B5" w:rsidRDefault="008804B5" w:rsidP="00854AF1">
            <w:r>
              <w:t xml:space="preserve">I have </w:t>
            </w:r>
            <w:r w:rsidRPr="006817FA">
              <w:t>conduct</w:t>
            </w:r>
            <w:r>
              <w:t>ed</w:t>
            </w:r>
            <w:r w:rsidRPr="006817FA">
              <w:t xml:space="preserve"> an analysis to identify own emotional strengths, weaknesses, stressors, emotional states and triggers, incorporating feedback from others</w:t>
            </w:r>
            <w:r>
              <w:t>.</w:t>
            </w:r>
          </w:p>
        </w:tc>
        <w:tc>
          <w:tcPr>
            <w:tcW w:w="1431" w:type="dxa"/>
          </w:tcPr>
          <w:p w14:paraId="06E3BFFB" w14:textId="77777777" w:rsidR="008804B5" w:rsidRDefault="008804B5" w:rsidP="00854AF1"/>
        </w:tc>
        <w:tc>
          <w:tcPr>
            <w:tcW w:w="1325" w:type="dxa"/>
          </w:tcPr>
          <w:p w14:paraId="6A48C351" w14:textId="77777777" w:rsidR="008804B5" w:rsidRDefault="008804B5" w:rsidP="00854AF1"/>
        </w:tc>
        <w:tc>
          <w:tcPr>
            <w:tcW w:w="1956" w:type="dxa"/>
          </w:tcPr>
          <w:p w14:paraId="0479F10B" w14:textId="77777777" w:rsidR="008804B5" w:rsidRDefault="008804B5" w:rsidP="00854AF1"/>
        </w:tc>
        <w:tc>
          <w:tcPr>
            <w:tcW w:w="1392" w:type="dxa"/>
          </w:tcPr>
          <w:p w14:paraId="5520D4B6" w14:textId="77777777" w:rsidR="008804B5" w:rsidRDefault="008804B5" w:rsidP="00854AF1"/>
        </w:tc>
        <w:tc>
          <w:tcPr>
            <w:tcW w:w="1392" w:type="dxa"/>
          </w:tcPr>
          <w:p w14:paraId="678D4047" w14:textId="77777777" w:rsidR="008804B5" w:rsidRDefault="008804B5" w:rsidP="00854AF1"/>
        </w:tc>
      </w:tr>
      <w:tr w:rsidR="008804B5" w14:paraId="488048F5" w14:textId="77777777" w:rsidTr="00854AF1">
        <w:tc>
          <w:tcPr>
            <w:tcW w:w="2912" w:type="dxa"/>
          </w:tcPr>
          <w:p w14:paraId="47F503E8" w14:textId="77777777" w:rsidR="008804B5" w:rsidRDefault="008804B5" w:rsidP="00854AF1">
            <w:r>
              <w:t xml:space="preserve">I have </w:t>
            </w:r>
            <w:r w:rsidRPr="006817FA">
              <w:t>identif</w:t>
            </w:r>
            <w:r>
              <w:t>ied</w:t>
            </w:r>
            <w:r w:rsidRPr="006817FA">
              <w:t xml:space="preserve"> workplace situations and environments that may trigger an emotional response</w:t>
            </w:r>
          </w:p>
        </w:tc>
        <w:tc>
          <w:tcPr>
            <w:tcW w:w="1431" w:type="dxa"/>
          </w:tcPr>
          <w:p w14:paraId="1DA3C409" w14:textId="77777777" w:rsidR="008804B5" w:rsidRDefault="008804B5" w:rsidP="00854AF1"/>
        </w:tc>
        <w:tc>
          <w:tcPr>
            <w:tcW w:w="1325" w:type="dxa"/>
          </w:tcPr>
          <w:p w14:paraId="2EA43E33" w14:textId="77777777" w:rsidR="008804B5" w:rsidRDefault="008804B5" w:rsidP="00854AF1"/>
        </w:tc>
        <w:tc>
          <w:tcPr>
            <w:tcW w:w="1956" w:type="dxa"/>
          </w:tcPr>
          <w:p w14:paraId="6DF2F574" w14:textId="77777777" w:rsidR="008804B5" w:rsidRDefault="008804B5" w:rsidP="00854AF1"/>
        </w:tc>
        <w:tc>
          <w:tcPr>
            <w:tcW w:w="1392" w:type="dxa"/>
          </w:tcPr>
          <w:p w14:paraId="1CBF558F" w14:textId="77777777" w:rsidR="008804B5" w:rsidRDefault="008804B5" w:rsidP="00854AF1"/>
        </w:tc>
        <w:tc>
          <w:tcPr>
            <w:tcW w:w="1392" w:type="dxa"/>
          </w:tcPr>
          <w:p w14:paraId="73421082" w14:textId="77777777" w:rsidR="008804B5" w:rsidRDefault="008804B5" w:rsidP="00854AF1"/>
        </w:tc>
      </w:tr>
      <w:tr w:rsidR="008804B5" w14:paraId="0F233404" w14:textId="77777777" w:rsidTr="00854AF1">
        <w:tc>
          <w:tcPr>
            <w:tcW w:w="2912" w:type="dxa"/>
          </w:tcPr>
          <w:p w14:paraId="7C7BB10C" w14:textId="77777777" w:rsidR="008804B5" w:rsidRPr="00212219" w:rsidRDefault="008804B5" w:rsidP="00854AF1">
            <w:r>
              <w:t xml:space="preserve">I have </w:t>
            </w:r>
            <w:r w:rsidRPr="006817FA">
              <w:t>model</w:t>
            </w:r>
            <w:r>
              <w:t>led</w:t>
            </w:r>
            <w:r w:rsidRPr="006817FA">
              <w:t xml:space="preserve"> behaviours that demonstrate </w:t>
            </w:r>
            <w:r>
              <w:t xml:space="preserve">the </w:t>
            </w:r>
            <w:r w:rsidRPr="006817FA">
              <w:t>management of emotions</w:t>
            </w:r>
            <w:r>
              <w:t>.</w:t>
            </w:r>
          </w:p>
        </w:tc>
        <w:tc>
          <w:tcPr>
            <w:tcW w:w="1431" w:type="dxa"/>
          </w:tcPr>
          <w:p w14:paraId="30441597" w14:textId="77777777" w:rsidR="008804B5" w:rsidRDefault="008804B5" w:rsidP="00854AF1"/>
        </w:tc>
        <w:tc>
          <w:tcPr>
            <w:tcW w:w="1325" w:type="dxa"/>
          </w:tcPr>
          <w:p w14:paraId="3EFD21FD" w14:textId="77777777" w:rsidR="008804B5" w:rsidRDefault="008804B5" w:rsidP="00854AF1"/>
        </w:tc>
        <w:tc>
          <w:tcPr>
            <w:tcW w:w="1956" w:type="dxa"/>
          </w:tcPr>
          <w:p w14:paraId="100DC27A" w14:textId="77777777" w:rsidR="008804B5" w:rsidRDefault="008804B5" w:rsidP="00854AF1"/>
        </w:tc>
        <w:tc>
          <w:tcPr>
            <w:tcW w:w="1392" w:type="dxa"/>
          </w:tcPr>
          <w:p w14:paraId="7AEA7472" w14:textId="77777777" w:rsidR="008804B5" w:rsidRDefault="008804B5" w:rsidP="00854AF1"/>
        </w:tc>
        <w:tc>
          <w:tcPr>
            <w:tcW w:w="1392" w:type="dxa"/>
          </w:tcPr>
          <w:p w14:paraId="0F82271D" w14:textId="77777777" w:rsidR="008804B5" w:rsidRDefault="008804B5" w:rsidP="00854AF1"/>
        </w:tc>
      </w:tr>
      <w:tr w:rsidR="008804B5" w14:paraId="37DA98BB" w14:textId="77777777" w:rsidTr="00854AF1">
        <w:tc>
          <w:tcPr>
            <w:tcW w:w="2912" w:type="dxa"/>
          </w:tcPr>
          <w:p w14:paraId="548F44EF" w14:textId="77777777" w:rsidR="008804B5" w:rsidRPr="00212219" w:rsidRDefault="008804B5" w:rsidP="00854AF1">
            <w:r>
              <w:t xml:space="preserve">I have </w:t>
            </w:r>
            <w:r w:rsidRPr="006817FA">
              <w:t>recognise</w:t>
            </w:r>
            <w:r>
              <w:t>d</w:t>
            </w:r>
            <w:r w:rsidRPr="006817FA">
              <w:t xml:space="preserve"> the impact that cultural behaviours </w:t>
            </w:r>
            <w:r w:rsidRPr="006817FA">
              <w:lastRenderedPageBreak/>
              <w:t>and beliefs may have on workplace interactions</w:t>
            </w:r>
            <w:r>
              <w:t>.</w:t>
            </w:r>
          </w:p>
        </w:tc>
        <w:tc>
          <w:tcPr>
            <w:tcW w:w="1431" w:type="dxa"/>
          </w:tcPr>
          <w:p w14:paraId="1754699B" w14:textId="77777777" w:rsidR="008804B5" w:rsidRDefault="008804B5" w:rsidP="00854AF1"/>
        </w:tc>
        <w:tc>
          <w:tcPr>
            <w:tcW w:w="1325" w:type="dxa"/>
          </w:tcPr>
          <w:p w14:paraId="1C641E8D" w14:textId="77777777" w:rsidR="008804B5" w:rsidRDefault="008804B5" w:rsidP="00854AF1"/>
        </w:tc>
        <w:tc>
          <w:tcPr>
            <w:tcW w:w="1956" w:type="dxa"/>
          </w:tcPr>
          <w:p w14:paraId="47F4C663" w14:textId="77777777" w:rsidR="008804B5" w:rsidRDefault="008804B5" w:rsidP="00854AF1"/>
        </w:tc>
        <w:tc>
          <w:tcPr>
            <w:tcW w:w="1392" w:type="dxa"/>
          </w:tcPr>
          <w:p w14:paraId="146BA287" w14:textId="77777777" w:rsidR="008804B5" w:rsidRDefault="008804B5" w:rsidP="00854AF1"/>
        </w:tc>
        <w:tc>
          <w:tcPr>
            <w:tcW w:w="1392" w:type="dxa"/>
          </w:tcPr>
          <w:p w14:paraId="0046D15D" w14:textId="77777777" w:rsidR="008804B5" w:rsidRDefault="008804B5" w:rsidP="00854AF1"/>
        </w:tc>
      </w:tr>
      <w:tr w:rsidR="008804B5" w14:paraId="2C803240" w14:textId="77777777" w:rsidTr="00854AF1">
        <w:tc>
          <w:tcPr>
            <w:tcW w:w="2912" w:type="dxa"/>
          </w:tcPr>
          <w:p w14:paraId="5821FD66" w14:textId="77777777" w:rsidR="008804B5" w:rsidRPr="00620271" w:rsidRDefault="008804B5" w:rsidP="00854AF1">
            <w:r>
              <w:t xml:space="preserve">I have </w:t>
            </w:r>
            <w:r w:rsidRPr="006817FA">
              <w:t>recognise</w:t>
            </w:r>
            <w:r>
              <w:t>d</w:t>
            </w:r>
            <w:r w:rsidRPr="006817FA">
              <w:t xml:space="preserve"> and respond</w:t>
            </w:r>
            <w:r>
              <w:t>ed</w:t>
            </w:r>
            <w:r w:rsidRPr="006817FA">
              <w:t xml:space="preserve"> to the emotional states of others</w:t>
            </w:r>
            <w:r>
              <w:t>.</w:t>
            </w:r>
          </w:p>
        </w:tc>
        <w:tc>
          <w:tcPr>
            <w:tcW w:w="1431" w:type="dxa"/>
          </w:tcPr>
          <w:p w14:paraId="2B031483" w14:textId="77777777" w:rsidR="008804B5" w:rsidRDefault="008804B5" w:rsidP="00854AF1"/>
        </w:tc>
        <w:tc>
          <w:tcPr>
            <w:tcW w:w="1325" w:type="dxa"/>
          </w:tcPr>
          <w:p w14:paraId="3036B2FE" w14:textId="77777777" w:rsidR="008804B5" w:rsidRDefault="008804B5" w:rsidP="00854AF1"/>
        </w:tc>
        <w:tc>
          <w:tcPr>
            <w:tcW w:w="1956" w:type="dxa"/>
          </w:tcPr>
          <w:p w14:paraId="3D7D861A" w14:textId="77777777" w:rsidR="008804B5" w:rsidRDefault="008804B5" w:rsidP="00854AF1"/>
        </w:tc>
        <w:tc>
          <w:tcPr>
            <w:tcW w:w="1392" w:type="dxa"/>
          </w:tcPr>
          <w:p w14:paraId="138E6665" w14:textId="77777777" w:rsidR="008804B5" w:rsidRDefault="008804B5" w:rsidP="00854AF1"/>
        </w:tc>
        <w:tc>
          <w:tcPr>
            <w:tcW w:w="1392" w:type="dxa"/>
          </w:tcPr>
          <w:p w14:paraId="58FAE717" w14:textId="77777777" w:rsidR="008804B5" w:rsidRDefault="008804B5" w:rsidP="00854AF1"/>
        </w:tc>
      </w:tr>
      <w:tr w:rsidR="008804B5" w14:paraId="52728D95" w14:textId="77777777" w:rsidTr="00854AF1">
        <w:tc>
          <w:tcPr>
            <w:tcW w:w="2912" w:type="dxa"/>
          </w:tcPr>
          <w:p w14:paraId="4D14935F" w14:textId="77777777" w:rsidR="008804B5" w:rsidRPr="00620271" w:rsidRDefault="008804B5" w:rsidP="00854AF1">
            <w:r>
              <w:t xml:space="preserve">I have </w:t>
            </w:r>
            <w:r w:rsidRPr="006817FA">
              <w:t>use</w:t>
            </w:r>
            <w:r>
              <w:t>d</w:t>
            </w:r>
            <w:r w:rsidRPr="006817FA">
              <w:t xml:space="preserve"> emotional intelligence of self and others to enhance team performance</w:t>
            </w:r>
            <w:r>
              <w:t>.</w:t>
            </w:r>
          </w:p>
        </w:tc>
        <w:tc>
          <w:tcPr>
            <w:tcW w:w="1431" w:type="dxa"/>
          </w:tcPr>
          <w:p w14:paraId="29668059" w14:textId="77777777" w:rsidR="008804B5" w:rsidRDefault="008804B5" w:rsidP="00854AF1"/>
        </w:tc>
        <w:tc>
          <w:tcPr>
            <w:tcW w:w="1325" w:type="dxa"/>
          </w:tcPr>
          <w:p w14:paraId="5C56B231" w14:textId="77777777" w:rsidR="008804B5" w:rsidRDefault="008804B5" w:rsidP="00854AF1"/>
        </w:tc>
        <w:tc>
          <w:tcPr>
            <w:tcW w:w="1956" w:type="dxa"/>
          </w:tcPr>
          <w:p w14:paraId="04FEF62B" w14:textId="77777777" w:rsidR="008804B5" w:rsidRDefault="008804B5" w:rsidP="00854AF1"/>
        </w:tc>
        <w:tc>
          <w:tcPr>
            <w:tcW w:w="1392" w:type="dxa"/>
          </w:tcPr>
          <w:p w14:paraId="44368678" w14:textId="77777777" w:rsidR="008804B5" w:rsidRDefault="008804B5" w:rsidP="00854AF1"/>
        </w:tc>
        <w:tc>
          <w:tcPr>
            <w:tcW w:w="1392" w:type="dxa"/>
          </w:tcPr>
          <w:p w14:paraId="7AD181EE" w14:textId="77777777" w:rsidR="008804B5" w:rsidRDefault="008804B5" w:rsidP="00854AF1"/>
        </w:tc>
      </w:tr>
      <w:tr w:rsidR="008804B5" w14:paraId="2432A196" w14:textId="77777777" w:rsidTr="00854AF1">
        <w:tc>
          <w:tcPr>
            <w:tcW w:w="2912" w:type="dxa"/>
          </w:tcPr>
          <w:p w14:paraId="0FAE6C5E" w14:textId="77777777" w:rsidR="008804B5" w:rsidRDefault="008804B5" w:rsidP="00854AF1">
            <w:r>
              <w:t xml:space="preserve">I have </w:t>
            </w:r>
            <w:r w:rsidRPr="006817FA">
              <w:t>promote</w:t>
            </w:r>
            <w:r>
              <w:t>d</w:t>
            </w:r>
            <w:r w:rsidRPr="006817FA">
              <w:t xml:space="preserve"> the development of emotional intelligence in others.</w:t>
            </w:r>
          </w:p>
        </w:tc>
        <w:tc>
          <w:tcPr>
            <w:tcW w:w="1431" w:type="dxa"/>
          </w:tcPr>
          <w:p w14:paraId="31800075" w14:textId="77777777" w:rsidR="008804B5" w:rsidRDefault="008804B5" w:rsidP="00854AF1"/>
        </w:tc>
        <w:tc>
          <w:tcPr>
            <w:tcW w:w="1325" w:type="dxa"/>
          </w:tcPr>
          <w:p w14:paraId="169E45B9" w14:textId="77777777" w:rsidR="008804B5" w:rsidRDefault="008804B5" w:rsidP="00854AF1"/>
        </w:tc>
        <w:tc>
          <w:tcPr>
            <w:tcW w:w="1956" w:type="dxa"/>
          </w:tcPr>
          <w:p w14:paraId="50E58D0B" w14:textId="77777777" w:rsidR="008804B5" w:rsidRDefault="008804B5" w:rsidP="00854AF1"/>
        </w:tc>
        <w:tc>
          <w:tcPr>
            <w:tcW w:w="1392" w:type="dxa"/>
          </w:tcPr>
          <w:p w14:paraId="1160B9BD" w14:textId="77777777" w:rsidR="008804B5" w:rsidRDefault="008804B5" w:rsidP="00854AF1"/>
        </w:tc>
        <w:tc>
          <w:tcPr>
            <w:tcW w:w="1392" w:type="dxa"/>
          </w:tcPr>
          <w:p w14:paraId="46C239DD" w14:textId="77777777" w:rsidR="008804B5" w:rsidRDefault="008804B5" w:rsidP="00854AF1"/>
        </w:tc>
      </w:tr>
      <w:tr w:rsidR="008804B5" w14:paraId="7E173ADF" w14:textId="77777777" w:rsidTr="00854AF1">
        <w:tc>
          <w:tcPr>
            <w:tcW w:w="2912" w:type="dxa"/>
          </w:tcPr>
          <w:p w14:paraId="456DCA37" w14:textId="77777777" w:rsidR="008804B5" w:rsidRDefault="008804B5" w:rsidP="00854AF1">
            <w:r>
              <w:t xml:space="preserve">I have developed and implemented plans to encourage others to </w:t>
            </w:r>
            <w:r w:rsidRPr="001614ED">
              <w:t>develop their own emotional intelligence, to build productive relationships, and maximise workplace outcomes</w:t>
            </w:r>
            <w:r>
              <w:t>.</w:t>
            </w:r>
          </w:p>
        </w:tc>
        <w:tc>
          <w:tcPr>
            <w:tcW w:w="1431" w:type="dxa"/>
          </w:tcPr>
          <w:p w14:paraId="1FF367D7" w14:textId="77777777" w:rsidR="008804B5" w:rsidRDefault="008804B5" w:rsidP="00854AF1"/>
        </w:tc>
        <w:tc>
          <w:tcPr>
            <w:tcW w:w="1325" w:type="dxa"/>
          </w:tcPr>
          <w:p w14:paraId="57E35DFF" w14:textId="77777777" w:rsidR="008804B5" w:rsidRDefault="008804B5" w:rsidP="00854AF1"/>
        </w:tc>
        <w:tc>
          <w:tcPr>
            <w:tcW w:w="1956" w:type="dxa"/>
          </w:tcPr>
          <w:p w14:paraId="4899F6FF" w14:textId="77777777" w:rsidR="008804B5" w:rsidRDefault="008804B5" w:rsidP="00854AF1"/>
        </w:tc>
        <w:tc>
          <w:tcPr>
            <w:tcW w:w="1392" w:type="dxa"/>
          </w:tcPr>
          <w:p w14:paraId="55A57C09" w14:textId="77777777" w:rsidR="008804B5" w:rsidRDefault="008804B5" w:rsidP="00854AF1"/>
        </w:tc>
        <w:tc>
          <w:tcPr>
            <w:tcW w:w="1392" w:type="dxa"/>
          </w:tcPr>
          <w:p w14:paraId="48945895" w14:textId="77777777" w:rsidR="008804B5" w:rsidRDefault="008804B5" w:rsidP="00854AF1"/>
        </w:tc>
      </w:tr>
    </w:tbl>
    <w:p w14:paraId="5C3A68AF" w14:textId="4F057FED" w:rsidR="008804B5" w:rsidRDefault="008804B5" w:rsidP="008804B5"/>
    <w:p w14:paraId="21098B34" w14:textId="062E1725" w:rsidR="008804B5" w:rsidRDefault="008804B5" w:rsidP="008804B5"/>
    <w:p w14:paraId="6F86AA0C" w14:textId="77777777" w:rsidR="008804B5" w:rsidRPr="00F418ED" w:rsidRDefault="008804B5" w:rsidP="008804B5">
      <w:pPr>
        <w:pStyle w:val="Heading1"/>
      </w:pPr>
      <w:bookmarkStart w:id="8" w:name="_Toc19790630"/>
      <w:r w:rsidRPr="00F418ED">
        <w:t>BSBHRM501 Manage human resources services</w:t>
      </w:r>
      <w:bookmarkEnd w:id="8"/>
    </w:p>
    <w:p w14:paraId="1C367636" w14:textId="77777777" w:rsidR="008804B5" w:rsidRDefault="008804B5" w:rsidP="008804B5">
      <w:r>
        <w:t xml:space="preserve">This unit describes the skills and knowledge required to plan, manage and evaluate delivery of human resource services, integrating business ethics. It applies to individuals with </w:t>
      </w:r>
      <w:r>
        <w:lastRenderedPageBreak/>
        <w:t>responsibility for coordinating a range of human resource services across an organisation. They may have staff reporting to them.</w:t>
      </w:r>
    </w:p>
    <w:p w14:paraId="7061C62A" w14:textId="77777777" w:rsidR="008804B5" w:rsidRDefault="008804B5" w:rsidP="008804B5"/>
    <w:tbl>
      <w:tblPr>
        <w:tblStyle w:val="TableGrid"/>
        <w:tblW w:w="0" w:type="auto"/>
        <w:tblLook w:val="04A0" w:firstRow="1" w:lastRow="0" w:firstColumn="1" w:lastColumn="0" w:noHBand="0" w:noVBand="1"/>
      </w:tblPr>
      <w:tblGrid>
        <w:gridCol w:w="2190"/>
        <w:gridCol w:w="1361"/>
        <w:gridCol w:w="1322"/>
        <w:gridCol w:w="1589"/>
        <w:gridCol w:w="1382"/>
        <w:gridCol w:w="1165"/>
      </w:tblGrid>
      <w:tr w:rsidR="008804B5" w14:paraId="786EA1CF" w14:textId="77777777" w:rsidTr="00854AF1">
        <w:trPr>
          <w:tblHeader/>
        </w:trPr>
        <w:tc>
          <w:tcPr>
            <w:tcW w:w="2912" w:type="dxa"/>
          </w:tcPr>
          <w:p w14:paraId="71FC1D36" w14:textId="77777777" w:rsidR="008804B5" w:rsidRDefault="008804B5" w:rsidP="00854AF1"/>
        </w:tc>
        <w:tc>
          <w:tcPr>
            <w:tcW w:w="1431" w:type="dxa"/>
          </w:tcPr>
          <w:p w14:paraId="6FF98671" w14:textId="77777777" w:rsidR="008804B5" w:rsidRDefault="008804B5" w:rsidP="00854AF1">
            <w:pPr>
              <w:rPr>
                <w:b/>
                <w:bCs/>
              </w:rPr>
            </w:pPr>
            <w:r w:rsidRPr="00C17BDE">
              <w:rPr>
                <w:b/>
                <w:bCs/>
              </w:rPr>
              <w:t>I have skills and knowledge in this area</w:t>
            </w:r>
          </w:p>
          <w:p w14:paraId="52A7978F" w14:textId="77777777" w:rsidR="008804B5" w:rsidRPr="00620271" w:rsidRDefault="008804B5" w:rsidP="00854AF1">
            <w:pPr>
              <w:rPr>
                <w:b/>
                <w:bCs/>
              </w:rPr>
            </w:pPr>
            <w:r>
              <w:rPr>
                <w:b/>
                <w:bCs/>
              </w:rPr>
              <w:t>(1 point)</w:t>
            </w:r>
          </w:p>
        </w:tc>
        <w:tc>
          <w:tcPr>
            <w:tcW w:w="1325" w:type="dxa"/>
          </w:tcPr>
          <w:p w14:paraId="026E2231"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6227217" w14:textId="77777777" w:rsidR="008804B5" w:rsidRPr="00C17BDE" w:rsidRDefault="008804B5" w:rsidP="00854AF1">
            <w:pPr>
              <w:rPr>
                <w:b/>
                <w:bCs/>
              </w:rPr>
            </w:pPr>
            <w:r w:rsidRPr="00C17BDE">
              <w:rPr>
                <w:b/>
                <w:bCs/>
              </w:rPr>
              <w:t>I have performed these tasks:</w:t>
            </w:r>
          </w:p>
          <w:p w14:paraId="027FB05B" w14:textId="77777777" w:rsidR="008804B5" w:rsidRPr="007C797B" w:rsidRDefault="008804B5" w:rsidP="00854AF1">
            <w:pPr>
              <w:rPr>
                <w:b/>
                <w:bCs/>
              </w:rPr>
            </w:pPr>
            <w:r w:rsidRPr="007C797B">
              <w:rPr>
                <w:b/>
                <w:bCs/>
              </w:rPr>
              <w:t>Rarely = 1 point</w:t>
            </w:r>
          </w:p>
          <w:p w14:paraId="779D4EEC" w14:textId="77777777" w:rsidR="008804B5" w:rsidRPr="007C797B" w:rsidRDefault="008804B5" w:rsidP="00854AF1">
            <w:pPr>
              <w:rPr>
                <w:b/>
                <w:bCs/>
              </w:rPr>
            </w:pPr>
            <w:r w:rsidRPr="007C797B">
              <w:rPr>
                <w:b/>
                <w:bCs/>
              </w:rPr>
              <w:t>Sometimes</w:t>
            </w:r>
            <w:r>
              <w:rPr>
                <w:b/>
                <w:bCs/>
              </w:rPr>
              <w:t xml:space="preserve"> = 2 points</w:t>
            </w:r>
          </w:p>
          <w:p w14:paraId="68E9B8F5" w14:textId="77777777" w:rsidR="008804B5" w:rsidRPr="007C797B" w:rsidRDefault="008804B5" w:rsidP="00854AF1">
            <w:pPr>
              <w:rPr>
                <w:b/>
                <w:bCs/>
              </w:rPr>
            </w:pPr>
            <w:r w:rsidRPr="007C797B">
              <w:rPr>
                <w:b/>
                <w:bCs/>
              </w:rPr>
              <w:t>Frequently = 3 points</w:t>
            </w:r>
          </w:p>
        </w:tc>
        <w:tc>
          <w:tcPr>
            <w:tcW w:w="1392" w:type="dxa"/>
          </w:tcPr>
          <w:p w14:paraId="69697E45" w14:textId="77777777" w:rsidR="008804B5" w:rsidRDefault="008804B5" w:rsidP="00854AF1">
            <w:pPr>
              <w:rPr>
                <w:b/>
                <w:bCs/>
              </w:rPr>
            </w:pPr>
            <w:r w:rsidRPr="00C17BDE">
              <w:rPr>
                <w:b/>
                <w:bCs/>
              </w:rPr>
              <w:t>I can collect documents and evidence that show I have undertaken these tasks</w:t>
            </w:r>
          </w:p>
          <w:p w14:paraId="0F1E1328" w14:textId="77777777" w:rsidR="008804B5" w:rsidRPr="00620271" w:rsidRDefault="008804B5" w:rsidP="00854AF1">
            <w:pPr>
              <w:rPr>
                <w:b/>
                <w:bCs/>
              </w:rPr>
            </w:pPr>
            <w:r>
              <w:rPr>
                <w:b/>
                <w:bCs/>
              </w:rPr>
              <w:t>(2 points)</w:t>
            </w:r>
          </w:p>
        </w:tc>
        <w:tc>
          <w:tcPr>
            <w:tcW w:w="1392" w:type="dxa"/>
          </w:tcPr>
          <w:p w14:paraId="0FD1A333" w14:textId="77777777" w:rsidR="008804B5" w:rsidRPr="00C17BDE" w:rsidRDefault="008804B5" w:rsidP="00854AF1">
            <w:pPr>
              <w:rPr>
                <w:b/>
                <w:bCs/>
              </w:rPr>
            </w:pPr>
            <w:r>
              <w:rPr>
                <w:b/>
                <w:bCs/>
              </w:rPr>
              <w:t>Total number of points</w:t>
            </w:r>
          </w:p>
        </w:tc>
      </w:tr>
      <w:tr w:rsidR="008804B5" w14:paraId="6368062B" w14:textId="77777777" w:rsidTr="00854AF1">
        <w:tc>
          <w:tcPr>
            <w:tcW w:w="2912" w:type="dxa"/>
          </w:tcPr>
          <w:p w14:paraId="47426A93" w14:textId="77777777" w:rsidR="008804B5" w:rsidRDefault="008804B5" w:rsidP="00854AF1">
            <w:r>
              <w:t>I have c</w:t>
            </w:r>
            <w:r w:rsidRPr="00392157">
              <w:t>onsult</w:t>
            </w:r>
            <w:r>
              <w:t>ed</w:t>
            </w:r>
            <w:r w:rsidRPr="00392157">
              <w:t xml:space="preserve"> line and senior managers to identify human resource needs in their areas</w:t>
            </w:r>
            <w:r>
              <w:t>.</w:t>
            </w:r>
          </w:p>
        </w:tc>
        <w:tc>
          <w:tcPr>
            <w:tcW w:w="1431" w:type="dxa"/>
          </w:tcPr>
          <w:p w14:paraId="59FF644A" w14:textId="77777777" w:rsidR="008804B5" w:rsidRDefault="008804B5" w:rsidP="00854AF1"/>
        </w:tc>
        <w:tc>
          <w:tcPr>
            <w:tcW w:w="1325" w:type="dxa"/>
          </w:tcPr>
          <w:p w14:paraId="35B75163" w14:textId="77777777" w:rsidR="008804B5" w:rsidRDefault="008804B5" w:rsidP="00854AF1"/>
        </w:tc>
        <w:tc>
          <w:tcPr>
            <w:tcW w:w="1956" w:type="dxa"/>
          </w:tcPr>
          <w:p w14:paraId="54BA0906" w14:textId="77777777" w:rsidR="008804B5" w:rsidRDefault="008804B5" w:rsidP="00854AF1"/>
        </w:tc>
        <w:tc>
          <w:tcPr>
            <w:tcW w:w="1392" w:type="dxa"/>
          </w:tcPr>
          <w:p w14:paraId="7FF8FEA5" w14:textId="77777777" w:rsidR="008804B5" w:rsidRDefault="008804B5" w:rsidP="00854AF1"/>
        </w:tc>
        <w:tc>
          <w:tcPr>
            <w:tcW w:w="1392" w:type="dxa"/>
          </w:tcPr>
          <w:p w14:paraId="0E4E0D7C" w14:textId="77777777" w:rsidR="008804B5" w:rsidRDefault="008804B5" w:rsidP="00854AF1"/>
        </w:tc>
      </w:tr>
      <w:tr w:rsidR="008804B5" w14:paraId="00BC88A2" w14:textId="77777777" w:rsidTr="00854AF1">
        <w:tc>
          <w:tcPr>
            <w:tcW w:w="2912" w:type="dxa"/>
          </w:tcPr>
          <w:p w14:paraId="28C17B56" w14:textId="77777777" w:rsidR="008804B5" w:rsidRDefault="008804B5" w:rsidP="00854AF1">
            <w:r>
              <w:t>I have r</w:t>
            </w:r>
            <w:r w:rsidRPr="00392157">
              <w:t>eview</w:t>
            </w:r>
            <w:r>
              <w:t>ed the</w:t>
            </w:r>
            <w:r w:rsidRPr="00392157">
              <w:t xml:space="preserve"> organisation's requirements for diversity in the workforce</w:t>
            </w:r>
            <w:r>
              <w:t>.</w:t>
            </w:r>
          </w:p>
        </w:tc>
        <w:tc>
          <w:tcPr>
            <w:tcW w:w="1431" w:type="dxa"/>
          </w:tcPr>
          <w:p w14:paraId="21A5524F" w14:textId="77777777" w:rsidR="008804B5" w:rsidRDefault="008804B5" w:rsidP="00854AF1"/>
        </w:tc>
        <w:tc>
          <w:tcPr>
            <w:tcW w:w="1325" w:type="dxa"/>
          </w:tcPr>
          <w:p w14:paraId="5E535FCA" w14:textId="77777777" w:rsidR="008804B5" w:rsidRDefault="008804B5" w:rsidP="00854AF1"/>
        </w:tc>
        <w:tc>
          <w:tcPr>
            <w:tcW w:w="1956" w:type="dxa"/>
          </w:tcPr>
          <w:p w14:paraId="3F8E9FF9" w14:textId="77777777" w:rsidR="008804B5" w:rsidRDefault="008804B5" w:rsidP="00854AF1"/>
        </w:tc>
        <w:tc>
          <w:tcPr>
            <w:tcW w:w="1392" w:type="dxa"/>
          </w:tcPr>
          <w:p w14:paraId="5D9BFA42" w14:textId="77777777" w:rsidR="008804B5" w:rsidRDefault="008804B5" w:rsidP="00854AF1"/>
        </w:tc>
        <w:tc>
          <w:tcPr>
            <w:tcW w:w="1392" w:type="dxa"/>
          </w:tcPr>
          <w:p w14:paraId="43DC97E8" w14:textId="77777777" w:rsidR="008804B5" w:rsidRDefault="008804B5" w:rsidP="00854AF1"/>
        </w:tc>
      </w:tr>
      <w:tr w:rsidR="008804B5" w14:paraId="4114387D" w14:textId="77777777" w:rsidTr="00854AF1">
        <w:tc>
          <w:tcPr>
            <w:tcW w:w="2912" w:type="dxa"/>
          </w:tcPr>
          <w:p w14:paraId="5BD27129" w14:textId="77777777" w:rsidR="008804B5" w:rsidRPr="00212219" w:rsidRDefault="008804B5" w:rsidP="00854AF1">
            <w:r>
              <w:t xml:space="preserve">I have </w:t>
            </w:r>
            <w:r w:rsidRPr="007437D8">
              <w:t>plan</w:t>
            </w:r>
            <w:r>
              <w:t>ned</w:t>
            </w:r>
            <w:r w:rsidRPr="007437D8">
              <w:t xml:space="preserve"> and manage</w:t>
            </w:r>
            <w:r>
              <w:t>d</w:t>
            </w:r>
            <w:r w:rsidRPr="007437D8">
              <w:t xml:space="preserve"> human resource delivery within legislative, organisational and business ethics frameworks</w:t>
            </w:r>
            <w:r>
              <w:t>.</w:t>
            </w:r>
          </w:p>
        </w:tc>
        <w:tc>
          <w:tcPr>
            <w:tcW w:w="1431" w:type="dxa"/>
          </w:tcPr>
          <w:p w14:paraId="334C2895" w14:textId="77777777" w:rsidR="008804B5" w:rsidRDefault="008804B5" w:rsidP="00854AF1"/>
        </w:tc>
        <w:tc>
          <w:tcPr>
            <w:tcW w:w="1325" w:type="dxa"/>
          </w:tcPr>
          <w:p w14:paraId="0BBDB6A5" w14:textId="77777777" w:rsidR="008804B5" w:rsidRDefault="008804B5" w:rsidP="00854AF1"/>
        </w:tc>
        <w:tc>
          <w:tcPr>
            <w:tcW w:w="1956" w:type="dxa"/>
          </w:tcPr>
          <w:p w14:paraId="08149B9B" w14:textId="77777777" w:rsidR="008804B5" w:rsidRDefault="008804B5" w:rsidP="00854AF1"/>
        </w:tc>
        <w:tc>
          <w:tcPr>
            <w:tcW w:w="1392" w:type="dxa"/>
          </w:tcPr>
          <w:p w14:paraId="19A23D9C" w14:textId="77777777" w:rsidR="008804B5" w:rsidRDefault="008804B5" w:rsidP="00854AF1"/>
        </w:tc>
        <w:tc>
          <w:tcPr>
            <w:tcW w:w="1392" w:type="dxa"/>
          </w:tcPr>
          <w:p w14:paraId="00225B46" w14:textId="77777777" w:rsidR="008804B5" w:rsidRDefault="008804B5" w:rsidP="00854AF1"/>
        </w:tc>
      </w:tr>
      <w:tr w:rsidR="008804B5" w14:paraId="5540A24A" w14:textId="77777777" w:rsidTr="00854AF1">
        <w:tc>
          <w:tcPr>
            <w:tcW w:w="2912" w:type="dxa"/>
          </w:tcPr>
          <w:p w14:paraId="3FC7E5C2" w14:textId="77777777" w:rsidR="008804B5" w:rsidRPr="00212219" w:rsidRDefault="008804B5" w:rsidP="00854AF1">
            <w:r>
              <w:t xml:space="preserve">I have </w:t>
            </w:r>
            <w:r w:rsidRPr="007437D8">
              <w:t>communicate</w:t>
            </w:r>
            <w:r>
              <w:t>d</w:t>
            </w:r>
            <w:r w:rsidRPr="007437D8">
              <w:t xml:space="preserve"> effectively with a range of senior personnel</w:t>
            </w:r>
            <w:r>
              <w:t>.</w:t>
            </w:r>
          </w:p>
        </w:tc>
        <w:tc>
          <w:tcPr>
            <w:tcW w:w="1431" w:type="dxa"/>
          </w:tcPr>
          <w:p w14:paraId="72C61D3D" w14:textId="77777777" w:rsidR="008804B5" w:rsidRDefault="008804B5" w:rsidP="00854AF1"/>
        </w:tc>
        <w:tc>
          <w:tcPr>
            <w:tcW w:w="1325" w:type="dxa"/>
          </w:tcPr>
          <w:p w14:paraId="355C9E3A" w14:textId="77777777" w:rsidR="008804B5" w:rsidRDefault="008804B5" w:rsidP="00854AF1"/>
        </w:tc>
        <w:tc>
          <w:tcPr>
            <w:tcW w:w="1956" w:type="dxa"/>
          </w:tcPr>
          <w:p w14:paraId="3D2EF4A8" w14:textId="77777777" w:rsidR="008804B5" w:rsidRDefault="008804B5" w:rsidP="00854AF1"/>
        </w:tc>
        <w:tc>
          <w:tcPr>
            <w:tcW w:w="1392" w:type="dxa"/>
          </w:tcPr>
          <w:p w14:paraId="4D6CA5D9" w14:textId="77777777" w:rsidR="008804B5" w:rsidRDefault="008804B5" w:rsidP="00854AF1"/>
        </w:tc>
        <w:tc>
          <w:tcPr>
            <w:tcW w:w="1392" w:type="dxa"/>
          </w:tcPr>
          <w:p w14:paraId="5C236759" w14:textId="77777777" w:rsidR="008804B5" w:rsidRDefault="008804B5" w:rsidP="00854AF1"/>
        </w:tc>
      </w:tr>
      <w:tr w:rsidR="008804B5" w14:paraId="44F0A7B6" w14:textId="77777777" w:rsidTr="00854AF1">
        <w:tc>
          <w:tcPr>
            <w:tcW w:w="2912" w:type="dxa"/>
          </w:tcPr>
          <w:p w14:paraId="2B9ECC5F" w14:textId="77777777" w:rsidR="008804B5" w:rsidRDefault="008804B5" w:rsidP="00854AF1">
            <w:r>
              <w:t>I have d</w:t>
            </w:r>
            <w:r w:rsidRPr="00392157">
              <w:t>evelop</w:t>
            </w:r>
            <w:r>
              <w:t>ed</w:t>
            </w:r>
            <w:r w:rsidRPr="00392157">
              <w:t xml:space="preserve"> and communicate</w:t>
            </w:r>
            <w:r>
              <w:t>d</w:t>
            </w:r>
            <w:r w:rsidRPr="00392157">
              <w:t xml:space="preserve"> information about human resource strategies and services to internal and external stakeholders</w:t>
            </w:r>
            <w:r>
              <w:t>.</w:t>
            </w:r>
          </w:p>
        </w:tc>
        <w:tc>
          <w:tcPr>
            <w:tcW w:w="1431" w:type="dxa"/>
          </w:tcPr>
          <w:p w14:paraId="06132A0A" w14:textId="77777777" w:rsidR="008804B5" w:rsidRDefault="008804B5" w:rsidP="00854AF1"/>
        </w:tc>
        <w:tc>
          <w:tcPr>
            <w:tcW w:w="1325" w:type="dxa"/>
          </w:tcPr>
          <w:p w14:paraId="284066B9" w14:textId="77777777" w:rsidR="008804B5" w:rsidRDefault="008804B5" w:rsidP="00854AF1"/>
        </w:tc>
        <w:tc>
          <w:tcPr>
            <w:tcW w:w="1956" w:type="dxa"/>
          </w:tcPr>
          <w:p w14:paraId="49B19DAD" w14:textId="77777777" w:rsidR="008804B5" w:rsidRDefault="008804B5" w:rsidP="00854AF1"/>
        </w:tc>
        <w:tc>
          <w:tcPr>
            <w:tcW w:w="1392" w:type="dxa"/>
          </w:tcPr>
          <w:p w14:paraId="3DFAC0DA" w14:textId="77777777" w:rsidR="008804B5" w:rsidRDefault="008804B5" w:rsidP="00854AF1"/>
        </w:tc>
        <w:tc>
          <w:tcPr>
            <w:tcW w:w="1392" w:type="dxa"/>
          </w:tcPr>
          <w:p w14:paraId="57C53E37" w14:textId="77777777" w:rsidR="008804B5" w:rsidRDefault="008804B5" w:rsidP="00854AF1"/>
        </w:tc>
      </w:tr>
      <w:tr w:rsidR="008804B5" w14:paraId="017BD73A" w14:textId="77777777" w:rsidTr="00854AF1">
        <w:tc>
          <w:tcPr>
            <w:tcW w:w="2912" w:type="dxa"/>
          </w:tcPr>
          <w:p w14:paraId="5F5EC1E3" w14:textId="77777777" w:rsidR="008804B5" w:rsidRDefault="008804B5" w:rsidP="00854AF1">
            <w:r>
              <w:t>I have d</w:t>
            </w:r>
            <w:r w:rsidRPr="00392157">
              <w:t>evelop</w:t>
            </w:r>
            <w:r>
              <w:t>ed</w:t>
            </w:r>
            <w:r w:rsidRPr="00392157">
              <w:t xml:space="preserve"> and negotiate</w:t>
            </w:r>
            <w:r>
              <w:t>d</w:t>
            </w:r>
            <w:r w:rsidRPr="00392157">
              <w:t xml:space="preserve"> service agreements </w:t>
            </w:r>
            <w:r w:rsidRPr="00392157">
              <w:lastRenderedPageBreak/>
              <w:t>between the human resource team, service providers and client groups</w:t>
            </w:r>
            <w:r>
              <w:t>.</w:t>
            </w:r>
          </w:p>
        </w:tc>
        <w:tc>
          <w:tcPr>
            <w:tcW w:w="1431" w:type="dxa"/>
          </w:tcPr>
          <w:p w14:paraId="51411A53" w14:textId="77777777" w:rsidR="008804B5" w:rsidRDefault="008804B5" w:rsidP="00854AF1"/>
        </w:tc>
        <w:tc>
          <w:tcPr>
            <w:tcW w:w="1325" w:type="dxa"/>
          </w:tcPr>
          <w:p w14:paraId="499BBB77" w14:textId="77777777" w:rsidR="008804B5" w:rsidRDefault="008804B5" w:rsidP="00854AF1"/>
        </w:tc>
        <w:tc>
          <w:tcPr>
            <w:tcW w:w="1956" w:type="dxa"/>
          </w:tcPr>
          <w:p w14:paraId="7673B1D9" w14:textId="77777777" w:rsidR="008804B5" w:rsidRDefault="008804B5" w:rsidP="00854AF1"/>
        </w:tc>
        <w:tc>
          <w:tcPr>
            <w:tcW w:w="1392" w:type="dxa"/>
          </w:tcPr>
          <w:p w14:paraId="4F7AC811" w14:textId="77777777" w:rsidR="008804B5" w:rsidRDefault="008804B5" w:rsidP="00854AF1"/>
        </w:tc>
        <w:tc>
          <w:tcPr>
            <w:tcW w:w="1392" w:type="dxa"/>
          </w:tcPr>
          <w:p w14:paraId="345A264B" w14:textId="77777777" w:rsidR="008804B5" w:rsidRDefault="008804B5" w:rsidP="00854AF1"/>
        </w:tc>
      </w:tr>
      <w:tr w:rsidR="008804B5" w14:paraId="00E8EE8B" w14:textId="77777777" w:rsidTr="00854AF1">
        <w:tc>
          <w:tcPr>
            <w:tcW w:w="2912" w:type="dxa"/>
          </w:tcPr>
          <w:p w14:paraId="06FC8698" w14:textId="77777777" w:rsidR="008804B5" w:rsidRDefault="008804B5" w:rsidP="00854AF1">
            <w:r>
              <w:t>I have d</w:t>
            </w:r>
            <w:r w:rsidRPr="00F90A2A">
              <w:t>ocument</w:t>
            </w:r>
            <w:r>
              <w:t>ed</w:t>
            </w:r>
            <w:r w:rsidRPr="00F90A2A">
              <w:t xml:space="preserve"> and communicate</w:t>
            </w:r>
            <w:r>
              <w:t>d</w:t>
            </w:r>
            <w:r w:rsidRPr="00F90A2A">
              <w:t xml:space="preserve"> service specifications, performance standards and timeframes</w:t>
            </w:r>
            <w:r>
              <w:t>.</w:t>
            </w:r>
          </w:p>
        </w:tc>
        <w:tc>
          <w:tcPr>
            <w:tcW w:w="1431" w:type="dxa"/>
          </w:tcPr>
          <w:p w14:paraId="20C42361" w14:textId="77777777" w:rsidR="008804B5" w:rsidRDefault="008804B5" w:rsidP="00854AF1"/>
        </w:tc>
        <w:tc>
          <w:tcPr>
            <w:tcW w:w="1325" w:type="dxa"/>
          </w:tcPr>
          <w:p w14:paraId="1F8DFB06" w14:textId="77777777" w:rsidR="008804B5" w:rsidRDefault="008804B5" w:rsidP="00854AF1"/>
        </w:tc>
        <w:tc>
          <w:tcPr>
            <w:tcW w:w="1956" w:type="dxa"/>
          </w:tcPr>
          <w:p w14:paraId="24E3C88C" w14:textId="77777777" w:rsidR="008804B5" w:rsidRDefault="008804B5" w:rsidP="00854AF1"/>
        </w:tc>
        <w:tc>
          <w:tcPr>
            <w:tcW w:w="1392" w:type="dxa"/>
          </w:tcPr>
          <w:p w14:paraId="519156E5" w14:textId="77777777" w:rsidR="008804B5" w:rsidRDefault="008804B5" w:rsidP="00854AF1"/>
        </w:tc>
        <w:tc>
          <w:tcPr>
            <w:tcW w:w="1392" w:type="dxa"/>
          </w:tcPr>
          <w:p w14:paraId="4FBF81F2" w14:textId="77777777" w:rsidR="008804B5" w:rsidRDefault="008804B5" w:rsidP="00854AF1"/>
        </w:tc>
      </w:tr>
      <w:tr w:rsidR="008804B5" w14:paraId="7B49C77F" w14:textId="77777777" w:rsidTr="00854AF1">
        <w:tc>
          <w:tcPr>
            <w:tcW w:w="2912" w:type="dxa"/>
          </w:tcPr>
          <w:p w14:paraId="031404DF" w14:textId="77777777" w:rsidR="008804B5" w:rsidRPr="00620271" w:rsidRDefault="008804B5" w:rsidP="00854AF1">
            <w:r>
              <w:t xml:space="preserve">I have </w:t>
            </w:r>
            <w:r w:rsidRPr="007437D8">
              <w:t>identif</w:t>
            </w:r>
            <w:r>
              <w:t>ied</w:t>
            </w:r>
            <w:r w:rsidRPr="007437D8">
              <w:t xml:space="preserve"> and arrange</w:t>
            </w:r>
            <w:r>
              <w:t>d</w:t>
            </w:r>
            <w:r w:rsidRPr="007437D8">
              <w:t xml:space="preserve"> training support where appropriate</w:t>
            </w:r>
            <w:r>
              <w:t>.</w:t>
            </w:r>
          </w:p>
        </w:tc>
        <w:tc>
          <w:tcPr>
            <w:tcW w:w="1431" w:type="dxa"/>
          </w:tcPr>
          <w:p w14:paraId="320B7F3C" w14:textId="77777777" w:rsidR="008804B5" w:rsidRDefault="008804B5" w:rsidP="00854AF1"/>
        </w:tc>
        <w:tc>
          <w:tcPr>
            <w:tcW w:w="1325" w:type="dxa"/>
          </w:tcPr>
          <w:p w14:paraId="7E1CE3D0" w14:textId="77777777" w:rsidR="008804B5" w:rsidRDefault="008804B5" w:rsidP="00854AF1"/>
        </w:tc>
        <w:tc>
          <w:tcPr>
            <w:tcW w:w="1956" w:type="dxa"/>
          </w:tcPr>
          <w:p w14:paraId="355CB144" w14:textId="77777777" w:rsidR="008804B5" w:rsidRDefault="008804B5" w:rsidP="00854AF1"/>
        </w:tc>
        <w:tc>
          <w:tcPr>
            <w:tcW w:w="1392" w:type="dxa"/>
          </w:tcPr>
          <w:p w14:paraId="400941F7" w14:textId="77777777" w:rsidR="008804B5" w:rsidRDefault="008804B5" w:rsidP="00854AF1"/>
        </w:tc>
        <w:tc>
          <w:tcPr>
            <w:tcW w:w="1392" w:type="dxa"/>
          </w:tcPr>
          <w:p w14:paraId="3E34666A" w14:textId="77777777" w:rsidR="008804B5" w:rsidRDefault="008804B5" w:rsidP="00854AF1"/>
        </w:tc>
      </w:tr>
      <w:tr w:rsidR="008804B5" w14:paraId="0C34330A" w14:textId="77777777" w:rsidTr="00854AF1">
        <w:tc>
          <w:tcPr>
            <w:tcW w:w="2912" w:type="dxa"/>
          </w:tcPr>
          <w:p w14:paraId="58774EEB" w14:textId="77777777" w:rsidR="008804B5" w:rsidRPr="00620271" w:rsidRDefault="008804B5" w:rsidP="00854AF1">
            <w:r>
              <w:t xml:space="preserve">I have </w:t>
            </w:r>
            <w:r w:rsidRPr="007437D8">
              <w:t>calculate</w:t>
            </w:r>
            <w:r>
              <w:t>d</w:t>
            </w:r>
            <w:r w:rsidRPr="007437D8">
              <w:t xml:space="preserve"> human resource return on investment within the organisation.</w:t>
            </w:r>
          </w:p>
        </w:tc>
        <w:tc>
          <w:tcPr>
            <w:tcW w:w="1431" w:type="dxa"/>
          </w:tcPr>
          <w:p w14:paraId="741B69E8" w14:textId="77777777" w:rsidR="008804B5" w:rsidRDefault="008804B5" w:rsidP="00854AF1"/>
        </w:tc>
        <w:tc>
          <w:tcPr>
            <w:tcW w:w="1325" w:type="dxa"/>
          </w:tcPr>
          <w:p w14:paraId="5ABACFA2" w14:textId="77777777" w:rsidR="008804B5" w:rsidRDefault="008804B5" w:rsidP="00854AF1"/>
        </w:tc>
        <w:tc>
          <w:tcPr>
            <w:tcW w:w="1956" w:type="dxa"/>
          </w:tcPr>
          <w:p w14:paraId="4BBC587C" w14:textId="77777777" w:rsidR="008804B5" w:rsidRDefault="008804B5" w:rsidP="00854AF1"/>
        </w:tc>
        <w:tc>
          <w:tcPr>
            <w:tcW w:w="1392" w:type="dxa"/>
          </w:tcPr>
          <w:p w14:paraId="139B76B3" w14:textId="77777777" w:rsidR="008804B5" w:rsidRDefault="008804B5" w:rsidP="00854AF1"/>
        </w:tc>
        <w:tc>
          <w:tcPr>
            <w:tcW w:w="1392" w:type="dxa"/>
          </w:tcPr>
          <w:p w14:paraId="4E2568D9" w14:textId="77777777" w:rsidR="008804B5" w:rsidRDefault="008804B5" w:rsidP="00854AF1"/>
        </w:tc>
      </w:tr>
      <w:tr w:rsidR="008804B5" w14:paraId="3540E1D4" w14:textId="77777777" w:rsidTr="00854AF1">
        <w:tc>
          <w:tcPr>
            <w:tcW w:w="2912" w:type="dxa"/>
          </w:tcPr>
          <w:p w14:paraId="4996B0D1" w14:textId="77777777" w:rsidR="008804B5" w:rsidRDefault="008804B5" w:rsidP="00854AF1">
            <w:r>
              <w:t>I have worked in an ethical manner, abiding by the organisations code of conduct and have ensured others in my team have approached their work in an ethical manner.</w:t>
            </w:r>
          </w:p>
        </w:tc>
        <w:tc>
          <w:tcPr>
            <w:tcW w:w="1431" w:type="dxa"/>
          </w:tcPr>
          <w:p w14:paraId="350A25E2" w14:textId="77777777" w:rsidR="008804B5" w:rsidRDefault="008804B5" w:rsidP="00854AF1"/>
        </w:tc>
        <w:tc>
          <w:tcPr>
            <w:tcW w:w="1325" w:type="dxa"/>
          </w:tcPr>
          <w:p w14:paraId="615C0E6A" w14:textId="77777777" w:rsidR="008804B5" w:rsidRDefault="008804B5" w:rsidP="00854AF1"/>
        </w:tc>
        <w:tc>
          <w:tcPr>
            <w:tcW w:w="1956" w:type="dxa"/>
          </w:tcPr>
          <w:p w14:paraId="23A1E502" w14:textId="77777777" w:rsidR="008804B5" w:rsidRDefault="008804B5" w:rsidP="00854AF1"/>
        </w:tc>
        <w:tc>
          <w:tcPr>
            <w:tcW w:w="1392" w:type="dxa"/>
          </w:tcPr>
          <w:p w14:paraId="14DB31CE" w14:textId="77777777" w:rsidR="008804B5" w:rsidRDefault="008804B5" w:rsidP="00854AF1"/>
        </w:tc>
        <w:tc>
          <w:tcPr>
            <w:tcW w:w="1392" w:type="dxa"/>
          </w:tcPr>
          <w:p w14:paraId="38126887" w14:textId="77777777" w:rsidR="008804B5" w:rsidRDefault="008804B5" w:rsidP="00854AF1"/>
        </w:tc>
      </w:tr>
    </w:tbl>
    <w:p w14:paraId="313AA455" w14:textId="0CF4C966" w:rsidR="008804B5" w:rsidRDefault="008804B5" w:rsidP="008804B5"/>
    <w:p w14:paraId="25DF1790" w14:textId="7A97AA0E" w:rsidR="008804B5" w:rsidRDefault="008804B5" w:rsidP="008804B5"/>
    <w:p w14:paraId="2763C483" w14:textId="39769EF2" w:rsidR="008804B5" w:rsidRDefault="008804B5" w:rsidP="008804B5"/>
    <w:p w14:paraId="16BC7D16" w14:textId="5817804B" w:rsidR="008804B5" w:rsidRDefault="008804B5" w:rsidP="008804B5"/>
    <w:p w14:paraId="534465AB" w14:textId="77777777" w:rsidR="008804B5" w:rsidRPr="00F418ED" w:rsidRDefault="008804B5" w:rsidP="008804B5">
      <w:pPr>
        <w:pStyle w:val="Heading1"/>
      </w:pPr>
      <w:bookmarkStart w:id="9" w:name="_Toc19790632"/>
      <w:r w:rsidRPr="00F418ED">
        <w:lastRenderedPageBreak/>
        <w:t>BSBHRM506 Manage recruitment, selection and induction processes</w:t>
      </w:r>
      <w:bookmarkEnd w:id="9"/>
    </w:p>
    <w:p w14:paraId="01FD3DEC" w14:textId="77777777" w:rsidR="008804B5" w:rsidRDefault="008804B5" w:rsidP="008804B5">
      <w:r>
        <w:t>This unit describes the skills and knowledge required to manage all aspects of recruitment selection and induction processes in accordance with organisational policies and procedures. It applies to individuals or human resource personnel who take responsibility for managing aspects of selecting new staff and orientating those staff in their new positions. It is not assumed that the individual will be directly involved in the selection processes themselves, although this may well be the case.</w:t>
      </w:r>
    </w:p>
    <w:p w14:paraId="6B3D3051" w14:textId="77777777" w:rsidR="008804B5" w:rsidRDefault="008804B5" w:rsidP="008804B5"/>
    <w:tbl>
      <w:tblPr>
        <w:tblStyle w:val="TableGrid"/>
        <w:tblW w:w="0" w:type="auto"/>
        <w:tblLook w:val="04A0" w:firstRow="1" w:lastRow="0" w:firstColumn="1" w:lastColumn="0" w:noHBand="0" w:noVBand="1"/>
      </w:tblPr>
      <w:tblGrid>
        <w:gridCol w:w="2201"/>
        <w:gridCol w:w="1360"/>
        <w:gridCol w:w="1322"/>
        <w:gridCol w:w="1583"/>
        <w:gridCol w:w="1382"/>
        <w:gridCol w:w="1161"/>
      </w:tblGrid>
      <w:tr w:rsidR="008804B5" w14:paraId="5CF56CB3" w14:textId="77777777" w:rsidTr="00854AF1">
        <w:trPr>
          <w:tblHeader/>
        </w:trPr>
        <w:tc>
          <w:tcPr>
            <w:tcW w:w="2912" w:type="dxa"/>
          </w:tcPr>
          <w:p w14:paraId="25738C5D" w14:textId="77777777" w:rsidR="008804B5" w:rsidRDefault="008804B5" w:rsidP="00854AF1"/>
        </w:tc>
        <w:tc>
          <w:tcPr>
            <w:tcW w:w="1431" w:type="dxa"/>
          </w:tcPr>
          <w:p w14:paraId="5CDC9CC8" w14:textId="77777777" w:rsidR="008804B5" w:rsidRDefault="008804B5" w:rsidP="00854AF1">
            <w:pPr>
              <w:rPr>
                <w:b/>
                <w:bCs/>
              </w:rPr>
            </w:pPr>
            <w:r w:rsidRPr="00C17BDE">
              <w:rPr>
                <w:b/>
                <w:bCs/>
              </w:rPr>
              <w:t>I have skills and knowledge in this area</w:t>
            </w:r>
          </w:p>
          <w:p w14:paraId="16778C0F" w14:textId="77777777" w:rsidR="008804B5" w:rsidRPr="00620271" w:rsidRDefault="008804B5" w:rsidP="00854AF1">
            <w:pPr>
              <w:rPr>
                <w:b/>
                <w:bCs/>
              </w:rPr>
            </w:pPr>
            <w:r>
              <w:rPr>
                <w:b/>
                <w:bCs/>
              </w:rPr>
              <w:t>(1 point)</w:t>
            </w:r>
          </w:p>
        </w:tc>
        <w:tc>
          <w:tcPr>
            <w:tcW w:w="1325" w:type="dxa"/>
          </w:tcPr>
          <w:p w14:paraId="0344E868"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5947FCD" w14:textId="77777777" w:rsidR="008804B5" w:rsidRPr="00C17BDE" w:rsidRDefault="008804B5" w:rsidP="00854AF1">
            <w:pPr>
              <w:rPr>
                <w:b/>
                <w:bCs/>
              </w:rPr>
            </w:pPr>
            <w:r w:rsidRPr="00C17BDE">
              <w:rPr>
                <w:b/>
                <w:bCs/>
              </w:rPr>
              <w:t>I have performed these tasks:</w:t>
            </w:r>
          </w:p>
          <w:p w14:paraId="2CF7A0C9" w14:textId="77777777" w:rsidR="008804B5" w:rsidRPr="007C797B" w:rsidRDefault="008804B5" w:rsidP="00854AF1">
            <w:pPr>
              <w:rPr>
                <w:b/>
                <w:bCs/>
              </w:rPr>
            </w:pPr>
            <w:r w:rsidRPr="007C797B">
              <w:rPr>
                <w:b/>
                <w:bCs/>
              </w:rPr>
              <w:t>Rarely = 1 point</w:t>
            </w:r>
          </w:p>
          <w:p w14:paraId="32E00A2A" w14:textId="77777777" w:rsidR="008804B5" w:rsidRPr="007C797B" w:rsidRDefault="008804B5" w:rsidP="00854AF1">
            <w:pPr>
              <w:rPr>
                <w:b/>
                <w:bCs/>
              </w:rPr>
            </w:pPr>
            <w:r w:rsidRPr="007C797B">
              <w:rPr>
                <w:b/>
                <w:bCs/>
              </w:rPr>
              <w:t>Sometimes</w:t>
            </w:r>
            <w:r>
              <w:rPr>
                <w:b/>
                <w:bCs/>
              </w:rPr>
              <w:t xml:space="preserve"> = 2 points</w:t>
            </w:r>
          </w:p>
          <w:p w14:paraId="57F2BEF7" w14:textId="77777777" w:rsidR="008804B5" w:rsidRPr="007C797B" w:rsidRDefault="008804B5" w:rsidP="00854AF1">
            <w:pPr>
              <w:rPr>
                <w:b/>
                <w:bCs/>
              </w:rPr>
            </w:pPr>
            <w:r w:rsidRPr="007C797B">
              <w:rPr>
                <w:b/>
                <w:bCs/>
              </w:rPr>
              <w:t>Frequently = 3 points</w:t>
            </w:r>
          </w:p>
        </w:tc>
        <w:tc>
          <w:tcPr>
            <w:tcW w:w="1392" w:type="dxa"/>
          </w:tcPr>
          <w:p w14:paraId="1694F9CA" w14:textId="77777777" w:rsidR="008804B5" w:rsidRDefault="008804B5" w:rsidP="00854AF1">
            <w:pPr>
              <w:rPr>
                <w:b/>
                <w:bCs/>
              </w:rPr>
            </w:pPr>
            <w:r w:rsidRPr="00C17BDE">
              <w:rPr>
                <w:b/>
                <w:bCs/>
              </w:rPr>
              <w:t>I can collect documents and evidence that show I have undertaken these tasks</w:t>
            </w:r>
          </w:p>
          <w:p w14:paraId="6C3F7353" w14:textId="77777777" w:rsidR="008804B5" w:rsidRPr="00620271" w:rsidRDefault="008804B5" w:rsidP="00854AF1">
            <w:pPr>
              <w:rPr>
                <w:b/>
                <w:bCs/>
              </w:rPr>
            </w:pPr>
            <w:r>
              <w:rPr>
                <w:b/>
                <w:bCs/>
              </w:rPr>
              <w:t>(2 points)</w:t>
            </w:r>
          </w:p>
        </w:tc>
        <w:tc>
          <w:tcPr>
            <w:tcW w:w="1392" w:type="dxa"/>
          </w:tcPr>
          <w:p w14:paraId="59383927" w14:textId="77777777" w:rsidR="008804B5" w:rsidRPr="00C17BDE" w:rsidRDefault="008804B5" w:rsidP="00854AF1">
            <w:pPr>
              <w:rPr>
                <w:b/>
                <w:bCs/>
              </w:rPr>
            </w:pPr>
            <w:r>
              <w:rPr>
                <w:b/>
                <w:bCs/>
              </w:rPr>
              <w:t>Total number of points</w:t>
            </w:r>
          </w:p>
        </w:tc>
      </w:tr>
      <w:tr w:rsidR="008804B5" w14:paraId="508294BA" w14:textId="77777777" w:rsidTr="00854AF1">
        <w:tc>
          <w:tcPr>
            <w:tcW w:w="2912" w:type="dxa"/>
          </w:tcPr>
          <w:p w14:paraId="4E57FF92" w14:textId="77777777" w:rsidR="008804B5" w:rsidRDefault="008804B5" w:rsidP="00854AF1">
            <w:r>
              <w:t xml:space="preserve">I have </w:t>
            </w:r>
            <w:r w:rsidRPr="006033E2">
              <w:t>develop</w:t>
            </w:r>
            <w:r>
              <w:t>ed</w:t>
            </w:r>
            <w:r w:rsidRPr="006033E2">
              <w:t xml:space="preserve"> or critically analyse</w:t>
            </w:r>
            <w:r>
              <w:t>d</w:t>
            </w:r>
            <w:r w:rsidRPr="006033E2">
              <w:t xml:space="preserve"> a policy and procedures framework for recruitment, selection and induction</w:t>
            </w:r>
            <w:r>
              <w:t xml:space="preserve"> and ensured that it complied </w:t>
            </w:r>
            <w:r w:rsidRPr="006033E2">
              <w:t>with relevant legislation and organisational requirements.</w:t>
            </w:r>
          </w:p>
        </w:tc>
        <w:tc>
          <w:tcPr>
            <w:tcW w:w="1431" w:type="dxa"/>
          </w:tcPr>
          <w:p w14:paraId="20F45723" w14:textId="77777777" w:rsidR="008804B5" w:rsidRDefault="008804B5" w:rsidP="00854AF1"/>
        </w:tc>
        <w:tc>
          <w:tcPr>
            <w:tcW w:w="1325" w:type="dxa"/>
          </w:tcPr>
          <w:p w14:paraId="58BF9E0C" w14:textId="77777777" w:rsidR="008804B5" w:rsidRDefault="008804B5" w:rsidP="00854AF1"/>
        </w:tc>
        <w:tc>
          <w:tcPr>
            <w:tcW w:w="1956" w:type="dxa"/>
          </w:tcPr>
          <w:p w14:paraId="4A1F2560" w14:textId="77777777" w:rsidR="008804B5" w:rsidRDefault="008804B5" w:rsidP="00854AF1"/>
        </w:tc>
        <w:tc>
          <w:tcPr>
            <w:tcW w:w="1392" w:type="dxa"/>
          </w:tcPr>
          <w:p w14:paraId="27E9A6BF" w14:textId="77777777" w:rsidR="008804B5" w:rsidRDefault="008804B5" w:rsidP="00854AF1"/>
        </w:tc>
        <w:tc>
          <w:tcPr>
            <w:tcW w:w="1392" w:type="dxa"/>
          </w:tcPr>
          <w:p w14:paraId="49AEC32E" w14:textId="77777777" w:rsidR="008804B5" w:rsidRDefault="008804B5" w:rsidP="00854AF1"/>
        </w:tc>
      </w:tr>
      <w:tr w:rsidR="008804B5" w14:paraId="62A086D1" w14:textId="77777777" w:rsidTr="00854AF1">
        <w:tc>
          <w:tcPr>
            <w:tcW w:w="2912" w:type="dxa"/>
          </w:tcPr>
          <w:p w14:paraId="3C907551" w14:textId="77777777" w:rsidR="008804B5" w:rsidRDefault="008804B5" w:rsidP="00854AF1">
            <w:r>
              <w:t xml:space="preserve">I have </w:t>
            </w:r>
            <w:r w:rsidRPr="006033E2">
              <w:t>identif</w:t>
            </w:r>
            <w:r>
              <w:t>ied</w:t>
            </w:r>
            <w:r w:rsidRPr="006033E2">
              <w:t xml:space="preserve"> the need for recruitment</w:t>
            </w:r>
            <w:r>
              <w:t xml:space="preserve"> and d</w:t>
            </w:r>
            <w:r w:rsidRPr="002530AD">
              <w:t>etermine</w:t>
            </w:r>
            <w:r>
              <w:t>d</w:t>
            </w:r>
            <w:r w:rsidRPr="002530AD">
              <w:t xml:space="preserve"> future human resource needs in collaboration with relevant managers and </w:t>
            </w:r>
            <w:r>
              <w:t>departments within an organisation.</w:t>
            </w:r>
          </w:p>
        </w:tc>
        <w:tc>
          <w:tcPr>
            <w:tcW w:w="1431" w:type="dxa"/>
          </w:tcPr>
          <w:p w14:paraId="0CF184C9" w14:textId="77777777" w:rsidR="008804B5" w:rsidRDefault="008804B5" w:rsidP="00854AF1"/>
        </w:tc>
        <w:tc>
          <w:tcPr>
            <w:tcW w:w="1325" w:type="dxa"/>
          </w:tcPr>
          <w:p w14:paraId="287FDD20" w14:textId="77777777" w:rsidR="008804B5" w:rsidRDefault="008804B5" w:rsidP="00854AF1"/>
        </w:tc>
        <w:tc>
          <w:tcPr>
            <w:tcW w:w="1956" w:type="dxa"/>
          </w:tcPr>
          <w:p w14:paraId="4C52E0C0" w14:textId="77777777" w:rsidR="008804B5" w:rsidRDefault="008804B5" w:rsidP="00854AF1"/>
        </w:tc>
        <w:tc>
          <w:tcPr>
            <w:tcW w:w="1392" w:type="dxa"/>
          </w:tcPr>
          <w:p w14:paraId="22851492" w14:textId="77777777" w:rsidR="008804B5" w:rsidRDefault="008804B5" w:rsidP="00854AF1"/>
        </w:tc>
        <w:tc>
          <w:tcPr>
            <w:tcW w:w="1392" w:type="dxa"/>
          </w:tcPr>
          <w:p w14:paraId="6672F150" w14:textId="77777777" w:rsidR="008804B5" w:rsidRDefault="008804B5" w:rsidP="00854AF1"/>
        </w:tc>
      </w:tr>
      <w:tr w:rsidR="008804B5" w14:paraId="0B8E0EEE" w14:textId="77777777" w:rsidTr="00854AF1">
        <w:tc>
          <w:tcPr>
            <w:tcW w:w="2912" w:type="dxa"/>
          </w:tcPr>
          <w:p w14:paraId="4360EA53" w14:textId="77777777" w:rsidR="008804B5" w:rsidRPr="00212219" w:rsidRDefault="008804B5" w:rsidP="00854AF1">
            <w:r>
              <w:t xml:space="preserve">I have </w:t>
            </w:r>
            <w:r w:rsidRPr="006033E2">
              <w:t>prepare</w:t>
            </w:r>
            <w:r>
              <w:t>d</w:t>
            </w:r>
            <w:r w:rsidRPr="006033E2">
              <w:t xml:space="preserve"> and oversee</w:t>
            </w:r>
            <w:r>
              <w:t xml:space="preserve">n the development of </w:t>
            </w:r>
            <w:r w:rsidRPr="006033E2">
              <w:lastRenderedPageBreak/>
              <w:t>appropriate documentation required for recruitment</w:t>
            </w:r>
            <w:r>
              <w:t xml:space="preserve"> including position descriptions and person specifications.</w:t>
            </w:r>
          </w:p>
        </w:tc>
        <w:tc>
          <w:tcPr>
            <w:tcW w:w="1431" w:type="dxa"/>
          </w:tcPr>
          <w:p w14:paraId="780A494A" w14:textId="77777777" w:rsidR="008804B5" w:rsidRDefault="008804B5" w:rsidP="00854AF1"/>
        </w:tc>
        <w:tc>
          <w:tcPr>
            <w:tcW w:w="1325" w:type="dxa"/>
          </w:tcPr>
          <w:p w14:paraId="3DAAA59A" w14:textId="77777777" w:rsidR="008804B5" w:rsidRDefault="008804B5" w:rsidP="00854AF1"/>
        </w:tc>
        <w:tc>
          <w:tcPr>
            <w:tcW w:w="1956" w:type="dxa"/>
          </w:tcPr>
          <w:p w14:paraId="569FD963" w14:textId="77777777" w:rsidR="008804B5" w:rsidRDefault="008804B5" w:rsidP="00854AF1"/>
        </w:tc>
        <w:tc>
          <w:tcPr>
            <w:tcW w:w="1392" w:type="dxa"/>
          </w:tcPr>
          <w:p w14:paraId="4D63A001" w14:textId="77777777" w:rsidR="008804B5" w:rsidRDefault="008804B5" w:rsidP="00854AF1"/>
        </w:tc>
        <w:tc>
          <w:tcPr>
            <w:tcW w:w="1392" w:type="dxa"/>
          </w:tcPr>
          <w:p w14:paraId="01FE1591" w14:textId="77777777" w:rsidR="008804B5" w:rsidRDefault="008804B5" w:rsidP="00854AF1"/>
        </w:tc>
      </w:tr>
      <w:tr w:rsidR="008804B5" w14:paraId="1BB450BB" w14:textId="77777777" w:rsidTr="00854AF1">
        <w:tc>
          <w:tcPr>
            <w:tcW w:w="2912" w:type="dxa"/>
          </w:tcPr>
          <w:p w14:paraId="63DF7D3A" w14:textId="77777777" w:rsidR="008804B5" w:rsidRPr="00212219" w:rsidRDefault="008804B5" w:rsidP="00854AF1">
            <w:r>
              <w:t xml:space="preserve">I have </w:t>
            </w:r>
            <w:r w:rsidRPr="006033E2">
              <w:t>select</w:t>
            </w:r>
            <w:r>
              <w:t>ed</w:t>
            </w:r>
            <w:r w:rsidRPr="006033E2">
              <w:t xml:space="preserve"> and advise</w:t>
            </w:r>
            <w:r>
              <w:t>d</w:t>
            </w:r>
            <w:r w:rsidRPr="006033E2">
              <w:t xml:space="preserve"> job applicants appropriately</w:t>
            </w:r>
            <w:r>
              <w:t>.</w:t>
            </w:r>
          </w:p>
        </w:tc>
        <w:tc>
          <w:tcPr>
            <w:tcW w:w="1431" w:type="dxa"/>
          </w:tcPr>
          <w:p w14:paraId="0FD416D2" w14:textId="77777777" w:rsidR="008804B5" w:rsidRDefault="008804B5" w:rsidP="00854AF1"/>
        </w:tc>
        <w:tc>
          <w:tcPr>
            <w:tcW w:w="1325" w:type="dxa"/>
          </w:tcPr>
          <w:p w14:paraId="567C2B0A" w14:textId="77777777" w:rsidR="008804B5" w:rsidRDefault="008804B5" w:rsidP="00854AF1"/>
        </w:tc>
        <w:tc>
          <w:tcPr>
            <w:tcW w:w="1956" w:type="dxa"/>
          </w:tcPr>
          <w:p w14:paraId="748BF3AC" w14:textId="77777777" w:rsidR="008804B5" w:rsidRDefault="008804B5" w:rsidP="00854AF1"/>
        </w:tc>
        <w:tc>
          <w:tcPr>
            <w:tcW w:w="1392" w:type="dxa"/>
          </w:tcPr>
          <w:p w14:paraId="381013E8" w14:textId="77777777" w:rsidR="008804B5" w:rsidRDefault="008804B5" w:rsidP="00854AF1"/>
        </w:tc>
        <w:tc>
          <w:tcPr>
            <w:tcW w:w="1392" w:type="dxa"/>
          </w:tcPr>
          <w:p w14:paraId="5BD88006" w14:textId="77777777" w:rsidR="008804B5" w:rsidRDefault="008804B5" w:rsidP="00854AF1"/>
        </w:tc>
      </w:tr>
      <w:tr w:rsidR="008804B5" w14:paraId="71A29AAA" w14:textId="77777777" w:rsidTr="00854AF1">
        <w:tc>
          <w:tcPr>
            <w:tcW w:w="2912" w:type="dxa"/>
          </w:tcPr>
          <w:p w14:paraId="6F89D4A5" w14:textId="77777777" w:rsidR="008804B5" w:rsidRDefault="008804B5" w:rsidP="00854AF1">
            <w:r>
              <w:t>I have e</w:t>
            </w:r>
            <w:r w:rsidRPr="002530AD">
              <w:t>nsure</w:t>
            </w:r>
            <w:r>
              <w:t>d</w:t>
            </w:r>
            <w:r w:rsidRPr="002530AD">
              <w:t xml:space="preserve"> job offers and contracts of employment are executed promptly, and new appointments are provided with advice about salary, terms and conditions</w:t>
            </w:r>
            <w:r>
              <w:t>.</w:t>
            </w:r>
          </w:p>
        </w:tc>
        <w:tc>
          <w:tcPr>
            <w:tcW w:w="1431" w:type="dxa"/>
          </w:tcPr>
          <w:p w14:paraId="15AFBF6C" w14:textId="77777777" w:rsidR="008804B5" w:rsidRDefault="008804B5" w:rsidP="00854AF1"/>
        </w:tc>
        <w:tc>
          <w:tcPr>
            <w:tcW w:w="1325" w:type="dxa"/>
          </w:tcPr>
          <w:p w14:paraId="124F40EB" w14:textId="77777777" w:rsidR="008804B5" w:rsidRDefault="008804B5" w:rsidP="00854AF1"/>
        </w:tc>
        <w:tc>
          <w:tcPr>
            <w:tcW w:w="1956" w:type="dxa"/>
          </w:tcPr>
          <w:p w14:paraId="057A3112" w14:textId="77777777" w:rsidR="008804B5" w:rsidRDefault="008804B5" w:rsidP="00854AF1"/>
        </w:tc>
        <w:tc>
          <w:tcPr>
            <w:tcW w:w="1392" w:type="dxa"/>
          </w:tcPr>
          <w:p w14:paraId="3BB92DC5" w14:textId="77777777" w:rsidR="008804B5" w:rsidRDefault="008804B5" w:rsidP="00854AF1"/>
        </w:tc>
        <w:tc>
          <w:tcPr>
            <w:tcW w:w="1392" w:type="dxa"/>
          </w:tcPr>
          <w:p w14:paraId="4A1DBB2D" w14:textId="77777777" w:rsidR="008804B5" w:rsidRDefault="008804B5" w:rsidP="00854AF1"/>
        </w:tc>
      </w:tr>
      <w:tr w:rsidR="008804B5" w14:paraId="68B53A29" w14:textId="77777777" w:rsidTr="00854AF1">
        <w:tc>
          <w:tcPr>
            <w:tcW w:w="2912" w:type="dxa"/>
          </w:tcPr>
          <w:p w14:paraId="06146C7D" w14:textId="77777777" w:rsidR="008804B5" w:rsidRPr="00620271" w:rsidRDefault="008804B5" w:rsidP="00854AF1">
            <w:r>
              <w:t xml:space="preserve">I have </w:t>
            </w:r>
            <w:r w:rsidRPr="006033E2">
              <w:t>manage</w:t>
            </w:r>
            <w:r>
              <w:t>d</w:t>
            </w:r>
            <w:r w:rsidRPr="006033E2">
              <w:t xml:space="preserve"> the induction process</w:t>
            </w:r>
            <w:r>
              <w:t xml:space="preserve"> including providing persons involved in inductions with training.</w:t>
            </w:r>
          </w:p>
        </w:tc>
        <w:tc>
          <w:tcPr>
            <w:tcW w:w="1431" w:type="dxa"/>
          </w:tcPr>
          <w:p w14:paraId="5892AD48" w14:textId="77777777" w:rsidR="008804B5" w:rsidRDefault="008804B5" w:rsidP="00854AF1"/>
        </w:tc>
        <w:tc>
          <w:tcPr>
            <w:tcW w:w="1325" w:type="dxa"/>
          </w:tcPr>
          <w:p w14:paraId="0E0E9400" w14:textId="77777777" w:rsidR="008804B5" w:rsidRDefault="008804B5" w:rsidP="00854AF1"/>
        </w:tc>
        <w:tc>
          <w:tcPr>
            <w:tcW w:w="1956" w:type="dxa"/>
          </w:tcPr>
          <w:p w14:paraId="60508C9B" w14:textId="77777777" w:rsidR="008804B5" w:rsidRDefault="008804B5" w:rsidP="00854AF1"/>
        </w:tc>
        <w:tc>
          <w:tcPr>
            <w:tcW w:w="1392" w:type="dxa"/>
          </w:tcPr>
          <w:p w14:paraId="0D2EF087" w14:textId="77777777" w:rsidR="008804B5" w:rsidRDefault="008804B5" w:rsidP="00854AF1"/>
        </w:tc>
        <w:tc>
          <w:tcPr>
            <w:tcW w:w="1392" w:type="dxa"/>
          </w:tcPr>
          <w:p w14:paraId="5CCE12D4" w14:textId="77777777" w:rsidR="008804B5" w:rsidRDefault="008804B5" w:rsidP="00854AF1"/>
        </w:tc>
      </w:tr>
      <w:tr w:rsidR="008804B5" w14:paraId="140D259C" w14:textId="77777777" w:rsidTr="00854AF1">
        <w:tc>
          <w:tcPr>
            <w:tcW w:w="2912" w:type="dxa"/>
          </w:tcPr>
          <w:p w14:paraId="0B852D5C" w14:textId="77777777" w:rsidR="008804B5" w:rsidRPr="00620271" w:rsidRDefault="008804B5" w:rsidP="00854AF1">
            <w:r>
              <w:t>I have o</w:t>
            </w:r>
            <w:r w:rsidRPr="002530AD">
              <w:t>versee</w:t>
            </w:r>
            <w:r>
              <w:t>n the</w:t>
            </w:r>
            <w:r w:rsidRPr="002530AD">
              <w:t xml:space="preserve"> management of probationary employees and provide</w:t>
            </w:r>
            <w:r>
              <w:t>d</w:t>
            </w:r>
            <w:r w:rsidRPr="002530AD">
              <w:t xml:space="preserve"> them with feedback until their employment is confirmed or terminated</w:t>
            </w:r>
            <w:r>
              <w:t>.</w:t>
            </w:r>
          </w:p>
        </w:tc>
        <w:tc>
          <w:tcPr>
            <w:tcW w:w="1431" w:type="dxa"/>
          </w:tcPr>
          <w:p w14:paraId="0F29DC92" w14:textId="77777777" w:rsidR="008804B5" w:rsidRDefault="008804B5" w:rsidP="00854AF1"/>
        </w:tc>
        <w:tc>
          <w:tcPr>
            <w:tcW w:w="1325" w:type="dxa"/>
          </w:tcPr>
          <w:p w14:paraId="53FF7EB7" w14:textId="77777777" w:rsidR="008804B5" w:rsidRDefault="008804B5" w:rsidP="00854AF1"/>
        </w:tc>
        <w:tc>
          <w:tcPr>
            <w:tcW w:w="1956" w:type="dxa"/>
          </w:tcPr>
          <w:p w14:paraId="0BAD1CBB" w14:textId="77777777" w:rsidR="008804B5" w:rsidRDefault="008804B5" w:rsidP="00854AF1"/>
        </w:tc>
        <w:tc>
          <w:tcPr>
            <w:tcW w:w="1392" w:type="dxa"/>
          </w:tcPr>
          <w:p w14:paraId="0B33FB24" w14:textId="77777777" w:rsidR="008804B5" w:rsidRDefault="008804B5" w:rsidP="00854AF1"/>
        </w:tc>
        <w:tc>
          <w:tcPr>
            <w:tcW w:w="1392" w:type="dxa"/>
          </w:tcPr>
          <w:p w14:paraId="6436594F" w14:textId="77777777" w:rsidR="008804B5" w:rsidRDefault="008804B5" w:rsidP="00854AF1"/>
        </w:tc>
      </w:tr>
      <w:tr w:rsidR="008804B5" w14:paraId="4F32BCB4" w14:textId="77777777" w:rsidTr="00854AF1">
        <w:tc>
          <w:tcPr>
            <w:tcW w:w="2912" w:type="dxa"/>
          </w:tcPr>
          <w:p w14:paraId="57689974" w14:textId="77777777" w:rsidR="008804B5" w:rsidRDefault="008804B5" w:rsidP="00854AF1">
            <w:r>
              <w:lastRenderedPageBreak/>
              <w:t>I have o</w:t>
            </w:r>
            <w:r w:rsidRPr="002530AD">
              <w:t>btain</w:t>
            </w:r>
            <w:r>
              <w:t>ed</w:t>
            </w:r>
            <w:r w:rsidRPr="002530AD">
              <w:t xml:space="preserve"> feedback from participants and relevant managers on extent induction process is meeting its objectives</w:t>
            </w:r>
            <w:r>
              <w:t xml:space="preserve"> and made refinements as required.</w:t>
            </w:r>
          </w:p>
        </w:tc>
        <w:tc>
          <w:tcPr>
            <w:tcW w:w="1431" w:type="dxa"/>
          </w:tcPr>
          <w:p w14:paraId="62D3D16D" w14:textId="77777777" w:rsidR="008804B5" w:rsidRDefault="008804B5" w:rsidP="00854AF1"/>
        </w:tc>
        <w:tc>
          <w:tcPr>
            <w:tcW w:w="1325" w:type="dxa"/>
          </w:tcPr>
          <w:p w14:paraId="73163E14" w14:textId="77777777" w:rsidR="008804B5" w:rsidRDefault="008804B5" w:rsidP="00854AF1"/>
        </w:tc>
        <w:tc>
          <w:tcPr>
            <w:tcW w:w="1956" w:type="dxa"/>
          </w:tcPr>
          <w:p w14:paraId="37586C4B" w14:textId="77777777" w:rsidR="008804B5" w:rsidRDefault="008804B5" w:rsidP="00854AF1"/>
        </w:tc>
        <w:tc>
          <w:tcPr>
            <w:tcW w:w="1392" w:type="dxa"/>
          </w:tcPr>
          <w:p w14:paraId="563F49CB" w14:textId="77777777" w:rsidR="008804B5" w:rsidRDefault="008804B5" w:rsidP="00854AF1"/>
        </w:tc>
        <w:tc>
          <w:tcPr>
            <w:tcW w:w="1392" w:type="dxa"/>
          </w:tcPr>
          <w:p w14:paraId="54FED4B3" w14:textId="77777777" w:rsidR="008804B5" w:rsidRDefault="008804B5" w:rsidP="00854AF1"/>
        </w:tc>
      </w:tr>
    </w:tbl>
    <w:p w14:paraId="687E31E2" w14:textId="77777777" w:rsidR="008804B5" w:rsidRDefault="008804B5" w:rsidP="008804B5"/>
    <w:p w14:paraId="4C4CABE7" w14:textId="77777777" w:rsidR="008804B5" w:rsidRDefault="008804B5" w:rsidP="008804B5"/>
    <w:p w14:paraId="18A1AC25" w14:textId="2D2E05BF" w:rsidR="008804B5" w:rsidRDefault="008804B5" w:rsidP="008804B5"/>
    <w:p w14:paraId="599F4654" w14:textId="4E59EB77" w:rsidR="008804B5" w:rsidRDefault="008804B5" w:rsidP="008804B5"/>
    <w:p w14:paraId="7F39BBF7" w14:textId="77777777"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29"/>
      <w:r>
        <w:br w:type="page"/>
      </w:r>
    </w:p>
    <w:p w14:paraId="027AF285" w14:textId="0D8D426B" w:rsidR="008804B5" w:rsidRPr="00F418ED" w:rsidRDefault="008804B5" w:rsidP="008804B5">
      <w:pPr>
        <w:pStyle w:val="Heading1"/>
      </w:pPr>
      <w:r w:rsidRPr="00F418ED">
        <w:lastRenderedPageBreak/>
        <w:t>BSBHRM405 Support the recruitment, selection and induction of staff</w:t>
      </w:r>
      <w:bookmarkEnd w:id="10"/>
    </w:p>
    <w:p w14:paraId="144B8ED8" w14:textId="6DCC73A0" w:rsidR="008804B5" w:rsidRDefault="008804B5" w:rsidP="008804B5">
      <w:pPr>
        <w:spacing w:after="160" w:line="259" w:lineRule="auto"/>
      </w:pPr>
      <w:r>
        <w:t>This unit describes the skills and knowledge required to execute tasks associated with the recruitment cycle and apply in-depth knowledge of the work of the organisation, and how recruitment and selection practices fit with other human resources functions. This unit applies to individuals who support recruitment, selection and induction functions under the direction of a human resource manager.</w:t>
      </w:r>
    </w:p>
    <w:p w14:paraId="31B3B3C9" w14:textId="77777777" w:rsidR="008804B5" w:rsidRDefault="008804B5" w:rsidP="008804B5"/>
    <w:tbl>
      <w:tblPr>
        <w:tblStyle w:val="TableGrid"/>
        <w:tblW w:w="0" w:type="auto"/>
        <w:tblLook w:val="04A0" w:firstRow="1" w:lastRow="0" w:firstColumn="1" w:lastColumn="0" w:noHBand="0" w:noVBand="1"/>
      </w:tblPr>
      <w:tblGrid>
        <w:gridCol w:w="2198"/>
        <w:gridCol w:w="1360"/>
        <w:gridCol w:w="1322"/>
        <w:gridCol w:w="1585"/>
        <w:gridCol w:w="1382"/>
        <w:gridCol w:w="1162"/>
      </w:tblGrid>
      <w:tr w:rsidR="008804B5" w14:paraId="6F9AC4B4" w14:textId="77777777" w:rsidTr="00854AF1">
        <w:trPr>
          <w:tblHeader/>
        </w:trPr>
        <w:tc>
          <w:tcPr>
            <w:tcW w:w="2912" w:type="dxa"/>
          </w:tcPr>
          <w:p w14:paraId="5604EC27" w14:textId="77777777" w:rsidR="008804B5" w:rsidRDefault="008804B5" w:rsidP="00854AF1"/>
        </w:tc>
        <w:tc>
          <w:tcPr>
            <w:tcW w:w="1431" w:type="dxa"/>
          </w:tcPr>
          <w:p w14:paraId="15E46E9C" w14:textId="77777777" w:rsidR="008804B5" w:rsidRDefault="008804B5" w:rsidP="00854AF1">
            <w:pPr>
              <w:rPr>
                <w:b/>
                <w:bCs/>
              </w:rPr>
            </w:pPr>
            <w:r w:rsidRPr="00C17BDE">
              <w:rPr>
                <w:b/>
                <w:bCs/>
              </w:rPr>
              <w:t>I have skills and knowledge in this area</w:t>
            </w:r>
          </w:p>
          <w:p w14:paraId="7774135C" w14:textId="77777777" w:rsidR="008804B5" w:rsidRPr="00620271" w:rsidRDefault="008804B5" w:rsidP="00854AF1">
            <w:pPr>
              <w:rPr>
                <w:b/>
                <w:bCs/>
              </w:rPr>
            </w:pPr>
            <w:r>
              <w:rPr>
                <w:b/>
                <w:bCs/>
              </w:rPr>
              <w:t>(1 point)</w:t>
            </w:r>
          </w:p>
        </w:tc>
        <w:tc>
          <w:tcPr>
            <w:tcW w:w="1325" w:type="dxa"/>
          </w:tcPr>
          <w:p w14:paraId="3B17B592"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79D7357" w14:textId="77777777" w:rsidR="008804B5" w:rsidRPr="00C17BDE" w:rsidRDefault="008804B5" w:rsidP="00854AF1">
            <w:pPr>
              <w:rPr>
                <w:b/>
                <w:bCs/>
              </w:rPr>
            </w:pPr>
            <w:r w:rsidRPr="00C17BDE">
              <w:rPr>
                <w:b/>
                <w:bCs/>
              </w:rPr>
              <w:t>I have performed these tasks:</w:t>
            </w:r>
          </w:p>
          <w:p w14:paraId="0E5E8728" w14:textId="77777777" w:rsidR="008804B5" w:rsidRPr="007C797B" w:rsidRDefault="008804B5" w:rsidP="00854AF1">
            <w:pPr>
              <w:rPr>
                <w:b/>
                <w:bCs/>
              </w:rPr>
            </w:pPr>
            <w:r w:rsidRPr="007C797B">
              <w:rPr>
                <w:b/>
                <w:bCs/>
              </w:rPr>
              <w:t>Rarely = 1 point</w:t>
            </w:r>
          </w:p>
          <w:p w14:paraId="5B73C5FF" w14:textId="77777777" w:rsidR="008804B5" w:rsidRPr="007C797B" w:rsidRDefault="008804B5" w:rsidP="00854AF1">
            <w:pPr>
              <w:rPr>
                <w:b/>
                <w:bCs/>
              </w:rPr>
            </w:pPr>
            <w:r w:rsidRPr="007C797B">
              <w:rPr>
                <w:b/>
                <w:bCs/>
              </w:rPr>
              <w:t>Sometimes</w:t>
            </w:r>
            <w:r>
              <w:rPr>
                <w:b/>
                <w:bCs/>
              </w:rPr>
              <w:t xml:space="preserve"> = 2 points</w:t>
            </w:r>
          </w:p>
          <w:p w14:paraId="037FB7E2" w14:textId="77777777" w:rsidR="008804B5" w:rsidRPr="007C797B" w:rsidRDefault="008804B5" w:rsidP="00854AF1">
            <w:pPr>
              <w:rPr>
                <w:b/>
                <w:bCs/>
              </w:rPr>
            </w:pPr>
            <w:r w:rsidRPr="007C797B">
              <w:rPr>
                <w:b/>
                <w:bCs/>
              </w:rPr>
              <w:t>Frequently = 3 points</w:t>
            </w:r>
          </w:p>
        </w:tc>
        <w:tc>
          <w:tcPr>
            <w:tcW w:w="1392" w:type="dxa"/>
          </w:tcPr>
          <w:p w14:paraId="55BE1053" w14:textId="77777777" w:rsidR="008804B5" w:rsidRDefault="008804B5" w:rsidP="00854AF1">
            <w:pPr>
              <w:rPr>
                <w:b/>
                <w:bCs/>
              </w:rPr>
            </w:pPr>
            <w:r w:rsidRPr="00C17BDE">
              <w:rPr>
                <w:b/>
                <w:bCs/>
              </w:rPr>
              <w:t>I can collect documents and evidence that show I have undertaken these tasks</w:t>
            </w:r>
          </w:p>
          <w:p w14:paraId="778514F8" w14:textId="77777777" w:rsidR="008804B5" w:rsidRPr="00620271" w:rsidRDefault="008804B5" w:rsidP="00854AF1">
            <w:pPr>
              <w:rPr>
                <w:b/>
                <w:bCs/>
              </w:rPr>
            </w:pPr>
            <w:r>
              <w:rPr>
                <w:b/>
                <w:bCs/>
              </w:rPr>
              <w:t>(2 points)</w:t>
            </w:r>
          </w:p>
        </w:tc>
        <w:tc>
          <w:tcPr>
            <w:tcW w:w="1392" w:type="dxa"/>
          </w:tcPr>
          <w:p w14:paraId="47825F9C" w14:textId="77777777" w:rsidR="008804B5" w:rsidRPr="00C17BDE" w:rsidRDefault="008804B5" w:rsidP="00854AF1">
            <w:pPr>
              <w:rPr>
                <w:b/>
                <w:bCs/>
              </w:rPr>
            </w:pPr>
            <w:r>
              <w:rPr>
                <w:b/>
                <w:bCs/>
              </w:rPr>
              <w:t>Total number of points</w:t>
            </w:r>
          </w:p>
        </w:tc>
      </w:tr>
      <w:tr w:rsidR="008804B5" w14:paraId="73BB8103" w14:textId="77777777" w:rsidTr="00854AF1">
        <w:tc>
          <w:tcPr>
            <w:tcW w:w="2912" w:type="dxa"/>
          </w:tcPr>
          <w:p w14:paraId="1F790FD9" w14:textId="77777777" w:rsidR="008804B5" w:rsidRDefault="008804B5" w:rsidP="00854AF1">
            <w:r>
              <w:t xml:space="preserve">I have </w:t>
            </w:r>
            <w:r w:rsidRPr="001D0FD1">
              <w:t>prepare</w:t>
            </w:r>
            <w:r>
              <w:t>d</w:t>
            </w:r>
            <w:r w:rsidRPr="001D0FD1">
              <w:t xml:space="preserve"> job descriptions</w:t>
            </w:r>
            <w:r>
              <w:t xml:space="preserve"> </w:t>
            </w:r>
            <w:r w:rsidRPr="00753817">
              <w:t>that accurately reflect the role requirements, according to organisational policies and procedures, legislation, codes, national standards and work health and safety (WHS) considerations</w:t>
            </w:r>
            <w:r>
              <w:t>.</w:t>
            </w:r>
          </w:p>
        </w:tc>
        <w:tc>
          <w:tcPr>
            <w:tcW w:w="1431" w:type="dxa"/>
          </w:tcPr>
          <w:p w14:paraId="0261C563" w14:textId="77777777" w:rsidR="008804B5" w:rsidRDefault="008804B5" w:rsidP="00854AF1"/>
        </w:tc>
        <w:tc>
          <w:tcPr>
            <w:tcW w:w="1325" w:type="dxa"/>
          </w:tcPr>
          <w:p w14:paraId="7BDE1A5D" w14:textId="77777777" w:rsidR="008804B5" w:rsidRDefault="008804B5" w:rsidP="00854AF1"/>
        </w:tc>
        <w:tc>
          <w:tcPr>
            <w:tcW w:w="1956" w:type="dxa"/>
          </w:tcPr>
          <w:p w14:paraId="12A652DB" w14:textId="77777777" w:rsidR="008804B5" w:rsidRDefault="008804B5" w:rsidP="00854AF1"/>
        </w:tc>
        <w:tc>
          <w:tcPr>
            <w:tcW w:w="1392" w:type="dxa"/>
          </w:tcPr>
          <w:p w14:paraId="11C569B6" w14:textId="77777777" w:rsidR="008804B5" w:rsidRDefault="008804B5" w:rsidP="00854AF1"/>
        </w:tc>
        <w:tc>
          <w:tcPr>
            <w:tcW w:w="1392" w:type="dxa"/>
          </w:tcPr>
          <w:p w14:paraId="5D752FE6" w14:textId="77777777" w:rsidR="008804B5" w:rsidRDefault="008804B5" w:rsidP="00854AF1"/>
        </w:tc>
      </w:tr>
      <w:tr w:rsidR="008804B5" w14:paraId="171BC4F7" w14:textId="77777777" w:rsidTr="00854AF1">
        <w:tc>
          <w:tcPr>
            <w:tcW w:w="2912" w:type="dxa"/>
          </w:tcPr>
          <w:p w14:paraId="7B5156F5" w14:textId="77777777" w:rsidR="008804B5" w:rsidRDefault="008804B5" w:rsidP="00854AF1">
            <w:r>
              <w:t xml:space="preserve">I have </w:t>
            </w:r>
            <w:r w:rsidRPr="001D0FD1">
              <w:t>use</w:t>
            </w:r>
            <w:r>
              <w:t>d</w:t>
            </w:r>
            <w:r w:rsidRPr="001D0FD1">
              <w:t xml:space="preserve"> job descriptions to support sourcing, selecting and appointing suitable staff</w:t>
            </w:r>
          </w:p>
        </w:tc>
        <w:tc>
          <w:tcPr>
            <w:tcW w:w="1431" w:type="dxa"/>
          </w:tcPr>
          <w:p w14:paraId="7A81F368" w14:textId="77777777" w:rsidR="008804B5" w:rsidRDefault="008804B5" w:rsidP="00854AF1"/>
        </w:tc>
        <w:tc>
          <w:tcPr>
            <w:tcW w:w="1325" w:type="dxa"/>
          </w:tcPr>
          <w:p w14:paraId="6663C71A" w14:textId="77777777" w:rsidR="008804B5" w:rsidRDefault="008804B5" w:rsidP="00854AF1"/>
        </w:tc>
        <w:tc>
          <w:tcPr>
            <w:tcW w:w="1956" w:type="dxa"/>
          </w:tcPr>
          <w:p w14:paraId="1CDA270F" w14:textId="77777777" w:rsidR="008804B5" w:rsidRDefault="008804B5" w:rsidP="00854AF1"/>
        </w:tc>
        <w:tc>
          <w:tcPr>
            <w:tcW w:w="1392" w:type="dxa"/>
          </w:tcPr>
          <w:p w14:paraId="78193287" w14:textId="77777777" w:rsidR="008804B5" w:rsidRDefault="008804B5" w:rsidP="00854AF1"/>
        </w:tc>
        <w:tc>
          <w:tcPr>
            <w:tcW w:w="1392" w:type="dxa"/>
          </w:tcPr>
          <w:p w14:paraId="79B45B34" w14:textId="77777777" w:rsidR="008804B5" w:rsidRDefault="008804B5" w:rsidP="00854AF1"/>
        </w:tc>
      </w:tr>
      <w:tr w:rsidR="008804B5" w14:paraId="07599D17" w14:textId="77777777" w:rsidTr="00854AF1">
        <w:tc>
          <w:tcPr>
            <w:tcW w:w="2912" w:type="dxa"/>
          </w:tcPr>
          <w:p w14:paraId="1F6000F0" w14:textId="77777777" w:rsidR="008804B5" w:rsidRPr="00212219" w:rsidRDefault="008804B5" w:rsidP="00854AF1">
            <w:r>
              <w:t xml:space="preserve">I have </w:t>
            </w:r>
            <w:r w:rsidRPr="001D0FD1">
              <w:t>use</w:t>
            </w:r>
            <w:r>
              <w:t>d</w:t>
            </w:r>
            <w:r w:rsidRPr="001D0FD1">
              <w:t xml:space="preserve"> different advertising channels to promote vacancies and/or establish a </w:t>
            </w:r>
            <w:r w:rsidRPr="001D0FD1">
              <w:lastRenderedPageBreak/>
              <w:t>potential talent pool</w:t>
            </w:r>
          </w:p>
        </w:tc>
        <w:tc>
          <w:tcPr>
            <w:tcW w:w="1431" w:type="dxa"/>
          </w:tcPr>
          <w:p w14:paraId="4110BC6C" w14:textId="77777777" w:rsidR="008804B5" w:rsidRDefault="008804B5" w:rsidP="00854AF1"/>
        </w:tc>
        <w:tc>
          <w:tcPr>
            <w:tcW w:w="1325" w:type="dxa"/>
          </w:tcPr>
          <w:p w14:paraId="3A194EC8" w14:textId="77777777" w:rsidR="008804B5" w:rsidRDefault="008804B5" w:rsidP="00854AF1"/>
        </w:tc>
        <w:tc>
          <w:tcPr>
            <w:tcW w:w="1956" w:type="dxa"/>
          </w:tcPr>
          <w:p w14:paraId="77F0166F" w14:textId="77777777" w:rsidR="008804B5" w:rsidRDefault="008804B5" w:rsidP="00854AF1"/>
        </w:tc>
        <w:tc>
          <w:tcPr>
            <w:tcW w:w="1392" w:type="dxa"/>
          </w:tcPr>
          <w:p w14:paraId="5099A0FA" w14:textId="77777777" w:rsidR="008804B5" w:rsidRDefault="008804B5" w:rsidP="00854AF1"/>
        </w:tc>
        <w:tc>
          <w:tcPr>
            <w:tcW w:w="1392" w:type="dxa"/>
          </w:tcPr>
          <w:p w14:paraId="30C16C04" w14:textId="77777777" w:rsidR="008804B5" w:rsidRDefault="008804B5" w:rsidP="00854AF1"/>
        </w:tc>
      </w:tr>
      <w:tr w:rsidR="008804B5" w14:paraId="0A02A653" w14:textId="77777777" w:rsidTr="00854AF1">
        <w:tc>
          <w:tcPr>
            <w:tcW w:w="2912" w:type="dxa"/>
          </w:tcPr>
          <w:p w14:paraId="13EC2159" w14:textId="77777777" w:rsidR="008804B5" w:rsidRPr="00212219" w:rsidRDefault="008804B5" w:rsidP="00854AF1">
            <w:r>
              <w:t xml:space="preserve">I have </w:t>
            </w:r>
            <w:r w:rsidRPr="001D0FD1">
              <w:t>consult</w:t>
            </w:r>
            <w:r>
              <w:t>ed</w:t>
            </w:r>
            <w:r w:rsidRPr="001D0FD1">
              <w:t xml:space="preserve"> with managers to gain approvals</w:t>
            </w:r>
            <w:r>
              <w:t xml:space="preserve"> to undertake the recruitment, selection and induction of employees.</w:t>
            </w:r>
          </w:p>
        </w:tc>
        <w:tc>
          <w:tcPr>
            <w:tcW w:w="1431" w:type="dxa"/>
          </w:tcPr>
          <w:p w14:paraId="64C80A54" w14:textId="77777777" w:rsidR="008804B5" w:rsidRDefault="008804B5" w:rsidP="00854AF1"/>
        </w:tc>
        <w:tc>
          <w:tcPr>
            <w:tcW w:w="1325" w:type="dxa"/>
          </w:tcPr>
          <w:p w14:paraId="69411ECA" w14:textId="77777777" w:rsidR="008804B5" w:rsidRDefault="008804B5" w:rsidP="00854AF1"/>
        </w:tc>
        <w:tc>
          <w:tcPr>
            <w:tcW w:w="1956" w:type="dxa"/>
          </w:tcPr>
          <w:p w14:paraId="02472944" w14:textId="77777777" w:rsidR="008804B5" w:rsidRDefault="008804B5" w:rsidP="00854AF1"/>
        </w:tc>
        <w:tc>
          <w:tcPr>
            <w:tcW w:w="1392" w:type="dxa"/>
          </w:tcPr>
          <w:p w14:paraId="7F06CF2B" w14:textId="77777777" w:rsidR="008804B5" w:rsidRDefault="008804B5" w:rsidP="00854AF1"/>
        </w:tc>
        <w:tc>
          <w:tcPr>
            <w:tcW w:w="1392" w:type="dxa"/>
          </w:tcPr>
          <w:p w14:paraId="4346B10A" w14:textId="77777777" w:rsidR="008804B5" w:rsidRDefault="008804B5" w:rsidP="00854AF1"/>
        </w:tc>
      </w:tr>
      <w:tr w:rsidR="008804B5" w14:paraId="732E3C60" w14:textId="77777777" w:rsidTr="00854AF1">
        <w:tc>
          <w:tcPr>
            <w:tcW w:w="2912" w:type="dxa"/>
          </w:tcPr>
          <w:p w14:paraId="22B381E4" w14:textId="77777777" w:rsidR="008804B5" w:rsidRPr="00620271" w:rsidRDefault="008804B5" w:rsidP="00854AF1">
            <w:r>
              <w:t xml:space="preserve">I have </w:t>
            </w:r>
            <w:r w:rsidRPr="001D0FD1">
              <w:t>develop</w:t>
            </w:r>
            <w:r>
              <w:t>ed</w:t>
            </w:r>
            <w:r w:rsidRPr="001D0FD1">
              <w:t xml:space="preserve"> selection criteria and interview questions in consultation with relevant personnel</w:t>
            </w:r>
            <w:r>
              <w:t>.</w:t>
            </w:r>
          </w:p>
        </w:tc>
        <w:tc>
          <w:tcPr>
            <w:tcW w:w="1431" w:type="dxa"/>
          </w:tcPr>
          <w:p w14:paraId="5B8AC318" w14:textId="77777777" w:rsidR="008804B5" w:rsidRDefault="008804B5" w:rsidP="00854AF1"/>
        </w:tc>
        <w:tc>
          <w:tcPr>
            <w:tcW w:w="1325" w:type="dxa"/>
          </w:tcPr>
          <w:p w14:paraId="756B638E" w14:textId="77777777" w:rsidR="008804B5" w:rsidRDefault="008804B5" w:rsidP="00854AF1"/>
        </w:tc>
        <w:tc>
          <w:tcPr>
            <w:tcW w:w="1956" w:type="dxa"/>
          </w:tcPr>
          <w:p w14:paraId="33D737BF" w14:textId="77777777" w:rsidR="008804B5" w:rsidRDefault="008804B5" w:rsidP="00854AF1"/>
        </w:tc>
        <w:tc>
          <w:tcPr>
            <w:tcW w:w="1392" w:type="dxa"/>
          </w:tcPr>
          <w:p w14:paraId="62826949" w14:textId="77777777" w:rsidR="008804B5" w:rsidRDefault="008804B5" w:rsidP="00854AF1"/>
        </w:tc>
        <w:tc>
          <w:tcPr>
            <w:tcW w:w="1392" w:type="dxa"/>
          </w:tcPr>
          <w:p w14:paraId="400DF9A0" w14:textId="77777777" w:rsidR="008804B5" w:rsidRDefault="008804B5" w:rsidP="00854AF1"/>
        </w:tc>
      </w:tr>
      <w:tr w:rsidR="008804B5" w14:paraId="6E436D66" w14:textId="77777777" w:rsidTr="00854AF1">
        <w:tc>
          <w:tcPr>
            <w:tcW w:w="2912" w:type="dxa"/>
          </w:tcPr>
          <w:p w14:paraId="4FCF1321" w14:textId="77777777" w:rsidR="008804B5" w:rsidRPr="00620271" w:rsidRDefault="008804B5" w:rsidP="00854AF1">
            <w:r>
              <w:t xml:space="preserve">I have </w:t>
            </w:r>
            <w:r w:rsidRPr="001D0FD1">
              <w:t>schedule</w:t>
            </w:r>
            <w:r>
              <w:t>d</w:t>
            </w:r>
            <w:r w:rsidRPr="001D0FD1">
              <w:t xml:space="preserve"> interviews and advise</w:t>
            </w:r>
            <w:r>
              <w:t>d</w:t>
            </w:r>
            <w:r w:rsidRPr="001D0FD1">
              <w:t xml:space="preserve"> relevant people of times, dates and venues</w:t>
            </w:r>
            <w:r>
              <w:t>.</w:t>
            </w:r>
          </w:p>
        </w:tc>
        <w:tc>
          <w:tcPr>
            <w:tcW w:w="1431" w:type="dxa"/>
          </w:tcPr>
          <w:p w14:paraId="561DB453" w14:textId="77777777" w:rsidR="008804B5" w:rsidRDefault="008804B5" w:rsidP="00854AF1"/>
        </w:tc>
        <w:tc>
          <w:tcPr>
            <w:tcW w:w="1325" w:type="dxa"/>
          </w:tcPr>
          <w:p w14:paraId="4C9BBE1A" w14:textId="77777777" w:rsidR="008804B5" w:rsidRDefault="008804B5" w:rsidP="00854AF1"/>
        </w:tc>
        <w:tc>
          <w:tcPr>
            <w:tcW w:w="1956" w:type="dxa"/>
          </w:tcPr>
          <w:p w14:paraId="0DD8BF25" w14:textId="77777777" w:rsidR="008804B5" w:rsidRDefault="008804B5" w:rsidP="00854AF1"/>
        </w:tc>
        <w:tc>
          <w:tcPr>
            <w:tcW w:w="1392" w:type="dxa"/>
          </w:tcPr>
          <w:p w14:paraId="4F299DCC" w14:textId="77777777" w:rsidR="008804B5" w:rsidRDefault="008804B5" w:rsidP="00854AF1"/>
        </w:tc>
        <w:tc>
          <w:tcPr>
            <w:tcW w:w="1392" w:type="dxa"/>
          </w:tcPr>
          <w:p w14:paraId="0A976D29" w14:textId="77777777" w:rsidR="008804B5" w:rsidRDefault="008804B5" w:rsidP="00854AF1"/>
        </w:tc>
      </w:tr>
      <w:tr w:rsidR="008804B5" w14:paraId="5A1C412E" w14:textId="77777777" w:rsidTr="00854AF1">
        <w:tc>
          <w:tcPr>
            <w:tcW w:w="2912" w:type="dxa"/>
          </w:tcPr>
          <w:p w14:paraId="2BC8C20A" w14:textId="77777777" w:rsidR="008804B5" w:rsidRDefault="008804B5" w:rsidP="00854AF1">
            <w:r>
              <w:t xml:space="preserve">I have </w:t>
            </w:r>
            <w:r w:rsidRPr="001D0FD1">
              <w:t>participate</w:t>
            </w:r>
            <w:r>
              <w:t>d</w:t>
            </w:r>
            <w:r w:rsidRPr="001D0FD1">
              <w:t xml:space="preserve"> in interviews and other selection techniques including assessing candidates against selection criteria to short list them</w:t>
            </w:r>
            <w:r>
              <w:t>.</w:t>
            </w:r>
          </w:p>
        </w:tc>
        <w:tc>
          <w:tcPr>
            <w:tcW w:w="1431" w:type="dxa"/>
          </w:tcPr>
          <w:p w14:paraId="4FC8C755" w14:textId="77777777" w:rsidR="008804B5" w:rsidRDefault="008804B5" w:rsidP="00854AF1"/>
        </w:tc>
        <w:tc>
          <w:tcPr>
            <w:tcW w:w="1325" w:type="dxa"/>
          </w:tcPr>
          <w:p w14:paraId="6493EF94" w14:textId="77777777" w:rsidR="008804B5" w:rsidRDefault="008804B5" w:rsidP="00854AF1"/>
        </w:tc>
        <w:tc>
          <w:tcPr>
            <w:tcW w:w="1956" w:type="dxa"/>
          </w:tcPr>
          <w:p w14:paraId="1A5AE998" w14:textId="77777777" w:rsidR="008804B5" w:rsidRDefault="008804B5" w:rsidP="00854AF1"/>
        </w:tc>
        <w:tc>
          <w:tcPr>
            <w:tcW w:w="1392" w:type="dxa"/>
          </w:tcPr>
          <w:p w14:paraId="2CC0241E" w14:textId="77777777" w:rsidR="008804B5" w:rsidRDefault="008804B5" w:rsidP="00854AF1"/>
        </w:tc>
        <w:tc>
          <w:tcPr>
            <w:tcW w:w="1392" w:type="dxa"/>
          </w:tcPr>
          <w:p w14:paraId="623659B4" w14:textId="77777777" w:rsidR="008804B5" w:rsidRDefault="008804B5" w:rsidP="00854AF1"/>
        </w:tc>
      </w:tr>
      <w:tr w:rsidR="008804B5" w14:paraId="25D9EEEB" w14:textId="77777777" w:rsidTr="00854AF1">
        <w:tc>
          <w:tcPr>
            <w:tcW w:w="2912" w:type="dxa"/>
          </w:tcPr>
          <w:p w14:paraId="08FD660B" w14:textId="77777777" w:rsidR="008804B5" w:rsidRDefault="008804B5" w:rsidP="00854AF1">
            <w:r>
              <w:t xml:space="preserve">I have </w:t>
            </w:r>
            <w:r w:rsidRPr="001D0FD1">
              <w:t>obtain</w:t>
            </w:r>
            <w:r>
              <w:t>ed</w:t>
            </w:r>
            <w:r w:rsidRPr="001D0FD1">
              <w:t xml:space="preserve"> referees' reports</w:t>
            </w:r>
            <w:r>
              <w:t xml:space="preserve"> for candidates.</w:t>
            </w:r>
          </w:p>
        </w:tc>
        <w:tc>
          <w:tcPr>
            <w:tcW w:w="1431" w:type="dxa"/>
          </w:tcPr>
          <w:p w14:paraId="7C406FC9" w14:textId="77777777" w:rsidR="008804B5" w:rsidRDefault="008804B5" w:rsidP="00854AF1"/>
        </w:tc>
        <w:tc>
          <w:tcPr>
            <w:tcW w:w="1325" w:type="dxa"/>
          </w:tcPr>
          <w:p w14:paraId="4F0D7046" w14:textId="77777777" w:rsidR="008804B5" w:rsidRDefault="008804B5" w:rsidP="00854AF1"/>
        </w:tc>
        <w:tc>
          <w:tcPr>
            <w:tcW w:w="1956" w:type="dxa"/>
          </w:tcPr>
          <w:p w14:paraId="519909D1" w14:textId="77777777" w:rsidR="008804B5" w:rsidRDefault="008804B5" w:rsidP="00854AF1"/>
        </w:tc>
        <w:tc>
          <w:tcPr>
            <w:tcW w:w="1392" w:type="dxa"/>
          </w:tcPr>
          <w:p w14:paraId="771A6F57" w14:textId="77777777" w:rsidR="008804B5" w:rsidRDefault="008804B5" w:rsidP="00854AF1"/>
        </w:tc>
        <w:tc>
          <w:tcPr>
            <w:tcW w:w="1392" w:type="dxa"/>
          </w:tcPr>
          <w:p w14:paraId="4C2E4355" w14:textId="77777777" w:rsidR="008804B5" w:rsidRDefault="008804B5" w:rsidP="00854AF1"/>
        </w:tc>
      </w:tr>
      <w:tr w:rsidR="008804B5" w14:paraId="3A2D0403" w14:textId="77777777" w:rsidTr="00854AF1">
        <w:tc>
          <w:tcPr>
            <w:tcW w:w="2912" w:type="dxa"/>
          </w:tcPr>
          <w:p w14:paraId="34AF7B73" w14:textId="77777777" w:rsidR="008804B5" w:rsidRDefault="008804B5" w:rsidP="00854AF1">
            <w:r>
              <w:t xml:space="preserve">I have </w:t>
            </w:r>
            <w:r w:rsidRPr="001D0FD1">
              <w:t>prepare</w:t>
            </w:r>
            <w:r>
              <w:t>d</w:t>
            </w:r>
            <w:r w:rsidRPr="001D0FD1">
              <w:t xml:space="preserve"> and distribute</w:t>
            </w:r>
            <w:r>
              <w:t>d</w:t>
            </w:r>
            <w:r w:rsidRPr="001D0FD1">
              <w:t xml:space="preserve"> selection report</w:t>
            </w:r>
            <w:r>
              <w:t>s</w:t>
            </w:r>
            <w:r w:rsidRPr="001D0FD1">
              <w:t xml:space="preserve"> including </w:t>
            </w:r>
            <w:r>
              <w:t xml:space="preserve">providing </w:t>
            </w:r>
            <w:r w:rsidRPr="001D0FD1">
              <w:t xml:space="preserve">feedback to </w:t>
            </w:r>
            <w:r w:rsidRPr="001D0FD1">
              <w:lastRenderedPageBreak/>
              <w:t>unsuccessful candidates</w:t>
            </w:r>
            <w:r>
              <w:t>.</w:t>
            </w:r>
          </w:p>
        </w:tc>
        <w:tc>
          <w:tcPr>
            <w:tcW w:w="1431" w:type="dxa"/>
          </w:tcPr>
          <w:p w14:paraId="4B1FA898" w14:textId="77777777" w:rsidR="008804B5" w:rsidRDefault="008804B5" w:rsidP="00854AF1"/>
        </w:tc>
        <w:tc>
          <w:tcPr>
            <w:tcW w:w="1325" w:type="dxa"/>
          </w:tcPr>
          <w:p w14:paraId="1893A371" w14:textId="77777777" w:rsidR="008804B5" w:rsidRDefault="008804B5" w:rsidP="00854AF1"/>
        </w:tc>
        <w:tc>
          <w:tcPr>
            <w:tcW w:w="1956" w:type="dxa"/>
          </w:tcPr>
          <w:p w14:paraId="72F1DFD1" w14:textId="77777777" w:rsidR="008804B5" w:rsidRDefault="008804B5" w:rsidP="00854AF1"/>
        </w:tc>
        <w:tc>
          <w:tcPr>
            <w:tcW w:w="1392" w:type="dxa"/>
          </w:tcPr>
          <w:p w14:paraId="442456DA" w14:textId="77777777" w:rsidR="008804B5" w:rsidRDefault="008804B5" w:rsidP="00854AF1"/>
        </w:tc>
        <w:tc>
          <w:tcPr>
            <w:tcW w:w="1392" w:type="dxa"/>
          </w:tcPr>
          <w:p w14:paraId="4124C1D6" w14:textId="77777777" w:rsidR="008804B5" w:rsidRDefault="008804B5" w:rsidP="00854AF1"/>
        </w:tc>
      </w:tr>
      <w:tr w:rsidR="008804B5" w14:paraId="269B5BF9" w14:textId="77777777" w:rsidTr="00854AF1">
        <w:tc>
          <w:tcPr>
            <w:tcW w:w="2912" w:type="dxa"/>
          </w:tcPr>
          <w:p w14:paraId="6BFFB5B0" w14:textId="77777777" w:rsidR="008804B5" w:rsidRDefault="008804B5" w:rsidP="00854AF1">
            <w:r>
              <w:t xml:space="preserve">I have </w:t>
            </w:r>
            <w:r w:rsidRPr="001D0FD1">
              <w:t>secure</w:t>
            </w:r>
            <w:r>
              <w:t>d the</w:t>
            </w:r>
            <w:r w:rsidRPr="001D0FD1">
              <w:t xml:space="preserve"> preferred candidate’s agreement and provide</w:t>
            </w:r>
            <w:r>
              <w:t>d them with</w:t>
            </w:r>
            <w:r w:rsidRPr="001D0FD1">
              <w:t xml:space="preserve"> an employment contract</w:t>
            </w:r>
            <w:r>
              <w:t>.</w:t>
            </w:r>
          </w:p>
        </w:tc>
        <w:tc>
          <w:tcPr>
            <w:tcW w:w="1431" w:type="dxa"/>
          </w:tcPr>
          <w:p w14:paraId="4BEA0F88" w14:textId="77777777" w:rsidR="008804B5" w:rsidRDefault="008804B5" w:rsidP="00854AF1"/>
        </w:tc>
        <w:tc>
          <w:tcPr>
            <w:tcW w:w="1325" w:type="dxa"/>
          </w:tcPr>
          <w:p w14:paraId="6D62B224" w14:textId="77777777" w:rsidR="008804B5" w:rsidRDefault="008804B5" w:rsidP="00854AF1"/>
        </w:tc>
        <w:tc>
          <w:tcPr>
            <w:tcW w:w="1956" w:type="dxa"/>
          </w:tcPr>
          <w:p w14:paraId="7E58F1D5" w14:textId="77777777" w:rsidR="008804B5" w:rsidRDefault="008804B5" w:rsidP="00854AF1"/>
        </w:tc>
        <w:tc>
          <w:tcPr>
            <w:tcW w:w="1392" w:type="dxa"/>
          </w:tcPr>
          <w:p w14:paraId="354261CE" w14:textId="77777777" w:rsidR="008804B5" w:rsidRDefault="008804B5" w:rsidP="00854AF1"/>
        </w:tc>
        <w:tc>
          <w:tcPr>
            <w:tcW w:w="1392" w:type="dxa"/>
          </w:tcPr>
          <w:p w14:paraId="4EAEE531" w14:textId="77777777" w:rsidR="008804B5" w:rsidRDefault="008804B5" w:rsidP="00854AF1"/>
        </w:tc>
      </w:tr>
      <w:tr w:rsidR="008804B5" w14:paraId="75ACC2B3" w14:textId="77777777" w:rsidTr="00854AF1">
        <w:tc>
          <w:tcPr>
            <w:tcW w:w="2912" w:type="dxa"/>
          </w:tcPr>
          <w:p w14:paraId="31242AC3" w14:textId="77777777" w:rsidR="008804B5" w:rsidRDefault="008804B5" w:rsidP="00854AF1">
            <w:r>
              <w:t xml:space="preserve">I have </w:t>
            </w:r>
            <w:r w:rsidRPr="001D0FD1">
              <w:t>advise</w:t>
            </w:r>
            <w:r>
              <w:t>d</w:t>
            </w:r>
            <w:r w:rsidRPr="001D0FD1">
              <w:t xml:space="preserve"> other staff of the successful candidate and </w:t>
            </w:r>
            <w:r>
              <w:t xml:space="preserve">organised the new staff members </w:t>
            </w:r>
            <w:r w:rsidRPr="001D0FD1">
              <w:t>induction.</w:t>
            </w:r>
          </w:p>
        </w:tc>
        <w:tc>
          <w:tcPr>
            <w:tcW w:w="1431" w:type="dxa"/>
          </w:tcPr>
          <w:p w14:paraId="5389435F" w14:textId="77777777" w:rsidR="008804B5" w:rsidRDefault="008804B5" w:rsidP="00854AF1"/>
        </w:tc>
        <w:tc>
          <w:tcPr>
            <w:tcW w:w="1325" w:type="dxa"/>
          </w:tcPr>
          <w:p w14:paraId="53EA66C2" w14:textId="77777777" w:rsidR="008804B5" w:rsidRDefault="008804B5" w:rsidP="00854AF1"/>
        </w:tc>
        <w:tc>
          <w:tcPr>
            <w:tcW w:w="1956" w:type="dxa"/>
          </w:tcPr>
          <w:p w14:paraId="6274F2BF" w14:textId="77777777" w:rsidR="008804B5" w:rsidRDefault="008804B5" w:rsidP="00854AF1"/>
        </w:tc>
        <w:tc>
          <w:tcPr>
            <w:tcW w:w="1392" w:type="dxa"/>
          </w:tcPr>
          <w:p w14:paraId="3B917429" w14:textId="77777777" w:rsidR="008804B5" w:rsidRDefault="008804B5" w:rsidP="00854AF1"/>
        </w:tc>
        <w:tc>
          <w:tcPr>
            <w:tcW w:w="1392" w:type="dxa"/>
          </w:tcPr>
          <w:p w14:paraId="56221C83" w14:textId="77777777" w:rsidR="008804B5" w:rsidRDefault="008804B5" w:rsidP="00854AF1"/>
        </w:tc>
      </w:tr>
    </w:tbl>
    <w:p w14:paraId="6AAB2419" w14:textId="5D8C3A5F" w:rsidR="008804B5" w:rsidRDefault="008804B5" w:rsidP="008804B5"/>
    <w:p w14:paraId="67A82F78" w14:textId="3A31EA15" w:rsidR="008804B5" w:rsidRDefault="008804B5" w:rsidP="008804B5"/>
    <w:p w14:paraId="1E859A83" w14:textId="77777777"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46"/>
      <w:r>
        <w:br w:type="page"/>
      </w:r>
    </w:p>
    <w:p w14:paraId="6B28E366" w14:textId="0EDF106B" w:rsidR="008804B5" w:rsidRPr="00F418ED" w:rsidRDefault="008804B5" w:rsidP="008804B5">
      <w:pPr>
        <w:pStyle w:val="Heading1"/>
      </w:pPr>
      <w:r w:rsidRPr="00F418ED">
        <w:lastRenderedPageBreak/>
        <w:t>BSBMGT502 Manage people performance</w:t>
      </w:r>
      <w:bookmarkEnd w:id="11"/>
    </w:p>
    <w:p w14:paraId="1AA89F37" w14:textId="77777777" w:rsidR="008804B5" w:rsidRDefault="008804B5" w:rsidP="008804B5">
      <w:r>
        <w:t>This unit describes the skills and knowledge required to manage the performance of staff who report to them directly. Development of key result areas and key performance indicators and standards, coupled with regular and timely coaching and feedback, provide the basis for performance management. It applies to individuals who manage people. It covers work allocation and the methods to review performance, reward excellence and provide feedback where there is a need for improvement. The unit makes the link between performance management and performance development, and reinforces both functions as a key requirement for effective managers.</w:t>
      </w:r>
    </w:p>
    <w:p w14:paraId="51F0CED5" w14:textId="77777777" w:rsidR="008804B5" w:rsidRDefault="008804B5" w:rsidP="008804B5"/>
    <w:tbl>
      <w:tblPr>
        <w:tblStyle w:val="TableGrid"/>
        <w:tblW w:w="0" w:type="auto"/>
        <w:tblLook w:val="04A0" w:firstRow="1" w:lastRow="0" w:firstColumn="1" w:lastColumn="0" w:noHBand="0" w:noVBand="1"/>
      </w:tblPr>
      <w:tblGrid>
        <w:gridCol w:w="2222"/>
        <w:gridCol w:w="1357"/>
        <w:gridCol w:w="1322"/>
        <w:gridCol w:w="1572"/>
        <w:gridCol w:w="1382"/>
        <w:gridCol w:w="1154"/>
      </w:tblGrid>
      <w:tr w:rsidR="008804B5" w14:paraId="045DB47F" w14:textId="77777777" w:rsidTr="00854AF1">
        <w:trPr>
          <w:tblHeader/>
        </w:trPr>
        <w:tc>
          <w:tcPr>
            <w:tcW w:w="2912" w:type="dxa"/>
          </w:tcPr>
          <w:p w14:paraId="1E3B90A8" w14:textId="77777777" w:rsidR="008804B5" w:rsidRDefault="008804B5" w:rsidP="00854AF1"/>
        </w:tc>
        <w:tc>
          <w:tcPr>
            <w:tcW w:w="1431" w:type="dxa"/>
          </w:tcPr>
          <w:p w14:paraId="6E29373F" w14:textId="77777777" w:rsidR="008804B5" w:rsidRDefault="008804B5" w:rsidP="00854AF1">
            <w:pPr>
              <w:rPr>
                <w:b/>
                <w:bCs/>
              </w:rPr>
            </w:pPr>
            <w:r w:rsidRPr="00C17BDE">
              <w:rPr>
                <w:b/>
                <w:bCs/>
              </w:rPr>
              <w:t>I have skills and knowledge in this area</w:t>
            </w:r>
          </w:p>
          <w:p w14:paraId="3E397142" w14:textId="77777777" w:rsidR="008804B5" w:rsidRPr="00620271" w:rsidRDefault="008804B5" w:rsidP="00854AF1">
            <w:pPr>
              <w:rPr>
                <w:b/>
                <w:bCs/>
              </w:rPr>
            </w:pPr>
            <w:r>
              <w:rPr>
                <w:b/>
                <w:bCs/>
              </w:rPr>
              <w:t>(1 point)</w:t>
            </w:r>
          </w:p>
        </w:tc>
        <w:tc>
          <w:tcPr>
            <w:tcW w:w="1325" w:type="dxa"/>
          </w:tcPr>
          <w:p w14:paraId="3CBAD71B"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6DAF063" w14:textId="77777777" w:rsidR="008804B5" w:rsidRPr="00C17BDE" w:rsidRDefault="008804B5" w:rsidP="00854AF1">
            <w:pPr>
              <w:rPr>
                <w:b/>
                <w:bCs/>
              </w:rPr>
            </w:pPr>
            <w:r w:rsidRPr="00C17BDE">
              <w:rPr>
                <w:b/>
                <w:bCs/>
              </w:rPr>
              <w:t>I have performed these tasks:</w:t>
            </w:r>
          </w:p>
          <w:p w14:paraId="7844EE0A" w14:textId="77777777" w:rsidR="008804B5" w:rsidRPr="007C797B" w:rsidRDefault="008804B5" w:rsidP="00854AF1">
            <w:pPr>
              <w:rPr>
                <w:b/>
                <w:bCs/>
              </w:rPr>
            </w:pPr>
            <w:r w:rsidRPr="007C797B">
              <w:rPr>
                <w:b/>
                <w:bCs/>
              </w:rPr>
              <w:t>Rarely = 1 point</w:t>
            </w:r>
          </w:p>
          <w:p w14:paraId="076CDAF1" w14:textId="77777777" w:rsidR="008804B5" w:rsidRPr="007C797B" w:rsidRDefault="008804B5" w:rsidP="00854AF1">
            <w:pPr>
              <w:rPr>
                <w:b/>
                <w:bCs/>
              </w:rPr>
            </w:pPr>
            <w:r w:rsidRPr="007C797B">
              <w:rPr>
                <w:b/>
                <w:bCs/>
              </w:rPr>
              <w:t>Sometimes</w:t>
            </w:r>
            <w:r>
              <w:rPr>
                <w:b/>
                <w:bCs/>
              </w:rPr>
              <w:t xml:space="preserve"> = 2 points</w:t>
            </w:r>
          </w:p>
          <w:p w14:paraId="7617F2D7" w14:textId="77777777" w:rsidR="008804B5" w:rsidRPr="007C797B" w:rsidRDefault="008804B5" w:rsidP="00854AF1">
            <w:pPr>
              <w:rPr>
                <w:b/>
                <w:bCs/>
              </w:rPr>
            </w:pPr>
            <w:r w:rsidRPr="007C797B">
              <w:rPr>
                <w:b/>
                <w:bCs/>
              </w:rPr>
              <w:t>Frequently = 3 points</w:t>
            </w:r>
          </w:p>
        </w:tc>
        <w:tc>
          <w:tcPr>
            <w:tcW w:w="1392" w:type="dxa"/>
          </w:tcPr>
          <w:p w14:paraId="0FCC1127" w14:textId="77777777" w:rsidR="008804B5" w:rsidRDefault="008804B5" w:rsidP="00854AF1">
            <w:pPr>
              <w:rPr>
                <w:b/>
                <w:bCs/>
              </w:rPr>
            </w:pPr>
            <w:r w:rsidRPr="00C17BDE">
              <w:rPr>
                <w:b/>
                <w:bCs/>
              </w:rPr>
              <w:t>I can collect documents and evidence that show I have undertaken these tasks</w:t>
            </w:r>
          </w:p>
          <w:p w14:paraId="22BAC023" w14:textId="77777777" w:rsidR="008804B5" w:rsidRPr="00620271" w:rsidRDefault="008804B5" w:rsidP="00854AF1">
            <w:pPr>
              <w:rPr>
                <w:b/>
                <w:bCs/>
              </w:rPr>
            </w:pPr>
            <w:r>
              <w:rPr>
                <w:b/>
                <w:bCs/>
              </w:rPr>
              <w:t>(2 points)</w:t>
            </w:r>
          </w:p>
        </w:tc>
        <w:tc>
          <w:tcPr>
            <w:tcW w:w="1392" w:type="dxa"/>
          </w:tcPr>
          <w:p w14:paraId="7169D6AE" w14:textId="77777777" w:rsidR="008804B5" w:rsidRPr="00C17BDE" w:rsidRDefault="008804B5" w:rsidP="00854AF1">
            <w:pPr>
              <w:rPr>
                <w:b/>
                <w:bCs/>
              </w:rPr>
            </w:pPr>
            <w:r>
              <w:rPr>
                <w:b/>
                <w:bCs/>
              </w:rPr>
              <w:t>Total number of points</w:t>
            </w:r>
          </w:p>
        </w:tc>
      </w:tr>
      <w:tr w:rsidR="008804B5" w14:paraId="25B414F1" w14:textId="77777777" w:rsidTr="00854AF1">
        <w:tc>
          <w:tcPr>
            <w:tcW w:w="2912" w:type="dxa"/>
          </w:tcPr>
          <w:p w14:paraId="19E2132D" w14:textId="77777777" w:rsidR="008804B5" w:rsidRDefault="008804B5" w:rsidP="00854AF1">
            <w:r>
              <w:t xml:space="preserve">I have </w:t>
            </w:r>
            <w:r w:rsidRPr="005F4945">
              <w:t>consult</w:t>
            </w:r>
            <w:r>
              <w:t>ed</w:t>
            </w:r>
            <w:r w:rsidRPr="005F4945">
              <w:t xml:space="preserve"> with relevant stakeholders to identify work requirements, performance standards and agreed performance indicators</w:t>
            </w:r>
            <w:r>
              <w:t>.</w:t>
            </w:r>
          </w:p>
        </w:tc>
        <w:tc>
          <w:tcPr>
            <w:tcW w:w="1431" w:type="dxa"/>
          </w:tcPr>
          <w:p w14:paraId="1106712E" w14:textId="77777777" w:rsidR="008804B5" w:rsidRDefault="008804B5" w:rsidP="00854AF1"/>
        </w:tc>
        <w:tc>
          <w:tcPr>
            <w:tcW w:w="1325" w:type="dxa"/>
          </w:tcPr>
          <w:p w14:paraId="3F309E4B" w14:textId="77777777" w:rsidR="008804B5" w:rsidRDefault="008804B5" w:rsidP="00854AF1"/>
        </w:tc>
        <w:tc>
          <w:tcPr>
            <w:tcW w:w="1956" w:type="dxa"/>
          </w:tcPr>
          <w:p w14:paraId="47358002" w14:textId="77777777" w:rsidR="008804B5" w:rsidRDefault="008804B5" w:rsidP="00854AF1"/>
        </w:tc>
        <w:tc>
          <w:tcPr>
            <w:tcW w:w="1392" w:type="dxa"/>
          </w:tcPr>
          <w:p w14:paraId="6A7CA19E" w14:textId="77777777" w:rsidR="008804B5" w:rsidRDefault="008804B5" w:rsidP="00854AF1"/>
        </w:tc>
        <w:tc>
          <w:tcPr>
            <w:tcW w:w="1392" w:type="dxa"/>
          </w:tcPr>
          <w:p w14:paraId="4A5122E2" w14:textId="77777777" w:rsidR="008804B5" w:rsidRDefault="008804B5" w:rsidP="00854AF1"/>
        </w:tc>
      </w:tr>
      <w:tr w:rsidR="008804B5" w14:paraId="4F320A19" w14:textId="77777777" w:rsidTr="00854AF1">
        <w:tc>
          <w:tcPr>
            <w:tcW w:w="2912" w:type="dxa"/>
          </w:tcPr>
          <w:p w14:paraId="0894170E" w14:textId="77777777" w:rsidR="008804B5" w:rsidRDefault="008804B5" w:rsidP="00854AF1">
            <w:r>
              <w:t xml:space="preserve">I have </w:t>
            </w:r>
            <w:r w:rsidRPr="005F4945">
              <w:t>develop</w:t>
            </w:r>
            <w:r>
              <w:t>ed</w:t>
            </w:r>
            <w:r w:rsidRPr="005F4945">
              <w:t xml:space="preserve"> work plans and allocate</w:t>
            </w:r>
            <w:r>
              <w:t>d</w:t>
            </w:r>
            <w:r w:rsidRPr="005F4945">
              <w:t xml:space="preserve"> work to achieve outcomes efficiently and within organisational and legal requirements</w:t>
            </w:r>
            <w:r>
              <w:t>.</w:t>
            </w:r>
          </w:p>
        </w:tc>
        <w:tc>
          <w:tcPr>
            <w:tcW w:w="1431" w:type="dxa"/>
          </w:tcPr>
          <w:p w14:paraId="34451BB9" w14:textId="77777777" w:rsidR="008804B5" w:rsidRDefault="008804B5" w:rsidP="00854AF1"/>
        </w:tc>
        <w:tc>
          <w:tcPr>
            <w:tcW w:w="1325" w:type="dxa"/>
          </w:tcPr>
          <w:p w14:paraId="5A45656B" w14:textId="77777777" w:rsidR="008804B5" w:rsidRDefault="008804B5" w:rsidP="00854AF1"/>
        </w:tc>
        <w:tc>
          <w:tcPr>
            <w:tcW w:w="1956" w:type="dxa"/>
          </w:tcPr>
          <w:p w14:paraId="33509236" w14:textId="77777777" w:rsidR="008804B5" w:rsidRDefault="008804B5" w:rsidP="00854AF1"/>
        </w:tc>
        <w:tc>
          <w:tcPr>
            <w:tcW w:w="1392" w:type="dxa"/>
          </w:tcPr>
          <w:p w14:paraId="35060160" w14:textId="77777777" w:rsidR="008804B5" w:rsidRDefault="008804B5" w:rsidP="00854AF1"/>
        </w:tc>
        <w:tc>
          <w:tcPr>
            <w:tcW w:w="1392" w:type="dxa"/>
          </w:tcPr>
          <w:p w14:paraId="426F9EF6" w14:textId="77777777" w:rsidR="008804B5" w:rsidRDefault="008804B5" w:rsidP="00854AF1"/>
        </w:tc>
      </w:tr>
      <w:tr w:rsidR="008804B5" w14:paraId="263EFE91" w14:textId="77777777" w:rsidTr="00854AF1">
        <w:tc>
          <w:tcPr>
            <w:tcW w:w="2912" w:type="dxa"/>
          </w:tcPr>
          <w:p w14:paraId="4DBA4CE7" w14:textId="77777777" w:rsidR="008804B5" w:rsidRDefault="008804B5" w:rsidP="00854AF1">
            <w:r>
              <w:t>I have d</w:t>
            </w:r>
            <w:r w:rsidRPr="00DE5BA1">
              <w:t>esign</w:t>
            </w:r>
            <w:r>
              <w:t>ed</w:t>
            </w:r>
            <w:r w:rsidRPr="00DE5BA1">
              <w:t xml:space="preserve"> performance management and review processes to ensure consistency with organisational objectives and policies</w:t>
            </w:r>
            <w:r>
              <w:t>.</w:t>
            </w:r>
          </w:p>
        </w:tc>
        <w:tc>
          <w:tcPr>
            <w:tcW w:w="1431" w:type="dxa"/>
          </w:tcPr>
          <w:p w14:paraId="7F25225D" w14:textId="77777777" w:rsidR="008804B5" w:rsidRDefault="008804B5" w:rsidP="00854AF1"/>
        </w:tc>
        <w:tc>
          <w:tcPr>
            <w:tcW w:w="1325" w:type="dxa"/>
          </w:tcPr>
          <w:p w14:paraId="4EA451EE" w14:textId="77777777" w:rsidR="008804B5" w:rsidRDefault="008804B5" w:rsidP="00854AF1"/>
        </w:tc>
        <w:tc>
          <w:tcPr>
            <w:tcW w:w="1956" w:type="dxa"/>
          </w:tcPr>
          <w:p w14:paraId="10E7F2F4" w14:textId="77777777" w:rsidR="008804B5" w:rsidRDefault="008804B5" w:rsidP="00854AF1"/>
        </w:tc>
        <w:tc>
          <w:tcPr>
            <w:tcW w:w="1392" w:type="dxa"/>
          </w:tcPr>
          <w:p w14:paraId="2D6025CD" w14:textId="77777777" w:rsidR="008804B5" w:rsidRDefault="008804B5" w:rsidP="00854AF1"/>
        </w:tc>
        <w:tc>
          <w:tcPr>
            <w:tcW w:w="1392" w:type="dxa"/>
          </w:tcPr>
          <w:p w14:paraId="5C96F4ED" w14:textId="77777777" w:rsidR="008804B5" w:rsidRDefault="008804B5" w:rsidP="00854AF1"/>
        </w:tc>
      </w:tr>
      <w:tr w:rsidR="008804B5" w14:paraId="24F3008E" w14:textId="77777777" w:rsidTr="00854AF1">
        <w:tc>
          <w:tcPr>
            <w:tcW w:w="2912" w:type="dxa"/>
          </w:tcPr>
          <w:p w14:paraId="59B8CBAE" w14:textId="77777777" w:rsidR="008804B5" w:rsidRPr="00212219" w:rsidRDefault="008804B5" w:rsidP="00854AF1">
            <w:r>
              <w:t xml:space="preserve">I have </w:t>
            </w:r>
            <w:r w:rsidRPr="005F4945">
              <w:t>monitor</w:t>
            </w:r>
            <w:r>
              <w:t>ed</w:t>
            </w:r>
            <w:r w:rsidRPr="005F4945">
              <w:t>, evaluate</w:t>
            </w:r>
            <w:r>
              <w:t>d</w:t>
            </w:r>
            <w:r w:rsidRPr="005F4945">
              <w:t xml:space="preserve"> and </w:t>
            </w:r>
            <w:r w:rsidRPr="005F4945">
              <w:lastRenderedPageBreak/>
              <w:t>provide</w:t>
            </w:r>
            <w:r>
              <w:t>d</w:t>
            </w:r>
            <w:r w:rsidRPr="005F4945">
              <w:t xml:space="preserve"> feedback on performance and provide</w:t>
            </w:r>
            <w:r>
              <w:t>d</w:t>
            </w:r>
            <w:r w:rsidRPr="005F4945">
              <w:t xml:space="preserve"> coaching or training, as needed</w:t>
            </w:r>
            <w:r>
              <w:t xml:space="preserve"> within a work team.</w:t>
            </w:r>
          </w:p>
        </w:tc>
        <w:tc>
          <w:tcPr>
            <w:tcW w:w="1431" w:type="dxa"/>
          </w:tcPr>
          <w:p w14:paraId="216AA53C" w14:textId="77777777" w:rsidR="008804B5" w:rsidRDefault="008804B5" w:rsidP="00854AF1"/>
        </w:tc>
        <w:tc>
          <w:tcPr>
            <w:tcW w:w="1325" w:type="dxa"/>
          </w:tcPr>
          <w:p w14:paraId="1351AC2B" w14:textId="77777777" w:rsidR="008804B5" w:rsidRDefault="008804B5" w:rsidP="00854AF1"/>
        </w:tc>
        <w:tc>
          <w:tcPr>
            <w:tcW w:w="1956" w:type="dxa"/>
          </w:tcPr>
          <w:p w14:paraId="3F469808" w14:textId="77777777" w:rsidR="008804B5" w:rsidRDefault="008804B5" w:rsidP="00854AF1"/>
        </w:tc>
        <w:tc>
          <w:tcPr>
            <w:tcW w:w="1392" w:type="dxa"/>
          </w:tcPr>
          <w:p w14:paraId="12433D68" w14:textId="77777777" w:rsidR="008804B5" w:rsidRDefault="008804B5" w:rsidP="00854AF1"/>
        </w:tc>
        <w:tc>
          <w:tcPr>
            <w:tcW w:w="1392" w:type="dxa"/>
          </w:tcPr>
          <w:p w14:paraId="389771BC" w14:textId="77777777" w:rsidR="008804B5" w:rsidRDefault="008804B5" w:rsidP="00854AF1"/>
        </w:tc>
      </w:tr>
      <w:tr w:rsidR="008804B5" w14:paraId="5A190759" w14:textId="77777777" w:rsidTr="00854AF1">
        <w:tc>
          <w:tcPr>
            <w:tcW w:w="2912" w:type="dxa"/>
          </w:tcPr>
          <w:p w14:paraId="19691776" w14:textId="77777777" w:rsidR="008804B5" w:rsidRPr="00212219" w:rsidRDefault="008804B5" w:rsidP="00854AF1">
            <w:r>
              <w:t xml:space="preserve">I have </w:t>
            </w:r>
            <w:r w:rsidRPr="005F4945">
              <w:t>reinforce</w:t>
            </w:r>
            <w:r>
              <w:t>d</w:t>
            </w:r>
            <w:r w:rsidRPr="005F4945">
              <w:t xml:space="preserve"> excellence in performance through recognition and continuous feedback</w:t>
            </w:r>
            <w:r>
              <w:t>.</w:t>
            </w:r>
          </w:p>
        </w:tc>
        <w:tc>
          <w:tcPr>
            <w:tcW w:w="1431" w:type="dxa"/>
          </w:tcPr>
          <w:p w14:paraId="6FB5D578" w14:textId="77777777" w:rsidR="008804B5" w:rsidRDefault="008804B5" w:rsidP="00854AF1"/>
        </w:tc>
        <w:tc>
          <w:tcPr>
            <w:tcW w:w="1325" w:type="dxa"/>
          </w:tcPr>
          <w:p w14:paraId="2DCB4100" w14:textId="77777777" w:rsidR="008804B5" w:rsidRDefault="008804B5" w:rsidP="00854AF1"/>
        </w:tc>
        <w:tc>
          <w:tcPr>
            <w:tcW w:w="1956" w:type="dxa"/>
          </w:tcPr>
          <w:p w14:paraId="69895FC2" w14:textId="77777777" w:rsidR="008804B5" w:rsidRDefault="008804B5" w:rsidP="00854AF1"/>
        </w:tc>
        <w:tc>
          <w:tcPr>
            <w:tcW w:w="1392" w:type="dxa"/>
          </w:tcPr>
          <w:p w14:paraId="562B8F9C" w14:textId="77777777" w:rsidR="008804B5" w:rsidRDefault="008804B5" w:rsidP="00854AF1"/>
        </w:tc>
        <w:tc>
          <w:tcPr>
            <w:tcW w:w="1392" w:type="dxa"/>
          </w:tcPr>
          <w:p w14:paraId="6031305B" w14:textId="77777777" w:rsidR="008804B5" w:rsidRDefault="008804B5" w:rsidP="00854AF1"/>
        </w:tc>
      </w:tr>
      <w:tr w:rsidR="008804B5" w14:paraId="38B6E800" w14:textId="77777777" w:rsidTr="00854AF1">
        <w:tc>
          <w:tcPr>
            <w:tcW w:w="2912" w:type="dxa"/>
          </w:tcPr>
          <w:p w14:paraId="0D3BB794" w14:textId="77777777" w:rsidR="008804B5" w:rsidRPr="00620271" w:rsidRDefault="008804B5" w:rsidP="00854AF1">
            <w:r>
              <w:t xml:space="preserve">I have sought </w:t>
            </w:r>
            <w:r w:rsidRPr="005F4945">
              <w:t>assistance from human resources specialists where appropriate</w:t>
            </w:r>
            <w:r>
              <w:t xml:space="preserve"> for the development and implementation of performance management processes.</w:t>
            </w:r>
          </w:p>
        </w:tc>
        <w:tc>
          <w:tcPr>
            <w:tcW w:w="1431" w:type="dxa"/>
          </w:tcPr>
          <w:p w14:paraId="46FE5EDD" w14:textId="77777777" w:rsidR="008804B5" w:rsidRDefault="008804B5" w:rsidP="00854AF1"/>
        </w:tc>
        <w:tc>
          <w:tcPr>
            <w:tcW w:w="1325" w:type="dxa"/>
          </w:tcPr>
          <w:p w14:paraId="278A23AC" w14:textId="77777777" w:rsidR="008804B5" w:rsidRDefault="008804B5" w:rsidP="00854AF1"/>
        </w:tc>
        <w:tc>
          <w:tcPr>
            <w:tcW w:w="1956" w:type="dxa"/>
          </w:tcPr>
          <w:p w14:paraId="798739B9" w14:textId="77777777" w:rsidR="008804B5" w:rsidRDefault="008804B5" w:rsidP="00854AF1"/>
        </w:tc>
        <w:tc>
          <w:tcPr>
            <w:tcW w:w="1392" w:type="dxa"/>
          </w:tcPr>
          <w:p w14:paraId="53BE6FE8" w14:textId="77777777" w:rsidR="008804B5" w:rsidRDefault="008804B5" w:rsidP="00854AF1"/>
        </w:tc>
        <w:tc>
          <w:tcPr>
            <w:tcW w:w="1392" w:type="dxa"/>
          </w:tcPr>
          <w:p w14:paraId="4BD8014E" w14:textId="77777777" w:rsidR="008804B5" w:rsidRDefault="008804B5" w:rsidP="00854AF1"/>
        </w:tc>
      </w:tr>
      <w:tr w:rsidR="008804B5" w14:paraId="7AC0DC74" w14:textId="77777777" w:rsidTr="00854AF1">
        <w:tc>
          <w:tcPr>
            <w:tcW w:w="2912" w:type="dxa"/>
          </w:tcPr>
          <w:p w14:paraId="5BEF1998" w14:textId="77777777" w:rsidR="008804B5" w:rsidRDefault="008804B5" w:rsidP="00854AF1">
            <w:r>
              <w:t>I have a</w:t>
            </w:r>
            <w:r w:rsidRPr="00DE5BA1">
              <w:t>dvise</w:t>
            </w:r>
            <w:r>
              <w:t>d</w:t>
            </w:r>
            <w:r w:rsidRPr="00DE5BA1">
              <w:t xml:space="preserve"> relevant people where there is poor performance and take</w:t>
            </w:r>
            <w:r>
              <w:t>n</w:t>
            </w:r>
            <w:r w:rsidRPr="00DE5BA1">
              <w:t xml:space="preserve"> necessary actions</w:t>
            </w:r>
            <w:r>
              <w:t xml:space="preserve"> in line with organisational policies and procedures.</w:t>
            </w:r>
          </w:p>
        </w:tc>
        <w:tc>
          <w:tcPr>
            <w:tcW w:w="1431" w:type="dxa"/>
          </w:tcPr>
          <w:p w14:paraId="7EB5D500" w14:textId="77777777" w:rsidR="008804B5" w:rsidRDefault="008804B5" w:rsidP="00854AF1"/>
        </w:tc>
        <w:tc>
          <w:tcPr>
            <w:tcW w:w="1325" w:type="dxa"/>
          </w:tcPr>
          <w:p w14:paraId="20B959B6" w14:textId="77777777" w:rsidR="008804B5" w:rsidRDefault="008804B5" w:rsidP="00854AF1"/>
        </w:tc>
        <w:tc>
          <w:tcPr>
            <w:tcW w:w="1956" w:type="dxa"/>
          </w:tcPr>
          <w:p w14:paraId="01B36693" w14:textId="77777777" w:rsidR="008804B5" w:rsidRDefault="008804B5" w:rsidP="00854AF1"/>
        </w:tc>
        <w:tc>
          <w:tcPr>
            <w:tcW w:w="1392" w:type="dxa"/>
          </w:tcPr>
          <w:p w14:paraId="5A72C581" w14:textId="77777777" w:rsidR="008804B5" w:rsidRDefault="008804B5" w:rsidP="00854AF1"/>
        </w:tc>
        <w:tc>
          <w:tcPr>
            <w:tcW w:w="1392" w:type="dxa"/>
          </w:tcPr>
          <w:p w14:paraId="000FD73D" w14:textId="77777777" w:rsidR="008804B5" w:rsidRDefault="008804B5" w:rsidP="00854AF1"/>
        </w:tc>
      </w:tr>
      <w:tr w:rsidR="008804B5" w14:paraId="228A4711" w14:textId="77777777" w:rsidTr="00854AF1">
        <w:tc>
          <w:tcPr>
            <w:tcW w:w="2912" w:type="dxa"/>
          </w:tcPr>
          <w:p w14:paraId="53D64F2B" w14:textId="77777777" w:rsidR="008804B5" w:rsidRDefault="008804B5" w:rsidP="00854AF1">
            <w:r>
              <w:t>I have p</w:t>
            </w:r>
            <w:r w:rsidRPr="00DE5BA1">
              <w:t>rovide</w:t>
            </w:r>
            <w:r>
              <w:t>d</w:t>
            </w:r>
            <w:r w:rsidRPr="00DE5BA1">
              <w:t xml:space="preserve"> on-the-job coaching when necessary to improve performance and to </w:t>
            </w:r>
            <w:r w:rsidRPr="00DE5BA1">
              <w:lastRenderedPageBreak/>
              <w:t>confirm excellence in performance</w:t>
            </w:r>
            <w:r>
              <w:t>.</w:t>
            </w:r>
          </w:p>
        </w:tc>
        <w:tc>
          <w:tcPr>
            <w:tcW w:w="1431" w:type="dxa"/>
          </w:tcPr>
          <w:p w14:paraId="5FA80401" w14:textId="77777777" w:rsidR="008804B5" w:rsidRDefault="008804B5" w:rsidP="00854AF1"/>
        </w:tc>
        <w:tc>
          <w:tcPr>
            <w:tcW w:w="1325" w:type="dxa"/>
          </w:tcPr>
          <w:p w14:paraId="4BAE7CF8" w14:textId="77777777" w:rsidR="008804B5" w:rsidRDefault="008804B5" w:rsidP="00854AF1"/>
        </w:tc>
        <w:tc>
          <w:tcPr>
            <w:tcW w:w="1956" w:type="dxa"/>
          </w:tcPr>
          <w:p w14:paraId="7FFD116E" w14:textId="77777777" w:rsidR="008804B5" w:rsidRDefault="008804B5" w:rsidP="00854AF1"/>
        </w:tc>
        <w:tc>
          <w:tcPr>
            <w:tcW w:w="1392" w:type="dxa"/>
          </w:tcPr>
          <w:p w14:paraId="2A9292E9" w14:textId="77777777" w:rsidR="008804B5" w:rsidRDefault="008804B5" w:rsidP="00854AF1"/>
        </w:tc>
        <w:tc>
          <w:tcPr>
            <w:tcW w:w="1392" w:type="dxa"/>
          </w:tcPr>
          <w:p w14:paraId="541AC87D" w14:textId="77777777" w:rsidR="008804B5" w:rsidRDefault="008804B5" w:rsidP="00854AF1"/>
        </w:tc>
      </w:tr>
      <w:tr w:rsidR="008804B5" w14:paraId="21337096" w14:textId="77777777" w:rsidTr="00854AF1">
        <w:tc>
          <w:tcPr>
            <w:tcW w:w="2912" w:type="dxa"/>
          </w:tcPr>
          <w:p w14:paraId="2DD520FB" w14:textId="77777777" w:rsidR="008804B5" w:rsidRDefault="008804B5" w:rsidP="00854AF1">
            <w:r>
              <w:t>I have c</w:t>
            </w:r>
            <w:r w:rsidRPr="00DE5BA1">
              <w:t>ounsel</w:t>
            </w:r>
            <w:r>
              <w:t>led</w:t>
            </w:r>
            <w:r w:rsidRPr="00DE5BA1">
              <w:t xml:space="preserve"> individuals who continue to perform below expectations and implement</w:t>
            </w:r>
            <w:r>
              <w:t>ed</w:t>
            </w:r>
            <w:r w:rsidRPr="00DE5BA1">
              <w:t xml:space="preserve"> the disciplinary process if necessary</w:t>
            </w:r>
          </w:p>
        </w:tc>
        <w:tc>
          <w:tcPr>
            <w:tcW w:w="1431" w:type="dxa"/>
          </w:tcPr>
          <w:p w14:paraId="645F13CC" w14:textId="77777777" w:rsidR="008804B5" w:rsidRDefault="008804B5" w:rsidP="00854AF1"/>
        </w:tc>
        <w:tc>
          <w:tcPr>
            <w:tcW w:w="1325" w:type="dxa"/>
          </w:tcPr>
          <w:p w14:paraId="2E87786A" w14:textId="77777777" w:rsidR="008804B5" w:rsidRDefault="008804B5" w:rsidP="00854AF1"/>
        </w:tc>
        <w:tc>
          <w:tcPr>
            <w:tcW w:w="1956" w:type="dxa"/>
          </w:tcPr>
          <w:p w14:paraId="1E23454A" w14:textId="77777777" w:rsidR="008804B5" w:rsidRDefault="008804B5" w:rsidP="00854AF1"/>
        </w:tc>
        <w:tc>
          <w:tcPr>
            <w:tcW w:w="1392" w:type="dxa"/>
          </w:tcPr>
          <w:p w14:paraId="4A25E600" w14:textId="77777777" w:rsidR="008804B5" w:rsidRDefault="008804B5" w:rsidP="00854AF1"/>
        </w:tc>
        <w:tc>
          <w:tcPr>
            <w:tcW w:w="1392" w:type="dxa"/>
          </w:tcPr>
          <w:p w14:paraId="2AF557BB" w14:textId="77777777" w:rsidR="008804B5" w:rsidRDefault="008804B5" w:rsidP="00854AF1"/>
        </w:tc>
      </w:tr>
      <w:tr w:rsidR="008804B5" w14:paraId="1CFEE600" w14:textId="77777777" w:rsidTr="00854AF1">
        <w:tc>
          <w:tcPr>
            <w:tcW w:w="2912" w:type="dxa"/>
          </w:tcPr>
          <w:p w14:paraId="4D72E130" w14:textId="77777777" w:rsidR="008804B5" w:rsidRDefault="008804B5" w:rsidP="00854AF1">
            <w:r>
              <w:t>I have t</w:t>
            </w:r>
            <w:r w:rsidRPr="00DE5BA1">
              <w:t>erminate</w:t>
            </w:r>
            <w:r>
              <w:t>d</w:t>
            </w:r>
            <w:r w:rsidRPr="00DE5BA1">
              <w:t xml:space="preserve"> staff in accordance with legal and organisational requirements where serious misconduct occurs or ongoing poor-performance continues</w:t>
            </w:r>
            <w:r>
              <w:t>.</w:t>
            </w:r>
          </w:p>
        </w:tc>
        <w:tc>
          <w:tcPr>
            <w:tcW w:w="1431" w:type="dxa"/>
          </w:tcPr>
          <w:p w14:paraId="4B35DF34" w14:textId="77777777" w:rsidR="008804B5" w:rsidRDefault="008804B5" w:rsidP="00854AF1"/>
        </w:tc>
        <w:tc>
          <w:tcPr>
            <w:tcW w:w="1325" w:type="dxa"/>
          </w:tcPr>
          <w:p w14:paraId="6CC0B5E4" w14:textId="77777777" w:rsidR="008804B5" w:rsidRDefault="008804B5" w:rsidP="00854AF1"/>
        </w:tc>
        <w:tc>
          <w:tcPr>
            <w:tcW w:w="1956" w:type="dxa"/>
          </w:tcPr>
          <w:p w14:paraId="380ECA2A" w14:textId="77777777" w:rsidR="008804B5" w:rsidRDefault="008804B5" w:rsidP="00854AF1"/>
        </w:tc>
        <w:tc>
          <w:tcPr>
            <w:tcW w:w="1392" w:type="dxa"/>
          </w:tcPr>
          <w:p w14:paraId="2A6E7B1C" w14:textId="77777777" w:rsidR="008804B5" w:rsidRDefault="008804B5" w:rsidP="00854AF1"/>
        </w:tc>
        <w:tc>
          <w:tcPr>
            <w:tcW w:w="1392" w:type="dxa"/>
          </w:tcPr>
          <w:p w14:paraId="6B75B072" w14:textId="77777777" w:rsidR="008804B5" w:rsidRDefault="008804B5" w:rsidP="00854AF1"/>
        </w:tc>
      </w:tr>
      <w:tr w:rsidR="008804B5" w14:paraId="49D517F9" w14:textId="77777777" w:rsidTr="00854AF1">
        <w:tc>
          <w:tcPr>
            <w:tcW w:w="2912" w:type="dxa"/>
          </w:tcPr>
          <w:p w14:paraId="79CA46B8" w14:textId="77777777" w:rsidR="008804B5" w:rsidRPr="00620271" w:rsidRDefault="008804B5" w:rsidP="00854AF1">
            <w:r>
              <w:t>I have kept</w:t>
            </w:r>
            <w:r w:rsidRPr="005F4945">
              <w:t xml:space="preserve"> records and documentation in accordance with the organisational performance management system.</w:t>
            </w:r>
          </w:p>
        </w:tc>
        <w:tc>
          <w:tcPr>
            <w:tcW w:w="1431" w:type="dxa"/>
          </w:tcPr>
          <w:p w14:paraId="6007EDF0" w14:textId="77777777" w:rsidR="008804B5" w:rsidRDefault="008804B5" w:rsidP="00854AF1"/>
        </w:tc>
        <w:tc>
          <w:tcPr>
            <w:tcW w:w="1325" w:type="dxa"/>
          </w:tcPr>
          <w:p w14:paraId="2B3FFC03" w14:textId="77777777" w:rsidR="008804B5" w:rsidRDefault="008804B5" w:rsidP="00854AF1"/>
        </w:tc>
        <w:tc>
          <w:tcPr>
            <w:tcW w:w="1956" w:type="dxa"/>
          </w:tcPr>
          <w:p w14:paraId="50B3C12D" w14:textId="77777777" w:rsidR="008804B5" w:rsidRDefault="008804B5" w:rsidP="00854AF1"/>
        </w:tc>
        <w:tc>
          <w:tcPr>
            <w:tcW w:w="1392" w:type="dxa"/>
          </w:tcPr>
          <w:p w14:paraId="1B06BD22" w14:textId="77777777" w:rsidR="008804B5" w:rsidRDefault="008804B5" w:rsidP="00854AF1"/>
        </w:tc>
        <w:tc>
          <w:tcPr>
            <w:tcW w:w="1392" w:type="dxa"/>
          </w:tcPr>
          <w:p w14:paraId="6C927666" w14:textId="77777777" w:rsidR="008804B5" w:rsidRDefault="008804B5" w:rsidP="00854AF1"/>
        </w:tc>
      </w:tr>
    </w:tbl>
    <w:p w14:paraId="27EDF927" w14:textId="6F7C189E" w:rsidR="008804B5" w:rsidRDefault="008804B5" w:rsidP="008804B5"/>
    <w:p w14:paraId="06C9623C" w14:textId="76CA3C95" w:rsidR="008804B5" w:rsidRDefault="008804B5" w:rsidP="008804B5"/>
    <w:p w14:paraId="6556CB56" w14:textId="77777777"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35"/>
      <w:r>
        <w:br w:type="page"/>
      </w:r>
    </w:p>
    <w:p w14:paraId="560D9DFA" w14:textId="6B242971" w:rsidR="008804B5" w:rsidRPr="00F418ED" w:rsidRDefault="008804B5" w:rsidP="008804B5">
      <w:pPr>
        <w:pStyle w:val="Heading1"/>
      </w:pPr>
      <w:r w:rsidRPr="00F418ED">
        <w:lastRenderedPageBreak/>
        <w:t>BSBHRM512 Develop and manage performance management processes</w:t>
      </w:r>
      <w:bookmarkEnd w:id="12"/>
    </w:p>
    <w:p w14:paraId="6372540A" w14:textId="77777777" w:rsidR="008804B5" w:rsidRDefault="008804B5" w:rsidP="008804B5">
      <w:r>
        <w:t>This unit describes the skills and knowledge required to develop and facilitate implementation of performance management processes and to coordinate individual or group learning and development to encourage effective employee performance. This unit applies to individuals who are authorised to establish effective performance management processes for an organisation and who may have staff reporting to them.</w:t>
      </w:r>
    </w:p>
    <w:p w14:paraId="340EE3C4" w14:textId="77777777" w:rsidR="008804B5" w:rsidRDefault="008804B5" w:rsidP="008804B5"/>
    <w:tbl>
      <w:tblPr>
        <w:tblStyle w:val="TableGrid"/>
        <w:tblW w:w="0" w:type="auto"/>
        <w:tblLook w:val="04A0" w:firstRow="1" w:lastRow="0" w:firstColumn="1" w:lastColumn="0" w:noHBand="0" w:noVBand="1"/>
      </w:tblPr>
      <w:tblGrid>
        <w:gridCol w:w="2170"/>
        <w:gridCol w:w="1363"/>
        <w:gridCol w:w="1322"/>
        <w:gridCol w:w="1600"/>
        <w:gridCol w:w="1382"/>
        <w:gridCol w:w="1172"/>
      </w:tblGrid>
      <w:tr w:rsidR="008804B5" w14:paraId="236CB725" w14:textId="77777777" w:rsidTr="00854AF1">
        <w:trPr>
          <w:tblHeader/>
        </w:trPr>
        <w:tc>
          <w:tcPr>
            <w:tcW w:w="2912" w:type="dxa"/>
          </w:tcPr>
          <w:p w14:paraId="3A44B1C4" w14:textId="77777777" w:rsidR="008804B5" w:rsidRDefault="008804B5" w:rsidP="00854AF1"/>
        </w:tc>
        <w:tc>
          <w:tcPr>
            <w:tcW w:w="1431" w:type="dxa"/>
          </w:tcPr>
          <w:p w14:paraId="786484B1" w14:textId="77777777" w:rsidR="008804B5" w:rsidRDefault="008804B5" w:rsidP="00854AF1">
            <w:pPr>
              <w:rPr>
                <w:b/>
                <w:bCs/>
              </w:rPr>
            </w:pPr>
            <w:r w:rsidRPr="00C17BDE">
              <w:rPr>
                <w:b/>
                <w:bCs/>
              </w:rPr>
              <w:t>I have skills and knowledge in this area</w:t>
            </w:r>
          </w:p>
          <w:p w14:paraId="434367FF" w14:textId="77777777" w:rsidR="008804B5" w:rsidRPr="00620271" w:rsidRDefault="008804B5" w:rsidP="00854AF1">
            <w:pPr>
              <w:rPr>
                <w:b/>
                <w:bCs/>
              </w:rPr>
            </w:pPr>
            <w:r>
              <w:rPr>
                <w:b/>
                <w:bCs/>
              </w:rPr>
              <w:t>(1 point)</w:t>
            </w:r>
          </w:p>
        </w:tc>
        <w:tc>
          <w:tcPr>
            <w:tcW w:w="1325" w:type="dxa"/>
          </w:tcPr>
          <w:p w14:paraId="0BF9787B"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C8FCE29" w14:textId="77777777" w:rsidR="008804B5" w:rsidRPr="00C17BDE" w:rsidRDefault="008804B5" w:rsidP="00854AF1">
            <w:pPr>
              <w:rPr>
                <w:b/>
                <w:bCs/>
              </w:rPr>
            </w:pPr>
            <w:r w:rsidRPr="00C17BDE">
              <w:rPr>
                <w:b/>
                <w:bCs/>
              </w:rPr>
              <w:t>I have performed these tasks:</w:t>
            </w:r>
          </w:p>
          <w:p w14:paraId="33E5060A" w14:textId="77777777" w:rsidR="008804B5" w:rsidRPr="007C797B" w:rsidRDefault="008804B5" w:rsidP="00854AF1">
            <w:pPr>
              <w:rPr>
                <w:b/>
                <w:bCs/>
              </w:rPr>
            </w:pPr>
            <w:r w:rsidRPr="007C797B">
              <w:rPr>
                <w:b/>
                <w:bCs/>
              </w:rPr>
              <w:t>Rarely = 1 point</w:t>
            </w:r>
          </w:p>
          <w:p w14:paraId="74256CF2" w14:textId="77777777" w:rsidR="008804B5" w:rsidRPr="007C797B" w:rsidRDefault="008804B5" w:rsidP="00854AF1">
            <w:pPr>
              <w:rPr>
                <w:b/>
                <w:bCs/>
              </w:rPr>
            </w:pPr>
            <w:r w:rsidRPr="007C797B">
              <w:rPr>
                <w:b/>
                <w:bCs/>
              </w:rPr>
              <w:t>Sometimes</w:t>
            </w:r>
            <w:r>
              <w:rPr>
                <w:b/>
                <w:bCs/>
              </w:rPr>
              <w:t xml:space="preserve"> = 2 points</w:t>
            </w:r>
          </w:p>
          <w:p w14:paraId="5AD16C69" w14:textId="77777777" w:rsidR="008804B5" w:rsidRPr="007C797B" w:rsidRDefault="008804B5" w:rsidP="00854AF1">
            <w:pPr>
              <w:rPr>
                <w:b/>
                <w:bCs/>
              </w:rPr>
            </w:pPr>
            <w:r w:rsidRPr="007C797B">
              <w:rPr>
                <w:b/>
                <w:bCs/>
              </w:rPr>
              <w:t>Frequently = 3 points</w:t>
            </w:r>
          </w:p>
        </w:tc>
        <w:tc>
          <w:tcPr>
            <w:tcW w:w="1392" w:type="dxa"/>
          </w:tcPr>
          <w:p w14:paraId="2F38D296" w14:textId="77777777" w:rsidR="008804B5" w:rsidRDefault="008804B5" w:rsidP="00854AF1">
            <w:pPr>
              <w:rPr>
                <w:b/>
                <w:bCs/>
              </w:rPr>
            </w:pPr>
            <w:r w:rsidRPr="00C17BDE">
              <w:rPr>
                <w:b/>
                <w:bCs/>
              </w:rPr>
              <w:t>I can collect documents and evidence that show I have undertaken these tasks</w:t>
            </w:r>
          </w:p>
          <w:p w14:paraId="31F3812F" w14:textId="77777777" w:rsidR="008804B5" w:rsidRPr="00620271" w:rsidRDefault="008804B5" w:rsidP="00854AF1">
            <w:pPr>
              <w:rPr>
                <w:b/>
                <w:bCs/>
              </w:rPr>
            </w:pPr>
            <w:r>
              <w:rPr>
                <w:b/>
                <w:bCs/>
              </w:rPr>
              <w:t>(2 points)</w:t>
            </w:r>
          </w:p>
        </w:tc>
        <w:tc>
          <w:tcPr>
            <w:tcW w:w="1392" w:type="dxa"/>
          </w:tcPr>
          <w:p w14:paraId="65AFC6DB" w14:textId="77777777" w:rsidR="008804B5" w:rsidRPr="00C17BDE" w:rsidRDefault="008804B5" w:rsidP="00854AF1">
            <w:pPr>
              <w:rPr>
                <w:b/>
                <w:bCs/>
              </w:rPr>
            </w:pPr>
            <w:r>
              <w:rPr>
                <w:b/>
                <w:bCs/>
              </w:rPr>
              <w:t>Total number of points</w:t>
            </w:r>
          </w:p>
        </w:tc>
      </w:tr>
      <w:tr w:rsidR="008804B5" w14:paraId="3581471E" w14:textId="77777777" w:rsidTr="00854AF1">
        <w:tc>
          <w:tcPr>
            <w:tcW w:w="2912" w:type="dxa"/>
          </w:tcPr>
          <w:p w14:paraId="1CBADC63" w14:textId="77777777" w:rsidR="008804B5" w:rsidRDefault="008804B5" w:rsidP="00854AF1">
            <w:r>
              <w:t xml:space="preserve">I have </w:t>
            </w:r>
            <w:r w:rsidRPr="00D77391">
              <w:t>develop</w:t>
            </w:r>
            <w:r>
              <w:t>ed</w:t>
            </w:r>
            <w:r w:rsidRPr="00D77391">
              <w:t>, implement</w:t>
            </w:r>
            <w:r>
              <w:t>ed</w:t>
            </w:r>
            <w:r w:rsidRPr="00D77391">
              <w:t>, monitor</w:t>
            </w:r>
            <w:r>
              <w:t>ed</w:t>
            </w:r>
            <w:r w:rsidRPr="00D77391">
              <w:t xml:space="preserve"> and review</w:t>
            </w:r>
            <w:r>
              <w:t>ed</w:t>
            </w:r>
            <w:r w:rsidRPr="00D77391">
              <w:t xml:space="preserve"> an organisational performance management process which supports business goals including analysing the organisational strategic and operational plan</w:t>
            </w:r>
            <w:r>
              <w:t>.</w:t>
            </w:r>
          </w:p>
        </w:tc>
        <w:tc>
          <w:tcPr>
            <w:tcW w:w="1431" w:type="dxa"/>
          </w:tcPr>
          <w:p w14:paraId="47A5828E" w14:textId="77777777" w:rsidR="008804B5" w:rsidRDefault="008804B5" w:rsidP="00854AF1"/>
        </w:tc>
        <w:tc>
          <w:tcPr>
            <w:tcW w:w="1325" w:type="dxa"/>
          </w:tcPr>
          <w:p w14:paraId="338E4B17" w14:textId="77777777" w:rsidR="008804B5" w:rsidRDefault="008804B5" w:rsidP="00854AF1"/>
        </w:tc>
        <w:tc>
          <w:tcPr>
            <w:tcW w:w="1956" w:type="dxa"/>
          </w:tcPr>
          <w:p w14:paraId="74E39276" w14:textId="77777777" w:rsidR="008804B5" w:rsidRDefault="008804B5" w:rsidP="00854AF1"/>
        </w:tc>
        <w:tc>
          <w:tcPr>
            <w:tcW w:w="1392" w:type="dxa"/>
          </w:tcPr>
          <w:p w14:paraId="5976A24A" w14:textId="77777777" w:rsidR="008804B5" w:rsidRDefault="008804B5" w:rsidP="00854AF1"/>
        </w:tc>
        <w:tc>
          <w:tcPr>
            <w:tcW w:w="1392" w:type="dxa"/>
          </w:tcPr>
          <w:p w14:paraId="373CE09A" w14:textId="77777777" w:rsidR="008804B5" w:rsidRDefault="008804B5" w:rsidP="00854AF1"/>
        </w:tc>
      </w:tr>
      <w:tr w:rsidR="008804B5" w14:paraId="24EB87AF" w14:textId="77777777" w:rsidTr="00854AF1">
        <w:tc>
          <w:tcPr>
            <w:tcW w:w="2912" w:type="dxa"/>
          </w:tcPr>
          <w:p w14:paraId="3B921534" w14:textId="77777777" w:rsidR="008804B5" w:rsidRDefault="008804B5" w:rsidP="00854AF1">
            <w:r>
              <w:t xml:space="preserve">I have </w:t>
            </w:r>
            <w:r w:rsidRPr="00D77391">
              <w:t>design</w:t>
            </w:r>
            <w:r>
              <w:t>ed</w:t>
            </w:r>
            <w:r w:rsidRPr="00D77391">
              <w:t xml:space="preserve"> methods for the development of key performance indicators and formal performance management sessions by line managers</w:t>
            </w:r>
            <w:r>
              <w:t>.</w:t>
            </w:r>
          </w:p>
        </w:tc>
        <w:tc>
          <w:tcPr>
            <w:tcW w:w="1431" w:type="dxa"/>
          </w:tcPr>
          <w:p w14:paraId="6E44346B" w14:textId="77777777" w:rsidR="008804B5" w:rsidRDefault="008804B5" w:rsidP="00854AF1"/>
        </w:tc>
        <w:tc>
          <w:tcPr>
            <w:tcW w:w="1325" w:type="dxa"/>
          </w:tcPr>
          <w:p w14:paraId="499BE67B" w14:textId="77777777" w:rsidR="008804B5" w:rsidRDefault="008804B5" w:rsidP="00854AF1"/>
        </w:tc>
        <w:tc>
          <w:tcPr>
            <w:tcW w:w="1956" w:type="dxa"/>
          </w:tcPr>
          <w:p w14:paraId="7CE5CF07" w14:textId="77777777" w:rsidR="008804B5" w:rsidRDefault="008804B5" w:rsidP="00854AF1"/>
        </w:tc>
        <w:tc>
          <w:tcPr>
            <w:tcW w:w="1392" w:type="dxa"/>
          </w:tcPr>
          <w:p w14:paraId="17443149" w14:textId="77777777" w:rsidR="008804B5" w:rsidRDefault="008804B5" w:rsidP="00854AF1"/>
        </w:tc>
        <w:tc>
          <w:tcPr>
            <w:tcW w:w="1392" w:type="dxa"/>
          </w:tcPr>
          <w:p w14:paraId="2E238D2B" w14:textId="77777777" w:rsidR="008804B5" w:rsidRDefault="008804B5" w:rsidP="00854AF1"/>
        </w:tc>
      </w:tr>
      <w:tr w:rsidR="008804B5" w14:paraId="4BC760A6" w14:textId="77777777" w:rsidTr="00854AF1">
        <w:tc>
          <w:tcPr>
            <w:tcW w:w="2912" w:type="dxa"/>
          </w:tcPr>
          <w:p w14:paraId="7AC10EFA" w14:textId="77777777" w:rsidR="008804B5" w:rsidRPr="00212219" w:rsidRDefault="008804B5" w:rsidP="00854AF1">
            <w:r>
              <w:t xml:space="preserve">I have </w:t>
            </w:r>
            <w:r w:rsidRPr="00D77391">
              <w:t>consult</w:t>
            </w:r>
            <w:r>
              <w:t>ed</w:t>
            </w:r>
            <w:r w:rsidRPr="00D77391">
              <w:t xml:space="preserve"> with stakeholders to gain support</w:t>
            </w:r>
            <w:r>
              <w:t xml:space="preserve"> for performance </w:t>
            </w:r>
            <w:r>
              <w:lastRenderedPageBreak/>
              <w:t>management processes.</w:t>
            </w:r>
          </w:p>
        </w:tc>
        <w:tc>
          <w:tcPr>
            <w:tcW w:w="1431" w:type="dxa"/>
          </w:tcPr>
          <w:p w14:paraId="5B6874D2" w14:textId="77777777" w:rsidR="008804B5" w:rsidRDefault="008804B5" w:rsidP="00854AF1"/>
        </w:tc>
        <w:tc>
          <w:tcPr>
            <w:tcW w:w="1325" w:type="dxa"/>
          </w:tcPr>
          <w:p w14:paraId="51567AA0" w14:textId="77777777" w:rsidR="008804B5" w:rsidRDefault="008804B5" w:rsidP="00854AF1"/>
        </w:tc>
        <w:tc>
          <w:tcPr>
            <w:tcW w:w="1956" w:type="dxa"/>
          </w:tcPr>
          <w:p w14:paraId="7DAB19E6" w14:textId="77777777" w:rsidR="008804B5" w:rsidRDefault="008804B5" w:rsidP="00854AF1"/>
        </w:tc>
        <w:tc>
          <w:tcPr>
            <w:tcW w:w="1392" w:type="dxa"/>
          </w:tcPr>
          <w:p w14:paraId="280D7B3A" w14:textId="77777777" w:rsidR="008804B5" w:rsidRDefault="008804B5" w:rsidP="00854AF1"/>
        </w:tc>
        <w:tc>
          <w:tcPr>
            <w:tcW w:w="1392" w:type="dxa"/>
          </w:tcPr>
          <w:p w14:paraId="283D1E7D" w14:textId="77777777" w:rsidR="008804B5" w:rsidRDefault="008804B5" w:rsidP="00854AF1"/>
        </w:tc>
      </w:tr>
      <w:tr w:rsidR="008804B5" w14:paraId="69993DF4" w14:textId="77777777" w:rsidTr="00854AF1">
        <w:tc>
          <w:tcPr>
            <w:tcW w:w="2912" w:type="dxa"/>
          </w:tcPr>
          <w:p w14:paraId="3AD3A5D5" w14:textId="77777777" w:rsidR="008804B5" w:rsidRPr="00212219" w:rsidRDefault="008804B5" w:rsidP="00854AF1">
            <w:r>
              <w:t xml:space="preserve">I have </w:t>
            </w:r>
            <w:r w:rsidRPr="00D77391">
              <w:t>design</w:t>
            </w:r>
            <w:r>
              <w:t>ed</w:t>
            </w:r>
            <w:r w:rsidRPr="00D77391">
              <w:t>, develop</w:t>
            </w:r>
            <w:r>
              <w:t>ed</w:t>
            </w:r>
            <w:r w:rsidRPr="00D77391">
              <w:t>, coordinate</w:t>
            </w:r>
            <w:r>
              <w:t>d</w:t>
            </w:r>
            <w:r w:rsidRPr="00D77391">
              <w:t xml:space="preserve"> and implement</w:t>
            </w:r>
            <w:r>
              <w:t>ed</w:t>
            </w:r>
            <w:r w:rsidRPr="00D77391">
              <w:t xml:space="preserve"> individual and group learning and development</w:t>
            </w:r>
            <w:r>
              <w:t xml:space="preserve"> to support the performance management system.</w:t>
            </w:r>
          </w:p>
        </w:tc>
        <w:tc>
          <w:tcPr>
            <w:tcW w:w="1431" w:type="dxa"/>
          </w:tcPr>
          <w:p w14:paraId="648DBAF0" w14:textId="77777777" w:rsidR="008804B5" w:rsidRDefault="008804B5" w:rsidP="00854AF1"/>
        </w:tc>
        <w:tc>
          <w:tcPr>
            <w:tcW w:w="1325" w:type="dxa"/>
          </w:tcPr>
          <w:p w14:paraId="2C496BDF" w14:textId="77777777" w:rsidR="008804B5" w:rsidRDefault="008804B5" w:rsidP="00854AF1"/>
        </w:tc>
        <w:tc>
          <w:tcPr>
            <w:tcW w:w="1956" w:type="dxa"/>
          </w:tcPr>
          <w:p w14:paraId="17BC05F5" w14:textId="77777777" w:rsidR="008804B5" w:rsidRDefault="008804B5" w:rsidP="00854AF1"/>
        </w:tc>
        <w:tc>
          <w:tcPr>
            <w:tcW w:w="1392" w:type="dxa"/>
          </w:tcPr>
          <w:p w14:paraId="233D4778" w14:textId="77777777" w:rsidR="008804B5" w:rsidRDefault="008804B5" w:rsidP="00854AF1"/>
        </w:tc>
        <w:tc>
          <w:tcPr>
            <w:tcW w:w="1392" w:type="dxa"/>
          </w:tcPr>
          <w:p w14:paraId="00EB9AAB" w14:textId="77777777" w:rsidR="008804B5" w:rsidRDefault="008804B5" w:rsidP="00854AF1"/>
        </w:tc>
      </w:tr>
      <w:tr w:rsidR="008804B5" w14:paraId="7A5C307B" w14:textId="77777777" w:rsidTr="00854AF1">
        <w:tc>
          <w:tcPr>
            <w:tcW w:w="2912" w:type="dxa"/>
          </w:tcPr>
          <w:p w14:paraId="36EA9D72" w14:textId="77777777" w:rsidR="008804B5" w:rsidRPr="00620271" w:rsidRDefault="008804B5" w:rsidP="00854AF1">
            <w:r>
              <w:t xml:space="preserve">I have </w:t>
            </w:r>
            <w:r w:rsidRPr="00D77391">
              <w:t>train</w:t>
            </w:r>
            <w:r>
              <w:t>ed</w:t>
            </w:r>
            <w:r w:rsidRPr="00D77391">
              <w:t xml:space="preserve"> line managers and other relevant people to manage performance</w:t>
            </w:r>
            <w:r>
              <w:t xml:space="preserve"> and talent within an organisation.</w:t>
            </w:r>
          </w:p>
        </w:tc>
        <w:tc>
          <w:tcPr>
            <w:tcW w:w="1431" w:type="dxa"/>
          </w:tcPr>
          <w:p w14:paraId="61A7019E" w14:textId="77777777" w:rsidR="008804B5" w:rsidRDefault="008804B5" w:rsidP="00854AF1"/>
        </w:tc>
        <w:tc>
          <w:tcPr>
            <w:tcW w:w="1325" w:type="dxa"/>
          </w:tcPr>
          <w:p w14:paraId="5EF5F71E" w14:textId="77777777" w:rsidR="008804B5" w:rsidRDefault="008804B5" w:rsidP="00854AF1"/>
        </w:tc>
        <w:tc>
          <w:tcPr>
            <w:tcW w:w="1956" w:type="dxa"/>
          </w:tcPr>
          <w:p w14:paraId="1D16293F" w14:textId="77777777" w:rsidR="008804B5" w:rsidRDefault="008804B5" w:rsidP="00854AF1"/>
        </w:tc>
        <w:tc>
          <w:tcPr>
            <w:tcW w:w="1392" w:type="dxa"/>
          </w:tcPr>
          <w:p w14:paraId="76390636" w14:textId="77777777" w:rsidR="008804B5" w:rsidRDefault="008804B5" w:rsidP="00854AF1"/>
        </w:tc>
        <w:tc>
          <w:tcPr>
            <w:tcW w:w="1392" w:type="dxa"/>
          </w:tcPr>
          <w:p w14:paraId="04B04BE5" w14:textId="77777777" w:rsidR="008804B5" w:rsidRDefault="008804B5" w:rsidP="00854AF1"/>
        </w:tc>
      </w:tr>
      <w:tr w:rsidR="008804B5" w14:paraId="16031902" w14:textId="77777777" w:rsidTr="00854AF1">
        <w:tc>
          <w:tcPr>
            <w:tcW w:w="2912" w:type="dxa"/>
          </w:tcPr>
          <w:p w14:paraId="3DBCE9E7" w14:textId="77777777" w:rsidR="008804B5" w:rsidRDefault="008804B5" w:rsidP="00854AF1">
            <w:r>
              <w:t>I have m</w:t>
            </w:r>
            <w:r w:rsidRPr="00B834AF">
              <w:t>onitor</w:t>
            </w:r>
            <w:r>
              <w:t>ed</w:t>
            </w:r>
            <w:r w:rsidRPr="00B834AF">
              <w:t xml:space="preserve"> learning and development activities to ensure compliance with quality assurance standards</w:t>
            </w:r>
            <w:r>
              <w:t>.</w:t>
            </w:r>
          </w:p>
        </w:tc>
        <w:tc>
          <w:tcPr>
            <w:tcW w:w="1431" w:type="dxa"/>
          </w:tcPr>
          <w:p w14:paraId="13660947" w14:textId="77777777" w:rsidR="008804B5" w:rsidRDefault="008804B5" w:rsidP="00854AF1"/>
        </w:tc>
        <w:tc>
          <w:tcPr>
            <w:tcW w:w="1325" w:type="dxa"/>
          </w:tcPr>
          <w:p w14:paraId="4C7EB1C6" w14:textId="77777777" w:rsidR="008804B5" w:rsidRDefault="008804B5" w:rsidP="00854AF1"/>
        </w:tc>
        <w:tc>
          <w:tcPr>
            <w:tcW w:w="1956" w:type="dxa"/>
          </w:tcPr>
          <w:p w14:paraId="3376CF9F" w14:textId="77777777" w:rsidR="008804B5" w:rsidRDefault="008804B5" w:rsidP="00854AF1"/>
        </w:tc>
        <w:tc>
          <w:tcPr>
            <w:tcW w:w="1392" w:type="dxa"/>
          </w:tcPr>
          <w:p w14:paraId="7007E6AB" w14:textId="77777777" w:rsidR="008804B5" w:rsidRDefault="008804B5" w:rsidP="00854AF1"/>
        </w:tc>
        <w:tc>
          <w:tcPr>
            <w:tcW w:w="1392" w:type="dxa"/>
          </w:tcPr>
          <w:p w14:paraId="7A291B23" w14:textId="77777777" w:rsidR="008804B5" w:rsidRDefault="008804B5" w:rsidP="00854AF1"/>
        </w:tc>
      </w:tr>
      <w:tr w:rsidR="008804B5" w14:paraId="12208F9C" w14:textId="77777777" w:rsidTr="00854AF1">
        <w:tc>
          <w:tcPr>
            <w:tcW w:w="2912" w:type="dxa"/>
          </w:tcPr>
          <w:p w14:paraId="0FE32EFB" w14:textId="77777777" w:rsidR="008804B5" w:rsidRPr="00620271" w:rsidRDefault="008804B5" w:rsidP="00854AF1">
            <w:r>
              <w:t xml:space="preserve">I have </w:t>
            </w:r>
            <w:r w:rsidRPr="00D77391">
              <w:t>provide</w:t>
            </w:r>
            <w:r>
              <w:t>d</w:t>
            </w:r>
            <w:r w:rsidRPr="00D77391">
              <w:t xml:space="preserve"> support to line managers to effectively manage performance issues, including dispute resolution and termination of employment</w:t>
            </w:r>
            <w:r>
              <w:t>.</w:t>
            </w:r>
          </w:p>
        </w:tc>
        <w:tc>
          <w:tcPr>
            <w:tcW w:w="1431" w:type="dxa"/>
          </w:tcPr>
          <w:p w14:paraId="198E1114" w14:textId="77777777" w:rsidR="008804B5" w:rsidRDefault="008804B5" w:rsidP="00854AF1"/>
        </w:tc>
        <w:tc>
          <w:tcPr>
            <w:tcW w:w="1325" w:type="dxa"/>
          </w:tcPr>
          <w:p w14:paraId="7A31E116" w14:textId="77777777" w:rsidR="008804B5" w:rsidRDefault="008804B5" w:rsidP="00854AF1"/>
        </w:tc>
        <w:tc>
          <w:tcPr>
            <w:tcW w:w="1956" w:type="dxa"/>
          </w:tcPr>
          <w:p w14:paraId="66950B5E" w14:textId="77777777" w:rsidR="008804B5" w:rsidRDefault="008804B5" w:rsidP="00854AF1"/>
        </w:tc>
        <w:tc>
          <w:tcPr>
            <w:tcW w:w="1392" w:type="dxa"/>
          </w:tcPr>
          <w:p w14:paraId="7EE1F115" w14:textId="77777777" w:rsidR="008804B5" w:rsidRDefault="008804B5" w:rsidP="00854AF1"/>
        </w:tc>
        <w:tc>
          <w:tcPr>
            <w:tcW w:w="1392" w:type="dxa"/>
          </w:tcPr>
          <w:p w14:paraId="3CEAADF6" w14:textId="77777777" w:rsidR="008804B5" w:rsidRDefault="008804B5" w:rsidP="00854AF1"/>
        </w:tc>
      </w:tr>
      <w:tr w:rsidR="008804B5" w14:paraId="2224B51D" w14:textId="77777777" w:rsidTr="00854AF1">
        <w:tc>
          <w:tcPr>
            <w:tcW w:w="2912" w:type="dxa"/>
          </w:tcPr>
          <w:p w14:paraId="063213F7" w14:textId="77777777" w:rsidR="008804B5" w:rsidRDefault="008804B5" w:rsidP="00854AF1">
            <w:r>
              <w:lastRenderedPageBreak/>
              <w:t>I have a</w:t>
            </w:r>
            <w:r w:rsidRPr="00FE2841">
              <w:t>rticulate</w:t>
            </w:r>
            <w:r>
              <w:t>d</w:t>
            </w:r>
            <w:r w:rsidRPr="00FE2841">
              <w:t xml:space="preserve"> dispute resolution processes where necessary, mediating between line managers and employees</w:t>
            </w:r>
            <w:r>
              <w:t>.</w:t>
            </w:r>
          </w:p>
        </w:tc>
        <w:tc>
          <w:tcPr>
            <w:tcW w:w="1431" w:type="dxa"/>
          </w:tcPr>
          <w:p w14:paraId="4A34985D" w14:textId="77777777" w:rsidR="008804B5" w:rsidRDefault="008804B5" w:rsidP="00854AF1"/>
        </w:tc>
        <w:tc>
          <w:tcPr>
            <w:tcW w:w="1325" w:type="dxa"/>
          </w:tcPr>
          <w:p w14:paraId="5EC5F303" w14:textId="77777777" w:rsidR="008804B5" w:rsidRDefault="008804B5" w:rsidP="00854AF1"/>
        </w:tc>
        <w:tc>
          <w:tcPr>
            <w:tcW w:w="1956" w:type="dxa"/>
          </w:tcPr>
          <w:p w14:paraId="6B08A203" w14:textId="77777777" w:rsidR="008804B5" w:rsidRDefault="008804B5" w:rsidP="00854AF1"/>
        </w:tc>
        <w:tc>
          <w:tcPr>
            <w:tcW w:w="1392" w:type="dxa"/>
          </w:tcPr>
          <w:p w14:paraId="453C4AD2" w14:textId="77777777" w:rsidR="008804B5" w:rsidRDefault="008804B5" w:rsidP="00854AF1"/>
        </w:tc>
        <w:tc>
          <w:tcPr>
            <w:tcW w:w="1392" w:type="dxa"/>
          </w:tcPr>
          <w:p w14:paraId="350F2C56" w14:textId="77777777" w:rsidR="008804B5" w:rsidRDefault="008804B5" w:rsidP="00854AF1"/>
        </w:tc>
      </w:tr>
      <w:tr w:rsidR="008804B5" w14:paraId="5C9E5A68" w14:textId="77777777" w:rsidTr="00854AF1">
        <w:tc>
          <w:tcPr>
            <w:tcW w:w="2912" w:type="dxa"/>
          </w:tcPr>
          <w:p w14:paraId="7544D327" w14:textId="77777777" w:rsidR="008804B5" w:rsidRDefault="008804B5" w:rsidP="00854AF1">
            <w:r>
              <w:t>I have p</w:t>
            </w:r>
            <w:r w:rsidRPr="00FE2841">
              <w:t>rovide</w:t>
            </w:r>
            <w:r>
              <w:t>d</w:t>
            </w:r>
            <w:r w:rsidRPr="00FE2841">
              <w:t xml:space="preserve"> support to terminate employees who fail to respond to interventions according to organisational protocols and legislative requirements</w:t>
            </w:r>
            <w:r>
              <w:t>.</w:t>
            </w:r>
          </w:p>
        </w:tc>
        <w:tc>
          <w:tcPr>
            <w:tcW w:w="1431" w:type="dxa"/>
          </w:tcPr>
          <w:p w14:paraId="6C657328" w14:textId="77777777" w:rsidR="008804B5" w:rsidRDefault="008804B5" w:rsidP="00854AF1"/>
        </w:tc>
        <w:tc>
          <w:tcPr>
            <w:tcW w:w="1325" w:type="dxa"/>
          </w:tcPr>
          <w:p w14:paraId="0AFFA644" w14:textId="77777777" w:rsidR="008804B5" w:rsidRDefault="008804B5" w:rsidP="00854AF1"/>
        </w:tc>
        <w:tc>
          <w:tcPr>
            <w:tcW w:w="1956" w:type="dxa"/>
          </w:tcPr>
          <w:p w14:paraId="0C9A455D" w14:textId="77777777" w:rsidR="008804B5" w:rsidRDefault="008804B5" w:rsidP="00854AF1"/>
        </w:tc>
        <w:tc>
          <w:tcPr>
            <w:tcW w:w="1392" w:type="dxa"/>
          </w:tcPr>
          <w:p w14:paraId="1563BF47" w14:textId="77777777" w:rsidR="008804B5" w:rsidRDefault="008804B5" w:rsidP="00854AF1"/>
        </w:tc>
        <w:tc>
          <w:tcPr>
            <w:tcW w:w="1392" w:type="dxa"/>
          </w:tcPr>
          <w:p w14:paraId="2EADCD01" w14:textId="77777777" w:rsidR="008804B5" w:rsidRDefault="008804B5" w:rsidP="00854AF1"/>
        </w:tc>
      </w:tr>
      <w:tr w:rsidR="008804B5" w14:paraId="37C2253E" w14:textId="77777777" w:rsidTr="00854AF1">
        <w:tc>
          <w:tcPr>
            <w:tcW w:w="2912" w:type="dxa"/>
          </w:tcPr>
          <w:p w14:paraId="41FF26B7" w14:textId="77777777" w:rsidR="008804B5" w:rsidRDefault="008804B5" w:rsidP="00854AF1">
            <w:r>
              <w:t>I have e</w:t>
            </w:r>
            <w:r w:rsidRPr="00B834AF">
              <w:t>nsure</w:t>
            </w:r>
            <w:r>
              <w:t>d that the</w:t>
            </w:r>
            <w:r w:rsidRPr="00B834AF">
              <w:t xml:space="preserve"> recorded outcomes of performance-management sessions are accessible and stored securely, according to organisational policy</w:t>
            </w:r>
            <w:r>
              <w:t>.</w:t>
            </w:r>
          </w:p>
        </w:tc>
        <w:tc>
          <w:tcPr>
            <w:tcW w:w="1431" w:type="dxa"/>
          </w:tcPr>
          <w:p w14:paraId="747D19A3" w14:textId="77777777" w:rsidR="008804B5" w:rsidRDefault="008804B5" w:rsidP="00854AF1"/>
        </w:tc>
        <w:tc>
          <w:tcPr>
            <w:tcW w:w="1325" w:type="dxa"/>
          </w:tcPr>
          <w:p w14:paraId="7E4D7646" w14:textId="77777777" w:rsidR="008804B5" w:rsidRDefault="008804B5" w:rsidP="00854AF1"/>
        </w:tc>
        <w:tc>
          <w:tcPr>
            <w:tcW w:w="1956" w:type="dxa"/>
          </w:tcPr>
          <w:p w14:paraId="7CBF6991" w14:textId="77777777" w:rsidR="008804B5" w:rsidRDefault="008804B5" w:rsidP="00854AF1"/>
        </w:tc>
        <w:tc>
          <w:tcPr>
            <w:tcW w:w="1392" w:type="dxa"/>
          </w:tcPr>
          <w:p w14:paraId="5641CF8B" w14:textId="77777777" w:rsidR="008804B5" w:rsidRDefault="008804B5" w:rsidP="00854AF1"/>
        </w:tc>
        <w:tc>
          <w:tcPr>
            <w:tcW w:w="1392" w:type="dxa"/>
          </w:tcPr>
          <w:p w14:paraId="35C3E8AE" w14:textId="77777777" w:rsidR="008804B5" w:rsidRDefault="008804B5" w:rsidP="00854AF1"/>
        </w:tc>
      </w:tr>
      <w:tr w:rsidR="008804B5" w14:paraId="1C1E53E7" w14:textId="77777777" w:rsidTr="00854AF1">
        <w:tc>
          <w:tcPr>
            <w:tcW w:w="2912" w:type="dxa"/>
          </w:tcPr>
          <w:p w14:paraId="2E1B80AF" w14:textId="77777777" w:rsidR="008804B5" w:rsidRDefault="008804B5" w:rsidP="00854AF1">
            <w:r>
              <w:t xml:space="preserve">I have </w:t>
            </w:r>
            <w:r w:rsidRPr="00D77391">
              <w:t>develop</w:t>
            </w:r>
            <w:r>
              <w:t>ed</w:t>
            </w:r>
            <w:r w:rsidRPr="00D77391">
              <w:t xml:space="preserve"> approaches to improve performance and address identified performance gaps.</w:t>
            </w:r>
          </w:p>
        </w:tc>
        <w:tc>
          <w:tcPr>
            <w:tcW w:w="1431" w:type="dxa"/>
          </w:tcPr>
          <w:p w14:paraId="70248626" w14:textId="77777777" w:rsidR="008804B5" w:rsidRDefault="008804B5" w:rsidP="00854AF1"/>
        </w:tc>
        <w:tc>
          <w:tcPr>
            <w:tcW w:w="1325" w:type="dxa"/>
          </w:tcPr>
          <w:p w14:paraId="443B5212" w14:textId="77777777" w:rsidR="008804B5" w:rsidRDefault="008804B5" w:rsidP="00854AF1"/>
        </w:tc>
        <w:tc>
          <w:tcPr>
            <w:tcW w:w="1956" w:type="dxa"/>
          </w:tcPr>
          <w:p w14:paraId="32C85687" w14:textId="77777777" w:rsidR="008804B5" w:rsidRDefault="008804B5" w:rsidP="00854AF1"/>
        </w:tc>
        <w:tc>
          <w:tcPr>
            <w:tcW w:w="1392" w:type="dxa"/>
          </w:tcPr>
          <w:p w14:paraId="4AAC58A7" w14:textId="77777777" w:rsidR="008804B5" w:rsidRDefault="008804B5" w:rsidP="00854AF1"/>
        </w:tc>
        <w:tc>
          <w:tcPr>
            <w:tcW w:w="1392" w:type="dxa"/>
          </w:tcPr>
          <w:p w14:paraId="50D1CFD1" w14:textId="77777777" w:rsidR="008804B5" w:rsidRDefault="008804B5" w:rsidP="00854AF1"/>
        </w:tc>
      </w:tr>
    </w:tbl>
    <w:p w14:paraId="47832773" w14:textId="0A20C808" w:rsidR="008804B5" w:rsidRDefault="008804B5" w:rsidP="008804B5"/>
    <w:p w14:paraId="26A68C36" w14:textId="5E5DBB06" w:rsidR="008804B5" w:rsidRDefault="008804B5" w:rsidP="008804B5"/>
    <w:p w14:paraId="07EDD82A" w14:textId="77777777" w:rsidR="008804B5" w:rsidRPr="00F418ED" w:rsidRDefault="008804B5" w:rsidP="008804B5">
      <w:pPr>
        <w:pStyle w:val="Heading1"/>
      </w:pPr>
      <w:bookmarkStart w:id="13" w:name="_Toc19790648"/>
      <w:r w:rsidRPr="00F418ED">
        <w:lastRenderedPageBreak/>
        <w:t>BSBMGT517 Manage operational plan</w:t>
      </w:r>
      <w:bookmarkEnd w:id="13"/>
    </w:p>
    <w:p w14:paraId="4A8A7409" w14:textId="77777777" w:rsidR="008804B5" w:rsidRDefault="008804B5" w:rsidP="008804B5">
      <w:r>
        <w:t>This unit describes the skills and knowledge required to develop and monitor implementation of the operational plan to provide efficient and effective workplace practices within the organisation’s productivity and profitability plans. Management at a strategic level requires systems and procedures to be developed and implemented to facilitate the organisation’s operational plan. This unit applies to individuals who manage the work of others and operate within the parameters of a broader strategic and/or business plan.</w:t>
      </w:r>
    </w:p>
    <w:p w14:paraId="3C9260A0" w14:textId="77777777" w:rsidR="008804B5" w:rsidRDefault="008804B5" w:rsidP="008804B5"/>
    <w:tbl>
      <w:tblPr>
        <w:tblStyle w:val="TableGrid"/>
        <w:tblW w:w="0" w:type="auto"/>
        <w:tblLook w:val="04A0" w:firstRow="1" w:lastRow="0" w:firstColumn="1" w:lastColumn="0" w:noHBand="0" w:noVBand="1"/>
      </w:tblPr>
      <w:tblGrid>
        <w:gridCol w:w="2190"/>
        <w:gridCol w:w="1361"/>
        <w:gridCol w:w="1322"/>
        <w:gridCol w:w="1589"/>
        <w:gridCol w:w="1382"/>
        <w:gridCol w:w="1165"/>
      </w:tblGrid>
      <w:tr w:rsidR="008804B5" w14:paraId="6B57B992" w14:textId="77777777" w:rsidTr="00854AF1">
        <w:trPr>
          <w:tblHeader/>
        </w:trPr>
        <w:tc>
          <w:tcPr>
            <w:tcW w:w="2912" w:type="dxa"/>
          </w:tcPr>
          <w:p w14:paraId="5691AE6B" w14:textId="77777777" w:rsidR="008804B5" w:rsidRDefault="008804B5" w:rsidP="00854AF1"/>
        </w:tc>
        <w:tc>
          <w:tcPr>
            <w:tcW w:w="1431" w:type="dxa"/>
          </w:tcPr>
          <w:p w14:paraId="2DDD25F9" w14:textId="77777777" w:rsidR="008804B5" w:rsidRDefault="008804B5" w:rsidP="00854AF1">
            <w:pPr>
              <w:rPr>
                <w:b/>
                <w:bCs/>
              </w:rPr>
            </w:pPr>
            <w:r w:rsidRPr="00C17BDE">
              <w:rPr>
                <w:b/>
                <w:bCs/>
              </w:rPr>
              <w:t>I have skills and knowledge in this area</w:t>
            </w:r>
          </w:p>
          <w:p w14:paraId="180698E7" w14:textId="77777777" w:rsidR="008804B5" w:rsidRPr="00620271" w:rsidRDefault="008804B5" w:rsidP="00854AF1">
            <w:pPr>
              <w:rPr>
                <w:b/>
                <w:bCs/>
              </w:rPr>
            </w:pPr>
            <w:r>
              <w:rPr>
                <w:b/>
                <w:bCs/>
              </w:rPr>
              <w:t>(1 point)</w:t>
            </w:r>
          </w:p>
        </w:tc>
        <w:tc>
          <w:tcPr>
            <w:tcW w:w="1325" w:type="dxa"/>
          </w:tcPr>
          <w:p w14:paraId="5024886B"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4925B0C" w14:textId="77777777" w:rsidR="008804B5" w:rsidRPr="00C17BDE" w:rsidRDefault="008804B5" w:rsidP="00854AF1">
            <w:pPr>
              <w:rPr>
                <w:b/>
                <w:bCs/>
              </w:rPr>
            </w:pPr>
            <w:r w:rsidRPr="00C17BDE">
              <w:rPr>
                <w:b/>
                <w:bCs/>
              </w:rPr>
              <w:t>I have performed these tasks:</w:t>
            </w:r>
          </w:p>
          <w:p w14:paraId="1DBB9D99" w14:textId="77777777" w:rsidR="008804B5" w:rsidRPr="007C797B" w:rsidRDefault="008804B5" w:rsidP="00854AF1">
            <w:pPr>
              <w:rPr>
                <w:b/>
                <w:bCs/>
              </w:rPr>
            </w:pPr>
            <w:r w:rsidRPr="007C797B">
              <w:rPr>
                <w:b/>
                <w:bCs/>
              </w:rPr>
              <w:t>Rarely = 1 point</w:t>
            </w:r>
          </w:p>
          <w:p w14:paraId="4199BFF0" w14:textId="77777777" w:rsidR="008804B5" w:rsidRPr="007C797B" w:rsidRDefault="008804B5" w:rsidP="00854AF1">
            <w:pPr>
              <w:rPr>
                <w:b/>
                <w:bCs/>
              </w:rPr>
            </w:pPr>
            <w:r w:rsidRPr="007C797B">
              <w:rPr>
                <w:b/>
                <w:bCs/>
              </w:rPr>
              <w:t>Sometimes</w:t>
            </w:r>
            <w:r>
              <w:rPr>
                <w:b/>
                <w:bCs/>
              </w:rPr>
              <w:t xml:space="preserve"> = 2 points</w:t>
            </w:r>
          </w:p>
          <w:p w14:paraId="42652D5C" w14:textId="77777777" w:rsidR="008804B5" w:rsidRPr="007C797B" w:rsidRDefault="008804B5" w:rsidP="00854AF1">
            <w:pPr>
              <w:rPr>
                <w:b/>
                <w:bCs/>
              </w:rPr>
            </w:pPr>
            <w:r w:rsidRPr="007C797B">
              <w:rPr>
                <w:b/>
                <w:bCs/>
              </w:rPr>
              <w:t>Frequently = 3 points</w:t>
            </w:r>
          </w:p>
        </w:tc>
        <w:tc>
          <w:tcPr>
            <w:tcW w:w="1392" w:type="dxa"/>
          </w:tcPr>
          <w:p w14:paraId="3E89EDBA" w14:textId="77777777" w:rsidR="008804B5" w:rsidRDefault="008804B5" w:rsidP="00854AF1">
            <w:pPr>
              <w:rPr>
                <w:b/>
                <w:bCs/>
              </w:rPr>
            </w:pPr>
            <w:r w:rsidRPr="00C17BDE">
              <w:rPr>
                <w:b/>
                <w:bCs/>
              </w:rPr>
              <w:t>I can collect documents and evidence that show I have undertaken these tasks</w:t>
            </w:r>
          </w:p>
          <w:p w14:paraId="4C71C11A" w14:textId="77777777" w:rsidR="008804B5" w:rsidRPr="00620271" w:rsidRDefault="008804B5" w:rsidP="00854AF1">
            <w:pPr>
              <w:rPr>
                <w:b/>
                <w:bCs/>
              </w:rPr>
            </w:pPr>
            <w:r>
              <w:rPr>
                <w:b/>
                <w:bCs/>
              </w:rPr>
              <w:t>(2 points)</w:t>
            </w:r>
          </w:p>
        </w:tc>
        <w:tc>
          <w:tcPr>
            <w:tcW w:w="1392" w:type="dxa"/>
          </w:tcPr>
          <w:p w14:paraId="4309D5B1" w14:textId="77777777" w:rsidR="008804B5" w:rsidRPr="00C17BDE" w:rsidRDefault="008804B5" w:rsidP="00854AF1">
            <w:pPr>
              <w:rPr>
                <w:b/>
                <w:bCs/>
              </w:rPr>
            </w:pPr>
            <w:r>
              <w:rPr>
                <w:b/>
                <w:bCs/>
              </w:rPr>
              <w:t>Total number of points</w:t>
            </w:r>
          </w:p>
        </w:tc>
      </w:tr>
      <w:tr w:rsidR="008804B5" w14:paraId="37B08692" w14:textId="77777777" w:rsidTr="00854AF1">
        <w:tc>
          <w:tcPr>
            <w:tcW w:w="2912" w:type="dxa"/>
          </w:tcPr>
          <w:p w14:paraId="1F7700D0" w14:textId="77777777" w:rsidR="008804B5" w:rsidRDefault="008804B5" w:rsidP="00854AF1">
            <w:r>
              <w:t xml:space="preserve">I have developed and implemented an operational plan using a variety of information sources and consultation (including using specialist advice if required) which includes resource requirements, key performance indicators, monitoring processes and </w:t>
            </w:r>
          </w:p>
          <w:p w14:paraId="3366FF42" w14:textId="77777777" w:rsidR="008804B5" w:rsidRDefault="008804B5" w:rsidP="00854AF1">
            <w:r>
              <w:t>contingency plans.</w:t>
            </w:r>
          </w:p>
        </w:tc>
        <w:tc>
          <w:tcPr>
            <w:tcW w:w="1431" w:type="dxa"/>
          </w:tcPr>
          <w:p w14:paraId="115B5CB3" w14:textId="77777777" w:rsidR="008804B5" w:rsidRDefault="008804B5" w:rsidP="00854AF1"/>
        </w:tc>
        <w:tc>
          <w:tcPr>
            <w:tcW w:w="1325" w:type="dxa"/>
          </w:tcPr>
          <w:p w14:paraId="78FFEAB5" w14:textId="77777777" w:rsidR="008804B5" w:rsidRDefault="008804B5" w:rsidP="00854AF1"/>
        </w:tc>
        <w:tc>
          <w:tcPr>
            <w:tcW w:w="1956" w:type="dxa"/>
          </w:tcPr>
          <w:p w14:paraId="0CDC1DFD" w14:textId="77777777" w:rsidR="008804B5" w:rsidRDefault="008804B5" w:rsidP="00854AF1"/>
        </w:tc>
        <w:tc>
          <w:tcPr>
            <w:tcW w:w="1392" w:type="dxa"/>
          </w:tcPr>
          <w:p w14:paraId="73772CAD" w14:textId="77777777" w:rsidR="008804B5" w:rsidRDefault="008804B5" w:rsidP="00854AF1"/>
        </w:tc>
        <w:tc>
          <w:tcPr>
            <w:tcW w:w="1392" w:type="dxa"/>
          </w:tcPr>
          <w:p w14:paraId="3DF9EAC6" w14:textId="77777777" w:rsidR="008804B5" w:rsidRDefault="008804B5" w:rsidP="00854AF1"/>
        </w:tc>
      </w:tr>
      <w:tr w:rsidR="008804B5" w14:paraId="23D64CCC" w14:textId="77777777" w:rsidTr="00854AF1">
        <w:tc>
          <w:tcPr>
            <w:tcW w:w="2912" w:type="dxa"/>
          </w:tcPr>
          <w:p w14:paraId="0A276450" w14:textId="77777777" w:rsidR="008804B5" w:rsidRDefault="008804B5" w:rsidP="00854AF1">
            <w:r>
              <w:t xml:space="preserve">I have </w:t>
            </w:r>
            <w:r w:rsidRPr="00397EC7">
              <w:t>communicate</w:t>
            </w:r>
            <w:r>
              <w:t>d</w:t>
            </w:r>
            <w:r w:rsidRPr="00397EC7">
              <w:t xml:space="preserve"> effectively with relevant stakeholders to explain the plan and supporting information, s</w:t>
            </w:r>
            <w:r>
              <w:t>ought</w:t>
            </w:r>
            <w:r w:rsidRPr="00397EC7">
              <w:t xml:space="preserve"> approvals, negotiate</w:t>
            </w:r>
            <w:r>
              <w:t>d</w:t>
            </w:r>
            <w:r w:rsidRPr="00397EC7">
              <w:t xml:space="preserve"> variations and </w:t>
            </w:r>
            <w:r w:rsidRPr="00397EC7">
              <w:lastRenderedPageBreak/>
              <w:t>engage</w:t>
            </w:r>
            <w:r>
              <w:t>d</w:t>
            </w:r>
            <w:r w:rsidRPr="00397EC7">
              <w:t xml:space="preserve"> work teams</w:t>
            </w:r>
            <w:r>
              <w:t>.</w:t>
            </w:r>
          </w:p>
        </w:tc>
        <w:tc>
          <w:tcPr>
            <w:tcW w:w="1431" w:type="dxa"/>
          </w:tcPr>
          <w:p w14:paraId="243FF94D" w14:textId="77777777" w:rsidR="008804B5" w:rsidRDefault="008804B5" w:rsidP="00854AF1"/>
        </w:tc>
        <w:tc>
          <w:tcPr>
            <w:tcW w:w="1325" w:type="dxa"/>
          </w:tcPr>
          <w:p w14:paraId="454BC734" w14:textId="77777777" w:rsidR="008804B5" w:rsidRDefault="008804B5" w:rsidP="00854AF1"/>
        </w:tc>
        <w:tc>
          <w:tcPr>
            <w:tcW w:w="1956" w:type="dxa"/>
          </w:tcPr>
          <w:p w14:paraId="0725F3A1" w14:textId="77777777" w:rsidR="008804B5" w:rsidRDefault="008804B5" w:rsidP="00854AF1"/>
        </w:tc>
        <w:tc>
          <w:tcPr>
            <w:tcW w:w="1392" w:type="dxa"/>
          </w:tcPr>
          <w:p w14:paraId="560023E1" w14:textId="77777777" w:rsidR="008804B5" w:rsidRDefault="008804B5" w:rsidP="00854AF1"/>
        </w:tc>
        <w:tc>
          <w:tcPr>
            <w:tcW w:w="1392" w:type="dxa"/>
          </w:tcPr>
          <w:p w14:paraId="5E6D5803" w14:textId="77777777" w:rsidR="008804B5" w:rsidRDefault="008804B5" w:rsidP="00854AF1"/>
        </w:tc>
      </w:tr>
      <w:tr w:rsidR="008804B5" w14:paraId="58C532CB" w14:textId="77777777" w:rsidTr="00854AF1">
        <w:tc>
          <w:tcPr>
            <w:tcW w:w="2912" w:type="dxa"/>
          </w:tcPr>
          <w:p w14:paraId="6F4D028D" w14:textId="77777777" w:rsidR="008804B5" w:rsidRPr="00212219" w:rsidRDefault="008804B5" w:rsidP="00854AF1">
            <w:r>
              <w:t>I have d</w:t>
            </w:r>
            <w:r w:rsidRPr="00B71FF0">
              <w:t>evelop</w:t>
            </w:r>
            <w:r>
              <w:t>ed</w:t>
            </w:r>
            <w:r w:rsidRPr="00B71FF0">
              <w:t xml:space="preserve"> and implement</w:t>
            </w:r>
            <w:r>
              <w:t>ed</w:t>
            </w:r>
            <w:r w:rsidRPr="00B71FF0">
              <w:t xml:space="preserve"> strategies to ensure that employees are recruited and/or inducted within the organisation’s human resources management policies, practices and procedures</w:t>
            </w:r>
            <w:r>
              <w:t>.</w:t>
            </w:r>
          </w:p>
        </w:tc>
        <w:tc>
          <w:tcPr>
            <w:tcW w:w="1431" w:type="dxa"/>
          </w:tcPr>
          <w:p w14:paraId="7867D042" w14:textId="77777777" w:rsidR="008804B5" w:rsidRDefault="008804B5" w:rsidP="00854AF1"/>
        </w:tc>
        <w:tc>
          <w:tcPr>
            <w:tcW w:w="1325" w:type="dxa"/>
          </w:tcPr>
          <w:p w14:paraId="41AD69B0" w14:textId="77777777" w:rsidR="008804B5" w:rsidRDefault="008804B5" w:rsidP="00854AF1"/>
        </w:tc>
        <w:tc>
          <w:tcPr>
            <w:tcW w:w="1956" w:type="dxa"/>
          </w:tcPr>
          <w:p w14:paraId="34BC6C90" w14:textId="77777777" w:rsidR="008804B5" w:rsidRDefault="008804B5" w:rsidP="00854AF1"/>
        </w:tc>
        <w:tc>
          <w:tcPr>
            <w:tcW w:w="1392" w:type="dxa"/>
          </w:tcPr>
          <w:p w14:paraId="3B9DB22B" w14:textId="77777777" w:rsidR="008804B5" w:rsidRDefault="008804B5" w:rsidP="00854AF1"/>
        </w:tc>
        <w:tc>
          <w:tcPr>
            <w:tcW w:w="1392" w:type="dxa"/>
          </w:tcPr>
          <w:p w14:paraId="2BC8FE01" w14:textId="77777777" w:rsidR="008804B5" w:rsidRDefault="008804B5" w:rsidP="00854AF1"/>
        </w:tc>
      </w:tr>
      <w:tr w:rsidR="008804B5" w14:paraId="1F2586CF" w14:textId="77777777" w:rsidTr="00854AF1">
        <w:tc>
          <w:tcPr>
            <w:tcW w:w="2912" w:type="dxa"/>
          </w:tcPr>
          <w:p w14:paraId="203A8C0F" w14:textId="77777777" w:rsidR="008804B5" w:rsidRPr="00212219" w:rsidRDefault="008804B5" w:rsidP="00854AF1">
            <w:r>
              <w:t>I have d</w:t>
            </w:r>
            <w:r w:rsidRPr="00B71FF0">
              <w:t>evelop</w:t>
            </w:r>
            <w:r>
              <w:t>ed</w:t>
            </w:r>
            <w:r w:rsidRPr="00B71FF0">
              <w:t xml:space="preserve"> and implement</w:t>
            </w:r>
            <w:r>
              <w:t>ed</w:t>
            </w:r>
            <w:r w:rsidRPr="00B71FF0">
              <w:t xml:space="preserve"> strategies to ensure that physical resources and services are acquired in accordance with the organisation’s policies, practices and procedures</w:t>
            </w:r>
            <w:r>
              <w:t>.</w:t>
            </w:r>
          </w:p>
        </w:tc>
        <w:tc>
          <w:tcPr>
            <w:tcW w:w="1431" w:type="dxa"/>
          </w:tcPr>
          <w:p w14:paraId="011BEE06" w14:textId="77777777" w:rsidR="008804B5" w:rsidRDefault="008804B5" w:rsidP="00854AF1"/>
        </w:tc>
        <w:tc>
          <w:tcPr>
            <w:tcW w:w="1325" w:type="dxa"/>
          </w:tcPr>
          <w:p w14:paraId="2787161A" w14:textId="77777777" w:rsidR="008804B5" w:rsidRDefault="008804B5" w:rsidP="00854AF1"/>
        </w:tc>
        <w:tc>
          <w:tcPr>
            <w:tcW w:w="1956" w:type="dxa"/>
          </w:tcPr>
          <w:p w14:paraId="0467A696" w14:textId="77777777" w:rsidR="008804B5" w:rsidRDefault="008804B5" w:rsidP="00854AF1"/>
        </w:tc>
        <w:tc>
          <w:tcPr>
            <w:tcW w:w="1392" w:type="dxa"/>
          </w:tcPr>
          <w:p w14:paraId="176E7DE2" w14:textId="77777777" w:rsidR="008804B5" w:rsidRDefault="008804B5" w:rsidP="00854AF1"/>
        </w:tc>
        <w:tc>
          <w:tcPr>
            <w:tcW w:w="1392" w:type="dxa"/>
          </w:tcPr>
          <w:p w14:paraId="04DFF779" w14:textId="77777777" w:rsidR="008804B5" w:rsidRDefault="008804B5" w:rsidP="00854AF1"/>
        </w:tc>
      </w:tr>
      <w:tr w:rsidR="008804B5" w14:paraId="1AAA3DF3" w14:textId="77777777" w:rsidTr="00854AF1">
        <w:tc>
          <w:tcPr>
            <w:tcW w:w="2912" w:type="dxa"/>
          </w:tcPr>
          <w:p w14:paraId="7DB1649C" w14:textId="77777777" w:rsidR="008804B5" w:rsidRPr="00620271" w:rsidRDefault="008804B5" w:rsidP="00854AF1">
            <w:r>
              <w:t>I have r</w:t>
            </w:r>
            <w:r w:rsidRPr="00397EC7">
              <w:t>ecognise</w:t>
            </w:r>
            <w:r>
              <w:t>d</w:t>
            </w:r>
            <w:r w:rsidRPr="00397EC7">
              <w:t xml:space="preserve"> and incorporate</w:t>
            </w:r>
            <w:r>
              <w:t>d</w:t>
            </w:r>
            <w:r w:rsidRPr="00397EC7">
              <w:t xml:space="preserve"> requirements for intellectual property rights and responsibilities in recruitment and acquisition of resources and services</w:t>
            </w:r>
            <w:r>
              <w:t>.</w:t>
            </w:r>
          </w:p>
        </w:tc>
        <w:tc>
          <w:tcPr>
            <w:tcW w:w="1431" w:type="dxa"/>
          </w:tcPr>
          <w:p w14:paraId="196DC014" w14:textId="77777777" w:rsidR="008804B5" w:rsidRDefault="008804B5" w:rsidP="00854AF1"/>
        </w:tc>
        <w:tc>
          <w:tcPr>
            <w:tcW w:w="1325" w:type="dxa"/>
          </w:tcPr>
          <w:p w14:paraId="226E83D4" w14:textId="77777777" w:rsidR="008804B5" w:rsidRDefault="008804B5" w:rsidP="00854AF1"/>
        </w:tc>
        <w:tc>
          <w:tcPr>
            <w:tcW w:w="1956" w:type="dxa"/>
          </w:tcPr>
          <w:p w14:paraId="04C41737" w14:textId="77777777" w:rsidR="008804B5" w:rsidRDefault="008804B5" w:rsidP="00854AF1"/>
        </w:tc>
        <w:tc>
          <w:tcPr>
            <w:tcW w:w="1392" w:type="dxa"/>
          </w:tcPr>
          <w:p w14:paraId="71BB391F" w14:textId="77777777" w:rsidR="008804B5" w:rsidRDefault="008804B5" w:rsidP="00854AF1"/>
        </w:tc>
        <w:tc>
          <w:tcPr>
            <w:tcW w:w="1392" w:type="dxa"/>
          </w:tcPr>
          <w:p w14:paraId="368B578B" w14:textId="77777777" w:rsidR="008804B5" w:rsidRDefault="008804B5" w:rsidP="00854AF1"/>
        </w:tc>
      </w:tr>
      <w:tr w:rsidR="008804B5" w14:paraId="763B0F25" w14:textId="77777777" w:rsidTr="00854AF1">
        <w:tc>
          <w:tcPr>
            <w:tcW w:w="2912" w:type="dxa"/>
          </w:tcPr>
          <w:p w14:paraId="10174D93" w14:textId="77777777" w:rsidR="008804B5" w:rsidRPr="00620271" w:rsidRDefault="008804B5" w:rsidP="00854AF1">
            <w:r>
              <w:t>I have d</w:t>
            </w:r>
            <w:r w:rsidRPr="00397EC7">
              <w:t>evelop</w:t>
            </w:r>
            <w:r>
              <w:t>ed</w:t>
            </w:r>
            <w:r w:rsidRPr="00397EC7">
              <w:t>, monitor</w:t>
            </w:r>
            <w:r>
              <w:t>ed</w:t>
            </w:r>
            <w:r w:rsidRPr="00397EC7">
              <w:t xml:space="preserve"> and review</w:t>
            </w:r>
            <w:r>
              <w:t>ed</w:t>
            </w:r>
            <w:r w:rsidRPr="00397EC7">
              <w:t xml:space="preserve"> </w:t>
            </w:r>
            <w:r w:rsidRPr="00397EC7">
              <w:lastRenderedPageBreak/>
              <w:t>performance systems and processes to assess progress in achieving profit and productivity plans and targets</w:t>
            </w:r>
            <w:r>
              <w:t>.</w:t>
            </w:r>
          </w:p>
        </w:tc>
        <w:tc>
          <w:tcPr>
            <w:tcW w:w="1431" w:type="dxa"/>
          </w:tcPr>
          <w:p w14:paraId="6907C004" w14:textId="77777777" w:rsidR="008804B5" w:rsidRDefault="008804B5" w:rsidP="00854AF1"/>
        </w:tc>
        <w:tc>
          <w:tcPr>
            <w:tcW w:w="1325" w:type="dxa"/>
          </w:tcPr>
          <w:p w14:paraId="695E3B75" w14:textId="77777777" w:rsidR="008804B5" w:rsidRDefault="008804B5" w:rsidP="00854AF1"/>
        </w:tc>
        <w:tc>
          <w:tcPr>
            <w:tcW w:w="1956" w:type="dxa"/>
          </w:tcPr>
          <w:p w14:paraId="5F1BE7D2" w14:textId="77777777" w:rsidR="008804B5" w:rsidRDefault="008804B5" w:rsidP="00854AF1"/>
        </w:tc>
        <w:tc>
          <w:tcPr>
            <w:tcW w:w="1392" w:type="dxa"/>
          </w:tcPr>
          <w:p w14:paraId="4C9947D8" w14:textId="77777777" w:rsidR="008804B5" w:rsidRDefault="008804B5" w:rsidP="00854AF1"/>
        </w:tc>
        <w:tc>
          <w:tcPr>
            <w:tcW w:w="1392" w:type="dxa"/>
          </w:tcPr>
          <w:p w14:paraId="2F65FA2B" w14:textId="77777777" w:rsidR="008804B5" w:rsidRDefault="008804B5" w:rsidP="00854AF1"/>
        </w:tc>
      </w:tr>
      <w:tr w:rsidR="008804B5" w14:paraId="339540AE" w14:textId="77777777" w:rsidTr="00854AF1">
        <w:tc>
          <w:tcPr>
            <w:tcW w:w="2912" w:type="dxa"/>
          </w:tcPr>
          <w:p w14:paraId="52C1023D" w14:textId="77777777" w:rsidR="008804B5" w:rsidRDefault="008804B5" w:rsidP="00854AF1">
            <w:r>
              <w:t>I have analysed and interpreted budget and actual financial information to monitor and review profit and productivity performance and identified areas of under-performance, recommended solutions and taken prompt action to rectify the situation.</w:t>
            </w:r>
          </w:p>
        </w:tc>
        <w:tc>
          <w:tcPr>
            <w:tcW w:w="1431" w:type="dxa"/>
          </w:tcPr>
          <w:p w14:paraId="517FCB7B" w14:textId="77777777" w:rsidR="008804B5" w:rsidRDefault="008804B5" w:rsidP="00854AF1"/>
        </w:tc>
        <w:tc>
          <w:tcPr>
            <w:tcW w:w="1325" w:type="dxa"/>
          </w:tcPr>
          <w:p w14:paraId="2EAE080C" w14:textId="77777777" w:rsidR="008804B5" w:rsidRDefault="008804B5" w:rsidP="00854AF1"/>
        </w:tc>
        <w:tc>
          <w:tcPr>
            <w:tcW w:w="1956" w:type="dxa"/>
          </w:tcPr>
          <w:p w14:paraId="65779072" w14:textId="77777777" w:rsidR="008804B5" w:rsidRDefault="008804B5" w:rsidP="00854AF1"/>
        </w:tc>
        <w:tc>
          <w:tcPr>
            <w:tcW w:w="1392" w:type="dxa"/>
          </w:tcPr>
          <w:p w14:paraId="36ED4852" w14:textId="77777777" w:rsidR="008804B5" w:rsidRDefault="008804B5" w:rsidP="00854AF1"/>
        </w:tc>
        <w:tc>
          <w:tcPr>
            <w:tcW w:w="1392" w:type="dxa"/>
          </w:tcPr>
          <w:p w14:paraId="47FC42A3" w14:textId="77777777" w:rsidR="008804B5" w:rsidRDefault="008804B5" w:rsidP="00854AF1"/>
        </w:tc>
      </w:tr>
      <w:tr w:rsidR="008804B5" w14:paraId="71F374F0" w14:textId="77777777" w:rsidTr="00854AF1">
        <w:tc>
          <w:tcPr>
            <w:tcW w:w="2912" w:type="dxa"/>
          </w:tcPr>
          <w:p w14:paraId="7FDF2867" w14:textId="77777777" w:rsidR="008804B5" w:rsidRDefault="008804B5" w:rsidP="00854AF1">
            <w:r>
              <w:t>I have p</w:t>
            </w:r>
            <w:r w:rsidRPr="00397EC7">
              <w:t>lan</w:t>
            </w:r>
            <w:r>
              <w:t>ned</w:t>
            </w:r>
            <w:r w:rsidRPr="00397EC7">
              <w:t xml:space="preserve"> and implement</w:t>
            </w:r>
            <w:r>
              <w:t>ed</w:t>
            </w:r>
            <w:r w:rsidRPr="00397EC7">
              <w:t xml:space="preserve"> systems to ensure that mentoring and coaching are provided to support individuals and teams to effectively, economically and safely use resources</w:t>
            </w:r>
            <w:r>
              <w:t>.</w:t>
            </w:r>
          </w:p>
        </w:tc>
        <w:tc>
          <w:tcPr>
            <w:tcW w:w="1431" w:type="dxa"/>
          </w:tcPr>
          <w:p w14:paraId="2F1DE56A" w14:textId="77777777" w:rsidR="008804B5" w:rsidRDefault="008804B5" w:rsidP="00854AF1"/>
        </w:tc>
        <w:tc>
          <w:tcPr>
            <w:tcW w:w="1325" w:type="dxa"/>
          </w:tcPr>
          <w:p w14:paraId="28F6DFDD" w14:textId="77777777" w:rsidR="008804B5" w:rsidRDefault="008804B5" w:rsidP="00854AF1"/>
        </w:tc>
        <w:tc>
          <w:tcPr>
            <w:tcW w:w="1956" w:type="dxa"/>
          </w:tcPr>
          <w:p w14:paraId="21F6D849" w14:textId="77777777" w:rsidR="008804B5" w:rsidRDefault="008804B5" w:rsidP="00854AF1"/>
        </w:tc>
        <w:tc>
          <w:tcPr>
            <w:tcW w:w="1392" w:type="dxa"/>
          </w:tcPr>
          <w:p w14:paraId="15D42870" w14:textId="77777777" w:rsidR="008804B5" w:rsidRDefault="008804B5" w:rsidP="00854AF1"/>
        </w:tc>
        <w:tc>
          <w:tcPr>
            <w:tcW w:w="1392" w:type="dxa"/>
          </w:tcPr>
          <w:p w14:paraId="072001D8" w14:textId="77777777" w:rsidR="008804B5" w:rsidRDefault="008804B5" w:rsidP="00854AF1"/>
        </w:tc>
      </w:tr>
    </w:tbl>
    <w:p w14:paraId="4CDCB2FD" w14:textId="0FF0464B" w:rsidR="008804B5" w:rsidRDefault="008804B5" w:rsidP="008804B5"/>
    <w:p w14:paraId="0FC561B9" w14:textId="2242ABB5" w:rsidR="008804B5" w:rsidRDefault="008804B5" w:rsidP="008804B5"/>
    <w:p w14:paraId="1CC76B32" w14:textId="77777777" w:rsidR="008804B5" w:rsidRPr="00F418ED" w:rsidRDefault="008804B5" w:rsidP="008804B5">
      <w:pPr>
        <w:pStyle w:val="Heading1"/>
      </w:pPr>
      <w:bookmarkStart w:id="14" w:name="_Toc19790636"/>
      <w:r w:rsidRPr="00F418ED">
        <w:lastRenderedPageBreak/>
        <w:t>BSBHRM513 Manage workforce planning</w:t>
      </w:r>
      <w:bookmarkEnd w:id="14"/>
    </w:p>
    <w:p w14:paraId="29682818" w14:textId="77777777" w:rsidR="008804B5" w:rsidRDefault="008804B5" w:rsidP="008804B5">
      <w:r>
        <w:t>This unit describes the skills and knowledge required to manage planning in relation to an organisation's workforce including researching requirements, developing objectives and strategies, implementing initiatives and monitoring and evaluating trends. It applies to individuals who are human resource managers or staff members with a role in a policy or planning unit that focuses on workforce planning.</w:t>
      </w:r>
    </w:p>
    <w:p w14:paraId="1BD6ECC6" w14:textId="77777777" w:rsidR="008804B5" w:rsidRDefault="008804B5" w:rsidP="008804B5"/>
    <w:tbl>
      <w:tblPr>
        <w:tblStyle w:val="TableGrid"/>
        <w:tblW w:w="0" w:type="auto"/>
        <w:tblLook w:val="04A0" w:firstRow="1" w:lastRow="0" w:firstColumn="1" w:lastColumn="0" w:noHBand="0" w:noVBand="1"/>
      </w:tblPr>
      <w:tblGrid>
        <w:gridCol w:w="2184"/>
        <w:gridCol w:w="1361"/>
        <w:gridCol w:w="1322"/>
        <w:gridCol w:w="1593"/>
        <w:gridCol w:w="1382"/>
        <w:gridCol w:w="1167"/>
      </w:tblGrid>
      <w:tr w:rsidR="008804B5" w14:paraId="2B1827B6" w14:textId="77777777" w:rsidTr="00854AF1">
        <w:trPr>
          <w:tblHeader/>
        </w:trPr>
        <w:tc>
          <w:tcPr>
            <w:tcW w:w="2912" w:type="dxa"/>
          </w:tcPr>
          <w:p w14:paraId="1F46296B" w14:textId="77777777" w:rsidR="008804B5" w:rsidRDefault="008804B5" w:rsidP="00854AF1"/>
        </w:tc>
        <w:tc>
          <w:tcPr>
            <w:tcW w:w="1431" w:type="dxa"/>
          </w:tcPr>
          <w:p w14:paraId="61AFBE44" w14:textId="77777777" w:rsidR="008804B5" w:rsidRDefault="008804B5" w:rsidP="00854AF1">
            <w:pPr>
              <w:rPr>
                <w:b/>
                <w:bCs/>
              </w:rPr>
            </w:pPr>
            <w:r w:rsidRPr="00C17BDE">
              <w:rPr>
                <w:b/>
                <w:bCs/>
              </w:rPr>
              <w:t>I have skills and knowledge in this area</w:t>
            </w:r>
          </w:p>
          <w:p w14:paraId="2E233316" w14:textId="77777777" w:rsidR="008804B5" w:rsidRPr="00620271" w:rsidRDefault="008804B5" w:rsidP="00854AF1">
            <w:pPr>
              <w:rPr>
                <w:b/>
                <w:bCs/>
              </w:rPr>
            </w:pPr>
            <w:r>
              <w:rPr>
                <w:b/>
                <w:bCs/>
              </w:rPr>
              <w:t>(1 point)</w:t>
            </w:r>
          </w:p>
        </w:tc>
        <w:tc>
          <w:tcPr>
            <w:tcW w:w="1325" w:type="dxa"/>
          </w:tcPr>
          <w:p w14:paraId="176B9A8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614D89C" w14:textId="77777777" w:rsidR="008804B5" w:rsidRPr="00C17BDE" w:rsidRDefault="008804B5" w:rsidP="00854AF1">
            <w:pPr>
              <w:rPr>
                <w:b/>
                <w:bCs/>
              </w:rPr>
            </w:pPr>
            <w:r w:rsidRPr="00C17BDE">
              <w:rPr>
                <w:b/>
                <w:bCs/>
              </w:rPr>
              <w:t>I have performed these tasks:</w:t>
            </w:r>
          </w:p>
          <w:p w14:paraId="38C693CB" w14:textId="77777777" w:rsidR="008804B5" w:rsidRPr="007C797B" w:rsidRDefault="008804B5" w:rsidP="00854AF1">
            <w:pPr>
              <w:rPr>
                <w:b/>
                <w:bCs/>
              </w:rPr>
            </w:pPr>
            <w:r w:rsidRPr="007C797B">
              <w:rPr>
                <w:b/>
                <w:bCs/>
              </w:rPr>
              <w:t>Rarely = 1 point</w:t>
            </w:r>
          </w:p>
          <w:p w14:paraId="35209249" w14:textId="77777777" w:rsidR="008804B5" w:rsidRPr="007C797B" w:rsidRDefault="008804B5" w:rsidP="00854AF1">
            <w:pPr>
              <w:rPr>
                <w:b/>
                <w:bCs/>
              </w:rPr>
            </w:pPr>
            <w:r w:rsidRPr="007C797B">
              <w:rPr>
                <w:b/>
                <w:bCs/>
              </w:rPr>
              <w:t>Sometimes</w:t>
            </w:r>
            <w:r>
              <w:rPr>
                <w:b/>
                <w:bCs/>
              </w:rPr>
              <w:t xml:space="preserve"> = 2 points</w:t>
            </w:r>
          </w:p>
          <w:p w14:paraId="3D98D58F" w14:textId="77777777" w:rsidR="008804B5" w:rsidRPr="007C797B" w:rsidRDefault="008804B5" w:rsidP="00854AF1">
            <w:pPr>
              <w:rPr>
                <w:b/>
                <w:bCs/>
              </w:rPr>
            </w:pPr>
            <w:r w:rsidRPr="007C797B">
              <w:rPr>
                <w:b/>
                <w:bCs/>
              </w:rPr>
              <w:t>Frequently = 3 points</w:t>
            </w:r>
          </w:p>
        </w:tc>
        <w:tc>
          <w:tcPr>
            <w:tcW w:w="1392" w:type="dxa"/>
          </w:tcPr>
          <w:p w14:paraId="2B459D07" w14:textId="77777777" w:rsidR="008804B5" w:rsidRDefault="008804B5" w:rsidP="00854AF1">
            <w:pPr>
              <w:rPr>
                <w:b/>
                <w:bCs/>
              </w:rPr>
            </w:pPr>
            <w:r w:rsidRPr="00C17BDE">
              <w:rPr>
                <w:b/>
                <w:bCs/>
              </w:rPr>
              <w:t>I can collect documents and evidence that show I have undertaken these tasks</w:t>
            </w:r>
          </w:p>
          <w:p w14:paraId="28A5D35C" w14:textId="77777777" w:rsidR="008804B5" w:rsidRPr="00620271" w:rsidRDefault="008804B5" w:rsidP="00854AF1">
            <w:pPr>
              <w:rPr>
                <w:b/>
                <w:bCs/>
              </w:rPr>
            </w:pPr>
            <w:r>
              <w:rPr>
                <w:b/>
                <w:bCs/>
              </w:rPr>
              <w:t>(2 points)</w:t>
            </w:r>
          </w:p>
        </w:tc>
        <w:tc>
          <w:tcPr>
            <w:tcW w:w="1392" w:type="dxa"/>
          </w:tcPr>
          <w:p w14:paraId="7CAA44A3" w14:textId="77777777" w:rsidR="008804B5" w:rsidRPr="00C17BDE" w:rsidRDefault="008804B5" w:rsidP="00854AF1">
            <w:pPr>
              <w:rPr>
                <w:b/>
                <w:bCs/>
              </w:rPr>
            </w:pPr>
            <w:r>
              <w:rPr>
                <w:b/>
                <w:bCs/>
              </w:rPr>
              <w:t>Total number of points</w:t>
            </w:r>
          </w:p>
        </w:tc>
      </w:tr>
      <w:tr w:rsidR="008804B5" w14:paraId="412824A9" w14:textId="77777777" w:rsidTr="00854AF1">
        <w:tc>
          <w:tcPr>
            <w:tcW w:w="2912" w:type="dxa"/>
          </w:tcPr>
          <w:p w14:paraId="58B84CC1" w14:textId="77777777" w:rsidR="008804B5" w:rsidRDefault="008804B5" w:rsidP="00854AF1">
            <w:r>
              <w:t>I have reviewed and interpreted information from a range of internal and external sources to identify current staff turnover and demographics, labour supply trends that may affect workforce supply and the</w:t>
            </w:r>
          </w:p>
          <w:p w14:paraId="31656793" w14:textId="77777777" w:rsidR="008804B5" w:rsidRDefault="008804B5" w:rsidP="00854AF1">
            <w:r>
              <w:t>organisation's workforce requirements objectives and strategies.</w:t>
            </w:r>
          </w:p>
        </w:tc>
        <w:tc>
          <w:tcPr>
            <w:tcW w:w="1431" w:type="dxa"/>
          </w:tcPr>
          <w:p w14:paraId="1A43359E" w14:textId="77777777" w:rsidR="008804B5" w:rsidRDefault="008804B5" w:rsidP="00854AF1"/>
        </w:tc>
        <w:tc>
          <w:tcPr>
            <w:tcW w:w="1325" w:type="dxa"/>
          </w:tcPr>
          <w:p w14:paraId="1F6C9F41" w14:textId="77777777" w:rsidR="008804B5" w:rsidRDefault="008804B5" w:rsidP="00854AF1"/>
        </w:tc>
        <w:tc>
          <w:tcPr>
            <w:tcW w:w="1956" w:type="dxa"/>
          </w:tcPr>
          <w:p w14:paraId="25264493" w14:textId="77777777" w:rsidR="008804B5" w:rsidRDefault="008804B5" w:rsidP="00854AF1"/>
        </w:tc>
        <w:tc>
          <w:tcPr>
            <w:tcW w:w="1392" w:type="dxa"/>
          </w:tcPr>
          <w:p w14:paraId="48218B93" w14:textId="77777777" w:rsidR="008804B5" w:rsidRDefault="008804B5" w:rsidP="00854AF1"/>
        </w:tc>
        <w:tc>
          <w:tcPr>
            <w:tcW w:w="1392" w:type="dxa"/>
          </w:tcPr>
          <w:p w14:paraId="49F46DE1" w14:textId="77777777" w:rsidR="008804B5" w:rsidRDefault="008804B5" w:rsidP="00854AF1"/>
        </w:tc>
      </w:tr>
      <w:tr w:rsidR="008804B5" w14:paraId="6D468693" w14:textId="77777777" w:rsidTr="00854AF1">
        <w:tc>
          <w:tcPr>
            <w:tcW w:w="2912" w:type="dxa"/>
          </w:tcPr>
          <w:p w14:paraId="3C132BA8" w14:textId="77777777" w:rsidR="008804B5" w:rsidRDefault="008804B5" w:rsidP="00854AF1">
            <w:r>
              <w:t xml:space="preserve">I have </w:t>
            </w:r>
            <w:r w:rsidRPr="009C7BCE">
              <w:t>manage</w:t>
            </w:r>
            <w:r>
              <w:t>d</w:t>
            </w:r>
            <w:r w:rsidRPr="009C7BCE">
              <w:t xml:space="preserve"> workforce planning including developing, implementing, monitoring and reviewing strategies to meet workforce needs</w:t>
            </w:r>
            <w:r>
              <w:t>.</w:t>
            </w:r>
          </w:p>
        </w:tc>
        <w:tc>
          <w:tcPr>
            <w:tcW w:w="1431" w:type="dxa"/>
          </w:tcPr>
          <w:p w14:paraId="467E91B7" w14:textId="77777777" w:rsidR="008804B5" w:rsidRDefault="008804B5" w:rsidP="00854AF1"/>
        </w:tc>
        <w:tc>
          <w:tcPr>
            <w:tcW w:w="1325" w:type="dxa"/>
          </w:tcPr>
          <w:p w14:paraId="00A8F07A" w14:textId="77777777" w:rsidR="008804B5" w:rsidRDefault="008804B5" w:rsidP="00854AF1"/>
        </w:tc>
        <w:tc>
          <w:tcPr>
            <w:tcW w:w="1956" w:type="dxa"/>
          </w:tcPr>
          <w:p w14:paraId="6C1E275F" w14:textId="77777777" w:rsidR="008804B5" w:rsidRDefault="008804B5" w:rsidP="00854AF1"/>
        </w:tc>
        <w:tc>
          <w:tcPr>
            <w:tcW w:w="1392" w:type="dxa"/>
          </w:tcPr>
          <w:p w14:paraId="5BD96A69" w14:textId="77777777" w:rsidR="008804B5" w:rsidRDefault="008804B5" w:rsidP="00854AF1"/>
        </w:tc>
        <w:tc>
          <w:tcPr>
            <w:tcW w:w="1392" w:type="dxa"/>
          </w:tcPr>
          <w:p w14:paraId="3ED4301C" w14:textId="77777777" w:rsidR="008804B5" w:rsidRDefault="008804B5" w:rsidP="00854AF1"/>
        </w:tc>
      </w:tr>
      <w:tr w:rsidR="008804B5" w14:paraId="341E681F" w14:textId="77777777" w:rsidTr="00854AF1">
        <w:tc>
          <w:tcPr>
            <w:tcW w:w="2912" w:type="dxa"/>
          </w:tcPr>
          <w:p w14:paraId="45A59E87" w14:textId="77777777" w:rsidR="008804B5" w:rsidRDefault="008804B5" w:rsidP="00854AF1">
            <w:r>
              <w:t>I have i</w:t>
            </w:r>
            <w:r w:rsidRPr="0017400A">
              <w:t>mplement action</w:t>
            </w:r>
            <w:r>
              <w:t>s</w:t>
            </w:r>
            <w:r w:rsidRPr="0017400A">
              <w:t xml:space="preserve"> to support agreed objectives </w:t>
            </w:r>
            <w:r w:rsidRPr="0017400A">
              <w:lastRenderedPageBreak/>
              <w:t>for recruitment, training, redeployment and redundancy</w:t>
            </w:r>
            <w:r>
              <w:t>.</w:t>
            </w:r>
          </w:p>
        </w:tc>
        <w:tc>
          <w:tcPr>
            <w:tcW w:w="1431" w:type="dxa"/>
          </w:tcPr>
          <w:p w14:paraId="7DBF74E2" w14:textId="77777777" w:rsidR="008804B5" w:rsidRDefault="008804B5" w:rsidP="00854AF1"/>
        </w:tc>
        <w:tc>
          <w:tcPr>
            <w:tcW w:w="1325" w:type="dxa"/>
          </w:tcPr>
          <w:p w14:paraId="34F40C1F" w14:textId="77777777" w:rsidR="008804B5" w:rsidRDefault="008804B5" w:rsidP="00854AF1"/>
        </w:tc>
        <w:tc>
          <w:tcPr>
            <w:tcW w:w="1956" w:type="dxa"/>
          </w:tcPr>
          <w:p w14:paraId="1181CB38" w14:textId="77777777" w:rsidR="008804B5" w:rsidRDefault="008804B5" w:rsidP="00854AF1"/>
        </w:tc>
        <w:tc>
          <w:tcPr>
            <w:tcW w:w="1392" w:type="dxa"/>
          </w:tcPr>
          <w:p w14:paraId="3B5DE189" w14:textId="77777777" w:rsidR="008804B5" w:rsidRDefault="008804B5" w:rsidP="00854AF1"/>
        </w:tc>
        <w:tc>
          <w:tcPr>
            <w:tcW w:w="1392" w:type="dxa"/>
          </w:tcPr>
          <w:p w14:paraId="1BA21578" w14:textId="77777777" w:rsidR="008804B5" w:rsidRDefault="008804B5" w:rsidP="00854AF1"/>
        </w:tc>
      </w:tr>
      <w:tr w:rsidR="008804B5" w14:paraId="2091970E" w14:textId="77777777" w:rsidTr="00854AF1">
        <w:tc>
          <w:tcPr>
            <w:tcW w:w="2912" w:type="dxa"/>
          </w:tcPr>
          <w:p w14:paraId="0D8D4AB3" w14:textId="77777777" w:rsidR="008804B5" w:rsidRDefault="008804B5" w:rsidP="00854AF1">
            <w:r>
              <w:t>I have d</w:t>
            </w:r>
            <w:r w:rsidRPr="0017400A">
              <w:t>evelop</w:t>
            </w:r>
            <w:r>
              <w:t>ed</w:t>
            </w:r>
            <w:r w:rsidRPr="0017400A">
              <w:t xml:space="preserve"> and implement</w:t>
            </w:r>
            <w:r>
              <w:t>ed</w:t>
            </w:r>
            <w:r w:rsidRPr="0017400A">
              <w:t xml:space="preserve"> strategies to assist workforce to deal with organisational change</w:t>
            </w:r>
            <w:r>
              <w:t>.</w:t>
            </w:r>
          </w:p>
        </w:tc>
        <w:tc>
          <w:tcPr>
            <w:tcW w:w="1431" w:type="dxa"/>
          </w:tcPr>
          <w:p w14:paraId="00777BEA" w14:textId="77777777" w:rsidR="008804B5" w:rsidRDefault="008804B5" w:rsidP="00854AF1"/>
        </w:tc>
        <w:tc>
          <w:tcPr>
            <w:tcW w:w="1325" w:type="dxa"/>
          </w:tcPr>
          <w:p w14:paraId="02D96D0B" w14:textId="77777777" w:rsidR="008804B5" w:rsidRDefault="008804B5" w:rsidP="00854AF1"/>
        </w:tc>
        <w:tc>
          <w:tcPr>
            <w:tcW w:w="1956" w:type="dxa"/>
          </w:tcPr>
          <w:p w14:paraId="6A38F8D7" w14:textId="77777777" w:rsidR="008804B5" w:rsidRDefault="008804B5" w:rsidP="00854AF1"/>
        </w:tc>
        <w:tc>
          <w:tcPr>
            <w:tcW w:w="1392" w:type="dxa"/>
          </w:tcPr>
          <w:p w14:paraId="26AF3E23" w14:textId="77777777" w:rsidR="008804B5" w:rsidRDefault="008804B5" w:rsidP="00854AF1"/>
        </w:tc>
        <w:tc>
          <w:tcPr>
            <w:tcW w:w="1392" w:type="dxa"/>
          </w:tcPr>
          <w:p w14:paraId="2BEF90C5" w14:textId="77777777" w:rsidR="008804B5" w:rsidRDefault="008804B5" w:rsidP="00854AF1"/>
        </w:tc>
      </w:tr>
      <w:tr w:rsidR="008804B5" w14:paraId="0C1E20EF" w14:textId="77777777" w:rsidTr="00854AF1">
        <w:tc>
          <w:tcPr>
            <w:tcW w:w="2912" w:type="dxa"/>
          </w:tcPr>
          <w:p w14:paraId="0C5CC47D" w14:textId="77777777" w:rsidR="008804B5" w:rsidRDefault="008804B5" w:rsidP="00854AF1">
            <w:r>
              <w:t>I have d</w:t>
            </w:r>
            <w:r w:rsidRPr="0017400A">
              <w:t>evelop</w:t>
            </w:r>
            <w:r>
              <w:t>ed</w:t>
            </w:r>
            <w:r w:rsidRPr="0017400A">
              <w:t xml:space="preserve"> and implement</w:t>
            </w:r>
            <w:r>
              <w:t>ed</w:t>
            </w:r>
            <w:r w:rsidRPr="0017400A">
              <w:t xml:space="preserve"> strategies to assist in meeting the organisation's workforce diversity goals</w:t>
            </w:r>
            <w:r>
              <w:t>.</w:t>
            </w:r>
          </w:p>
        </w:tc>
        <w:tc>
          <w:tcPr>
            <w:tcW w:w="1431" w:type="dxa"/>
          </w:tcPr>
          <w:p w14:paraId="5DEA9F10" w14:textId="77777777" w:rsidR="008804B5" w:rsidRDefault="008804B5" w:rsidP="00854AF1"/>
        </w:tc>
        <w:tc>
          <w:tcPr>
            <w:tcW w:w="1325" w:type="dxa"/>
          </w:tcPr>
          <w:p w14:paraId="0CE516BC" w14:textId="77777777" w:rsidR="008804B5" w:rsidRDefault="008804B5" w:rsidP="00854AF1"/>
        </w:tc>
        <w:tc>
          <w:tcPr>
            <w:tcW w:w="1956" w:type="dxa"/>
          </w:tcPr>
          <w:p w14:paraId="4BA5EFAE" w14:textId="77777777" w:rsidR="008804B5" w:rsidRDefault="008804B5" w:rsidP="00854AF1"/>
        </w:tc>
        <w:tc>
          <w:tcPr>
            <w:tcW w:w="1392" w:type="dxa"/>
          </w:tcPr>
          <w:p w14:paraId="37E8C7B2" w14:textId="77777777" w:rsidR="008804B5" w:rsidRDefault="008804B5" w:rsidP="00854AF1"/>
        </w:tc>
        <w:tc>
          <w:tcPr>
            <w:tcW w:w="1392" w:type="dxa"/>
          </w:tcPr>
          <w:p w14:paraId="7841B733" w14:textId="77777777" w:rsidR="008804B5" w:rsidRDefault="008804B5" w:rsidP="00854AF1"/>
        </w:tc>
      </w:tr>
      <w:tr w:rsidR="008804B5" w14:paraId="2E079A48" w14:textId="77777777" w:rsidTr="00854AF1">
        <w:tc>
          <w:tcPr>
            <w:tcW w:w="2912" w:type="dxa"/>
          </w:tcPr>
          <w:p w14:paraId="7AE2189C" w14:textId="77777777" w:rsidR="008804B5" w:rsidRDefault="008804B5" w:rsidP="00854AF1">
            <w:r>
              <w:t>I have i</w:t>
            </w:r>
            <w:r w:rsidRPr="002770E3">
              <w:t>mplement</w:t>
            </w:r>
            <w:r>
              <w:t>ed a</w:t>
            </w:r>
            <w:r w:rsidRPr="002770E3">
              <w:t xml:space="preserve"> succession planning system to ensure desirable workers are developed and retained</w:t>
            </w:r>
            <w:r>
              <w:t>.</w:t>
            </w:r>
          </w:p>
        </w:tc>
        <w:tc>
          <w:tcPr>
            <w:tcW w:w="1431" w:type="dxa"/>
          </w:tcPr>
          <w:p w14:paraId="4ED703D2" w14:textId="77777777" w:rsidR="008804B5" w:rsidRDefault="008804B5" w:rsidP="00854AF1"/>
        </w:tc>
        <w:tc>
          <w:tcPr>
            <w:tcW w:w="1325" w:type="dxa"/>
          </w:tcPr>
          <w:p w14:paraId="29BA5F8A" w14:textId="77777777" w:rsidR="008804B5" w:rsidRDefault="008804B5" w:rsidP="00854AF1"/>
        </w:tc>
        <w:tc>
          <w:tcPr>
            <w:tcW w:w="1956" w:type="dxa"/>
          </w:tcPr>
          <w:p w14:paraId="6DEFF936" w14:textId="77777777" w:rsidR="008804B5" w:rsidRDefault="008804B5" w:rsidP="00854AF1"/>
        </w:tc>
        <w:tc>
          <w:tcPr>
            <w:tcW w:w="1392" w:type="dxa"/>
          </w:tcPr>
          <w:p w14:paraId="2A3882C8" w14:textId="77777777" w:rsidR="008804B5" w:rsidRDefault="008804B5" w:rsidP="00854AF1"/>
        </w:tc>
        <w:tc>
          <w:tcPr>
            <w:tcW w:w="1392" w:type="dxa"/>
          </w:tcPr>
          <w:p w14:paraId="54FDF75D" w14:textId="77777777" w:rsidR="008804B5" w:rsidRDefault="008804B5" w:rsidP="00854AF1"/>
        </w:tc>
      </w:tr>
      <w:tr w:rsidR="008804B5" w14:paraId="2C6F540C" w14:textId="77777777" w:rsidTr="00854AF1">
        <w:tc>
          <w:tcPr>
            <w:tcW w:w="2912" w:type="dxa"/>
          </w:tcPr>
          <w:p w14:paraId="74B67A6B" w14:textId="77777777" w:rsidR="008804B5" w:rsidRDefault="008804B5" w:rsidP="00854AF1">
            <w:r w:rsidRPr="002770E3">
              <w:t>I</w:t>
            </w:r>
            <w:r>
              <w:t xml:space="preserve"> have i</w:t>
            </w:r>
            <w:r w:rsidRPr="002770E3">
              <w:t>mplement</w:t>
            </w:r>
            <w:r>
              <w:t>ed</w:t>
            </w:r>
            <w:r w:rsidRPr="002770E3">
              <w:t xml:space="preserve"> programs to ensure </w:t>
            </w:r>
            <w:r>
              <w:t xml:space="preserve">the </w:t>
            </w:r>
            <w:r w:rsidRPr="002770E3">
              <w:t>workplace is an employer of choice</w:t>
            </w:r>
            <w:r>
              <w:t>.</w:t>
            </w:r>
          </w:p>
        </w:tc>
        <w:tc>
          <w:tcPr>
            <w:tcW w:w="1431" w:type="dxa"/>
          </w:tcPr>
          <w:p w14:paraId="178358E7" w14:textId="77777777" w:rsidR="008804B5" w:rsidRDefault="008804B5" w:rsidP="00854AF1"/>
        </w:tc>
        <w:tc>
          <w:tcPr>
            <w:tcW w:w="1325" w:type="dxa"/>
          </w:tcPr>
          <w:p w14:paraId="24F65D7A" w14:textId="77777777" w:rsidR="008804B5" w:rsidRDefault="008804B5" w:rsidP="00854AF1"/>
        </w:tc>
        <w:tc>
          <w:tcPr>
            <w:tcW w:w="1956" w:type="dxa"/>
          </w:tcPr>
          <w:p w14:paraId="1A6CD6B5" w14:textId="77777777" w:rsidR="008804B5" w:rsidRDefault="008804B5" w:rsidP="00854AF1"/>
        </w:tc>
        <w:tc>
          <w:tcPr>
            <w:tcW w:w="1392" w:type="dxa"/>
          </w:tcPr>
          <w:p w14:paraId="5C7598DF" w14:textId="77777777" w:rsidR="008804B5" w:rsidRDefault="008804B5" w:rsidP="00854AF1"/>
        </w:tc>
        <w:tc>
          <w:tcPr>
            <w:tcW w:w="1392" w:type="dxa"/>
          </w:tcPr>
          <w:p w14:paraId="267688EB" w14:textId="77777777" w:rsidR="008804B5" w:rsidRDefault="008804B5" w:rsidP="00854AF1"/>
        </w:tc>
      </w:tr>
      <w:tr w:rsidR="008804B5" w14:paraId="381DBEFA" w14:textId="77777777" w:rsidTr="00854AF1">
        <w:tc>
          <w:tcPr>
            <w:tcW w:w="2912" w:type="dxa"/>
          </w:tcPr>
          <w:p w14:paraId="45F81E6F" w14:textId="77777777" w:rsidR="008804B5" w:rsidRPr="00212219" w:rsidRDefault="008804B5" w:rsidP="00854AF1">
            <w:r>
              <w:t xml:space="preserve">I have </w:t>
            </w:r>
            <w:r w:rsidRPr="009C7BCE">
              <w:t>review</w:t>
            </w:r>
            <w:r>
              <w:t>ed</w:t>
            </w:r>
            <w:r w:rsidRPr="009C7BCE">
              <w:t xml:space="preserve"> relevant trends and supply and demand factors that will impact on an organisation's workforce</w:t>
            </w:r>
            <w:r>
              <w:t>.</w:t>
            </w:r>
          </w:p>
        </w:tc>
        <w:tc>
          <w:tcPr>
            <w:tcW w:w="1431" w:type="dxa"/>
          </w:tcPr>
          <w:p w14:paraId="5AB46C81" w14:textId="77777777" w:rsidR="008804B5" w:rsidRDefault="008804B5" w:rsidP="00854AF1"/>
        </w:tc>
        <w:tc>
          <w:tcPr>
            <w:tcW w:w="1325" w:type="dxa"/>
          </w:tcPr>
          <w:p w14:paraId="56B36515" w14:textId="77777777" w:rsidR="008804B5" w:rsidRDefault="008804B5" w:rsidP="00854AF1"/>
        </w:tc>
        <w:tc>
          <w:tcPr>
            <w:tcW w:w="1956" w:type="dxa"/>
          </w:tcPr>
          <w:p w14:paraId="3B39B6C3" w14:textId="77777777" w:rsidR="008804B5" w:rsidRDefault="008804B5" w:rsidP="00854AF1"/>
        </w:tc>
        <w:tc>
          <w:tcPr>
            <w:tcW w:w="1392" w:type="dxa"/>
          </w:tcPr>
          <w:p w14:paraId="30253267" w14:textId="77777777" w:rsidR="008804B5" w:rsidRDefault="008804B5" w:rsidP="00854AF1"/>
        </w:tc>
        <w:tc>
          <w:tcPr>
            <w:tcW w:w="1392" w:type="dxa"/>
          </w:tcPr>
          <w:p w14:paraId="1E0B71E9" w14:textId="77777777" w:rsidR="008804B5" w:rsidRDefault="008804B5" w:rsidP="00854AF1"/>
        </w:tc>
      </w:tr>
      <w:tr w:rsidR="008804B5" w14:paraId="55E7C892" w14:textId="77777777" w:rsidTr="00854AF1">
        <w:tc>
          <w:tcPr>
            <w:tcW w:w="2912" w:type="dxa"/>
          </w:tcPr>
          <w:p w14:paraId="683453A9" w14:textId="77777777" w:rsidR="008804B5" w:rsidRPr="00212219" w:rsidRDefault="008804B5" w:rsidP="00854AF1">
            <w:r>
              <w:t xml:space="preserve">I have </w:t>
            </w:r>
            <w:r w:rsidRPr="009C7BCE">
              <w:t>develop</w:t>
            </w:r>
            <w:r>
              <w:t>ed</w:t>
            </w:r>
            <w:r w:rsidRPr="009C7BCE">
              <w:t xml:space="preserve"> a workforce plan that </w:t>
            </w:r>
            <w:r w:rsidRPr="009C7BCE">
              <w:lastRenderedPageBreak/>
              <w:t>includes relevant research and specific strategies to ensure access to a skilled and diverse workforce.</w:t>
            </w:r>
          </w:p>
        </w:tc>
        <w:tc>
          <w:tcPr>
            <w:tcW w:w="1431" w:type="dxa"/>
          </w:tcPr>
          <w:p w14:paraId="3A7A683D" w14:textId="77777777" w:rsidR="008804B5" w:rsidRDefault="008804B5" w:rsidP="00854AF1"/>
        </w:tc>
        <w:tc>
          <w:tcPr>
            <w:tcW w:w="1325" w:type="dxa"/>
          </w:tcPr>
          <w:p w14:paraId="04FDD0F1" w14:textId="77777777" w:rsidR="008804B5" w:rsidRDefault="008804B5" w:rsidP="00854AF1"/>
        </w:tc>
        <w:tc>
          <w:tcPr>
            <w:tcW w:w="1956" w:type="dxa"/>
          </w:tcPr>
          <w:p w14:paraId="18456CCB" w14:textId="77777777" w:rsidR="008804B5" w:rsidRDefault="008804B5" w:rsidP="00854AF1"/>
        </w:tc>
        <w:tc>
          <w:tcPr>
            <w:tcW w:w="1392" w:type="dxa"/>
          </w:tcPr>
          <w:p w14:paraId="3A6B66E9" w14:textId="77777777" w:rsidR="008804B5" w:rsidRDefault="008804B5" w:rsidP="00854AF1"/>
        </w:tc>
        <w:tc>
          <w:tcPr>
            <w:tcW w:w="1392" w:type="dxa"/>
          </w:tcPr>
          <w:p w14:paraId="4557D734" w14:textId="77777777" w:rsidR="008804B5" w:rsidRDefault="008804B5" w:rsidP="00854AF1"/>
        </w:tc>
      </w:tr>
    </w:tbl>
    <w:p w14:paraId="72C20CC0" w14:textId="77777777" w:rsidR="008804B5" w:rsidRDefault="008804B5" w:rsidP="008804B5"/>
    <w:p w14:paraId="1E9F9502" w14:textId="77777777" w:rsidR="008804B5" w:rsidRDefault="008804B5" w:rsidP="008804B5"/>
    <w:p w14:paraId="0324EE45" w14:textId="61CC0A2D" w:rsidR="008804B5" w:rsidRDefault="008804B5" w:rsidP="0028339C">
      <w:pPr>
        <w:pStyle w:val="BasicParagraph"/>
        <w:spacing w:line="264" w:lineRule="auto"/>
        <w:rPr>
          <w:rFonts w:ascii="Avenir LT Std 35 Light" w:hAnsi="Avenir LT Std 35 Light"/>
          <w:color w:val="auto"/>
          <w:sz w:val="20"/>
          <w:szCs w:val="20"/>
        </w:rPr>
      </w:pPr>
    </w:p>
    <w:p w14:paraId="6BAF58E8" w14:textId="40F2A016" w:rsidR="008804B5" w:rsidRDefault="008804B5" w:rsidP="0028339C">
      <w:pPr>
        <w:pStyle w:val="BasicParagraph"/>
        <w:spacing w:line="264" w:lineRule="auto"/>
        <w:rPr>
          <w:rFonts w:ascii="Avenir LT Std 35 Light" w:hAnsi="Avenir LT Std 35 Light"/>
          <w:color w:val="auto"/>
          <w:sz w:val="20"/>
          <w:szCs w:val="20"/>
        </w:rPr>
      </w:pPr>
    </w:p>
    <w:p w14:paraId="36F443BC" w14:textId="53D751AC" w:rsidR="008804B5" w:rsidRDefault="008804B5" w:rsidP="0028339C">
      <w:pPr>
        <w:pStyle w:val="BasicParagraph"/>
        <w:spacing w:line="264" w:lineRule="auto"/>
        <w:rPr>
          <w:rFonts w:ascii="Avenir LT Std 35 Light" w:hAnsi="Avenir LT Std 35 Light"/>
          <w:color w:val="auto"/>
          <w:sz w:val="20"/>
          <w:szCs w:val="20"/>
        </w:rPr>
      </w:pPr>
    </w:p>
    <w:p w14:paraId="5AC20932" w14:textId="77777777"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81"/>
      <w:r>
        <w:br w:type="page"/>
      </w:r>
    </w:p>
    <w:p w14:paraId="2BE3BDBC" w14:textId="3FA291D9" w:rsidR="008804B5" w:rsidRPr="000A667B" w:rsidRDefault="008804B5" w:rsidP="008804B5">
      <w:pPr>
        <w:pStyle w:val="Heading1"/>
      </w:pPr>
      <w:r w:rsidRPr="000A667B">
        <w:lastRenderedPageBreak/>
        <w:t>BSBWRK520 Manage employee relations</w:t>
      </w:r>
      <w:bookmarkEnd w:id="15"/>
    </w:p>
    <w:p w14:paraId="5AF2991B" w14:textId="77777777" w:rsidR="008804B5" w:rsidRDefault="008804B5" w:rsidP="008804B5">
      <w:r>
        <w:t>This unit describes the skills and knowledge required to manage employee and industrial relations matters in an organisation. It involves developing and implementing employee and industrial relations policies and plans and managing conflict resolution negotiations. It applies to those who are authorised to oversee industrial relations and manage conflict and grievances in an organisation. They will have a sound theoretical knowledge base in human resources management and industrial relations as well as current knowledge of industrial relations trends and legislation.</w:t>
      </w:r>
    </w:p>
    <w:p w14:paraId="27E88969" w14:textId="77777777" w:rsidR="008804B5" w:rsidRDefault="008804B5" w:rsidP="008804B5"/>
    <w:tbl>
      <w:tblPr>
        <w:tblStyle w:val="TableGrid"/>
        <w:tblW w:w="0" w:type="auto"/>
        <w:tblLook w:val="04A0" w:firstRow="1" w:lastRow="0" w:firstColumn="1" w:lastColumn="0" w:noHBand="0" w:noVBand="1"/>
      </w:tblPr>
      <w:tblGrid>
        <w:gridCol w:w="2222"/>
        <w:gridCol w:w="1357"/>
        <w:gridCol w:w="1322"/>
        <w:gridCol w:w="1572"/>
        <w:gridCol w:w="1382"/>
        <w:gridCol w:w="1154"/>
      </w:tblGrid>
      <w:tr w:rsidR="008804B5" w14:paraId="198422FB" w14:textId="77777777" w:rsidTr="00854AF1">
        <w:trPr>
          <w:tblHeader/>
        </w:trPr>
        <w:tc>
          <w:tcPr>
            <w:tcW w:w="2912" w:type="dxa"/>
          </w:tcPr>
          <w:p w14:paraId="1EEC4A80" w14:textId="77777777" w:rsidR="008804B5" w:rsidRDefault="008804B5" w:rsidP="00854AF1"/>
        </w:tc>
        <w:tc>
          <w:tcPr>
            <w:tcW w:w="1431" w:type="dxa"/>
          </w:tcPr>
          <w:p w14:paraId="69F2E3AB" w14:textId="77777777" w:rsidR="008804B5" w:rsidRDefault="008804B5" w:rsidP="00854AF1">
            <w:pPr>
              <w:rPr>
                <w:b/>
                <w:bCs/>
              </w:rPr>
            </w:pPr>
            <w:r w:rsidRPr="00C17BDE">
              <w:rPr>
                <w:b/>
                <w:bCs/>
              </w:rPr>
              <w:t>I have skills and knowledge in this area</w:t>
            </w:r>
          </w:p>
          <w:p w14:paraId="261508CA" w14:textId="77777777" w:rsidR="008804B5" w:rsidRPr="00620271" w:rsidRDefault="008804B5" w:rsidP="00854AF1">
            <w:pPr>
              <w:rPr>
                <w:b/>
                <w:bCs/>
              </w:rPr>
            </w:pPr>
            <w:r>
              <w:rPr>
                <w:b/>
                <w:bCs/>
              </w:rPr>
              <w:t>(1 point)</w:t>
            </w:r>
          </w:p>
        </w:tc>
        <w:tc>
          <w:tcPr>
            <w:tcW w:w="1325" w:type="dxa"/>
          </w:tcPr>
          <w:p w14:paraId="0FFEF5EB"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32CE541" w14:textId="77777777" w:rsidR="008804B5" w:rsidRPr="00C17BDE" w:rsidRDefault="008804B5" w:rsidP="00854AF1">
            <w:pPr>
              <w:rPr>
                <w:b/>
                <w:bCs/>
              </w:rPr>
            </w:pPr>
            <w:r w:rsidRPr="00C17BDE">
              <w:rPr>
                <w:b/>
                <w:bCs/>
              </w:rPr>
              <w:t>I have performed these tasks:</w:t>
            </w:r>
          </w:p>
          <w:p w14:paraId="2C63C0E3" w14:textId="77777777" w:rsidR="008804B5" w:rsidRPr="007C797B" w:rsidRDefault="008804B5" w:rsidP="00854AF1">
            <w:pPr>
              <w:rPr>
                <w:b/>
                <w:bCs/>
              </w:rPr>
            </w:pPr>
            <w:r w:rsidRPr="007C797B">
              <w:rPr>
                <w:b/>
                <w:bCs/>
              </w:rPr>
              <w:t>Rarely = 1 point</w:t>
            </w:r>
          </w:p>
          <w:p w14:paraId="09EB88E1" w14:textId="77777777" w:rsidR="008804B5" w:rsidRPr="007C797B" w:rsidRDefault="008804B5" w:rsidP="00854AF1">
            <w:pPr>
              <w:rPr>
                <w:b/>
                <w:bCs/>
              </w:rPr>
            </w:pPr>
            <w:r w:rsidRPr="007C797B">
              <w:rPr>
                <w:b/>
                <w:bCs/>
              </w:rPr>
              <w:t>Sometimes</w:t>
            </w:r>
            <w:r>
              <w:rPr>
                <w:b/>
                <w:bCs/>
              </w:rPr>
              <w:t xml:space="preserve"> = 2 points</w:t>
            </w:r>
          </w:p>
          <w:p w14:paraId="2BEECCFF" w14:textId="77777777" w:rsidR="008804B5" w:rsidRPr="007C797B" w:rsidRDefault="008804B5" w:rsidP="00854AF1">
            <w:pPr>
              <w:rPr>
                <w:b/>
                <w:bCs/>
              </w:rPr>
            </w:pPr>
            <w:r w:rsidRPr="007C797B">
              <w:rPr>
                <w:b/>
                <w:bCs/>
              </w:rPr>
              <w:t>Frequently = 3 points</w:t>
            </w:r>
          </w:p>
        </w:tc>
        <w:tc>
          <w:tcPr>
            <w:tcW w:w="1392" w:type="dxa"/>
          </w:tcPr>
          <w:p w14:paraId="033B2164" w14:textId="77777777" w:rsidR="008804B5" w:rsidRDefault="008804B5" w:rsidP="00854AF1">
            <w:pPr>
              <w:rPr>
                <w:b/>
                <w:bCs/>
              </w:rPr>
            </w:pPr>
            <w:r w:rsidRPr="00C17BDE">
              <w:rPr>
                <w:b/>
                <w:bCs/>
              </w:rPr>
              <w:t>I can collect documents and evidence that show I have undertaken these tasks</w:t>
            </w:r>
          </w:p>
          <w:p w14:paraId="0E7CA923" w14:textId="77777777" w:rsidR="008804B5" w:rsidRPr="00620271" w:rsidRDefault="008804B5" w:rsidP="00854AF1">
            <w:pPr>
              <w:rPr>
                <w:b/>
                <w:bCs/>
              </w:rPr>
            </w:pPr>
            <w:r>
              <w:rPr>
                <w:b/>
                <w:bCs/>
              </w:rPr>
              <w:t>(2 points)</w:t>
            </w:r>
          </w:p>
        </w:tc>
        <w:tc>
          <w:tcPr>
            <w:tcW w:w="1392" w:type="dxa"/>
          </w:tcPr>
          <w:p w14:paraId="5F7152D8" w14:textId="77777777" w:rsidR="008804B5" w:rsidRPr="00C17BDE" w:rsidRDefault="008804B5" w:rsidP="00854AF1">
            <w:pPr>
              <w:rPr>
                <w:b/>
                <w:bCs/>
              </w:rPr>
            </w:pPr>
            <w:r>
              <w:rPr>
                <w:b/>
                <w:bCs/>
              </w:rPr>
              <w:t>Total number of points</w:t>
            </w:r>
          </w:p>
        </w:tc>
      </w:tr>
      <w:tr w:rsidR="008804B5" w14:paraId="5A4E18BA" w14:textId="77777777" w:rsidTr="00854AF1">
        <w:tc>
          <w:tcPr>
            <w:tcW w:w="2912" w:type="dxa"/>
          </w:tcPr>
          <w:p w14:paraId="7D3EA9FB" w14:textId="77777777" w:rsidR="008804B5" w:rsidRDefault="008804B5" w:rsidP="00854AF1">
            <w:r>
              <w:t xml:space="preserve">I have </w:t>
            </w:r>
            <w:r w:rsidRPr="00033874">
              <w:t>analyse</w:t>
            </w:r>
            <w:r>
              <w:t>d</w:t>
            </w:r>
            <w:r w:rsidRPr="00033874">
              <w:t xml:space="preserve"> organisational documentation to determine long-term employee relations objectives and current employee relations performance</w:t>
            </w:r>
            <w:r>
              <w:t>.</w:t>
            </w:r>
          </w:p>
        </w:tc>
        <w:tc>
          <w:tcPr>
            <w:tcW w:w="1431" w:type="dxa"/>
          </w:tcPr>
          <w:p w14:paraId="680C083A" w14:textId="77777777" w:rsidR="008804B5" w:rsidRDefault="008804B5" w:rsidP="00854AF1"/>
        </w:tc>
        <w:tc>
          <w:tcPr>
            <w:tcW w:w="1325" w:type="dxa"/>
          </w:tcPr>
          <w:p w14:paraId="30A497A0" w14:textId="77777777" w:rsidR="008804B5" w:rsidRDefault="008804B5" w:rsidP="00854AF1"/>
        </w:tc>
        <w:tc>
          <w:tcPr>
            <w:tcW w:w="1956" w:type="dxa"/>
          </w:tcPr>
          <w:p w14:paraId="3559A6F3" w14:textId="77777777" w:rsidR="008804B5" w:rsidRDefault="008804B5" w:rsidP="00854AF1"/>
        </w:tc>
        <w:tc>
          <w:tcPr>
            <w:tcW w:w="1392" w:type="dxa"/>
          </w:tcPr>
          <w:p w14:paraId="4B66793D" w14:textId="77777777" w:rsidR="008804B5" w:rsidRDefault="008804B5" w:rsidP="00854AF1"/>
        </w:tc>
        <w:tc>
          <w:tcPr>
            <w:tcW w:w="1392" w:type="dxa"/>
          </w:tcPr>
          <w:p w14:paraId="35460582" w14:textId="77777777" w:rsidR="008804B5" w:rsidRDefault="008804B5" w:rsidP="00854AF1"/>
        </w:tc>
      </w:tr>
      <w:tr w:rsidR="008804B5" w14:paraId="6C9A8EB6" w14:textId="77777777" w:rsidTr="00854AF1">
        <w:tc>
          <w:tcPr>
            <w:tcW w:w="2912" w:type="dxa"/>
          </w:tcPr>
          <w:p w14:paraId="011782DF" w14:textId="77777777" w:rsidR="008804B5" w:rsidRDefault="008804B5" w:rsidP="00854AF1">
            <w:r>
              <w:t xml:space="preserve">I have </w:t>
            </w:r>
            <w:r w:rsidRPr="00033874">
              <w:t>collaborate</w:t>
            </w:r>
            <w:r>
              <w:t>d</w:t>
            </w:r>
            <w:r w:rsidRPr="00033874">
              <w:t xml:space="preserve"> with others to develop and review industrial relations policies and plans</w:t>
            </w:r>
            <w:r>
              <w:t>.</w:t>
            </w:r>
          </w:p>
        </w:tc>
        <w:tc>
          <w:tcPr>
            <w:tcW w:w="1431" w:type="dxa"/>
          </w:tcPr>
          <w:p w14:paraId="7E045CAE" w14:textId="77777777" w:rsidR="008804B5" w:rsidRDefault="008804B5" w:rsidP="00854AF1"/>
        </w:tc>
        <w:tc>
          <w:tcPr>
            <w:tcW w:w="1325" w:type="dxa"/>
          </w:tcPr>
          <w:p w14:paraId="08647DD8" w14:textId="77777777" w:rsidR="008804B5" w:rsidRDefault="008804B5" w:rsidP="00854AF1"/>
        </w:tc>
        <w:tc>
          <w:tcPr>
            <w:tcW w:w="1956" w:type="dxa"/>
          </w:tcPr>
          <w:p w14:paraId="123C8570" w14:textId="77777777" w:rsidR="008804B5" w:rsidRDefault="008804B5" w:rsidP="00854AF1"/>
        </w:tc>
        <w:tc>
          <w:tcPr>
            <w:tcW w:w="1392" w:type="dxa"/>
          </w:tcPr>
          <w:p w14:paraId="36D7D57B" w14:textId="77777777" w:rsidR="008804B5" w:rsidRDefault="008804B5" w:rsidP="00854AF1"/>
        </w:tc>
        <w:tc>
          <w:tcPr>
            <w:tcW w:w="1392" w:type="dxa"/>
          </w:tcPr>
          <w:p w14:paraId="1125A794" w14:textId="77777777" w:rsidR="008804B5" w:rsidRDefault="008804B5" w:rsidP="00854AF1"/>
        </w:tc>
      </w:tr>
      <w:tr w:rsidR="008804B5" w14:paraId="6F8C84CA" w14:textId="77777777" w:rsidTr="00854AF1">
        <w:tc>
          <w:tcPr>
            <w:tcW w:w="2912" w:type="dxa"/>
          </w:tcPr>
          <w:p w14:paraId="0061D3EF" w14:textId="77777777" w:rsidR="008804B5" w:rsidRPr="00212219" w:rsidRDefault="008804B5" w:rsidP="00854AF1">
            <w:r>
              <w:t xml:space="preserve">I have </w:t>
            </w:r>
            <w:r w:rsidRPr="00033874">
              <w:t>develop</w:t>
            </w:r>
            <w:r>
              <w:t>ed</w:t>
            </w:r>
            <w:r w:rsidRPr="00033874">
              <w:t xml:space="preserve"> implementation and contingency plans for industrial relations policies</w:t>
            </w:r>
            <w:r>
              <w:t>.</w:t>
            </w:r>
          </w:p>
        </w:tc>
        <w:tc>
          <w:tcPr>
            <w:tcW w:w="1431" w:type="dxa"/>
          </w:tcPr>
          <w:p w14:paraId="440C1605" w14:textId="77777777" w:rsidR="008804B5" w:rsidRDefault="008804B5" w:rsidP="00854AF1"/>
        </w:tc>
        <w:tc>
          <w:tcPr>
            <w:tcW w:w="1325" w:type="dxa"/>
          </w:tcPr>
          <w:p w14:paraId="1EB59F60" w14:textId="77777777" w:rsidR="008804B5" w:rsidRDefault="008804B5" w:rsidP="00854AF1"/>
        </w:tc>
        <w:tc>
          <w:tcPr>
            <w:tcW w:w="1956" w:type="dxa"/>
          </w:tcPr>
          <w:p w14:paraId="38AFFAC5" w14:textId="77777777" w:rsidR="008804B5" w:rsidRDefault="008804B5" w:rsidP="00854AF1"/>
        </w:tc>
        <w:tc>
          <w:tcPr>
            <w:tcW w:w="1392" w:type="dxa"/>
          </w:tcPr>
          <w:p w14:paraId="523429B0" w14:textId="77777777" w:rsidR="008804B5" w:rsidRDefault="008804B5" w:rsidP="00854AF1"/>
        </w:tc>
        <w:tc>
          <w:tcPr>
            <w:tcW w:w="1392" w:type="dxa"/>
          </w:tcPr>
          <w:p w14:paraId="363021C6" w14:textId="77777777" w:rsidR="008804B5" w:rsidRDefault="008804B5" w:rsidP="00854AF1"/>
        </w:tc>
      </w:tr>
      <w:tr w:rsidR="008804B5" w14:paraId="060009C5" w14:textId="77777777" w:rsidTr="00854AF1">
        <w:tc>
          <w:tcPr>
            <w:tcW w:w="2912" w:type="dxa"/>
          </w:tcPr>
          <w:p w14:paraId="7CCF2DBE" w14:textId="77777777" w:rsidR="008804B5" w:rsidRPr="00212219" w:rsidRDefault="008804B5" w:rsidP="00854AF1">
            <w:r>
              <w:t xml:space="preserve">I have </w:t>
            </w:r>
            <w:r w:rsidRPr="00033874">
              <w:t>identif</w:t>
            </w:r>
            <w:r>
              <w:t>ied</w:t>
            </w:r>
            <w:r w:rsidRPr="00033874">
              <w:t xml:space="preserve"> the skills and knowledge needed to implement the plan and organise</w:t>
            </w:r>
            <w:r>
              <w:t>d</w:t>
            </w:r>
            <w:r w:rsidRPr="00033874">
              <w:t xml:space="preserve"> training and development for self and staff</w:t>
            </w:r>
            <w:r>
              <w:t>.</w:t>
            </w:r>
          </w:p>
        </w:tc>
        <w:tc>
          <w:tcPr>
            <w:tcW w:w="1431" w:type="dxa"/>
          </w:tcPr>
          <w:p w14:paraId="331AD5AC" w14:textId="77777777" w:rsidR="008804B5" w:rsidRDefault="008804B5" w:rsidP="00854AF1"/>
        </w:tc>
        <w:tc>
          <w:tcPr>
            <w:tcW w:w="1325" w:type="dxa"/>
          </w:tcPr>
          <w:p w14:paraId="278406DF" w14:textId="77777777" w:rsidR="008804B5" w:rsidRDefault="008804B5" w:rsidP="00854AF1"/>
        </w:tc>
        <w:tc>
          <w:tcPr>
            <w:tcW w:w="1956" w:type="dxa"/>
          </w:tcPr>
          <w:p w14:paraId="0F085542" w14:textId="77777777" w:rsidR="008804B5" w:rsidRDefault="008804B5" w:rsidP="00854AF1"/>
        </w:tc>
        <w:tc>
          <w:tcPr>
            <w:tcW w:w="1392" w:type="dxa"/>
          </w:tcPr>
          <w:p w14:paraId="4DBB79F3" w14:textId="77777777" w:rsidR="008804B5" w:rsidRDefault="008804B5" w:rsidP="00854AF1"/>
        </w:tc>
        <w:tc>
          <w:tcPr>
            <w:tcW w:w="1392" w:type="dxa"/>
          </w:tcPr>
          <w:p w14:paraId="2C42493A" w14:textId="77777777" w:rsidR="008804B5" w:rsidRDefault="008804B5" w:rsidP="00854AF1"/>
        </w:tc>
      </w:tr>
      <w:tr w:rsidR="008804B5" w14:paraId="059B68B8" w14:textId="77777777" w:rsidTr="00854AF1">
        <w:tc>
          <w:tcPr>
            <w:tcW w:w="2912" w:type="dxa"/>
          </w:tcPr>
          <w:p w14:paraId="4A8379EC" w14:textId="77777777" w:rsidR="008804B5" w:rsidRPr="00620271" w:rsidRDefault="008804B5" w:rsidP="00854AF1">
            <w:r>
              <w:lastRenderedPageBreak/>
              <w:t xml:space="preserve">I have </w:t>
            </w:r>
            <w:r w:rsidRPr="00033874">
              <w:t>document</w:t>
            </w:r>
            <w:r>
              <w:t>ed</w:t>
            </w:r>
            <w:r w:rsidRPr="00033874">
              <w:t xml:space="preserve"> and communicate</w:t>
            </w:r>
            <w:r>
              <w:t>d</w:t>
            </w:r>
            <w:r w:rsidRPr="00033874">
              <w:t xml:space="preserve"> strategies and procedures for eliminating and dealing with grievances and disputes</w:t>
            </w:r>
            <w:r>
              <w:t>.</w:t>
            </w:r>
          </w:p>
        </w:tc>
        <w:tc>
          <w:tcPr>
            <w:tcW w:w="1431" w:type="dxa"/>
          </w:tcPr>
          <w:p w14:paraId="30E924C8" w14:textId="77777777" w:rsidR="008804B5" w:rsidRDefault="008804B5" w:rsidP="00854AF1"/>
        </w:tc>
        <w:tc>
          <w:tcPr>
            <w:tcW w:w="1325" w:type="dxa"/>
          </w:tcPr>
          <w:p w14:paraId="7B34E285" w14:textId="77777777" w:rsidR="008804B5" w:rsidRDefault="008804B5" w:rsidP="00854AF1"/>
        </w:tc>
        <w:tc>
          <w:tcPr>
            <w:tcW w:w="1956" w:type="dxa"/>
          </w:tcPr>
          <w:p w14:paraId="36E30EAA" w14:textId="77777777" w:rsidR="008804B5" w:rsidRDefault="008804B5" w:rsidP="00854AF1"/>
        </w:tc>
        <w:tc>
          <w:tcPr>
            <w:tcW w:w="1392" w:type="dxa"/>
          </w:tcPr>
          <w:p w14:paraId="3FB65D75" w14:textId="77777777" w:rsidR="008804B5" w:rsidRDefault="008804B5" w:rsidP="00854AF1"/>
        </w:tc>
        <w:tc>
          <w:tcPr>
            <w:tcW w:w="1392" w:type="dxa"/>
          </w:tcPr>
          <w:p w14:paraId="522C3934" w14:textId="77777777" w:rsidR="008804B5" w:rsidRDefault="008804B5" w:rsidP="00854AF1"/>
        </w:tc>
      </w:tr>
      <w:tr w:rsidR="008804B5" w14:paraId="3524171C" w14:textId="77777777" w:rsidTr="00854AF1">
        <w:tc>
          <w:tcPr>
            <w:tcW w:w="2912" w:type="dxa"/>
          </w:tcPr>
          <w:p w14:paraId="360D12BE" w14:textId="77777777" w:rsidR="008804B5" w:rsidRPr="00620271" w:rsidRDefault="008804B5" w:rsidP="00854AF1">
            <w:r>
              <w:t xml:space="preserve">I have </w:t>
            </w:r>
            <w:r w:rsidRPr="00033874">
              <w:t>train</w:t>
            </w:r>
            <w:r>
              <w:t>ed</w:t>
            </w:r>
            <w:r w:rsidRPr="00033874">
              <w:t xml:space="preserve"> others in conflict-resolution techniques</w:t>
            </w:r>
            <w:r>
              <w:t>.</w:t>
            </w:r>
          </w:p>
        </w:tc>
        <w:tc>
          <w:tcPr>
            <w:tcW w:w="1431" w:type="dxa"/>
          </w:tcPr>
          <w:p w14:paraId="2E94C9D5" w14:textId="77777777" w:rsidR="008804B5" w:rsidRDefault="008804B5" w:rsidP="00854AF1"/>
        </w:tc>
        <w:tc>
          <w:tcPr>
            <w:tcW w:w="1325" w:type="dxa"/>
          </w:tcPr>
          <w:p w14:paraId="1D0FBCCF" w14:textId="77777777" w:rsidR="008804B5" w:rsidRDefault="008804B5" w:rsidP="00854AF1"/>
        </w:tc>
        <w:tc>
          <w:tcPr>
            <w:tcW w:w="1956" w:type="dxa"/>
          </w:tcPr>
          <w:p w14:paraId="7FCB0F29" w14:textId="77777777" w:rsidR="008804B5" w:rsidRDefault="008804B5" w:rsidP="00854AF1"/>
        </w:tc>
        <w:tc>
          <w:tcPr>
            <w:tcW w:w="1392" w:type="dxa"/>
          </w:tcPr>
          <w:p w14:paraId="2C11A06A" w14:textId="77777777" w:rsidR="008804B5" w:rsidRDefault="008804B5" w:rsidP="00854AF1"/>
        </w:tc>
        <w:tc>
          <w:tcPr>
            <w:tcW w:w="1392" w:type="dxa"/>
          </w:tcPr>
          <w:p w14:paraId="3B43DA8D" w14:textId="77777777" w:rsidR="008804B5" w:rsidRDefault="008804B5" w:rsidP="00854AF1"/>
        </w:tc>
      </w:tr>
      <w:tr w:rsidR="008804B5" w14:paraId="122B3588" w14:textId="77777777" w:rsidTr="00854AF1">
        <w:tc>
          <w:tcPr>
            <w:tcW w:w="2912" w:type="dxa"/>
          </w:tcPr>
          <w:p w14:paraId="44975660" w14:textId="77777777" w:rsidR="008804B5" w:rsidRDefault="008804B5" w:rsidP="00854AF1">
            <w:r>
              <w:t xml:space="preserve">I have </w:t>
            </w:r>
            <w:r w:rsidRPr="00033874">
              <w:t>manage</w:t>
            </w:r>
            <w:r>
              <w:t>d</w:t>
            </w:r>
            <w:r w:rsidRPr="00033874">
              <w:t xml:space="preserve"> industrial relations conflicts, including advocating the organisation’s position during negotiations and documenting, implementing</w:t>
            </w:r>
            <w:r>
              <w:t xml:space="preserve">, </w:t>
            </w:r>
            <w:r w:rsidRPr="00033874">
              <w:t>following up agreements</w:t>
            </w:r>
            <w:r>
              <w:t xml:space="preserve"> and taking remedial action as required</w:t>
            </w:r>
            <w:r w:rsidRPr="00033874">
              <w:t>.</w:t>
            </w:r>
          </w:p>
        </w:tc>
        <w:tc>
          <w:tcPr>
            <w:tcW w:w="1431" w:type="dxa"/>
          </w:tcPr>
          <w:p w14:paraId="7CD98C78" w14:textId="77777777" w:rsidR="008804B5" w:rsidRDefault="008804B5" w:rsidP="00854AF1"/>
        </w:tc>
        <w:tc>
          <w:tcPr>
            <w:tcW w:w="1325" w:type="dxa"/>
          </w:tcPr>
          <w:p w14:paraId="40EED181" w14:textId="77777777" w:rsidR="008804B5" w:rsidRDefault="008804B5" w:rsidP="00854AF1"/>
        </w:tc>
        <w:tc>
          <w:tcPr>
            <w:tcW w:w="1956" w:type="dxa"/>
          </w:tcPr>
          <w:p w14:paraId="24E809B9" w14:textId="77777777" w:rsidR="008804B5" w:rsidRDefault="008804B5" w:rsidP="00854AF1"/>
        </w:tc>
        <w:tc>
          <w:tcPr>
            <w:tcW w:w="1392" w:type="dxa"/>
          </w:tcPr>
          <w:p w14:paraId="74C9B919" w14:textId="77777777" w:rsidR="008804B5" w:rsidRDefault="008804B5" w:rsidP="00854AF1"/>
        </w:tc>
        <w:tc>
          <w:tcPr>
            <w:tcW w:w="1392" w:type="dxa"/>
          </w:tcPr>
          <w:p w14:paraId="79CEEB71" w14:textId="77777777" w:rsidR="008804B5" w:rsidRDefault="008804B5" w:rsidP="00854AF1"/>
        </w:tc>
      </w:tr>
    </w:tbl>
    <w:p w14:paraId="06650D2D" w14:textId="6DB73B15" w:rsidR="008804B5" w:rsidRDefault="008804B5" w:rsidP="0028339C">
      <w:pPr>
        <w:pStyle w:val="BasicParagraph"/>
        <w:spacing w:line="264" w:lineRule="auto"/>
        <w:rPr>
          <w:rFonts w:ascii="Avenir LT Std 35 Light" w:hAnsi="Avenir LT Std 35 Light"/>
          <w:color w:val="auto"/>
          <w:sz w:val="20"/>
          <w:szCs w:val="20"/>
        </w:rPr>
      </w:pPr>
    </w:p>
    <w:p w14:paraId="29627643" w14:textId="415FB5E4" w:rsidR="008804B5" w:rsidRDefault="008804B5" w:rsidP="0028339C">
      <w:pPr>
        <w:pStyle w:val="BasicParagraph"/>
        <w:spacing w:line="264" w:lineRule="auto"/>
        <w:rPr>
          <w:rFonts w:ascii="Avenir LT Std 35 Light" w:hAnsi="Avenir LT Std 35 Light"/>
          <w:color w:val="auto"/>
          <w:sz w:val="20"/>
          <w:szCs w:val="20"/>
        </w:rPr>
      </w:pPr>
    </w:p>
    <w:p w14:paraId="38D775D7" w14:textId="77777777"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76"/>
      <w:r>
        <w:br w:type="page"/>
      </w:r>
    </w:p>
    <w:p w14:paraId="1AFF6FF5" w14:textId="5962A818" w:rsidR="008804B5" w:rsidRPr="0014607E" w:rsidRDefault="008804B5" w:rsidP="008804B5">
      <w:pPr>
        <w:pStyle w:val="Heading1"/>
      </w:pPr>
      <w:r w:rsidRPr="0014607E">
        <w:lastRenderedPageBreak/>
        <w:t>BSBWHS401 Implement and monitor WHS policies, procedures and programs to meet legislative requirements</w:t>
      </w:r>
      <w:bookmarkEnd w:id="16"/>
    </w:p>
    <w:p w14:paraId="5476D408" w14:textId="77777777" w:rsidR="008804B5" w:rsidRDefault="008804B5" w:rsidP="008804B5">
      <w:r>
        <w:t>This unit describes the skills and knowledge required to implement and monitor an organisation’s work health and safety (WHS) policies, procedures and programs in the relevant work area in order to meet legislative requirements. It applies to individuals with supervisory responsibilities for implementing and monitoring the organisation’s WHS policies, procedures and programs in a work area. These individuals have a broad knowledge of WHS policies and contribute well developed skills in creating solutions to unpredictable problems through analysis and evaluation of information from a variety of sources. They provide supervision and guidance to others and have limited responsibility for the output of others.</w:t>
      </w:r>
    </w:p>
    <w:p w14:paraId="6DB1226D" w14:textId="77777777" w:rsidR="008804B5" w:rsidRDefault="008804B5" w:rsidP="008804B5"/>
    <w:tbl>
      <w:tblPr>
        <w:tblStyle w:val="TableGrid"/>
        <w:tblW w:w="0" w:type="auto"/>
        <w:tblLook w:val="04A0" w:firstRow="1" w:lastRow="0" w:firstColumn="1" w:lastColumn="0" w:noHBand="0" w:noVBand="1"/>
      </w:tblPr>
      <w:tblGrid>
        <w:gridCol w:w="2237"/>
        <w:gridCol w:w="1356"/>
        <w:gridCol w:w="1322"/>
        <w:gridCol w:w="1564"/>
        <w:gridCol w:w="1381"/>
        <w:gridCol w:w="1149"/>
      </w:tblGrid>
      <w:tr w:rsidR="008804B5" w14:paraId="392CDBD6" w14:textId="77777777" w:rsidTr="00854AF1">
        <w:trPr>
          <w:tblHeader/>
        </w:trPr>
        <w:tc>
          <w:tcPr>
            <w:tcW w:w="2912" w:type="dxa"/>
          </w:tcPr>
          <w:p w14:paraId="3F82A28A" w14:textId="77777777" w:rsidR="008804B5" w:rsidRDefault="008804B5" w:rsidP="00854AF1"/>
        </w:tc>
        <w:tc>
          <w:tcPr>
            <w:tcW w:w="1431" w:type="dxa"/>
          </w:tcPr>
          <w:p w14:paraId="11A25430" w14:textId="77777777" w:rsidR="008804B5" w:rsidRDefault="008804B5" w:rsidP="00854AF1">
            <w:pPr>
              <w:rPr>
                <w:b/>
                <w:bCs/>
              </w:rPr>
            </w:pPr>
            <w:r w:rsidRPr="00C17BDE">
              <w:rPr>
                <w:b/>
                <w:bCs/>
              </w:rPr>
              <w:t>I have skills and knowledge in this area</w:t>
            </w:r>
          </w:p>
          <w:p w14:paraId="1B8476ED" w14:textId="77777777" w:rsidR="008804B5" w:rsidRPr="00620271" w:rsidRDefault="008804B5" w:rsidP="00854AF1">
            <w:pPr>
              <w:rPr>
                <w:b/>
                <w:bCs/>
              </w:rPr>
            </w:pPr>
            <w:r>
              <w:rPr>
                <w:b/>
                <w:bCs/>
              </w:rPr>
              <w:t>(1 point)</w:t>
            </w:r>
          </w:p>
        </w:tc>
        <w:tc>
          <w:tcPr>
            <w:tcW w:w="1325" w:type="dxa"/>
          </w:tcPr>
          <w:p w14:paraId="43D3327F"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8450828" w14:textId="77777777" w:rsidR="008804B5" w:rsidRPr="00C17BDE" w:rsidRDefault="008804B5" w:rsidP="00854AF1">
            <w:pPr>
              <w:rPr>
                <w:b/>
                <w:bCs/>
              </w:rPr>
            </w:pPr>
            <w:r w:rsidRPr="00C17BDE">
              <w:rPr>
                <w:b/>
                <w:bCs/>
              </w:rPr>
              <w:t>I have performed these tasks:</w:t>
            </w:r>
          </w:p>
          <w:p w14:paraId="2B56AE17" w14:textId="77777777" w:rsidR="008804B5" w:rsidRPr="007C797B" w:rsidRDefault="008804B5" w:rsidP="00854AF1">
            <w:pPr>
              <w:rPr>
                <w:b/>
                <w:bCs/>
              </w:rPr>
            </w:pPr>
            <w:r w:rsidRPr="007C797B">
              <w:rPr>
                <w:b/>
                <w:bCs/>
              </w:rPr>
              <w:t>Rarely = 1 point</w:t>
            </w:r>
          </w:p>
          <w:p w14:paraId="37616DBD" w14:textId="77777777" w:rsidR="008804B5" w:rsidRPr="007C797B" w:rsidRDefault="008804B5" w:rsidP="00854AF1">
            <w:pPr>
              <w:rPr>
                <w:b/>
                <w:bCs/>
              </w:rPr>
            </w:pPr>
            <w:r w:rsidRPr="007C797B">
              <w:rPr>
                <w:b/>
                <w:bCs/>
              </w:rPr>
              <w:t>Sometimes</w:t>
            </w:r>
            <w:r>
              <w:rPr>
                <w:b/>
                <w:bCs/>
              </w:rPr>
              <w:t xml:space="preserve"> = 2 points</w:t>
            </w:r>
          </w:p>
          <w:p w14:paraId="2FBBCD25" w14:textId="77777777" w:rsidR="008804B5" w:rsidRPr="007C797B" w:rsidRDefault="008804B5" w:rsidP="00854AF1">
            <w:pPr>
              <w:rPr>
                <w:b/>
                <w:bCs/>
              </w:rPr>
            </w:pPr>
            <w:r w:rsidRPr="007C797B">
              <w:rPr>
                <w:b/>
                <w:bCs/>
              </w:rPr>
              <w:t>Frequently = 3 points</w:t>
            </w:r>
          </w:p>
        </w:tc>
        <w:tc>
          <w:tcPr>
            <w:tcW w:w="1392" w:type="dxa"/>
          </w:tcPr>
          <w:p w14:paraId="52B9C3FB" w14:textId="77777777" w:rsidR="008804B5" w:rsidRDefault="008804B5" w:rsidP="00854AF1">
            <w:pPr>
              <w:rPr>
                <w:b/>
                <w:bCs/>
              </w:rPr>
            </w:pPr>
            <w:r w:rsidRPr="00C17BDE">
              <w:rPr>
                <w:b/>
                <w:bCs/>
              </w:rPr>
              <w:t>I can collect documents and evidence that show I have undertaken these tasks</w:t>
            </w:r>
          </w:p>
          <w:p w14:paraId="3BA04F39" w14:textId="77777777" w:rsidR="008804B5" w:rsidRPr="00620271" w:rsidRDefault="008804B5" w:rsidP="00854AF1">
            <w:pPr>
              <w:rPr>
                <w:b/>
                <w:bCs/>
              </w:rPr>
            </w:pPr>
            <w:r>
              <w:rPr>
                <w:b/>
                <w:bCs/>
              </w:rPr>
              <w:t>(2 points)</w:t>
            </w:r>
          </w:p>
        </w:tc>
        <w:tc>
          <w:tcPr>
            <w:tcW w:w="1392" w:type="dxa"/>
          </w:tcPr>
          <w:p w14:paraId="100C0BC9" w14:textId="77777777" w:rsidR="008804B5" w:rsidRPr="00C17BDE" w:rsidRDefault="008804B5" w:rsidP="00854AF1">
            <w:pPr>
              <w:rPr>
                <w:b/>
                <w:bCs/>
              </w:rPr>
            </w:pPr>
            <w:r>
              <w:rPr>
                <w:b/>
                <w:bCs/>
              </w:rPr>
              <w:t>Total number of points</w:t>
            </w:r>
          </w:p>
        </w:tc>
      </w:tr>
      <w:tr w:rsidR="008804B5" w14:paraId="0C388D66" w14:textId="77777777" w:rsidTr="00854AF1">
        <w:tc>
          <w:tcPr>
            <w:tcW w:w="2912" w:type="dxa"/>
          </w:tcPr>
          <w:p w14:paraId="08FA74F7" w14:textId="77777777" w:rsidR="008804B5" w:rsidRDefault="008804B5" w:rsidP="00854AF1">
            <w:r>
              <w:t>I have explained clearly and accurately to work teams the relevant work health and safety (WHS) information including WHS legislative and organisational requirements,</w:t>
            </w:r>
          </w:p>
          <w:p w14:paraId="0B65E181" w14:textId="77777777" w:rsidR="008804B5" w:rsidRDefault="008804B5" w:rsidP="00854AF1">
            <w:r>
              <w:t>identified hazards and outcomes of risk assessment and control.</w:t>
            </w:r>
          </w:p>
        </w:tc>
        <w:tc>
          <w:tcPr>
            <w:tcW w:w="1431" w:type="dxa"/>
          </w:tcPr>
          <w:p w14:paraId="5E88C710" w14:textId="77777777" w:rsidR="008804B5" w:rsidRDefault="008804B5" w:rsidP="00854AF1"/>
        </w:tc>
        <w:tc>
          <w:tcPr>
            <w:tcW w:w="1325" w:type="dxa"/>
          </w:tcPr>
          <w:p w14:paraId="4049894E" w14:textId="77777777" w:rsidR="008804B5" w:rsidRDefault="008804B5" w:rsidP="00854AF1"/>
        </w:tc>
        <w:tc>
          <w:tcPr>
            <w:tcW w:w="1956" w:type="dxa"/>
          </w:tcPr>
          <w:p w14:paraId="60253CAB" w14:textId="77777777" w:rsidR="008804B5" w:rsidRDefault="008804B5" w:rsidP="00854AF1"/>
        </w:tc>
        <w:tc>
          <w:tcPr>
            <w:tcW w:w="1392" w:type="dxa"/>
          </w:tcPr>
          <w:p w14:paraId="0F9542F7" w14:textId="77777777" w:rsidR="008804B5" w:rsidRDefault="008804B5" w:rsidP="00854AF1"/>
        </w:tc>
        <w:tc>
          <w:tcPr>
            <w:tcW w:w="1392" w:type="dxa"/>
          </w:tcPr>
          <w:p w14:paraId="6C36C536" w14:textId="77777777" w:rsidR="008804B5" w:rsidRDefault="008804B5" w:rsidP="00854AF1"/>
        </w:tc>
      </w:tr>
      <w:tr w:rsidR="008804B5" w14:paraId="0C5A5AEF" w14:textId="77777777" w:rsidTr="00854AF1">
        <w:tc>
          <w:tcPr>
            <w:tcW w:w="2912" w:type="dxa"/>
          </w:tcPr>
          <w:p w14:paraId="7095415E" w14:textId="77777777" w:rsidR="008804B5" w:rsidRDefault="008804B5" w:rsidP="00854AF1">
            <w:r>
              <w:t xml:space="preserve">I have </w:t>
            </w:r>
            <w:r w:rsidRPr="0014607E">
              <w:t>ensure</w:t>
            </w:r>
            <w:r>
              <w:t>d</w:t>
            </w:r>
            <w:r w:rsidRPr="0014607E">
              <w:t xml:space="preserve"> that the team has access to information about WHS policies, procedures and programs in appropriate structure and language</w:t>
            </w:r>
            <w:r>
              <w:t>.</w:t>
            </w:r>
          </w:p>
        </w:tc>
        <w:tc>
          <w:tcPr>
            <w:tcW w:w="1431" w:type="dxa"/>
          </w:tcPr>
          <w:p w14:paraId="28F99FA5" w14:textId="77777777" w:rsidR="008804B5" w:rsidRDefault="008804B5" w:rsidP="00854AF1"/>
        </w:tc>
        <w:tc>
          <w:tcPr>
            <w:tcW w:w="1325" w:type="dxa"/>
          </w:tcPr>
          <w:p w14:paraId="0B6E5762" w14:textId="77777777" w:rsidR="008804B5" w:rsidRDefault="008804B5" w:rsidP="00854AF1"/>
        </w:tc>
        <w:tc>
          <w:tcPr>
            <w:tcW w:w="1956" w:type="dxa"/>
          </w:tcPr>
          <w:p w14:paraId="231B074C" w14:textId="77777777" w:rsidR="008804B5" w:rsidRDefault="008804B5" w:rsidP="00854AF1"/>
        </w:tc>
        <w:tc>
          <w:tcPr>
            <w:tcW w:w="1392" w:type="dxa"/>
          </w:tcPr>
          <w:p w14:paraId="5EF3A707" w14:textId="77777777" w:rsidR="008804B5" w:rsidRDefault="008804B5" w:rsidP="00854AF1"/>
        </w:tc>
        <w:tc>
          <w:tcPr>
            <w:tcW w:w="1392" w:type="dxa"/>
          </w:tcPr>
          <w:p w14:paraId="445BAF21" w14:textId="77777777" w:rsidR="008804B5" w:rsidRDefault="008804B5" w:rsidP="00854AF1"/>
        </w:tc>
      </w:tr>
      <w:tr w:rsidR="008804B5" w14:paraId="580A2FD1" w14:textId="77777777" w:rsidTr="00854AF1">
        <w:tc>
          <w:tcPr>
            <w:tcW w:w="2912" w:type="dxa"/>
          </w:tcPr>
          <w:p w14:paraId="015F436B" w14:textId="77777777" w:rsidR="008804B5" w:rsidRPr="00212219" w:rsidRDefault="008804B5" w:rsidP="00854AF1">
            <w:r>
              <w:lastRenderedPageBreak/>
              <w:t xml:space="preserve">I have undertaken </w:t>
            </w:r>
            <w:r w:rsidRPr="002306FF">
              <w:t>consultation and communications to enable team members to participate in managing WHS risks and hazards</w:t>
            </w:r>
            <w:r>
              <w:t>.</w:t>
            </w:r>
          </w:p>
        </w:tc>
        <w:tc>
          <w:tcPr>
            <w:tcW w:w="1431" w:type="dxa"/>
          </w:tcPr>
          <w:p w14:paraId="3EAA0303" w14:textId="77777777" w:rsidR="008804B5" w:rsidRDefault="008804B5" w:rsidP="00854AF1"/>
        </w:tc>
        <w:tc>
          <w:tcPr>
            <w:tcW w:w="1325" w:type="dxa"/>
          </w:tcPr>
          <w:p w14:paraId="1B426B33" w14:textId="77777777" w:rsidR="008804B5" w:rsidRDefault="008804B5" w:rsidP="00854AF1"/>
        </w:tc>
        <w:tc>
          <w:tcPr>
            <w:tcW w:w="1956" w:type="dxa"/>
          </w:tcPr>
          <w:p w14:paraId="5E17520D" w14:textId="77777777" w:rsidR="008804B5" w:rsidRDefault="008804B5" w:rsidP="00854AF1"/>
        </w:tc>
        <w:tc>
          <w:tcPr>
            <w:tcW w:w="1392" w:type="dxa"/>
          </w:tcPr>
          <w:p w14:paraId="3FB3A459" w14:textId="77777777" w:rsidR="008804B5" w:rsidRDefault="008804B5" w:rsidP="00854AF1"/>
        </w:tc>
        <w:tc>
          <w:tcPr>
            <w:tcW w:w="1392" w:type="dxa"/>
          </w:tcPr>
          <w:p w14:paraId="69B4CC30" w14:textId="77777777" w:rsidR="008804B5" w:rsidRDefault="008804B5" w:rsidP="00854AF1"/>
        </w:tc>
      </w:tr>
      <w:tr w:rsidR="008804B5" w14:paraId="245F5077" w14:textId="77777777" w:rsidTr="00854AF1">
        <w:tc>
          <w:tcPr>
            <w:tcW w:w="2912" w:type="dxa"/>
          </w:tcPr>
          <w:p w14:paraId="19D951B9" w14:textId="77777777" w:rsidR="008804B5" w:rsidRPr="00212219" w:rsidRDefault="008804B5" w:rsidP="00854AF1">
            <w:r>
              <w:t>I have i</w:t>
            </w:r>
            <w:r w:rsidRPr="002306FF">
              <w:t>dentifying WHS training needs and provid</w:t>
            </w:r>
            <w:r>
              <w:t>ed</w:t>
            </w:r>
            <w:r w:rsidRPr="002306FF">
              <w:t xml:space="preserve"> learning opportunities, coaching and mentoring as appropriate to </w:t>
            </w:r>
            <w:r>
              <w:t xml:space="preserve">the </w:t>
            </w:r>
            <w:r w:rsidRPr="002306FF">
              <w:t>needs</w:t>
            </w:r>
            <w:r>
              <w:t xml:space="preserve"> of the stakeholder. </w:t>
            </w:r>
          </w:p>
        </w:tc>
        <w:tc>
          <w:tcPr>
            <w:tcW w:w="1431" w:type="dxa"/>
          </w:tcPr>
          <w:p w14:paraId="4120F628" w14:textId="77777777" w:rsidR="008804B5" w:rsidRDefault="008804B5" w:rsidP="00854AF1"/>
        </w:tc>
        <w:tc>
          <w:tcPr>
            <w:tcW w:w="1325" w:type="dxa"/>
          </w:tcPr>
          <w:p w14:paraId="28902F1B" w14:textId="77777777" w:rsidR="008804B5" w:rsidRDefault="008804B5" w:rsidP="00854AF1"/>
        </w:tc>
        <w:tc>
          <w:tcPr>
            <w:tcW w:w="1956" w:type="dxa"/>
          </w:tcPr>
          <w:p w14:paraId="3E6BD8BB" w14:textId="77777777" w:rsidR="008804B5" w:rsidRDefault="008804B5" w:rsidP="00854AF1"/>
        </w:tc>
        <w:tc>
          <w:tcPr>
            <w:tcW w:w="1392" w:type="dxa"/>
          </w:tcPr>
          <w:p w14:paraId="4A664112" w14:textId="77777777" w:rsidR="008804B5" w:rsidRDefault="008804B5" w:rsidP="00854AF1"/>
        </w:tc>
        <w:tc>
          <w:tcPr>
            <w:tcW w:w="1392" w:type="dxa"/>
          </w:tcPr>
          <w:p w14:paraId="4FDB1FC9" w14:textId="77777777" w:rsidR="008804B5" w:rsidRDefault="008804B5" w:rsidP="00854AF1"/>
        </w:tc>
      </w:tr>
      <w:tr w:rsidR="008804B5" w14:paraId="050FBC4F" w14:textId="77777777" w:rsidTr="00854AF1">
        <w:tc>
          <w:tcPr>
            <w:tcW w:w="2912" w:type="dxa"/>
          </w:tcPr>
          <w:p w14:paraId="779EB507" w14:textId="77777777" w:rsidR="008804B5" w:rsidRPr="00620271" w:rsidRDefault="008804B5" w:rsidP="00854AF1">
            <w:r>
              <w:t xml:space="preserve">I have </w:t>
            </w:r>
            <w:r w:rsidRPr="002306FF">
              <w:t>identif</w:t>
            </w:r>
            <w:r>
              <w:t>ied</w:t>
            </w:r>
            <w:r w:rsidRPr="002306FF">
              <w:t>, report</w:t>
            </w:r>
            <w:r>
              <w:t>ed</w:t>
            </w:r>
            <w:r w:rsidRPr="002306FF">
              <w:t xml:space="preserve"> and tak</w:t>
            </w:r>
            <w:r>
              <w:t xml:space="preserve">en </w:t>
            </w:r>
            <w:r w:rsidRPr="002306FF">
              <w:t>action on WHS hazards and risks</w:t>
            </w:r>
            <w:r>
              <w:t xml:space="preserve"> promptly.</w:t>
            </w:r>
          </w:p>
        </w:tc>
        <w:tc>
          <w:tcPr>
            <w:tcW w:w="1431" w:type="dxa"/>
          </w:tcPr>
          <w:p w14:paraId="1E93B88B" w14:textId="77777777" w:rsidR="008804B5" w:rsidRDefault="008804B5" w:rsidP="00854AF1"/>
        </w:tc>
        <w:tc>
          <w:tcPr>
            <w:tcW w:w="1325" w:type="dxa"/>
          </w:tcPr>
          <w:p w14:paraId="241B6EA9" w14:textId="77777777" w:rsidR="008804B5" w:rsidRDefault="008804B5" w:rsidP="00854AF1"/>
        </w:tc>
        <w:tc>
          <w:tcPr>
            <w:tcW w:w="1956" w:type="dxa"/>
          </w:tcPr>
          <w:p w14:paraId="4B710BC8" w14:textId="77777777" w:rsidR="008804B5" w:rsidRDefault="008804B5" w:rsidP="00854AF1"/>
        </w:tc>
        <w:tc>
          <w:tcPr>
            <w:tcW w:w="1392" w:type="dxa"/>
          </w:tcPr>
          <w:p w14:paraId="4ADDCEF3" w14:textId="77777777" w:rsidR="008804B5" w:rsidRDefault="008804B5" w:rsidP="00854AF1"/>
        </w:tc>
        <w:tc>
          <w:tcPr>
            <w:tcW w:w="1392" w:type="dxa"/>
          </w:tcPr>
          <w:p w14:paraId="3A590B35" w14:textId="77777777" w:rsidR="008804B5" w:rsidRDefault="008804B5" w:rsidP="00854AF1"/>
        </w:tc>
      </w:tr>
      <w:tr w:rsidR="008804B5" w14:paraId="1454DF87" w14:textId="77777777" w:rsidTr="00854AF1">
        <w:tc>
          <w:tcPr>
            <w:tcW w:w="2912" w:type="dxa"/>
          </w:tcPr>
          <w:p w14:paraId="47B7E430" w14:textId="77777777" w:rsidR="008804B5" w:rsidRPr="00620271" w:rsidRDefault="008804B5" w:rsidP="00854AF1">
            <w:r>
              <w:t>I have i</w:t>
            </w:r>
            <w:r w:rsidRPr="002306FF">
              <w:t>dentif</w:t>
            </w:r>
            <w:r>
              <w:t>ied</w:t>
            </w:r>
            <w:r w:rsidRPr="002306FF">
              <w:t xml:space="preserve"> and report</w:t>
            </w:r>
            <w:r>
              <w:t>ed</w:t>
            </w:r>
            <w:r w:rsidRPr="002306FF">
              <w:t xml:space="preserve"> inadequacies in existing risk controls and monitor</w:t>
            </w:r>
            <w:r>
              <w:t>ed</w:t>
            </w:r>
            <w:r w:rsidRPr="002306FF">
              <w:t xml:space="preserve"> outcomes to ensure a prompt organisational response</w:t>
            </w:r>
            <w:r>
              <w:t>.</w:t>
            </w:r>
          </w:p>
        </w:tc>
        <w:tc>
          <w:tcPr>
            <w:tcW w:w="1431" w:type="dxa"/>
          </w:tcPr>
          <w:p w14:paraId="74B9D5D5" w14:textId="77777777" w:rsidR="008804B5" w:rsidRDefault="008804B5" w:rsidP="00854AF1"/>
        </w:tc>
        <w:tc>
          <w:tcPr>
            <w:tcW w:w="1325" w:type="dxa"/>
          </w:tcPr>
          <w:p w14:paraId="184D48C3" w14:textId="77777777" w:rsidR="008804B5" w:rsidRDefault="008804B5" w:rsidP="00854AF1"/>
        </w:tc>
        <w:tc>
          <w:tcPr>
            <w:tcW w:w="1956" w:type="dxa"/>
          </w:tcPr>
          <w:p w14:paraId="67ED2865" w14:textId="77777777" w:rsidR="008804B5" w:rsidRDefault="008804B5" w:rsidP="00854AF1"/>
        </w:tc>
        <w:tc>
          <w:tcPr>
            <w:tcW w:w="1392" w:type="dxa"/>
          </w:tcPr>
          <w:p w14:paraId="10339671" w14:textId="77777777" w:rsidR="008804B5" w:rsidRDefault="008804B5" w:rsidP="00854AF1"/>
        </w:tc>
        <w:tc>
          <w:tcPr>
            <w:tcW w:w="1392" w:type="dxa"/>
          </w:tcPr>
          <w:p w14:paraId="261F282C" w14:textId="77777777" w:rsidR="008804B5" w:rsidRDefault="008804B5" w:rsidP="00854AF1"/>
        </w:tc>
      </w:tr>
      <w:tr w:rsidR="008804B5" w14:paraId="0802B0B5" w14:textId="77777777" w:rsidTr="00854AF1">
        <w:tc>
          <w:tcPr>
            <w:tcW w:w="2912" w:type="dxa"/>
          </w:tcPr>
          <w:p w14:paraId="170FF2B8" w14:textId="77777777" w:rsidR="008804B5" w:rsidRDefault="008804B5" w:rsidP="00854AF1">
            <w:r>
              <w:t xml:space="preserve">I have </w:t>
            </w:r>
            <w:r w:rsidRPr="002306FF">
              <w:t>report</w:t>
            </w:r>
            <w:r>
              <w:t>ed</w:t>
            </w:r>
            <w:r w:rsidRPr="002306FF">
              <w:t xml:space="preserve"> on the cost of WHS training</w:t>
            </w:r>
            <w:r>
              <w:t>.</w:t>
            </w:r>
          </w:p>
        </w:tc>
        <w:tc>
          <w:tcPr>
            <w:tcW w:w="1431" w:type="dxa"/>
          </w:tcPr>
          <w:p w14:paraId="59DF4AEB" w14:textId="77777777" w:rsidR="008804B5" w:rsidRDefault="008804B5" w:rsidP="00854AF1"/>
        </w:tc>
        <w:tc>
          <w:tcPr>
            <w:tcW w:w="1325" w:type="dxa"/>
          </w:tcPr>
          <w:p w14:paraId="6649FD8C" w14:textId="77777777" w:rsidR="008804B5" w:rsidRDefault="008804B5" w:rsidP="00854AF1"/>
        </w:tc>
        <w:tc>
          <w:tcPr>
            <w:tcW w:w="1956" w:type="dxa"/>
          </w:tcPr>
          <w:p w14:paraId="3F90DE71" w14:textId="77777777" w:rsidR="008804B5" w:rsidRDefault="008804B5" w:rsidP="00854AF1"/>
        </w:tc>
        <w:tc>
          <w:tcPr>
            <w:tcW w:w="1392" w:type="dxa"/>
          </w:tcPr>
          <w:p w14:paraId="33B2752F" w14:textId="77777777" w:rsidR="008804B5" w:rsidRDefault="008804B5" w:rsidP="00854AF1"/>
        </w:tc>
        <w:tc>
          <w:tcPr>
            <w:tcW w:w="1392" w:type="dxa"/>
          </w:tcPr>
          <w:p w14:paraId="604667A3" w14:textId="77777777" w:rsidR="008804B5" w:rsidRDefault="008804B5" w:rsidP="00854AF1"/>
        </w:tc>
      </w:tr>
      <w:tr w:rsidR="008804B5" w14:paraId="5B999258" w14:textId="77777777" w:rsidTr="00854AF1">
        <w:tc>
          <w:tcPr>
            <w:tcW w:w="2912" w:type="dxa"/>
          </w:tcPr>
          <w:p w14:paraId="6A41D715" w14:textId="77777777" w:rsidR="008804B5" w:rsidRDefault="008804B5" w:rsidP="00854AF1">
            <w:r>
              <w:t>I have a</w:t>
            </w:r>
            <w:r w:rsidRPr="00C301CB">
              <w:t>ccurately complete</w:t>
            </w:r>
            <w:r>
              <w:t>d</w:t>
            </w:r>
            <w:r w:rsidRPr="00C301CB">
              <w:t xml:space="preserve"> and </w:t>
            </w:r>
            <w:r w:rsidRPr="00C301CB">
              <w:lastRenderedPageBreak/>
              <w:t>maintain</w:t>
            </w:r>
            <w:r>
              <w:t>ed</w:t>
            </w:r>
            <w:r w:rsidRPr="00C301CB">
              <w:t xml:space="preserve"> WHS records of incidents of occupational injury and disease in work area, according to WHS policies, procedures and legislative requirements</w:t>
            </w:r>
            <w:r>
              <w:t>.</w:t>
            </w:r>
          </w:p>
        </w:tc>
        <w:tc>
          <w:tcPr>
            <w:tcW w:w="1431" w:type="dxa"/>
          </w:tcPr>
          <w:p w14:paraId="7AE53DD5" w14:textId="77777777" w:rsidR="008804B5" w:rsidRDefault="008804B5" w:rsidP="00854AF1"/>
        </w:tc>
        <w:tc>
          <w:tcPr>
            <w:tcW w:w="1325" w:type="dxa"/>
          </w:tcPr>
          <w:p w14:paraId="47820239" w14:textId="77777777" w:rsidR="008804B5" w:rsidRDefault="008804B5" w:rsidP="00854AF1"/>
        </w:tc>
        <w:tc>
          <w:tcPr>
            <w:tcW w:w="1956" w:type="dxa"/>
          </w:tcPr>
          <w:p w14:paraId="619C29A2" w14:textId="77777777" w:rsidR="008804B5" w:rsidRDefault="008804B5" w:rsidP="00854AF1"/>
        </w:tc>
        <w:tc>
          <w:tcPr>
            <w:tcW w:w="1392" w:type="dxa"/>
          </w:tcPr>
          <w:p w14:paraId="3EF61F64" w14:textId="77777777" w:rsidR="008804B5" w:rsidRDefault="008804B5" w:rsidP="00854AF1"/>
        </w:tc>
        <w:tc>
          <w:tcPr>
            <w:tcW w:w="1392" w:type="dxa"/>
          </w:tcPr>
          <w:p w14:paraId="031F1C9E" w14:textId="77777777" w:rsidR="008804B5" w:rsidRDefault="008804B5" w:rsidP="00854AF1"/>
        </w:tc>
      </w:tr>
      <w:tr w:rsidR="008804B5" w14:paraId="4A1C6772" w14:textId="77777777" w:rsidTr="00854AF1">
        <w:tc>
          <w:tcPr>
            <w:tcW w:w="2912" w:type="dxa"/>
          </w:tcPr>
          <w:p w14:paraId="2D90159C" w14:textId="77777777" w:rsidR="008804B5" w:rsidRDefault="008804B5" w:rsidP="00854AF1">
            <w:r>
              <w:t xml:space="preserve">I have </w:t>
            </w:r>
            <w:r w:rsidRPr="002306FF">
              <w:t>analys</w:t>
            </w:r>
            <w:r>
              <w:t>ed</w:t>
            </w:r>
            <w:r w:rsidRPr="002306FF">
              <w:t xml:space="preserve"> aggregate WHS data to identify hazards and monitor risk control procedures in work area.</w:t>
            </w:r>
          </w:p>
        </w:tc>
        <w:tc>
          <w:tcPr>
            <w:tcW w:w="1431" w:type="dxa"/>
          </w:tcPr>
          <w:p w14:paraId="0B99D1C6" w14:textId="77777777" w:rsidR="008804B5" w:rsidRDefault="008804B5" w:rsidP="00854AF1"/>
        </w:tc>
        <w:tc>
          <w:tcPr>
            <w:tcW w:w="1325" w:type="dxa"/>
          </w:tcPr>
          <w:p w14:paraId="27115313" w14:textId="77777777" w:rsidR="008804B5" w:rsidRDefault="008804B5" w:rsidP="00854AF1"/>
        </w:tc>
        <w:tc>
          <w:tcPr>
            <w:tcW w:w="1956" w:type="dxa"/>
          </w:tcPr>
          <w:p w14:paraId="5EACD7F1" w14:textId="77777777" w:rsidR="008804B5" w:rsidRDefault="008804B5" w:rsidP="00854AF1"/>
        </w:tc>
        <w:tc>
          <w:tcPr>
            <w:tcW w:w="1392" w:type="dxa"/>
          </w:tcPr>
          <w:p w14:paraId="27E522CD" w14:textId="77777777" w:rsidR="008804B5" w:rsidRDefault="008804B5" w:rsidP="00854AF1"/>
        </w:tc>
        <w:tc>
          <w:tcPr>
            <w:tcW w:w="1392" w:type="dxa"/>
          </w:tcPr>
          <w:p w14:paraId="1C74DBAE" w14:textId="77777777" w:rsidR="008804B5" w:rsidRDefault="008804B5" w:rsidP="00854AF1"/>
        </w:tc>
      </w:tr>
    </w:tbl>
    <w:p w14:paraId="0FD1C598" w14:textId="7D9622EB" w:rsidR="008804B5" w:rsidRDefault="008804B5" w:rsidP="0028339C">
      <w:pPr>
        <w:pStyle w:val="BasicParagraph"/>
        <w:spacing w:line="264" w:lineRule="auto"/>
        <w:rPr>
          <w:rFonts w:ascii="Avenir LT Std 35 Light" w:hAnsi="Avenir LT Std 35 Light"/>
          <w:color w:val="auto"/>
          <w:sz w:val="20"/>
          <w:szCs w:val="20"/>
        </w:rPr>
      </w:pPr>
    </w:p>
    <w:p w14:paraId="03C69540" w14:textId="3CD079C5" w:rsidR="008804B5" w:rsidRDefault="008804B5" w:rsidP="0028339C">
      <w:pPr>
        <w:pStyle w:val="BasicParagraph"/>
        <w:spacing w:line="264" w:lineRule="auto"/>
        <w:rPr>
          <w:rFonts w:ascii="Avenir LT Std 35 Light" w:hAnsi="Avenir LT Std 35 Light"/>
          <w:color w:val="auto"/>
          <w:sz w:val="20"/>
          <w:szCs w:val="20"/>
        </w:rPr>
      </w:pPr>
    </w:p>
    <w:p w14:paraId="24DC4B0B" w14:textId="32379B9F" w:rsidR="008804B5" w:rsidRDefault="008804B5" w:rsidP="0028339C">
      <w:pPr>
        <w:pStyle w:val="BasicParagraph"/>
        <w:spacing w:line="264" w:lineRule="auto"/>
        <w:rPr>
          <w:rFonts w:ascii="Avenir LT Std 35 Light" w:hAnsi="Avenir LT Std 35 Light"/>
          <w:color w:val="auto"/>
          <w:sz w:val="20"/>
          <w:szCs w:val="20"/>
        </w:rPr>
      </w:pPr>
    </w:p>
    <w:p w14:paraId="1A59E633" w14:textId="05E0F84A" w:rsidR="008804B5" w:rsidRDefault="008804B5" w:rsidP="0028339C">
      <w:pPr>
        <w:pStyle w:val="BasicParagraph"/>
        <w:spacing w:line="264" w:lineRule="auto"/>
        <w:rPr>
          <w:rFonts w:ascii="Avenir LT Std 35 Light" w:hAnsi="Avenir LT Std 35 Light"/>
          <w:color w:val="auto"/>
          <w:sz w:val="20"/>
          <w:szCs w:val="20"/>
        </w:rPr>
      </w:pPr>
    </w:p>
    <w:p w14:paraId="22A1E67B" w14:textId="3813CDFB" w:rsidR="008804B5" w:rsidRDefault="008804B5" w:rsidP="0028339C">
      <w:pPr>
        <w:pStyle w:val="BasicParagraph"/>
        <w:spacing w:line="264" w:lineRule="auto"/>
        <w:rPr>
          <w:rFonts w:ascii="Avenir LT Std 35 Light" w:hAnsi="Avenir LT Std 35 Light"/>
          <w:color w:val="auto"/>
          <w:sz w:val="20"/>
          <w:szCs w:val="20"/>
        </w:rPr>
      </w:pPr>
    </w:p>
    <w:p w14:paraId="6AD1F318" w14:textId="1367C28D" w:rsidR="008804B5" w:rsidRDefault="008804B5" w:rsidP="0028339C">
      <w:pPr>
        <w:pStyle w:val="BasicParagraph"/>
        <w:spacing w:line="264" w:lineRule="auto"/>
        <w:rPr>
          <w:rFonts w:ascii="Avenir LT Std 35 Light" w:hAnsi="Avenir LT Std 35 Light"/>
          <w:color w:val="auto"/>
          <w:sz w:val="20"/>
          <w:szCs w:val="20"/>
        </w:rPr>
      </w:pPr>
    </w:p>
    <w:p w14:paraId="6B7227FE" w14:textId="77777777"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bookmarkStart w:id="17" w:name="_Toc19790677"/>
      <w:r>
        <w:br w:type="page"/>
      </w:r>
    </w:p>
    <w:p w14:paraId="2B98D0CA" w14:textId="26718117" w:rsidR="008804B5" w:rsidRPr="00C301CB" w:rsidRDefault="008804B5" w:rsidP="008804B5">
      <w:pPr>
        <w:pStyle w:val="Heading1"/>
      </w:pPr>
      <w:r w:rsidRPr="00C301CB">
        <w:lastRenderedPageBreak/>
        <w:t>BSBWHS521 - Ensure a safe workplace for a work area</w:t>
      </w:r>
      <w:bookmarkEnd w:id="17"/>
    </w:p>
    <w:p w14:paraId="208EAF4D" w14:textId="77777777" w:rsidR="008804B5" w:rsidRDefault="008804B5" w:rsidP="008804B5">
      <w:r>
        <w:t>This unit describes the skills and knowledge required to establish, maintain and evaluate an organisation’s work health and safety (WHS) policies, procedures and programs in a work area to ensure a safe workplace, according to WHS legislative requirements. It takes a systems approach and addresses compliance with relevant legislative requirements. The unit applies to those working in a range of contexts who have, or are likely to have, responsibility for WHS as part of their broader management role. It is relevant for people with obligations under WHS laws, for example persons conducting a business or undertaking (PCBUs) or officers, as defined by WHS laws.</w:t>
      </w:r>
    </w:p>
    <w:p w14:paraId="1CE7CF41" w14:textId="77777777" w:rsidR="008804B5" w:rsidRDefault="008804B5" w:rsidP="008804B5"/>
    <w:tbl>
      <w:tblPr>
        <w:tblStyle w:val="TableGrid"/>
        <w:tblW w:w="0" w:type="auto"/>
        <w:tblLook w:val="04A0" w:firstRow="1" w:lastRow="0" w:firstColumn="1" w:lastColumn="0" w:noHBand="0" w:noVBand="1"/>
      </w:tblPr>
      <w:tblGrid>
        <w:gridCol w:w="2176"/>
        <w:gridCol w:w="1362"/>
        <w:gridCol w:w="1322"/>
        <w:gridCol w:w="1597"/>
        <w:gridCol w:w="1382"/>
        <w:gridCol w:w="1170"/>
      </w:tblGrid>
      <w:tr w:rsidR="008804B5" w14:paraId="149EDC3F" w14:textId="77777777" w:rsidTr="00854AF1">
        <w:trPr>
          <w:tblHeader/>
        </w:trPr>
        <w:tc>
          <w:tcPr>
            <w:tcW w:w="2912" w:type="dxa"/>
          </w:tcPr>
          <w:p w14:paraId="04069F86" w14:textId="77777777" w:rsidR="008804B5" w:rsidRDefault="008804B5" w:rsidP="00854AF1"/>
        </w:tc>
        <w:tc>
          <w:tcPr>
            <w:tcW w:w="1431" w:type="dxa"/>
          </w:tcPr>
          <w:p w14:paraId="0D227FEB" w14:textId="77777777" w:rsidR="008804B5" w:rsidRDefault="008804B5" w:rsidP="00854AF1">
            <w:pPr>
              <w:rPr>
                <w:b/>
                <w:bCs/>
              </w:rPr>
            </w:pPr>
            <w:r w:rsidRPr="00C17BDE">
              <w:rPr>
                <w:b/>
                <w:bCs/>
              </w:rPr>
              <w:t>I have skills and knowledge in this area</w:t>
            </w:r>
          </w:p>
          <w:p w14:paraId="7F922299" w14:textId="77777777" w:rsidR="008804B5" w:rsidRPr="00620271" w:rsidRDefault="008804B5" w:rsidP="00854AF1">
            <w:pPr>
              <w:rPr>
                <w:b/>
                <w:bCs/>
              </w:rPr>
            </w:pPr>
            <w:r>
              <w:rPr>
                <w:b/>
                <w:bCs/>
              </w:rPr>
              <w:t>(1 point)</w:t>
            </w:r>
          </w:p>
        </w:tc>
        <w:tc>
          <w:tcPr>
            <w:tcW w:w="1325" w:type="dxa"/>
          </w:tcPr>
          <w:p w14:paraId="24464BAF"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7D2350B" w14:textId="77777777" w:rsidR="008804B5" w:rsidRPr="00C17BDE" w:rsidRDefault="008804B5" w:rsidP="00854AF1">
            <w:pPr>
              <w:rPr>
                <w:b/>
                <w:bCs/>
              </w:rPr>
            </w:pPr>
            <w:r w:rsidRPr="00C17BDE">
              <w:rPr>
                <w:b/>
                <w:bCs/>
              </w:rPr>
              <w:t>I have performed these tasks:</w:t>
            </w:r>
          </w:p>
          <w:p w14:paraId="1649B0E1" w14:textId="77777777" w:rsidR="008804B5" w:rsidRPr="007C797B" w:rsidRDefault="008804B5" w:rsidP="00854AF1">
            <w:pPr>
              <w:rPr>
                <w:b/>
                <w:bCs/>
              </w:rPr>
            </w:pPr>
            <w:r w:rsidRPr="007C797B">
              <w:rPr>
                <w:b/>
                <w:bCs/>
              </w:rPr>
              <w:t>Rarely = 1 point</w:t>
            </w:r>
          </w:p>
          <w:p w14:paraId="24135EF6" w14:textId="77777777" w:rsidR="008804B5" w:rsidRPr="007C797B" w:rsidRDefault="008804B5" w:rsidP="00854AF1">
            <w:pPr>
              <w:rPr>
                <w:b/>
                <w:bCs/>
              </w:rPr>
            </w:pPr>
            <w:r w:rsidRPr="007C797B">
              <w:rPr>
                <w:b/>
                <w:bCs/>
              </w:rPr>
              <w:t>Sometimes</w:t>
            </w:r>
            <w:r>
              <w:rPr>
                <w:b/>
                <w:bCs/>
              </w:rPr>
              <w:t xml:space="preserve"> = 2 points</w:t>
            </w:r>
          </w:p>
          <w:p w14:paraId="162ED830" w14:textId="77777777" w:rsidR="008804B5" w:rsidRPr="007C797B" w:rsidRDefault="008804B5" w:rsidP="00854AF1">
            <w:pPr>
              <w:rPr>
                <w:b/>
                <w:bCs/>
              </w:rPr>
            </w:pPr>
            <w:r w:rsidRPr="007C797B">
              <w:rPr>
                <w:b/>
                <w:bCs/>
              </w:rPr>
              <w:t>Frequently = 3 points</w:t>
            </w:r>
          </w:p>
        </w:tc>
        <w:tc>
          <w:tcPr>
            <w:tcW w:w="1392" w:type="dxa"/>
          </w:tcPr>
          <w:p w14:paraId="1E287498" w14:textId="77777777" w:rsidR="008804B5" w:rsidRDefault="008804B5" w:rsidP="00854AF1">
            <w:pPr>
              <w:rPr>
                <w:b/>
                <w:bCs/>
              </w:rPr>
            </w:pPr>
            <w:r w:rsidRPr="00C17BDE">
              <w:rPr>
                <w:b/>
                <w:bCs/>
              </w:rPr>
              <w:t>I can collect documents and evidence that show I have undertaken these tasks</w:t>
            </w:r>
          </w:p>
          <w:p w14:paraId="110DA5D1" w14:textId="77777777" w:rsidR="008804B5" w:rsidRPr="00620271" w:rsidRDefault="008804B5" w:rsidP="00854AF1">
            <w:pPr>
              <w:rPr>
                <w:b/>
                <w:bCs/>
              </w:rPr>
            </w:pPr>
            <w:r>
              <w:rPr>
                <w:b/>
                <w:bCs/>
              </w:rPr>
              <w:t>(2 points)</w:t>
            </w:r>
          </w:p>
        </w:tc>
        <w:tc>
          <w:tcPr>
            <w:tcW w:w="1392" w:type="dxa"/>
          </w:tcPr>
          <w:p w14:paraId="539EF80D" w14:textId="77777777" w:rsidR="008804B5" w:rsidRPr="00C17BDE" w:rsidRDefault="008804B5" w:rsidP="00854AF1">
            <w:pPr>
              <w:rPr>
                <w:b/>
                <w:bCs/>
              </w:rPr>
            </w:pPr>
            <w:r>
              <w:rPr>
                <w:b/>
                <w:bCs/>
              </w:rPr>
              <w:t>Total number of points</w:t>
            </w:r>
          </w:p>
        </w:tc>
      </w:tr>
      <w:tr w:rsidR="008804B5" w14:paraId="5FB562C1" w14:textId="77777777" w:rsidTr="00854AF1">
        <w:tc>
          <w:tcPr>
            <w:tcW w:w="2912" w:type="dxa"/>
          </w:tcPr>
          <w:p w14:paraId="2D742857" w14:textId="77777777" w:rsidR="008804B5" w:rsidRDefault="008804B5" w:rsidP="00854AF1">
            <w:r>
              <w:t xml:space="preserve">I have </w:t>
            </w:r>
            <w:r w:rsidRPr="00450ED2">
              <w:t>establish</w:t>
            </w:r>
            <w:r>
              <w:t>ed</w:t>
            </w:r>
            <w:r w:rsidRPr="00450ED2">
              <w:t>, implement</w:t>
            </w:r>
            <w:r>
              <w:t>ed</w:t>
            </w:r>
            <w:r w:rsidRPr="00450ED2">
              <w:t>, maintain</w:t>
            </w:r>
            <w:r>
              <w:t>ed</w:t>
            </w:r>
            <w:r w:rsidRPr="00450ED2">
              <w:t xml:space="preserve"> and evaluate</w:t>
            </w:r>
            <w:r>
              <w:t>d a</w:t>
            </w:r>
            <w:r w:rsidRPr="00450ED2">
              <w:t xml:space="preserve"> work health and safety management system (WHSMS) for a work area of an organisation that complies with WHS laws, and organisational policies and procedures.</w:t>
            </w:r>
          </w:p>
        </w:tc>
        <w:tc>
          <w:tcPr>
            <w:tcW w:w="1431" w:type="dxa"/>
          </w:tcPr>
          <w:p w14:paraId="5C3C6812" w14:textId="77777777" w:rsidR="008804B5" w:rsidRDefault="008804B5" w:rsidP="00854AF1"/>
        </w:tc>
        <w:tc>
          <w:tcPr>
            <w:tcW w:w="1325" w:type="dxa"/>
          </w:tcPr>
          <w:p w14:paraId="14716BE9" w14:textId="77777777" w:rsidR="008804B5" w:rsidRDefault="008804B5" w:rsidP="00854AF1"/>
        </w:tc>
        <w:tc>
          <w:tcPr>
            <w:tcW w:w="1956" w:type="dxa"/>
          </w:tcPr>
          <w:p w14:paraId="5E45764D" w14:textId="77777777" w:rsidR="008804B5" w:rsidRDefault="008804B5" w:rsidP="00854AF1"/>
        </w:tc>
        <w:tc>
          <w:tcPr>
            <w:tcW w:w="1392" w:type="dxa"/>
          </w:tcPr>
          <w:p w14:paraId="29D84BB4" w14:textId="77777777" w:rsidR="008804B5" w:rsidRDefault="008804B5" w:rsidP="00854AF1"/>
        </w:tc>
        <w:tc>
          <w:tcPr>
            <w:tcW w:w="1392" w:type="dxa"/>
          </w:tcPr>
          <w:p w14:paraId="69DD0929" w14:textId="77777777" w:rsidR="008804B5" w:rsidRDefault="008804B5" w:rsidP="00854AF1"/>
        </w:tc>
      </w:tr>
      <w:tr w:rsidR="008804B5" w14:paraId="010F6612" w14:textId="77777777" w:rsidTr="00854AF1">
        <w:tc>
          <w:tcPr>
            <w:tcW w:w="2912" w:type="dxa"/>
          </w:tcPr>
          <w:p w14:paraId="4C9A5F6D" w14:textId="77777777" w:rsidR="008804B5" w:rsidRPr="00450ED2" w:rsidRDefault="008804B5" w:rsidP="00854AF1">
            <w:r w:rsidRPr="00450ED2">
              <w:t>I</w:t>
            </w:r>
            <w:r>
              <w:t xml:space="preserve"> have i</w:t>
            </w:r>
            <w:r w:rsidRPr="00450ED2">
              <w:t>dentif</w:t>
            </w:r>
            <w:r>
              <w:t>ied</w:t>
            </w:r>
            <w:r w:rsidRPr="00450ED2">
              <w:t xml:space="preserve"> and </w:t>
            </w:r>
            <w:r>
              <w:t xml:space="preserve">sought </w:t>
            </w:r>
            <w:r w:rsidRPr="00450ED2">
              <w:t>approv</w:t>
            </w:r>
            <w:r>
              <w:t>al for</w:t>
            </w:r>
            <w:r w:rsidRPr="00450ED2">
              <w:t xml:space="preserve"> financial and human resources required by the WHS management system (WHSMS) according to organisational procedures</w:t>
            </w:r>
            <w:r>
              <w:t>.</w:t>
            </w:r>
          </w:p>
        </w:tc>
        <w:tc>
          <w:tcPr>
            <w:tcW w:w="1431" w:type="dxa"/>
          </w:tcPr>
          <w:p w14:paraId="594BC637" w14:textId="77777777" w:rsidR="008804B5" w:rsidRDefault="008804B5" w:rsidP="00854AF1"/>
        </w:tc>
        <w:tc>
          <w:tcPr>
            <w:tcW w:w="1325" w:type="dxa"/>
          </w:tcPr>
          <w:p w14:paraId="4B002238" w14:textId="77777777" w:rsidR="008804B5" w:rsidRDefault="008804B5" w:rsidP="00854AF1"/>
        </w:tc>
        <w:tc>
          <w:tcPr>
            <w:tcW w:w="1956" w:type="dxa"/>
          </w:tcPr>
          <w:p w14:paraId="5F2D89F2" w14:textId="77777777" w:rsidR="008804B5" w:rsidRDefault="008804B5" w:rsidP="00854AF1"/>
        </w:tc>
        <w:tc>
          <w:tcPr>
            <w:tcW w:w="1392" w:type="dxa"/>
          </w:tcPr>
          <w:p w14:paraId="7111ED51" w14:textId="77777777" w:rsidR="008804B5" w:rsidRDefault="008804B5" w:rsidP="00854AF1"/>
        </w:tc>
        <w:tc>
          <w:tcPr>
            <w:tcW w:w="1392" w:type="dxa"/>
          </w:tcPr>
          <w:p w14:paraId="57CA258D" w14:textId="77777777" w:rsidR="008804B5" w:rsidRDefault="008804B5" w:rsidP="00854AF1"/>
        </w:tc>
      </w:tr>
      <w:tr w:rsidR="008804B5" w14:paraId="4BC7A87A" w14:textId="77777777" w:rsidTr="00854AF1">
        <w:tc>
          <w:tcPr>
            <w:tcW w:w="2912" w:type="dxa"/>
          </w:tcPr>
          <w:p w14:paraId="46CB7DD5" w14:textId="77777777" w:rsidR="008804B5" w:rsidRDefault="008804B5" w:rsidP="00854AF1">
            <w:r>
              <w:t xml:space="preserve">I have established, implemented, </w:t>
            </w:r>
            <w:r>
              <w:lastRenderedPageBreak/>
              <w:t>maintained and evaluated effective and compliant consultative arrangements for managing WHS, including identification of duty holders and required resources.</w:t>
            </w:r>
          </w:p>
        </w:tc>
        <w:tc>
          <w:tcPr>
            <w:tcW w:w="1431" w:type="dxa"/>
          </w:tcPr>
          <w:p w14:paraId="07A71E30" w14:textId="77777777" w:rsidR="008804B5" w:rsidRDefault="008804B5" w:rsidP="00854AF1"/>
        </w:tc>
        <w:tc>
          <w:tcPr>
            <w:tcW w:w="1325" w:type="dxa"/>
          </w:tcPr>
          <w:p w14:paraId="313DD328" w14:textId="77777777" w:rsidR="008804B5" w:rsidRDefault="008804B5" w:rsidP="00854AF1"/>
        </w:tc>
        <w:tc>
          <w:tcPr>
            <w:tcW w:w="1956" w:type="dxa"/>
          </w:tcPr>
          <w:p w14:paraId="2BDA7675" w14:textId="77777777" w:rsidR="008804B5" w:rsidRDefault="008804B5" w:rsidP="00854AF1"/>
        </w:tc>
        <w:tc>
          <w:tcPr>
            <w:tcW w:w="1392" w:type="dxa"/>
          </w:tcPr>
          <w:p w14:paraId="76FF2092" w14:textId="77777777" w:rsidR="008804B5" w:rsidRDefault="008804B5" w:rsidP="00854AF1"/>
        </w:tc>
        <w:tc>
          <w:tcPr>
            <w:tcW w:w="1392" w:type="dxa"/>
          </w:tcPr>
          <w:p w14:paraId="3491787A" w14:textId="77777777" w:rsidR="008804B5" w:rsidRDefault="008804B5" w:rsidP="00854AF1"/>
        </w:tc>
      </w:tr>
      <w:tr w:rsidR="008804B5" w14:paraId="26D76FA9" w14:textId="77777777" w:rsidTr="00854AF1">
        <w:tc>
          <w:tcPr>
            <w:tcW w:w="2912" w:type="dxa"/>
          </w:tcPr>
          <w:p w14:paraId="45972716" w14:textId="77777777" w:rsidR="008804B5" w:rsidRDefault="008804B5" w:rsidP="00854AF1">
            <w:r>
              <w:t>I have r</w:t>
            </w:r>
            <w:r w:rsidRPr="00450ED2">
              <w:t>esolve</w:t>
            </w:r>
            <w:r>
              <w:t>d</w:t>
            </w:r>
            <w:r w:rsidRPr="00450ED2">
              <w:t xml:space="preserve"> issues raised through participation and consultation arrangements </w:t>
            </w:r>
            <w:r>
              <w:t xml:space="preserve">in a prompt manner </w:t>
            </w:r>
            <w:r w:rsidRPr="00450ED2">
              <w:t>according to required WHS laws and organisational protocols</w:t>
            </w:r>
            <w:r>
              <w:t>.</w:t>
            </w:r>
          </w:p>
        </w:tc>
        <w:tc>
          <w:tcPr>
            <w:tcW w:w="1431" w:type="dxa"/>
          </w:tcPr>
          <w:p w14:paraId="52C35DDE" w14:textId="77777777" w:rsidR="008804B5" w:rsidRDefault="008804B5" w:rsidP="00854AF1"/>
        </w:tc>
        <w:tc>
          <w:tcPr>
            <w:tcW w:w="1325" w:type="dxa"/>
          </w:tcPr>
          <w:p w14:paraId="2BF4F68D" w14:textId="77777777" w:rsidR="008804B5" w:rsidRDefault="008804B5" w:rsidP="00854AF1"/>
        </w:tc>
        <w:tc>
          <w:tcPr>
            <w:tcW w:w="1956" w:type="dxa"/>
          </w:tcPr>
          <w:p w14:paraId="6FA33E16" w14:textId="77777777" w:rsidR="008804B5" w:rsidRDefault="008804B5" w:rsidP="00854AF1"/>
        </w:tc>
        <w:tc>
          <w:tcPr>
            <w:tcW w:w="1392" w:type="dxa"/>
          </w:tcPr>
          <w:p w14:paraId="6491BB0A" w14:textId="77777777" w:rsidR="008804B5" w:rsidRDefault="008804B5" w:rsidP="00854AF1"/>
        </w:tc>
        <w:tc>
          <w:tcPr>
            <w:tcW w:w="1392" w:type="dxa"/>
          </w:tcPr>
          <w:p w14:paraId="45C161F3" w14:textId="77777777" w:rsidR="008804B5" w:rsidRDefault="008804B5" w:rsidP="00854AF1"/>
        </w:tc>
      </w:tr>
      <w:tr w:rsidR="008804B5" w14:paraId="197DF3FD" w14:textId="77777777" w:rsidTr="00854AF1">
        <w:tc>
          <w:tcPr>
            <w:tcW w:w="2912" w:type="dxa"/>
          </w:tcPr>
          <w:p w14:paraId="31E36BB4" w14:textId="77777777" w:rsidR="008804B5" w:rsidRPr="00212219" w:rsidRDefault="008804B5" w:rsidP="00854AF1">
            <w:r>
              <w:t xml:space="preserve">I have </w:t>
            </w:r>
            <w:r w:rsidRPr="00822DC7">
              <w:t>develop</w:t>
            </w:r>
            <w:r>
              <w:t>ed</w:t>
            </w:r>
            <w:r w:rsidRPr="00822DC7">
              <w:t xml:space="preserve"> and implement</w:t>
            </w:r>
            <w:r>
              <w:t>ed WHS</w:t>
            </w:r>
            <w:r w:rsidRPr="00822DC7">
              <w:t xml:space="preserve"> training program</w:t>
            </w:r>
            <w:r>
              <w:t xml:space="preserve">s to meet the needs of learners, WHS legislation and organisational requirements. </w:t>
            </w:r>
          </w:p>
        </w:tc>
        <w:tc>
          <w:tcPr>
            <w:tcW w:w="1431" w:type="dxa"/>
          </w:tcPr>
          <w:p w14:paraId="7CA7B2E7" w14:textId="77777777" w:rsidR="008804B5" w:rsidRDefault="008804B5" w:rsidP="00854AF1"/>
        </w:tc>
        <w:tc>
          <w:tcPr>
            <w:tcW w:w="1325" w:type="dxa"/>
          </w:tcPr>
          <w:p w14:paraId="488731F1" w14:textId="77777777" w:rsidR="008804B5" w:rsidRDefault="008804B5" w:rsidP="00854AF1"/>
        </w:tc>
        <w:tc>
          <w:tcPr>
            <w:tcW w:w="1956" w:type="dxa"/>
          </w:tcPr>
          <w:p w14:paraId="0593C54B" w14:textId="77777777" w:rsidR="008804B5" w:rsidRDefault="008804B5" w:rsidP="00854AF1"/>
        </w:tc>
        <w:tc>
          <w:tcPr>
            <w:tcW w:w="1392" w:type="dxa"/>
          </w:tcPr>
          <w:p w14:paraId="11048074" w14:textId="77777777" w:rsidR="008804B5" w:rsidRDefault="008804B5" w:rsidP="00854AF1"/>
        </w:tc>
        <w:tc>
          <w:tcPr>
            <w:tcW w:w="1392" w:type="dxa"/>
          </w:tcPr>
          <w:p w14:paraId="74C08A13" w14:textId="77777777" w:rsidR="008804B5" w:rsidRDefault="008804B5" w:rsidP="00854AF1"/>
        </w:tc>
      </w:tr>
      <w:tr w:rsidR="008804B5" w14:paraId="5771EFED" w14:textId="77777777" w:rsidTr="00854AF1">
        <w:tc>
          <w:tcPr>
            <w:tcW w:w="2912" w:type="dxa"/>
          </w:tcPr>
          <w:p w14:paraId="1005F8C5" w14:textId="77777777" w:rsidR="008804B5" w:rsidRPr="00822DC7" w:rsidRDefault="008804B5" w:rsidP="00854AF1">
            <w:r w:rsidRPr="00450ED2">
              <w:t>I</w:t>
            </w:r>
            <w:r>
              <w:t xml:space="preserve"> have i</w:t>
            </w:r>
            <w:r w:rsidRPr="00450ED2">
              <w:t>dentif</w:t>
            </w:r>
            <w:r>
              <w:t xml:space="preserve">ied </w:t>
            </w:r>
            <w:r w:rsidRPr="00450ED2">
              <w:t>requirements for expert WHS advice, and request</w:t>
            </w:r>
            <w:r>
              <w:t>ed</w:t>
            </w:r>
            <w:r w:rsidRPr="00450ED2">
              <w:t xml:space="preserve"> this advice as required, according to </w:t>
            </w:r>
            <w:r w:rsidRPr="00450ED2">
              <w:lastRenderedPageBreak/>
              <w:t>organisational procedures</w:t>
            </w:r>
            <w:r>
              <w:t>.</w:t>
            </w:r>
          </w:p>
        </w:tc>
        <w:tc>
          <w:tcPr>
            <w:tcW w:w="1431" w:type="dxa"/>
          </w:tcPr>
          <w:p w14:paraId="50255876" w14:textId="77777777" w:rsidR="008804B5" w:rsidRDefault="008804B5" w:rsidP="00854AF1"/>
        </w:tc>
        <w:tc>
          <w:tcPr>
            <w:tcW w:w="1325" w:type="dxa"/>
          </w:tcPr>
          <w:p w14:paraId="43BF77DD" w14:textId="77777777" w:rsidR="008804B5" w:rsidRDefault="008804B5" w:rsidP="00854AF1"/>
        </w:tc>
        <w:tc>
          <w:tcPr>
            <w:tcW w:w="1956" w:type="dxa"/>
          </w:tcPr>
          <w:p w14:paraId="236640B0" w14:textId="77777777" w:rsidR="008804B5" w:rsidRDefault="008804B5" w:rsidP="00854AF1"/>
        </w:tc>
        <w:tc>
          <w:tcPr>
            <w:tcW w:w="1392" w:type="dxa"/>
          </w:tcPr>
          <w:p w14:paraId="24CC6CE4" w14:textId="77777777" w:rsidR="008804B5" w:rsidRDefault="008804B5" w:rsidP="00854AF1"/>
        </w:tc>
        <w:tc>
          <w:tcPr>
            <w:tcW w:w="1392" w:type="dxa"/>
          </w:tcPr>
          <w:p w14:paraId="517A2F35" w14:textId="77777777" w:rsidR="008804B5" w:rsidRDefault="008804B5" w:rsidP="00854AF1"/>
        </w:tc>
      </w:tr>
      <w:tr w:rsidR="008804B5" w14:paraId="56639112" w14:textId="77777777" w:rsidTr="00854AF1">
        <w:tc>
          <w:tcPr>
            <w:tcW w:w="2912" w:type="dxa"/>
          </w:tcPr>
          <w:p w14:paraId="490E319C" w14:textId="77777777" w:rsidR="008804B5" w:rsidRPr="00212219" w:rsidRDefault="008804B5" w:rsidP="00854AF1">
            <w:r>
              <w:t xml:space="preserve">I have </w:t>
            </w:r>
            <w:r w:rsidRPr="00822DC7">
              <w:t>establish</w:t>
            </w:r>
            <w:r>
              <w:t>ed</w:t>
            </w:r>
            <w:r w:rsidRPr="00822DC7">
              <w:t>, implement</w:t>
            </w:r>
            <w:r>
              <w:t>ed</w:t>
            </w:r>
            <w:r w:rsidRPr="00822DC7">
              <w:t>, maintain</w:t>
            </w:r>
            <w:r>
              <w:t>ed</w:t>
            </w:r>
            <w:r w:rsidRPr="00822DC7">
              <w:t xml:space="preserve"> and evaluate</w:t>
            </w:r>
            <w:r>
              <w:t>d</w:t>
            </w:r>
            <w:r w:rsidRPr="00822DC7">
              <w:t xml:space="preserve"> procedures for effectively identifying hazards, and assessing and controlling risks using the hierarchy of control measures.</w:t>
            </w:r>
          </w:p>
        </w:tc>
        <w:tc>
          <w:tcPr>
            <w:tcW w:w="1431" w:type="dxa"/>
          </w:tcPr>
          <w:p w14:paraId="409217B2" w14:textId="77777777" w:rsidR="008804B5" w:rsidRDefault="008804B5" w:rsidP="00854AF1"/>
        </w:tc>
        <w:tc>
          <w:tcPr>
            <w:tcW w:w="1325" w:type="dxa"/>
          </w:tcPr>
          <w:p w14:paraId="3FA3E254" w14:textId="77777777" w:rsidR="008804B5" w:rsidRDefault="008804B5" w:rsidP="00854AF1"/>
        </w:tc>
        <w:tc>
          <w:tcPr>
            <w:tcW w:w="1956" w:type="dxa"/>
          </w:tcPr>
          <w:p w14:paraId="0D2E821E" w14:textId="77777777" w:rsidR="008804B5" w:rsidRDefault="008804B5" w:rsidP="00854AF1"/>
        </w:tc>
        <w:tc>
          <w:tcPr>
            <w:tcW w:w="1392" w:type="dxa"/>
          </w:tcPr>
          <w:p w14:paraId="4C4264F5" w14:textId="77777777" w:rsidR="008804B5" w:rsidRDefault="008804B5" w:rsidP="00854AF1"/>
        </w:tc>
        <w:tc>
          <w:tcPr>
            <w:tcW w:w="1392" w:type="dxa"/>
          </w:tcPr>
          <w:p w14:paraId="2A27DD5A" w14:textId="77777777" w:rsidR="008804B5" w:rsidRDefault="008804B5" w:rsidP="00854AF1"/>
        </w:tc>
      </w:tr>
      <w:tr w:rsidR="008804B5" w14:paraId="4D062C7C" w14:textId="77777777" w:rsidTr="00854AF1">
        <w:tc>
          <w:tcPr>
            <w:tcW w:w="2912" w:type="dxa"/>
          </w:tcPr>
          <w:p w14:paraId="44C15567" w14:textId="77777777" w:rsidR="008804B5" w:rsidRPr="00620271" w:rsidRDefault="008804B5" w:rsidP="00854AF1">
            <w:r>
              <w:t>I have u</w:t>
            </w:r>
            <w:r w:rsidRPr="00450ED2">
              <w:t>se</w:t>
            </w:r>
            <w:r>
              <w:t>d</w:t>
            </w:r>
            <w:r w:rsidRPr="00450ED2">
              <w:t xml:space="preserve"> a system for WHS recordkeeping to allow </w:t>
            </w:r>
            <w:r>
              <w:t xml:space="preserve">for the </w:t>
            </w:r>
            <w:r w:rsidRPr="00450ED2">
              <w:t>identification of patterns of occupational injury and disease in the organisation and to maintain a record of WHS decisions made, including reasons for decisions</w:t>
            </w:r>
            <w:r>
              <w:t>.</w:t>
            </w:r>
          </w:p>
        </w:tc>
        <w:tc>
          <w:tcPr>
            <w:tcW w:w="1431" w:type="dxa"/>
          </w:tcPr>
          <w:p w14:paraId="47F61F8B" w14:textId="77777777" w:rsidR="008804B5" w:rsidRDefault="008804B5" w:rsidP="00854AF1"/>
        </w:tc>
        <w:tc>
          <w:tcPr>
            <w:tcW w:w="1325" w:type="dxa"/>
          </w:tcPr>
          <w:p w14:paraId="4824EA24" w14:textId="77777777" w:rsidR="008804B5" w:rsidRDefault="008804B5" w:rsidP="00854AF1"/>
        </w:tc>
        <w:tc>
          <w:tcPr>
            <w:tcW w:w="1956" w:type="dxa"/>
          </w:tcPr>
          <w:p w14:paraId="4B374E54" w14:textId="77777777" w:rsidR="008804B5" w:rsidRDefault="008804B5" w:rsidP="00854AF1"/>
        </w:tc>
        <w:tc>
          <w:tcPr>
            <w:tcW w:w="1392" w:type="dxa"/>
          </w:tcPr>
          <w:p w14:paraId="23C4D1E5" w14:textId="77777777" w:rsidR="008804B5" w:rsidRDefault="008804B5" w:rsidP="00854AF1"/>
        </w:tc>
        <w:tc>
          <w:tcPr>
            <w:tcW w:w="1392" w:type="dxa"/>
          </w:tcPr>
          <w:p w14:paraId="50B50ED0" w14:textId="77777777" w:rsidR="008804B5" w:rsidRDefault="008804B5" w:rsidP="00854AF1"/>
        </w:tc>
      </w:tr>
      <w:tr w:rsidR="008804B5" w14:paraId="0489E171" w14:textId="77777777" w:rsidTr="00854AF1">
        <w:tc>
          <w:tcPr>
            <w:tcW w:w="2912" w:type="dxa"/>
          </w:tcPr>
          <w:p w14:paraId="00E5729C" w14:textId="77777777" w:rsidR="008804B5" w:rsidRPr="00620271" w:rsidRDefault="008804B5" w:rsidP="00854AF1">
            <w:r>
              <w:t>I have m</w:t>
            </w:r>
            <w:r w:rsidRPr="00450ED2">
              <w:t>easure</w:t>
            </w:r>
            <w:r>
              <w:t>d</w:t>
            </w:r>
            <w:r w:rsidRPr="00450ED2">
              <w:t xml:space="preserve"> and evaluate</w:t>
            </w:r>
            <w:r>
              <w:t>d</w:t>
            </w:r>
            <w:r w:rsidRPr="00450ED2">
              <w:t xml:space="preserve"> the WHSMS according to organisation’s quality systems framework</w:t>
            </w:r>
            <w:r>
              <w:t>.</w:t>
            </w:r>
          </w:p>
        </w:tc>
        <w:tc>
          <w:tcPr>
            <w:tcW w:w="1431" w:type="dxa"/>
          </w:tcPr>
          <w:p w14:paraId="7D6A6AD0" w14:textId="77777777" w:rsidR="008804B5" w:rsidRDefault="008804B5" w:rsidP="00854AF1"/>
        </w:tc>
        <w:tc>
          <w:tcPr>
            <w:tcW w:w="1325" w:type="dxa"/>
          </w:tcPr>
          <w:p w14:paraId="7690AAD7" w14:textId="77777777" w:rsidR="008804B5" w:rsidRDefault="008804B5" w:rsidP="00854AF1"/>
        </w:tc>
        <w:tc>
          <w:tcPr>
            <w:tcW w:w="1956" w:type="dxa"/>
          </w:tcPr>
          <w:p w14:paraId="26F6FA76" w14:textId="77777777" w:rsidR="008804B5" w:rsidRDefault="008804B5" w:rsidP="00854AF1"/>
        </w:tc>
        <w:tc>
          <w:tcPr>
            <w:tcW w:w="1392" w:type="dxa"/>
          </w:tcPr>
          <w:p w14:paraId="6BF33A2F" w14:textId="77777777" w:rsidR="008804B5" w:rsidRDefault="008804B5" w:rsidP="00854AF1"/>
        </w:tc>
        <w:tc>
          <w:tcPr>
            <w:tcW w:w="1392" w:type="dxa"/>
          </w:tcPr>
          <w:p w14:paraId="6D0C1B8D" w14:textId="77777777" w:rsidR="008804B5" w:rsidRDefault="008804B5" w:rsidP="00854AF1"/>
        </w:tc>
      </w:tr>
    </w:tbl>
    <w:p w14:paraId="389A7136" w14:textId="77777777" w:rsidR="008804B5" w:rsidRDefault="008804B5" w:rsidP="008804B5"/>
    <w:p w14:paraId="0E9F652E" w14:textId="13F953E8" w:rsidR="008804B5" w:rsidRDefault="008804B5" w:rsidP="0028339C">
      <w:pPr>
        <w:pStyle w:val="BasicParagraph"/>
        <w:spacing w:line="264" w:lineRule="auto"/>
        <w:rPr>
          <w:rFonts w:ascii="Avenir LT Std 35 Light" w:hAnsi="Avenir LT Std 35 Light"/>
          <w:color w:val="auto"/>
          <w:sz w:val="20"/>
          <w:szCs w:val="20"/>
        </w:rPr>
      </w:pPr>
    </w:p>
    <w:p w14:paraId="5F14959D" w14:textId="157536E8" w:rsidR="008804B5" w:rsidRDefault="008804B5" w:rsidP="0028339C">
      <w:pPr>
        <w:pStyle w:val="BasicParagraph"/>
        <w:spacing w:line="264" w:lineRule="auto"/>
        <w:rPr>
          <w:rFonts w:ascii="Avenir LT Std 35 Light" w:hAnsi="Avenir LT Std 35 Light"/>
          <w:color w:val="auto"/>
          <w:sz w:val="20"/>
          <w:szCs w:val="20"/>
        </w:rPr>
      </w:pPr>
    </w:p>
    <w:p w14:paraId="1BDB4D81" w14:textId="77777777" w:rsidR="008804B5" w:rsidRPr="00F418ED" w:rsidRDefault="008804B5" w:rsidP="008804B5">
      <w:pPr>
        <w:pStyle w:val="Heading1"/>
      </w:pPr>
      <w:bookmarkStart w:id="18" w:name="_Toc19790639"/>
      <w:r w:rsidRPr="00F418ED">
        <w:lastRenderedPageBreak/>
        <w:t>BSBINN601 Lead and manage organisational change</w:t>
      </w:r>
      <w:bookmarkEnd w:id="18"/>
    </w:p>
    <w:p w14:paraId="4738FE44" w14:textId="77777777" w:rsidR="008804B5" w:rsidRDefault="008804B5" w:rsidP="008804B5">
      <w:r>
        <w:t>This unit describes skills and knowledge required to determine strategic change requirements and opportunities; and to develop, implement and evaluate change management strategies. It applies to managers with responsibilities that extend across the organisation or across significant parts of a large organisation. They may have a dedicated role in human resources management, human resources development, or work in a strategic policy or planning area. The unit takes a structured approach to change management and applies to people with considerable work experience and organisational knowledge.</w:t>
      </w:r>
    </w:p>
    <w:p w14:paraId="707F5D94" w14:textId="77777777" w:rsidR="008804B5" w:rsidRDefault="008804B5" w:rsidP="008804B5"/>
    <w:tbl>
      <w:tblPr>
        <w:tblStyle w:val="TableGrid"/>
        <w:tblW w:w="0" w:type="auto"/>
        <w:tblLook w:val="04A0" w:firstRow="1" w:lastRow="0" w:firstColumn="1" w:lastColumn="0" w:noHBand="0" w:noVBand="1"/>
      </w:tblPr>
      <w:tblGrid>
        <w:gridCol w:w="2170"/>
        <w:gridCol w:w="1363"/>
        <w:gridCol w:w="1322"/>
        <w:gridCol w:w="1600"/>
        <w:gridCol w:w="1382"/>
        <w:gridCol w:w="1172"/>
      </w:tblGrid>
      <w:tr w:rsidR="008804B5" w14:paraId="197CBF11" w14:textId="77777777" w:rsidTr="00854AF1">
        <w:trPr>
          <w:tblHeader/>
        </w:trPr>
        <w:tc>
          <w:tcPr>
            <w:tcW w:w="2912" w:type="dxa"/>
          </w:tcPr>
          <w:p w14:paraId="6135DFAA" w14:textId="77777777" w:rsidR="008804B5" w:rsidRDefault="008804B5" w:rsidP="00854AF1"/>
        </w:tc>
        <w:tc>
          <w:tcPr>
            <w:tcW w:w="1431" w:type="dxa"/>
          </w:tcPr>
          <w:p w14:paraId="6AD261FC" w14:textId="77777777" w:rsidR="008804B5" w:rsidRDefault="008804B5" w:rsidP="00854AF1">
            <w:pPr>
              <w:rPr>
                <w:b/>
                <w:bCs/>
              </w:rPr>
            </w:pPr>
            <w:r w:rsidRPr="00C17BDE">
              <w:rPr>
                <w:b/>
                <w:bCs/>
              </w:rPr>
              <w:t>I have skills and knowledge in this area</w:t>
            </w:r>
          </w:p>
          <w:p w14:paraId="2405E999" w14:textId="77777777" w:rsidR="008804B5" w:rsidRPr="00620271" w:rsidRDefault="008804B5" w:rsidP="00854AF1">
            <w:pPr>
              <w:rPr>
                <w:b/>
                <w:bCs/>
              </w:rPr>
            </w:pPr>
            <w:r>
              <w:rPr>
                <w:b/>
                <w:bCs/>
              </w:rPr>
              <w:t>(1 point)</w:t>
            </w:r>
          </w:p>
        </w:tc>
        <w:tc>
          <w:tcPr>
            <w:tcW w:w="1325" w:type="dxa"/>
          </w:tcPr>
          <w:p w14:paraId="11DF5F89"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160D327" w14:textId="77777777" w:rsidR="008804B5" w:rsidRPr="00C17BDE" w:rsidRDefault="008804B5" w:rsidP="00854AF1">
            <w:pPr>
              <w:rPr>
                <w:b/>
                <w:bCs/>
              </w:rPr>
            </w:pPr>
            <w:r w:rsidRPr="00C17BDE">
              <w:rPr>
                <w:b/>
                <w:bCs/>
              </w:rPr>
              <w:t>I have performed these tasks:</w:t>
            </w:r>
          </w:p>
          <w:p w14:paraId="3A91447A" w14:textId="77777777" w:rsidR="008804B5" w:rsidRPr="007C797B" w:rsidRDefault="008804B5" w:rsidP="00854AF1">
            <w:pPr>
              <w:rPr>
                <w:b/>
                <w:bCs/>
              </w:rPr>
            </w:pPr>
            <w:r w:rsidRPr="007C797B">
              <w:rPr>
                <w:b/>
                <w:bCs/>
              </w:rPr>
              <w:t>Rarely = 1 point</w:t>
            </w:r>
          </w:p>
          <w:p w14:paraId="71FCD6D5" w14:textId="77777777" w:rsidR="008804B5" w:rsidRPr="007C797B" w:rsidRDefault="008804B5" w:rsidP="00854AF1">
            <w:pPr>
              <w:rPr>
                <w:b/>
                <w:bCs/>
              </w:rPr>
            </w:pPr>
            <w:r w:rsidRPr="007C797B">
              <w:rPr>
                <w:b/>
                <w:bCs/>
              </w:rPr>
              <w:t>Sometimes</w:t>
            </w:r>
            <w:r>
              <w:rPr>
                <w:b/>
                <w:bCs/>
              </w:rPr>
              <w:t xml:space="preserve"> = 2 points</w:t>
            </w:r>
          </w:p>
          <w:p w14:paraId="0BCA9368" w14:textId="77777777" w:rsidR="008804B5" w:rsidRPr="007C797B" w:rsidRDefault="008804B5" w:rsidP="00854AF1">
            <w:pPr>
              <w:rPr>
                <w:b/>
                <w:bCs/>
              </w:rPr>
            </w:pPr>
            <w:r w:rsidRPr="007C797B">
              <w:rPr>
                <w:b/>
                <w:bCs/>
              </w:rPr>
              <w:t>Frequently = 3 points</w:t>
            </w:r>
          </w:p>
        </w:tc>
        <w:tc>
          <w:tcPr>
            <w:tcW w:w="1392" w:type="dxa"/>
          </w:tcPr>
          <w:p w14:paraId="7585B127" w14:textId="77777777" w:rsidR="008804B5" w:rsidRDefault="008804B5" w:rsidP="00854AF1">
            <w:pPr>
              <w:rPr>
                <w:b/>
                <w:bCs/>
              </w:rPr>
            </w:pPr>
            <w:r w:rsidRPr="00C17BDE">
              <w:rPr>
                <w:b/>
                <w:bCs/>
              </w:rPr>
              <w:t>I can collect documents and evidence that show I have undertaken these tasks</w:t>
            </w:r>
          </w:p>
          <w:p w14:paraId="24EA2419" w14:textId="77777777" w:rsidR="008804B5" w:rsidRPr="00620271" w:rsidRDefault="008804B5" w:rsidP="00854AF1">
            <w:pPr>
              <w:rPr>
                <w:b/>
                <w:bCs/>
              </w:rPr>
            </w:pPr>
            <w:r>
              <w:rPr>
                <w:b/>
                <w:bCs/>
              </w:rPr>
              <w:t>(2 points)</w:t>
            </w:r>
          </w:p>
        </w:tc>
        <w:tc>
          <w:tcPr>
            <w:tcW w:w="1392" w:type="dxa"/>
          </w:tcPr>
          <w:p w14:paraId="4577A188" w14:textId="77777777" w:rsidR="008804B5" w:rsidRPr="00C17BDE" w:rsidRDefault="008804B5" w:rsidP="00854AF1">
            <w:pPr>
              <w:rPr>
                <w:b/>
                <w:bCs/>
              </w:rPr>
            </w:pPr>
            <w:r>
              <w:rPr>
                <w:b/>
                <w:bCs/>
              </w:rPr>
              <w:t>Total number of points</w:t>
            </w:r>
          </w:p>
        </w:tc>
      </w:tr>
      <w:tr w:rsidR="008804B5" w14:paraId="53193394" w14:textId="77777777" w:rsidTr="00854AF1">
        <w:tc>
          <w:tcPr>
            <w:tcW w:w="2912" w:type="dxa"/>
          </w:tcPr>
          <w:p w14:paraId="61BAAECA" w14:textId="77777777" w:rsidR="008804B5" w:rsidRDefault="008804B5" w:rsidP="00854AF1">
            <w:r w:rsidRPr="005B21B4">
              <w:t>I</w:t>
            </w:r>
            <w:r>
              <w:t xml:space="preserve"> have i</w:t>
            </w:r>
            <w:r w:rsidRPr="005B21B4">
              <w:t>dentif</w:t>
            </w:r>
            <w:r>
              <w:t>ied</w:t>
            </w:r>
            <w:r w:rsidRPr="005B21B4">
              <w:t xml:space="preserve"> strategic change needs through an analysis of organisational objectives</w:t>
            </w:r>
            <w:r>
              <w:t xml:space="preserve"> including the review of existing policies and practices.</w:t>
            </w:r>
          </w:p>
        </w:tc>
        <w:tc>
          <w:tcPr>
            <w:tcW w:w="1431" w:type="dxa"/>
          </w:tcPr>
          <w:p w14:paraId="51D05D63" w14:textId="77777777" w:rsidR="008804B5" w:rsidRDefault="008804B5" w:rsidP="00854AF1"/>
        </w:tc>
        <w:tc>
          <w:tcPr>
            <w:tcW w:w="1325" w:type="dxa"/>
          </w:tcPr>
          <w:p w14:paraId="419B8F48" w14:textId="77777777" w:rsidR="008804B5" w:rsidRDefault="008804B5" w:rsidP="00854AF1"/>
        </w:tc>
        <w:tc>
          <w:tcPr>
            <w:tcW w:w="1956" w:type="dxa"/>
          </w:tcPr>
          <w:p w14:paraId="07D4A1B7" w14:textId="77777777" w:rsidR="008804B5" w:rsidRDefault="008804B5" w:rsidP="00854AF1"/>
        </w:tc>
        <w:tc>
          <w:tcPr>
            <w:tcW w:w="1392" w:type="dxa"/>
          </w:tcPr>
          <w:p w14:paraId="034C93D2" w14:textId="77777777" w:rsidR="008804B5" w:rsidRDefault="008804B5" w:rsidP="00854AF1"/>
        </w:tc>
        <w:tc>
          <w:tcPr>
            <w:tcW w:w="1392" w:type="dxa"/>
          </w:tcPr>
          <w:p w14:paraId="2BCF8474" w14:textId="77777777" w:rsidR="008804B5" w:rsidRDefault="008804B5" w:rsidP="00854AF1"/>
        </w:tc>
      </w:tr>
      <w:tr w:rsidR="008804B5" w14:paraId="4E226DB9" w14:textId="77777777" w:rsidTr="00854AF1">
        <w:tc>
          <w:tcPr>
            <w:tcW w:w="2912" w:type="dxa"/>
          </w:tcPr>
          <w:p w14:paraId="08DC92A8" w14:textId="77777777" w:rsidR="008804B5" w:rsidRDefault="008804B5" w:rsidP="00854AF1">
            <w:r w:rsidRPr="005B21B4">
              <w:t>I</w:t>
            </w:r>
            <w:r>
              <w:t xml:space="preserve"> have i</w:t>
            </w:r>
            <w:r w:rsidRPr="005B21B4">
              <w:t>dentif</w:t>
            </w:r>
            <w:r>
              <w:t>ied</w:t>
            </w:r>
            <w:r w:rsidRPr="005B21B4">
              <w:t xml:space="preserve"> major operational change requirements due to performance gaps, business opportunities or threats, or management decisions</w:t>
            </w:r>
            <w:r>
              <w:t>.</w:t>
            </w:r>
          </w:p>
        </w:tc>
        <w:tc>
          <w:tcPr>
            <w:tcW w:w="1431" w:type="dxa"/>
          </w:tcPr>
          <w:p w14:paraId="10F2DB00" w14:textId="77777777" w:rsidR="008804B5" w:rsidRDefault="008804B5" w:rsidP="00854AF1"/>
        </w:tc>
        <w:tc>
          <w:tcPr>
            <w:tcW w:w="1325" w:type="dxa"/>
          </w:tcPr>
          <w:p w14:paraId="4FC849AB" w14:textId="77777777" w:rsidR="008804B5" w:rsidRDefault="008804B5" w:rsidP="00854AF1"/>
        </w:tc>
        <w:tc>
          <w:tcPr>
            <w:tcW w:w="1956" w:type="dxa"/>
          </w:tcPr>
          <w:p w14:paraId="51BF0793" w14:textId="77777777" w:rsidR="008804B5" w:rsidRDefault="008804B5" w:rsidP="00854AF1"/>
        </w:tc>
        <w:tc>
          <w:tcPr>
            <w:tcW w:w="1392" w:type="dxa"/>
          </w:tcPr>
          <w:p w14:paraId="2892862B" w14:textId="77777777" w:rsidR="008804B5" w:rsidRDefault="008804B5" w:rsidP="00854AF1"/>
        </w:tc>
        <w:tc>
          <w:tcPr>
            <w:tcW w:w="1392" w:type="dxa"/>
          </w:tcPr>
          <w:p w14:paraId="1831EB74" w14:textId="77777777" w:rsidR="008804B5" w:rsidRDefault="008804B5" w:rsidP="00854AF1"/>
        </w:tc>
      </w:tr>
      <w:tr w:rsidR="008804B5" w14:paraId="081E5B72" w14:textId="77777777" w:rsidTr="00854AF1">
        <w:tc>
          <w:tcPr>
            <w:tcW w:w="2912" w:type="dxa"/>
          </w:tcPr>
          <w:p w14:paraId="19D82EF9" w14:textId="77777777" w:rsidR="008804B5" w:rsidRPr="00212219" w:rsidRDefault="008804B5" w:rsidP="00854AF1">
            <w:r>
              <w:t xml:space="preserve">I have </w:t>
            </w:r>
            <w:r w:rsidRPr="005525FC">
              <w:t>analyse</w:t>
            </w:r>
            <w:r>
              <w:t>d</w:t>
            </w:r>
            <w:r w:rsidRPr="005525FC">
              <w:t xml:space="preserve"> and interpret</w:t>
            </w:r>
            <w:r>
              <w:t>ed</w:t>
            </w:r>
            <w:r w:rsidRPr="005525FC">
              <w:t xml:space="preserve"> information about the organisation’s internal and external environment and consult</w:t>
            </w:r>
            <w:r>
              <w:t>ed</w:t>
            </w:r>
            <w:r w:rsidRPr="005525FC">
              <w:t xml:space="preserve"> with </w:t>
            </w:r>
            <w:r w:rsidRPr="005525FC">
              <w:lastRenderedPageBreak/>
              <w:t>stakeholders to identify requirements and opportunities for changes that support organisational objectives</w:t>
            </w:r>
            <w:r>
              <w:t>.</w:t>
            </w:r>
          </w:p>
        </w:tc>
        <w:tc>
          <w:tcPr>
            <w:tcW w:w="1431" w:type="dxa"/>
          </w:tcPr>
          <w:p w14:paraId="158EB4FE" w14:textId="77777777" w:rsidR="008804B5" w:rsidRDefault="008804B5" w:rsidP="00854AF1"/>
        </w:tc>
        <w:tc>
          <w:tcPr>
            <w:tcW w:w="1325" w:type="dxa"/>
          </w:tcPr>
          <w:p w14:paraId="1EC22009" w14:textId="77777777" w:rsidR="008804B5" w:rsidRDefault="008804B5" w:rsidP="00854AF1"/>
        </w:tc>
        <w:tc>
          <w:tcPr>
            <w:tcW w:w="1956" w:type="dxa"/>
          </w:tcPr>
          <w:p w14:paraId="1853AFBF" w14:textId="77777777" w:rsidR="008804B5" w:rsidRDefault="008804B5" w:rsidP="00854AF1"/>
        </w:tc>
        <w:tc>
          <w:tcPr>
            <w:tcW w:w="1392" w:type="dxa"/>
          </w:tcPr>
          <w:p w14:paraId="5D89E7E2" w14:textId="77777777" w:rsidR="008804B5" w:rsidRDefault="008804B5" w:rsidP="00854AF1"/>
        </w:tc>
        <w:tc>
          <w:tcPr>
            <w:tcW w:w="1392" w:type="dxa"/>
          </w:tcPr>
          <w:p w14:paraId="0E91BD78" w14:textId="77777777" w:rsidR="008804B5" w:rsidRDefault="008804B5" w:rsidP="00854AF1"/>
        </w:tc>
      </w:tr>
      <w:tr w:rsidR="008804B5" w14:paraId="7E5C5A6B" w14:textId="77777777" w:rsidTr="00854AF1">
        <w:tc>
          <w:tcPr>
            <w:tcW w:w="2912" w:type="dxa"/>
          </w:tcPr>
          <w:p w14:paraId="0FA6D665" w14:textId="77777777" w:rsidR="008804B5" w:rsidRPr="00212219" w:rsidRDefault="008804B5" w:rsidP="00854AF1">
            <w:r>
              <w:t xml:space="preserve">I have </w:t>
            </w:r>
            <w:r w:rsidRPr="005525FC">
              <w:t>prioritise</w:t>
            </w:r>
            <w:r>
              <w:t>d</w:t>
            </w:r>
            <w:r w:rsidRPr="005525FC">
              <w:t xml:space="preserve"> opportunities for changes with input from managers</w:t>
            </w:r>
            <w:r>
              <w:t>.</w:t>
            </w:r>
          </w:p>
        </w:tc>
        <w:tc>
          <w:tcPr>
            <w:tcW w:w="1431" w:type="dxa"/>
          </w:tcPr>
          <w:p w14:paraId="0E7B9A17" w14:textId="77777777" w:rsidR="008804B5" w:rsidRDefault="008804B5" w:rsidP="00854AF1"/>
        </w:tc>
        <w:tc>
          <w:tcPr>
            <w:tcW w:w="1325" w:type="dxa"/>
          </w:tcPr>
          <w:p w14:paraId="36D31D14" w14:textId="77777777" w:rsidR="008804B5" w:rsidRDefault="008804B5" w:rsidP="00854AF1"/>
        </w:tc>
        <w:tc>
          <w:tcPr>
            <w:tcW w:w="1956" w:type="dxa"/>
          </w:tcPr>
          <w:p w14:paraId="5C0F4EFF" w14:textId="77777777" w:rsidR="008804B5" w:rsidRDefault="008804B5" w:rsidP="00854AF1"/>
        </w:tc>
        <w:tc>
          <w:tcPr>
            <w:tcW w:w="1392" w:type="dxa"/>
          </w:tcPr>
          <w:p w14:paraId="52567875" w14:textId="77777777" w:rsidR="008804B5" w:rsidRDefault="008804B5" w:rsidP="00854AF1"/>
        </w:tc>
        <w:tc>
          <w:tcPr>
            <w:tcW w:w="1392" w:type="dxa"/>
          </w:tcPr>
          <w:p w14:paraId="5A5808F4" w14:textId="77777777" w:rsidR="008804B5" w:rsidRDefault="008804B5" w:rsidP="00854AF1"/>
        </w:tc>
      </w:tr>
      <w:tr w:rsidR="008804B5" w14:paraId="39F48058" w14:textId="77777777" w:rsidTr="00854AF1">
        <w:tc>
          <w:tcPr>
            <w:tcW w:w="2912" w:type="dxa"/>
          </w:tcPr>
          <w:p w14:paraId="3805BCA6" w14:textId="77777777" w:rsidR="008804B5" w:rsidRPr="00620271" w:rsidRDefault="008804B5" w:rsidP="00854AF1">
            <w:r>
              <w:t xml:space="preserve">I have </w:t>
            </w:r>
            <w:r w:rsidRPr="005525FC">
              <w:t>develop</w:t>
            </w:r>
            <w:r>
              <w:t>ed</w:t>
            </w:r>
            <w:r w:rsidRPr="005525FC">
              <w:t xml:space="preserve"> a change management project plan for the priority changes incorporating resource requirements, risk management and timelines</w:t>
            </w:r>
            <w:r>
              <w:t>.</w:t>
            </w:r>
          </w:p>
        </w:tc>
        <w:tc>
          <w:tcPr>
            <w:tcW w:w="1431" w:type="dxa"/>
          </w:tcPr>
          <w:p w14:paraId="4F22F6DC" w14:textId="77777777" w:rsidR="008804B5" w:rsidRDefault="008804B5" w:rsidP="00854AF1"/>
        </w:tc>
        <w:tc>
          <w:tcPr>
            <w:tcW w:w="1325" w:type="dxa"/>
          </w:tcPr>
          <w:p w14:paraId="0B652580" w14:textId="77777777" w:rsidR="008804B5" w:rsidRDefault="008804B5" w:rsidP="00854AF1"/>
        </w:tc>
        <w:tc>
          <w:tcPr>
            <w:tcW w:w="1956" w:type="dxa"/>
          </w:tcPr>
          <w:p w14:paraId="425C4F3B" w14:textId="77777777" w:rsidR="008804B5" w:rsidRDefault="008804B5" w:rsidP="00854AF1"/>
        </w:tc>
        <w:tc>
          <w:tcPr>
            <w:tcW w:w="1392" w:type="dxa"/>
          </w:tcPr>
          <w:p w14:paraId="6A5858F5" w14:textId="77777777" w:rsidR="008804B5" w:rsidRDefault="008804B5" w:rsidP="00854AF1"/>
        </w:tc>
        <w:tc>
          <w:tcPr>
            <w:tcW w:w="1392" w:type="dxa"/>
          </w:tcPr>
          <w:p w14:paraId="5A5996A1" w14:textId="77777777" w:rsidR="008804B5" w:rsidRDefault="008804B5" w:rsidP="00854AF1"/>
        </w:tc>
      </w:tr>
      <w:tr w:rsidR="008804B5" w14:paraId="663A12FF" w14:textId="77777777" w:rsidTr="00854AF1">
        <w:tc>
          <w:tcPr>
            <w:tcW w:w="2912" w:type="dxa"/>
          </w:tcPr>
          <w:p w14:paraId="73EC9259" w14:textId="77777777" w:rsidR="008804B5" w:rsidRPr="00620271" w:rsidRDefault="008804B5" w:rsidP="00854AF1">
            <w:r>
              <w:t xml:space="preserve">I have </w:t>
            </w:r>
            <w:r w:rsidRPr="005525FC">
              <w:t>develop</w:t>
            </w:r>
            <w:r>
              <w:t>ed</w:t>
            </w:r>
            <w:r w:rsidRPr="005525FC">
              <w:t xml:space="preserve"> strategies to communicate or educate the changes and embed them</w:t>
            </w:r>
            <w:r>
              <w:t>.</w:t>
            </w:r>
          </w:p>
        </w:tc>
        <w:tc>
          <w:tcPr>
            <w:tcW w:w="1431" w:type="dxa"/>
          </w:tcPr>
          <w:p w14:paraId="55B74D20" w14:textId="77777777" w:rsidR="008804B5" w:rsidRDefault="008804B5" w:rsidP="00854AF1"/>
        </w:tc>
        <w:tc>
          <w:tcPr>
            <w:tcW w:w="1325" w:type="dxa"/>
          </w:tcPr>
          <w:p w14:paraId="7416BAEF" w14:textId="77777777" w:rsidR="008804B5" w:rsidRDefault="008804B5" w:rsidP="00854AF1"/>
        </w:tc>
        <w:tc>
          <w:tcPr>
            <w:tcW w:w="1956" w:type="dxa"/>
          </w:tcPr>
          <w:p w14:paraId="270E5BC3" w14:textId="77777777" w:rsidR="008804B5" w:rsidRDefault="008804B5" w:rsidP="00854AF1"/>
        </w:tc>
        <w:tc>
          <w:tcPr>
            <w:tcW w:w="1392" w:type="dxa"/>
          </w:tcPr>
          <w:p w14:paraId="6CE301E8" w14:textId="77777777" w:rsidR="008804B5" w:rsidRDefault="008804B5" w:rsidP="00854AF1"/>
        </w:tc>
        <w:tc>
          <w:tcPr>
            <w:tcW w:w="1392" w:type="dxa"/>
          </w:tcPr>
          <w:p w14:paraId="5BCD18B7" w14:textId="77777777" w:rsidR="008804B5" w:rsidRDefault="008804B5" w:rsidP="00854AF1"/>
        </w:tc>
      </w:tr>
      <w:tr w:rsidR="008804B5" w14:paraId="5A13C6E8" w14:textId="77777777" w:rsidTr="00854AF1">
        <w:tc>
          <w:tcPr>
            <w:tcW w:w="2912" w:type="dxa"/>
          </w:tcPr>
          <w:p w14:paraId="5CF7BDC4" w14:textId="77777777" w:rsidR="008804B5" w:rsidRDefault="008804B5" w:rsidP="00854AF1">
            <w:r>
              <w:t xml:space="preserve">I have </w:t>
            </w:r>
            <w:r w:rsidRPr="005525FC">
              <w:t>obtain</w:t>
            </w:r>
            <w:r>
              <w:t>ed</w:t>
            </w:r>
            <w:r w:rsidRPr="005525FC">
              <w:t xml:space="preserve"> approvals and agree reporting protocols with relevant managers and implement the plan including addressing barriers to change</w:t>
            </w:r>
            <w:r>
              <w:t>.</w:t>
            </w:r>
          </w:p>
        </w:tc>
        <w:tc>
          <w:tcPr>
            <w:tcW w:w="1431" w:type="dxa"/>
          </w:tcPr>
          <w:p w14:paraId="2737EF15" w14:textId="77777777" w:rsidR="008804B5" w:rsidRDefault="008804B5" w:rsidP="00854AF1"/>
        </w:tc>
        <w:tc>
          <w:tcPr>
            <w:tcW w:w="1325" w:type="dxa"/>
          </w:tcPr>
          <w:p w14:paraId="27DBBB2B" w14:textId="77777777" w:rsidR="008804B5" w:rsidRDefault="008804B5" w:rsidP="00854AF1"/>
        </w:tc>
        <w:tc>
          <w:tcPr>
            <w:tcW w:w="1956" w:type="dxa"/>
          </w:tcPr>
          <w:p w14:paraId="33A81F7D" w14:textId="77777777" w:rsidR="008804B5" w:rsidRDefault="008804B5" w:rsidP="00854AF1"/>
        </w:tc>
        <w:tc>
          <w:tcPr>
            <w:tcW w:w="1392" w:type="dxa"/>
          </w:tcPr>
          <w:p w14:paraId="53CCC118" w14:textId="77777777" w:rsidR="008804B5" w:rsidRDefault="008804B5" w:rsidP="00854AF1"/>
        </w:tc>
        <w:tc>
          <w:tcPr>
            <w:tcW w:w="1392" w:type="dxa"/>
          </w:tcPr>
          <w:p w14:paraId="7118A8E2" w14:textId="77777777" w:rsidR="008804B5" w:rsidRDefault="008804B5" w:rsidP="00854AF1"/>
        </w:tc>
      </w:tr>
      <w:tr w:rsidR="008804B5" w14:paraId="2BFC1D07" w14:textId="77777777" w:rsidTr="00854AF1">
        <w:tc>
          <w:tcPr>
            <w:tcW w:w="2912" w:type="dxa"/>
          </w:tcPr>
          <w:p w14:paraId="43C2A632" w14:textId="77777777" w:rsidR="008804B5" w:rsidRDefault="008804B5" w:rsidP="00854AF1">
            <w:r>
              <w:lastRenderedPageBreak/>
              <w:t xml:space="preserve">I have </w:t>
            </w:r>
            <w:r w:rsidRPr="005525FC">
              <w:t>review</w:t>
            </w:r>
            <w:r>
              <w:t>ed</w:t>
            </w:r>
            <w:r w:rsidRPr="005525FC">
              <w:t xml:space="preserve"> and evaluate</w:t>
            </w:r>
            <w:r>
              <w:t>d</w:t>
            </w:r>
            <w:r w:rsidRPr="005525FC">
              <w:t xml:space="preserve"> the change management project plan and modif</w:t>
            </w:r>
            <w:r>
              <w:t>ied it</w:t>
            </w:r>
            <w:r w:rsidRPr="005525FC">
              <w:t xml:space="preserve"> as needed to achieve objectives.</w:t>
            </w:r>
          </w:p>
        </w:tc>
        <w:tc>
          <w:tcPr>
            <w:tcW w:w="1431" w:type="dxa"/>
          </w:tcPr>
          <w:p w14:paraId="1D6EA5EE" w14:textId="77777777" w:rsidR="008804B5" w:rsidRDefault="008804B5" w:rsidP="00854AF1"/>
        </w:tc>
        <w:tc>
          <w:tcPr>
            <w:tcW w:w="1325" w:type="dxa"/>
          </w:tcPr>
          <w:p w14:paraId="38E0662A" w14:textId="77777777" w:rsidR="008804B5" w:rsidRDefault="008804B5" w:rsidP="00854AF1"/>
        </w:tc>
        <w:tc>
          <w:tcPr>
            <w:tcW w:w="1956" w:type="dxa"/>
          </w:tcPr>
          <w:p w14:paraId="13BC36C5" w14:textId="77777777" w:rsidR="008804B5" w:rsidRDefault="008804B5" w:rsidP="00854AF1"/>
        </w:tc>
        <w:tc>
          <w:tcPr>
            <w:tcW w:w="1392" w:type="dxa"/>
          </w:tcPr>
          <w:p w14:paraId="368DF16B" w14:textId="77777777" w:rsidR="008804B5" w:rsidRDefault="008804B5" w:rsidP="00854AF1"/>
        </w:tc>
        <w:tc>
          <w:tcPr>
            <w:tcW w:w="1392" w:type="dxa"/>
          </w:tcPr>
          <w:p w14:paraId="7E736524" w14:textId="77777777" w:rsidR="008804B5" w:rsidRDefault="008804B5" w:rsidP="00854AF1"/>
        </w:tc>
      </w:tr>
    </w:tbl>
    <w:p w14:paraId="01F24E45" w14:textId="77777777" w:rsidR="008804B5" w:rsidRDefault="008804B5" w:rsidP="008804B5"/>
    <w:p w14:paraId="4CC83108" w14:textId="7AF195E4" w:rsidR="008804B5" w:rsidRDefault="008804B5" w:rsidP="0028339C">
      <w:pPr>
        <w:pStyle w:val="BasicParagraph"/>
        <w:spacing w:line="264" w:lineRule="auto"/>
        <w:rPr>
          <w:rFonts w:ascii="Avenir LT Std 35 Light" w:hAnsi="Avenir LT Std 35 Light"/>
          <w:color w:val="auto"/>
          <w:sz w:val="20"/>
          <w:szCs w:val="20"/>
        </w:rPr>
      </w:pPr>
    </w:p>
    <w:p w14:paraId="21104AFC" w14:textId="09196278" w:rsidR="008804B5" w:rsidRDefault="008804B5" w:rsidP="0028339C">
      <w:pPr>
        <w:pStyle w:val="BasicParagraph"/>
        <w:spacing w:line="264" w:lineRule="auto"/>
        <w:rPr>
          <w:rFonts w:ascii="Avenir LT Std 35 Light" w:hAnsi="Avenir LT Std 35 Light"/>
          <w:color w:val="auto"/>
          <w:sz w:val="20"/>
          <w:szCs w:val="20"/>
        </w:rPr>
      </w:pPr>
    </w:p>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18BA2245" w14:textId="77777777" w:rsidR="008804B5" w:rsidRDefault="008804B5" w:rsidP="0028339C">
      <w:pPr>
        <w:pStyle w:val="BasicParagraph"/>
        <w:spacing w:line="264" w:lineRule="auto"/>
        <w:rPr>
          <w:rFonts w:ascii="Avenir LT Std 35 Light" w:hAnsi="Avenir LT Std 35 Light"/>
          <w:color w:val="auto"/>
          <w:sz w:val="20"/>
          <w:szCs w:val="20"/>
        </w:rPr>
      </w:pPr>
      <w:bookmarkStart w:id="19" w:name="_GoBack"/>
      <w:bookmarkEnd w:id="19"/>
    </w:p>
    <w:p w14:paraId="28DA6C66" w14:textId="77777777" w:rsidR="008804B5" w:rsidRPr="00153EAE" w:rsidRDefault="008804B5"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AFD6E" w14:textId="77777777" w:rsidR="00067815" w:rsidRDefault="00067815">
      <w:r>
        <w:separator/>
      </w:r>
    </w:p>
  </w:endnote>
  <w:endnote w:type="continuationSeparator" w:id="0">
    <w:p w14:paraId="3C476D6E" w14:textId="77777777" w:rsidR="00067815" w:rsidRDefault="00067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20" w:name="_Hlk497229363"/>
            <w:bookmarkStart w:id="21" w:name="_Hlk497229364"/>
            <w:bookmarkStart w:id="22" w:name="_Hlk497229365"/>
            <w:bookmarkStart w:id="23" w:name="_Hlk497229366"/>
            <w:bookmarkStart w:id="24" w:name="_Hlk497229367"/>
            <w:bookmarkStart w:id="25" w:name="_Hlk497229368"/>
            <w:bookmarkStart w:id="26" w:name="_Hlk497229373"/>
            <w:bookmarkStart w:id="27" w:name="_Hlk497229374"/>
            <w:bookmarkStart w:id="28" w:name="_Hlk497229375"/>
            <w:bookmarkStart w:id="29" w:name="_Hlk497229376"/>
            <w:r w:rsidRPr="005B12CF">
              <w:rPr>
                <w:rFonts w:ascii="Avenir LT Std 35 Light" w:hAnsi="Avenir LT Std 35 Light"/>
                <w:b/>
                <w:color w:val="005E9C"/>
                <w:sz w:val="18"/>
                <w:szCs w:val="18"/>
              </w:rPr>
              <w:t>The College for Adult Learning</w:t>
            </w:r>
          </w:p>
          <w:bookmarkEnd w:id="20"/>
          <w:bookmarkEnd w:id="21"/>
          <w:bookmarkEnd w:id="22"/>
          <w:bookmarkEnd w:id="23"/>
          <w:bookmarkEnd w:id="24"/>
          <w:bookmarkEnd w:id="25"/>
          <w:bookmarkEnd w:id="26"/>
          <w:bookmarkEnd w:id="27"/>
          <w:bookmarkEnd w:id="28"/>
          <w:bookmarkEnd w:id="29"/>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067815"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00186" w14:textId="77777777" w:rsidR="00067815" w:rsidRDefault="00067815">
      <w:r>
        <w:separator/>
      </w:r>
    </w:p>
  </w:footnote>
  <w:footnote w:type="continuationSeparator" w:id="0">
    <w:p w14:paraId="358B5C68" w14:textId="77777777" w:rsidR="00067815" w:rsidRDefault="00067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67815"/>
    <w:rsid w:val="0007640B"/>
    <w:rsid w:val="00083C47"/>
    <w:rsid w:val="000A0D06"/>
    <w:rsid w:val="00135438"/>
    <w:rsid w:val="00153EAE"/>
    <w:rsid w:val="001C1C65"/>
    <w:rsid w:val="00226756"/>
    <w:rsid w:val="0028339C"/>
    <w:rsid w:val="00292BE9"/>
    <w:rsid w:val="003420D9"/>
    <w:rsid w:val="003D5097"/>
    <w:rsid w:val="004C5A0F"/>
    <w:rsid w:val="004F0A1D"/>
    <w:rsid w:val="005007ED"/>
    <w:rsid w:val="00566141"/>
    <w:rsid w:val="00566342"/>
    <w:rsid w:val="00573DC0"/>
    <w:rsid w:val="005C3363"/>
    <w:rsid w:val="005F00C7"/>
    <w:rsid w:val="00600AAC"/>
    <w:rsid w:val="006509DB"/>
    <w:rsid w:val="00785993"/>
    <w:rsid w:val="007D6CD5"/>
    <w:rsid w:val="00801304"/>
    <w:rsid w:val="0085610E"/>
    <w:rsid w:val="008804B5"/>
    <w:rsid w:val="009425EA"/>
    <w:rsid w:val="009734BD"/>
    <w:rsid w:val="00A06DFB"/>
    <w:rsid w:val="00A9296C"/>
    <w:rsid w:val="00AA7BB8"/>
    <w:rsid w:val="00BC759F"/>
    <w:rsid w:val="00BD433A"/>
    <w:rsid w:val="00C15F5B"/>
    <w:rsid w:val="00C72E41"/>
    <w:rsid w:val="00CD47E4"/>
    <w:rsid w:val="00D85369"/>
    <w:rsid w:val="00E00887"/>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4</Pages>
  <Words>5401</Words>
  <Characters>3079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04T04:07:00Z</dcterms:created>
  <dcterms:modified xsi:type="dcterms:W3CDTF">2019-10-04T04:07:00Z</dcterms:modified>
</cp:coreProperties>
</file>